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37DEA2" w14:textId="77777777" w:rsidR="00DA1EED" w:rsidRPr="00085405" w:rsidRDefault="00DA1EED" w:rsidP="00085405">
      <w:pPr>
        <w:pStyle w:val="Title2"/>
        <w:spacing w:beforeLines="50" w:before="156"/>
        <w:rPr>
          <w:b w:val="0"/>
          <w:color w:val="000000"/>
          <w:szCs w:val="21"/>
        </w:rPr>
      </w:pPr>
      <w:bookmarkStart w:id="0" w:name="OLE_LINK23"/>
      <w:r w:rsidRPr="00085405">
        <w:rPr>
          <w:b w:val="0"/>
          <w:color w:val="000000"/>
          <w:szCs w:val="21"/>
        </w:rPr>
        <w:t xml:space="preserve">Supporting Information </w:t>
      </w:r>
    </w:p>
    <w:p w14:paraId="7D64D90B" w14:textId="1BA28AEA" w:rsidR="00CD20B5" w:rsidRDefault="00CD20B5" w:rsidP="00DC6B60">
      <w:pPr>
        <w:pStyle w:val="RSCB01ARTAbstract"/>
        <w:spacing w:line="276" w:lineRule="auto"/>
        <w:rPr>
          <w:rFonts w:ascii="Times New Roman" w:hAnsi="Times New Roman" w:cs="Times New Roman"/>
          <w:b/>
          <w:kern w:val="2"/>
          <w:sz w:val="44"/>
          <w:szCs w:val="21"/>
          <w:lang w:val="en-US" w:eastAsia="zh-CN"/>
        </w:rPr>
      </w:pPr>
      <w:bookmarkStart w:id="1" w:name="OLE_LINK135"/>
      <w:bookmarkEnd w:id="0"/>
      <w:r w:rsidRPr="00CD20B5">
        <w:rPr>
          <w:rFonts w:ascii="Times New Roman" w:hAnsi="Times New Roman" w:cs="Times New Roman"/>
          <w:b/>
          <w:kern w:val="2"/>
          <w:sz w:val="44"/>
          <w:szCs w:val="21"/>
          <w:lang w:val="en-US" w:eastAsia="zh-CN"/>
        </w:rPr>
        <w:t xml:space="preserve">Tailoring Water Dissociation Energy by Platinum Single-Atom Catalyst Coupled with Transition </w:t>
      </w:r>
      <w:r w:rsidR="00EC34B7">
        <w:rPr>
          <w:rFonts w:ascii="Times New Roman" w:hAnsi="Times New Roman" w:cs="Times New Roman"/>
          <w:b/>
          <w:kern w:val="2"/>
          <w:sz w:val="44"/>
          <w:szCs w:val="21"/>
          <w:lang w:val="en-US" w:eastAsia="zh-CN"/>
        </w:rPr>
        <w:t>M</w:t>
      </w:r>
      <w:r w:rsidR="00EC34B7" w:rsidRPr="00CD20B5">
        <w:rPr>
          <w:rFonts w:ascii="Times New Roman" w:hAnsi="Times New Roman" w:cs="Times New Roman"/>
          <w:b/>
          <w:kern w:val="2"/>
          <w:sz w:val="44"/>
          <w:szCs w:val="21"/>
          <w:lang w:val="en-US" w:eastAsia="zh-CN"/>
        </w:rPr>
        <w:t>etal</w:t>
      </w:r>
      <w:r w:rsidRPr="00CD20B5">
        <w:rPr>
          <w:rFonts w:ascii="Times New Roman" w:hAnsi="Times New Roman" w:cs="Times New Roman"/>
          <w:b/>
          <w:kern w:val="2"/>
          <w:sz w:val="44"/>
          <w:szCs w:val="21"/>
          <w:lang w:val="en-US" w:eastAsia="zh-CN"/>
        </w:rPr>
        <w:t xml:space="preserve">/metal </w:t>
      </w:r>
      <w:r w:rsidR="00EC34B7">
        <w:rPr>
          <w:rFonts w:ascii="Times New Roman" w:hAnsi="Times New Roman" w:cs="Times New Roman"/>
          <w:b/>
          <w:kern w:val="2"/>
          <w:sz w:val="44"/>
          <w:szCs w:val="21"/>
          <w:lang w:val="en-US" w:eastAsia="zh-CN"/>
        </w:rPr>
        <w:t>O</w:t>
      </w:r>
      <w:r w:rsidR="00EC34B7" w:rsidRPr="00CD20B5">
        <w:rPr>
          <w:rFonts w:ascii="Times New Roman" w:hAnsi="Times New Roman" w:cs="Times New Roman"/>
          <w:b/>
          <w:kern w:val="2"/>
          <w:sz w:val="44"/>
          <w:szCs w:val="21"/>
          <w:lang w:val="en-US" w:eastAsia="zh-CN"/>
        </w:rPr>
        <w:t xml:space="preserve">xide </w:t>
      </w:r>
      <w:r w:rsidR="00EC34B7">
        <w:rPr>
          <w:rFonts w:ascii="Times New Roman" w:hAnsi="Times New Roman" w:cs="Times New Roman"/>
          <w:b/>
          <w:kern w:val="2"/>
          <w:sz w:val="44"/>
          <w:szCs w:val="21"/>
          <w:lang w:val="en-US" w:eastAsia="zh-CN"/>
        </w:rPr>
        <w:t>H</w:t>
      </w:r>
      <w:r w:rsidR="00EC34B7" w:rsidRPr="00CD20B5">
        <w:rPr>
          <w:rFonts w:ascii="Times New Roman" w:hAnsi="Times New Roman" w:cs="Times New Roman"/>
          <w:b/>
          <w:kern w:val="2"/>
          <w:sz w:val="44"/>
          <w:szCs w:val="21"/>
          <w:lang w:val="en-US" w:eastAsia="zh-CN"/>
        </w:rPr>
        <w:t xml:space="preserve">eterostructure </w:t>
      </w:r>
      <w:r w:rsidRPr="00CD20B5">
        <w:rPr>
          <w:rFonts w:ascii="Times New Roman" w:hAnsi="Times New Roman" w:cs="Times New Roman"/>
          <w:b/>
          <w:kern w:val="2"/>
          <w:sz w:val="44"/>
          <w:szCs w:val="21"/>
          <w:lang w:val="en-US" w:eastAsia="zh-CN"/>
        </w:rPr>
        <w:t>for Accelerating Alkaline Hydrogen Evolution Reaction</w:t>
      </w:r>
    </w:p>
    <w:bookmarkEnd w:id="1"/>
    <w:p w14:paraId="20E7864A" w14:textId="77777777" w:rsidR="0015190C" w:rsidRPr="00A7178F" w:rsidRDefault="0015190C" w:rsidP="0015190C">
      <w:pPr>
        <w:pStyle w:val="RSCB01ARTAbstract"/>
        <w:spacing w:line="276" w:lineRule="auto"/>
        <w:rPr>
          <w:rFonts w:ascii="Times New Roman" w:hAnsi="Times New Roman" w:cs="Times New Roman"/>
          <w:sz w:val="24"/>
          <w:szCs w:val="24"/>
          <w:vertAlign w:val="superscript"/>
          <w:lang w:eastAsia="zh-CN"/>
        </w:rPr>
      </w:pPr>
      <w:r w:rsidRPr="00A7178F">
        <w:rPr>
          <w:rFonts w:ascii="Times New Roman" w:hAnsi="Times New Roman" w:cs="Times New Roman"/>
          <w:sz w:val="24"/>
          <w:szCs w:val="24"/>
        </w:rPr>
        <w:t>Kai</w:t>
      </w:r>
      <w:r w:rsidRPr="00A7178F">
        <w:rPr>
          <w:rFonts w:ascii="Times New Roman" w:hAnsi="Times New Roman" w:cs="Times New Roman"/>
          <w:sz w:val="24"/>
          <w:szCs w:val="24"/>
          <w:lang w:eastAsia="zh-CN"/>
        </w:rPr>
        <w:t xml:space="preserve"> L</w:t>
      </w:r>
      <w:r w:rsidRPr="00A7178F">
        <w:rPr>
          <w:rFonts w:ascii="Times New Roman" w:hAnsi="Times New Roman" w:cs="Times New Roman"/>
          <w:sz w:val="24"/>
          <w:szCs w:val="24"/>
        </w:rPr>
        <w:t>ing Zhou,</w:t>
      </w:r>
      <w:r w:rsidRPr="00A7178F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A7178F">
        <w:rPr>
          <w:rFonts w:ascii="Times New Roman" w:hAnsi="Times New Roman" w:cs="Times New Roman"/>
          <w:sz w:val="24"/>
          <w:szCs w:val="24"/>
          <w:lang w:eastAsia="zh-CN"/>
        </w:rPr>
        <w:t xml:space="preserve"> Zelin Wang,</w:t>
      </w:r>
      <w:r>
        <w:rPr>
          <w:rFonts w:ascii="Times New Roman" w:hAnsi="Times New Roman" w:cs="Times New Roman" w:hint="eastAsia"/>
          <w:sz w:val="24"/>
          <w:szCs w:val="24"/>
          <w:vertAlign w:val="superscript"/>
          <w:lang w:eastAsia="zh-CN"/>
        </w:rPr>
        <w:t>a</w:t>
      </w:r>
      <w:r w:rsidRPr="00A7178F">
        <w:rPr>
          <w:rFonts w:ascii="Times New Roman" w:hAnsi="Times New Roman" w:cs="Times New Roman"/>
          <w:sz w:val="24"/>
          <w:szCs w:val="24"/>
          <w:lang w:eastAsia="zh-CN"/>
        </w:rPr>
        <w:t xml:space="preserve"> Chang Bao Han,*</w:t>
      </w:r>
      <w:r w:rsidRPr="00A7178F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A7178F">
        <w:rPr>
          <w:rFonts w:ascii="Times New Roman" w:hAnsi="Times New Roman" w:cs="Times New Roman"/>
          <w:sz w:val="24"/>
          <w:szCs w:val="24"/>
        </w:rPr>
        <w:t xml:space="preserve"> </w:t>
      </w:r>
      <w:r w:rsidRPr="00A7178F">
        <w:rPr>
          <w:rFonts w:ascii="Times New Roman" w:hAnsi="Times New Roman" w:cs="Times New Roman"/>
          <w:sz w:val="24"/>
          <w:szCs w:val="24"/>
          <w:lang w:eastAsia="zh-CN"/>
        </w:rPr>
        <w:t>Xiaoxing Ke,*</w:t>
      </w:r>
      <w:r>
        <w:rPr>
          <w:rFonts w:ascii="Times New Roman" w:hAnsi="Times New Roman" w:cs="Times New Roman" w:hint="eastAsia"/>
          <w:sz w:val="24"/>
          <w:szCs w:val="24"/>
          <w:vertAlign w:val="superscript"/>
          <w:lang w:eastAsia="zh-CN"/>
        </w:rPr>
        <w:t>a</w:t>
      </w:r>
      <w:r w:rsidRPr="00A7178F">
        <w:rPr>
          <w:rFonts w:ascii="Times New Roman" w:hAnsi="Times New Roman" w:cs="Times New Roman"/>
          <w:sz w:val="24"/>
          <w:szCs w:val="24"/>
          <w:lang w:eastAsia="zh-CN"/>
        </w:rPr>
        <w:t xml:space="preserve"> Changhao Wang,</w:t>
      </w:r>
      <w:r>
        <w:rPr>
          <w:rFonts w:ascii="Times New Roman" w:hAnsi="Times New Roman" w:cs="Times New Roman" w:hint="eastAsia"/>
          <w:sz w:val="24"/>
          <w:szCs w:val="24"/>
          <w:vertAlign w:val="superscript"/>
          <w:lang w:eastAsia="zh-CN"/>
        </w:rPr>
        <w:t>a</w:t>
      </w:r>
      <w:r w:rsidRPr="00A7178F">
        <w:rPr>
          <w:rFonts w:ascii="Times New Roman" w:hAnsi="Times New Roman" w:cs="Times New Roman"/>
          <w:sz w:val="24"/>
          <w:szCs w:val="24"/>
        </w:rPr>
        <w:t xml:space="preserve"> </w:t>
      </w:r>
      <w:r w:rsidRPr="00A7178F">
        <w:rPr>
          <w:rFonts w:ascii="Times New Roman" w:hAnsi="Times New Roman" w:cs="Times New Roman"/>
          <w:sz w:val="24"/>
          <w:szCs w:val="24"/>
          <w:lang w:eastAsia="zh-CN"/>
        </w:rPr>
        <w:t>Yuhong Jin,</w:t>
      </w:r>
      <w:r>
        <w:rPr>
          <w:rFonts w:ascii="Times New Roman" w:hAnsi="Times New Roman" w:cs="Times New Roman" w:hint="eastAsia"/>
          <w:sz w:val="24"/>
          <w:szCs w:val="24"/>
          <w:vertAlign w:val="superscript"/>
          <w:lang w:eastAsia="zh-CN"/>
        </w:rPr>
        <w:t>a</w:t>
      </w:r>
      <w:r w:rsidRPr="00A7178F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Pr="00A7178F">
        <w:rPr>
          <w:rFonts w:ascii="Times New Roman" w:hAnsi="Times New Roman" w:cs="Times New Roman"/>
          <w:sz w:val="24"/>
          <w:szCs w:val="24"/>
        </w:rPr>
        <w:t>Qianqian Zhang,</w:t>
      </w:r>
      <w:r w:rsidRPr="00A7178F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A7178F">
        <w:rPr>
          <w:rFonts w:ascii="Times New Roman" w:hAnsi="Times New Roman" w:cs="Times New Roman"/>
          <w:sz w:val="24"/>
          <w:szCs w:val="24"/>
          <w:lang w:eastAsia="zh-CN"/>
        </w:rPr>
        <w:t xml:space="preserve"> Jingbing Liu,</w:t>
      </w:r>
      <w:r w:rsidRPr="00A7178F">
        <w:rPr>
          <w:rFonts w:ascii="Times New Roman" w:hAnsi="Times New Roman" w:cs="Times New Roman"/>
          <w:sz w:val="24"/>
          <w:szCs w:val="24"/>
          <w:vertAlign w:val="superscript"/>
        </w:rPr>
        <w:t xml:space="preserve"> a</w:t>
      </w:r>
      <w:r w:rsidRPr="00A7178F">
        <w:rPr>
          <w:rFonts w:ascii="Times New Roman" w:hAnsi="Times New Roman" w:cs="Times New Roman"/>
          <w:sz w:val="24"/>
          <w:szCs w:val="24"/>
        </w:rPr>
        <w:t xml:space="preserve"> </w:t>
      </w:r>
      <w:r w:rsidRPr="00A7178F">
        <w:rPr>
          <w:rFonts w:ascii="Times New Roman" w:hAnsi="Times New Roman" w:cs="Times New Roman"/>
          <w:sz w:val="24"/>
          <w:szCs w:val="24"/>
          <w:lang w:eastAsia="zh-CN"/>
        </w:rPr>
        <w:t>Hao Wang*</w:t>
      </w:r>
      <w:r w:rsidRPr="00A7178F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A7178F">
        <w:rPr>
          <w:rFonts w:ascii="Times New Roman" w:hAnsi="Times New Roman" w:cs="Times New Roman"/>
          <w:sz w:val="24"/>
          <w:szCs w:val="24"/>
        </w:rPr>
        <w:t xml:space="preserve"> and</w:t>
      </w:r>
      <w:r w:rsidRPr="00A7178F">
        <w:rPr>
          <w:rFonts w:ascii="Times New Roman" w:hAnsi="Times New Roman" w:cs="Times New Roman"/>
          <w:sz w:val="24"/>
          <w:szCs w:val="24"/>
          <w:lang w:eastAsia="zh-CN"/>
        </w:rPr>
        <w:t xml:space="preserve"> Hui Yan</w:t>
      </w:r>
      <w:r w:rsidRPr="00A7178F">
        <w:rPr>
          <w:rFonts w:ascii="Times New Roman" w:hAnsi="Times New Roman" w:cs="Times New Roman"/>
          <w:sz w:val="24"/>
          <w:szCs w:val="24"/>
          <w:vertAlign w:val="superscript"/>
        </w:rPr>
        <w:t>a</w:t>
      </w:r>
    </w:p>
    <w:p w14:paraId="6D179222" w14:textId="77777777" w:rsidR="0015190C" w:rsidRPr="00A7178F" w:rsidRDefault="0015190C" w:rsidP="0015190C">
      <w:pPr>
        <w:pStyle w:val="Addresses"/>
        <w:spacing w:line="276" w:lineRule="auto"/>
        <w:rPr>
          <w:rFonts w:eastAsia="宋体"/>
          <w:lang w:val="en-GB" w:eastAsia="zh-CN"/>
        </w:rPr>
      </w:pPr>
    </w:p>
    <w:p w14:paraId="3C4E069B" w14:textId="77777777" w:rsidR="0015190C" w:rsidRPr="00A7178F" w:rsidRDefault="0015190C" w:rsidP="0015190C">
      <w:pPr>
        <w:pStyle w:val="Addresses"/>
        <w:spacing w:line="276" w:lineRule="auto"/>
        <w:rPr>
          <w:rFonts w:eastAsia="宋体"/>
          <w:lang w:eastAsia="zh-CN"/>
        </w:rPr>
      </w:pPr>
      <w:r w:rsidRPr="00A7178F">
        <w:rPr>
          <w:rFonts w:eastAsia="宋体"/>
          <w:vertAlign w:val="superscript"/>
          <w:lang w:val="en-GB" w:eastAsia="zh-CN"/>
        </w:rPr>
        <w:t xml:space="preserve">a. </w:t>
      </w:r>
      <w:r w:rsidRPr="00A7178F">
        <w:rPr>
          <w:rFonts w:eastAsia="宋体"/>
          <w:lang w:eastAsia="zh-CN"/>
        </w:rPr>
        <w:t xml:space="preserve">Faculty of Materials and Manufacturing, Beijing University of Technology, Beijing 100124, </w:t>
      </w:r>
      <w:r w:rsidRPr="00A7178F">
        <w:t>P. R.</w:t>
      </w:r>
      <w:r w:rsidRPr="00A7178F">
        <w:rPr>
          <w:rFonts w:eastAsia="宋体"/>
          <w:lang w:eastAsia="zh-CN"/>
        </w:rPr>
        <w:t xml:space="preserve"> </w:t>
      </w:r>
      <w:r w:rsidRPr="00A7178F">
        <w:t>China</w:t>
      </w:r>
    </w:p>
    <w:p w14:paraId="186043A6" w14:textId="4D341864" w:rsidR="0015190C" w:rsidRPr="00A7178F" w:rsidRDefault="0015190C" w:rsidP="0015190C">
      <w:pPr>
        <w:pStyle w:val="Addresses"/>
        <w:spacing w:line="276" w:lineRule="auto"/>
        <w:rPr>
          <w:rFonts w:eastAsia="宋体"/>
          <w:lang w:val="en-GB" w:eastAsia="zh-CN"/>
        </w:rPr>
      </w:pPr>
      <w:r w:rsidRPr="00A7178F">
        <w:rPr>
          <w:rFonts w:eastAsia="宋体"/>
          <w:lang w:val="en-GB" w:eastAsia="zh-CN"/>
        </w:rPr>
        <w:t xml:space="preserve">E-mail: </w:t>
      </w:r>
      <w:r w:rsidRPr="0087509B">
        <w:rPr>
          <w:rFonts w:eastAsia="宋体"/>
          <w:lang w:val="en-GB" w:eastAsia="zh-CN"/>
        </w:rPr>
        <w:t>cbhan@bjut.edu</w:t>
      </w:r>
      <w:r w:rsidR="00886B2C">
        <w:rPr>
          <w:rFonts w:eastAsia="宋体"/>
          <w:lang w:val="en-GB" w:eastAsia="zh-CN"/>
        </w:rPr>
        <w:t>;</w:t>
      </w:r>
      <w:r>
        <w:rPr>
          <w:rFonts w:eastAsia="宋体" w:hint="eastAsia"/>
          <w:lang w:val="en-GB" w:eastAsia="zh-CN"/>
        </w:rPr>
        <w:t xml:space="preserve"> </w:t>
      </w:r>
      <w:r w:rsidRPr="0087509B">
        <w:rPr>
          <w:rFonts w:eastAsia="宋体"/>
          <w:lang w:val="en-GB" w:eastAsia="zh-CN"/>
        </w:rPr>
        <w:t>kexiaoxing@bjut.edu.cn</w:t>
      </w:r>
      <w:r>
        <w:rPr>
          <w:rFonts w:eastAsia="宋体" w:hint="eastAsia"/>
          <w:lang w:val="en-GB" w:eastAsia="zh-CN"/>
        </w:rPr>
        <w:t>.</w:t>
      </w:r>
      <w:r w:rsidRPr="00A7178F">
        <w:rPr>
          <w:rFonts w:eastAsia="宋体"/>
          <w:lang w:val="en-GB" w:eastAsia="zh-CN"/>
        </w:rPr>
        <w:t>cn; haowang@bjut.edu.cn</w:t>
      </w:r>
    </w:p>
    <w:p w14:paraId="400FFAE4" w14:textId="77777777" w:rsidR="008D6EBB" w:rsidRPr="007F4776" w:rsidRDefault="008D6EBB" w:rsidP="00085405">
      <w:pPr>
        <w:pStyle w:val="Addresses"/>
        <w:spacing w:line="276" w:lineRule="auto"/>
        <w:rPr>
          <w:rFonts w:eastAsia="宋体"/>
          <w:sz w:val="21"/>
          <w:szCs w:val="21"/>
          <w:lang w:val="en-GB" w:eastAsia="zh-CN"/>
        </w:rPr>
      </w:pPr>
    </w:p>
    <w:p w14:paraId="4018D086" w14:textId="77777777" w:rsidR="00C31AEF" w:rsidRPr="0043192E" w:rsidRDefault="00C31AEF" w:rsidP="00D62F35">
      <w:pPr>
        <w:pStyle w:val="Tableofcontents"/>
        <w:sectPr w:rsidR="00C31AEF" w:rsidRPr="0043192E">
          <w:footerReference w:type="default" r:id="rId7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13047A67" w14:textId="77777777" w:rsidR="00F104C8" w:rsidRDefault="002C3B63" w:rsidP="00D62F35">
      <w:pPr>
        <w:pStyle w:val="Tableofcontents"/>
        <w:jc w:val="center"/>
        <w:rPr>
          <w:lang w:val="de-DE"/>
        </w:rPr>
      </w:pPr>
      <w:r>
        <w:rPr>
          <w:noProof/>
          <w:lang w:eastAsia="zh-CN"/>
        </w:rPr>
        <w:lastRenderedPageBreak/>
        <w:drawing>
          <wp:inline distT="0" distB="0" distL="0" distR="0" wp14:anchorId="3BBB253F" wp14:editId="1590B1D7">
            <wp:extent cx="3012831" cy="2293907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43" t="7609" r="11012" b="4893"/>
                    <a:stretch/>
                  </pic:blipFill>
                  <pic:spPr bwMode="auto">
                    <a:xfrm>
                      <a:off x="0" y="0"/>
                      <a:ext cx="3015205" cy="2295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D86D1A" w14:textId="4CCCBF8B" w:rsidR="001356C7" w:rsidRPr="002148BE" w:rsidRDefault="001356C7" w:rsidP="00D62F35">
      <w:pPr>
        <w:pStyle w:val="Tableofcontents"/>
        <w:rPr>
          <w:rFonts w:eastAsiaTheme="minorEastAsia"/>
          <w:b/>
          <w:szCs w:val="21"/>
          <w:lang w:val="de-DE" w:eastAsia="zh-CN"/>
        </w:rPr>
        <w:sectPr w:rsidR="001356C7" w:rsidRPr="002148BE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rFonts w:eastAsiaTheme="minorEastAsia" w:hint="eastAsia"/>
          <w:b/>
          <w:szCs w:val="21"/>
          <w:lang w:val="de-DE" w:eastAsia="zh-CN"/>
        </w:rPr>
        <w:t>Figure S1</w:t>
      </w:r>
      <w:r w:rsidR="009C7330">
        <w:rPr>
          <w:rFonts w:eastAsiaTheme="minorEastAsia" w:hint="eastAsia"/>
          <w:b/>
          <w:szCs w:val="21"/>
          <w:lang w:val="de-DE" w:eastAsia="zh-CN"/>
        </w:rPr>
        <w:t>.</w:t>
      </w:r>
      <w:r w:rsidR="009C7330">
        <w:rPr>
          <w:rFonts w:hint="eastAsia"/>
          <w:noProof/>
        </w:rPr>
        <w:t xml:space="preserve"> </w:t>
      </w:r>
      <w:r w:rsidR="009C7330">
        <w:rPr>
          <w:rFonts w:eastAsiaTheme="minorEastAsia" w:hint="eastAsia"/>
          <w:noProof/>
          <w:lang w:eastAsia="zh-CN"/>
        </w:rPr>
        <w:t>The</w:t>
      </w:r>
      <w:r w:rsidR="009C7330" w:rsidRPr="00E90BAF">
        <w:rPr>
          <w:noProof/>
        </w:rPr>
        <w:t xml:space="preserve"> electro</w:t>
      </w:r>
      <w:r w:rsidR="009C7330">
        <w:rPr>
          <w:rFonts w:hint="eastAsia"/>
          <w:noProof/>
        </w:rPr>
        <w:t>chemical</w:t>
      </w:r>
      <w:r w:rsidR="009C7330">
        <w:rPr>
          <w:noProof/>
        </w:rPr>
        <w:t xml:space="preserve"> process </w:t>
      </w:r>
      <w:r w:rsidR="009C7330">
        <w:rPr>
          <w:rFonts w:hint="eastAsia"/>
          <w:noProof/>
        </w:rPr>
        <w:t>with</w:t>
      </w:r>
      <w:r w:rsidR="009C7330" w:rsidRPr="00E90BAF">
        <w:rPr>
          <w:noProof/>
        </w:rPr>
        <w:t xml:space="preserve"> </w:t>
      </w:r>
      <w:r w:rsidR="009C7330">
        <w:rPr>
          <w:rFonts w:hint="eastAsia"/>
          <w:noProof/>
        </w:rPr>
        <w:t>-</w:t>
      </w:r>
      <w:r w:rsidR="009C7330" w:rsidRPr="00E90BAF">
        <w:rPr>
          <w:noProof/>
        </w:rPr>
        <w:t xml:space="preserve">3.0 V versus SCE </w:t>
      </w:r>
      <w:r w:rsidR="009C7330">
        <w:rPr>
          <w:rFonts w:eastAsiaTheme="minorEastAsia" w:hint="eastAsia"/>
          <w:noProof/>
          <w:lang w:eastAsia="zh-CN"/>
        </w:rPr>
        <w:t>for</w:t>
      </w:r>
      <w:r w:rsidR="00E2790E">
        <w:rPr>
          <w:rFonts w:eastAsiaTheme="minorEastAsia" w:hint="eastAsia"/>
          <w:noProof/>
          <w:lang w:eastAsia="zh-CN"/>
        </w:rPr>
        <w:t xml:space="preserve"> the</w:t>
      </w:r>
      <w:r w:rsidR="009C7330">
        <w:rPr>
          <w:rFonts w:eastAsiaTheme="minorEastAsia" w:hint="eastAsia"/>
          <w:noProof/>
          <w:lang w:eastAsia="zh-CN"/>
        </w:rPr>
        <w:t xml:space="preserve"> dep</w:t>
      </w:r>
      <w:r w:rsidR="00E2790E">
        <w:rPr>
          <w:rFonts w:eastAsiaTheme="minorEastAsia" w:hint="eastAsia"/>
          <w:noProof/>
          <w:lang w:eastAsia="zh-CN"/>
        </w:rPr>
        <w:t>os</w:t>
      </w:r>
      <w:r w:rsidR="009C7330">
        <w:rPr>
          <w:rFonts w:eastAsiaTheme="minorEastAsia" w:hint="eastAsia"/>
          <w:noProof/>
          <w:lang w:eastAsia="zh-CN"/>
        </w:rPr>
        <w:t>it</w:t>
      </w:r>
      <w:r w:rsidR="002148BE">
        <w:rPr>
          <w:rFonts w:eastAsiaTheme="minorEastAsia" w:hint="eastAsia"/>
          <w:noProof/>
          <w:lang w:eastAsia="zh-CN"/>
        </w:rPr>
        <w:t>i</w:t>
      </w:r>
      <w:r w:rsidR="00E2790E">
        <w:rPr>
          <w:rFonts w:eastAsiaTheme="minorEastAsia" w:hint="eastAsia"/>
          <w:noProof/>
          <w:lang w:eastAsia="zh-CN"/>
        </w:rPr>
        <w:t>on</w:t>
      </w:r>
      <w:r w:rsidR="009C7330">
        <w:rPr>
          <w:rFonts w:eastAsiaTheme="minorEastAsia" w:hint="eastAsia"/>
          <w:noProof/>
          <w:lang w:eastAsia="zh-CN"/>
        </w:rPr>
        <w:t xml:space="preserve"> </w:t>
      </w:r>
      <w:r w:rsidR="00E2790E">
        <w:rPr>
          <w:rFonts w:eastAsiaTheme="minorEastAsia" w:hint="eastAsia"/>
          <w:noProof/>
          <w:lang w:eastAsia="zh-CN"/>
        </w:rPr>
        <w:t xml:space="preserve">of </w:t>
      </w:r>
      <w:r w:rsidR="00A50E5D" w:rsidRPr="00F875D6">
        <w:rPr>
          <w:noProof/>
        </w:rPr>
        <w:t>NiO</w:t>
      </w:r>
      <w:r w:rsidR="00A50E5D">
        <w:rPr>
          <w:rFonts w:eastAsiaTheme="minorEastAsia" w:hint="eastAsia"/>
          <w:noProof/>
          <w:lang w:eastAsia="zh-CN"/>
        </w:rPr>
        <w:t>/</w:t>
      </w:r>
      <w:r w:rsidR="009C7330" w:rsidRPr="00F875D6">
        <w:rPr>
          <w:noProof/>
        </w:rPr>
        <w:t xml:space="preserve">Ni composite </w:t>
      </w:r>
      <w:r w:rsidR="009C7330">
        <w:rPr>
          <w:rFonts w:eastAsiaTheme="minorEastAsia" w:hint="eastAsia"/>
          <w:noProof/>
          <w:lang w:eastAsia="zh-CN"/>
        </w:rPr>
        <w:t>on</w:t>
      </w:r>
      <w:r w:rsidR="009C7330" w:rsidRPr="00F875D6">
        <w:rPr>
          <w:noProof/>
        </w:rPr>
        <w:t xml:space="preserve"> the</w:t>
      </w:r>
      <w:r w:rsidR="009C7330">
        <w:rPr>
          <w:rFonts w:hint="eastAsia"/>
          <w:noProof/>
        </w:rPr>
        <w:t xml:space="preserve"> Ag</w:t>
      </w:r>
      <w:r w:rsidR="009C7330" w:rsidRPr="00F875D6">
        <w:rPr>
          <w:noProof/>
        </w:rPr>
        <w:t xml:space="preserve"> </w:t>
      </w:r>
      <w:r w:rsidR="00BB497B">
        <w:rPr>
          <w:rFonts w:eastAsiaTheme="minorEastAsia"/>
          <w:noProof/>
          <w:lang w:eastAsia="zh-CN"/>
        </w:rPr>
        <w:t>NW</w:t>
      </w:r>
      <w:r w:rsidR="00BB497B">
        <w:rPr>
          <w:rFonts w:eastAsiaTheme="minorEastAsia" w:hint="eastAsia"/>
          <w:noProof/>
          <w:lang w:eastAsia="zh-CN"/>
        </w:rPr>
        <w:t xml:space="preserve">s </w:t>
      </w:r>
      <w:r w:rsidR="009C7330" w:rsidRPr="00173B0A">
        <w:rPr>
          <w:noProof/>
        </w:rPr>
        <w:t>network</w:t>
      </w:r>
      <w:r w:rsidR="002148BE">
        <w:rPr>
          <w:rFonts w:eastAsiaTheme="minorEastAsia" w:hint="eastAsia"/>
          <w:noProof/>
          <w:lang w:eastAsia="zh-CN"/>
        </w:rPr>
        <w:t>.</w:t>
      </w:r>
    </w:p>
    <w:p w14:paraId="62DE5450" w14:textId="77777777" w:rsidR="001356C7" w:rsidRDefault="00703B42" w:rsidP="00D62F35">
      <w:pPr>
        <w:pStyle w:val="Tableofcontents"/>
        <w:rPr>
          <w:lang w:val="de-DE"/>
        </w:rPr>
      </w:pPr>
      <w:r>
        <w:rPr>
          <w:noProof/>
          <w:lang w:eastAsia="zh-CN"/>
        </w:rPr>
        <w:lastRenderedPageBreak/>
        <w:drawing>
          <wp:inline distT="0" distB="0" distL="0" distR="0" wp14:anchorId="6B033150" wp14:editId="7487AA58">
            <wp:extent cx="5327662" cy="2057400"/>
            <wp:effectExtent l="0" t="0" r="635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266" r="2553"/>
                    <a:stretch/>
                  </pic:blipFill>
                  <pic:spPr bwMode="auto">
                    <a:xfrm>
                      <a:off x="0" y="0"/>
                      <a:ext cx="5333082" cy="20594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55610D" w14:textId="77777777" w:rsidR="001356C7" w:rsidRPr="00AB35FE" w:rsidRDefault="001356C7" w:rsidP="00D62F35">
      <w:pPr>
        <w:pStyle w:val="Tableofcontents"/>
        <w:rPr>
          <w:rFonts w:eastAsiaTheme="minorEastAsia"/>
          <w:b/>
          <w:szCs w:val="21"/>
          <w:lang w:val="de-DE" w:eastAsia="zh-CN"/>
        </w:rPr>
      </w:pPr>
      <w:r>
        <w:rPr>
          <w:rFonts w:eastAsiaTheme="minorEastAsia" w:hint="eastAsia"/>
          <w:b/>
          <w:szCs w:val="21"/>
          <w:lang w:val="de-DE" w:eastAsia="zh-CN"/>
        </w:rPr>
        <w:t>Figure S2</w:t>
      </w:r>
      <w:r w:rsidR="00DC5521">
        <w:rPr>
          <w:rFonts w:eastAsiaTheme="minorEastAsia" w:hint="eastAsia"/>
          <w:b/>
          <w:szCs w:val="21"/>
          <w:lang w:val="de-DE" w:eastAsia="zh-CN"/>
        </w:rPr>
        <w:t>.</w:t>
      </w:r>
      <w:r w:rsidR="0052475E" w:rsidRPr="0052475E">
        <w:rPr>
          <w:noProof/>
        </w:rPr>
        <w:t xml:space="preserve"> </w:t>
      </w:r>
      <w:r w:rsidR="00AB35FE">
        <w:rPr>
          <w:rFonts w:hint="eastAsia"/>
          <w:noProof/>
          <w:szCs w:val="32"/>
        </w:rPr>
        <w:t>T</w:t>
      </w:r>
      <w:r w:rsidR="00AB35FE" w:rsidRPr="00B8037A">
        <w:rPr>
          <w:noProof/>
          <w:szCs w:val="32"/>
        </w:rPr>
        <w:t>he scanning electron microscopy (SEM</w:t>
      </w:r>
      <w:r w:rsidR="00AB35FE">
        <w:rPr>
          <w:rFonts w:eastAsiaTheme="minorEastAsia" w:hint="eastAsia"/>
          <w:noProof/>
          <w:szCs w:val="32"/>
          <w:lang w:eastAsia="zh-CN"/>
        </w:rPr>
        <w:t>)</w:t>
      </w:r>
      <w:r w:rsidR="0052475E" w:rsidRPr="00980549">
        <w:rPr>
          <w:rFonts w:hint="eastAsia"/>
          <w:noProof/>
        </w:rPr>
        <w:t xml:space="preserve"> </w:t>
      </w:r>
      <w:r w:rsidR="0052475E" w:rsidRPr="00980549">
        <w:rPr>
          <w:noProof/>
        </w:rPr>
        <w:t>images</w:t>
      </w:r>
      <w:r w:rsidR="0052475E">
        <w:rPr>
          <w:rFonts w:hint="eastAsia"/>
          <w:noProof/>
        </w:rPr>
        <w:t xml:space="preserve"> of </w:t>
      </w:r>
      <w:r w:rsidR="0052475E" w:rsidRPr="00980549">
        <w:rPr>
          <w:rFonts w:hint="eastAsia"/>
          <w:noProof/>
        </w:rPr>
        <w:t>NiO/Ni</w:t>
      </w:r>
      <w:r w:rsidR="001F39E4">
        <w:rPr>
          <w:rFonts w:eastAsiaTheme="minorEastAsia" w:hint="eastAsia"/>
          <w:noProof/>
          <w:lang w:eastAsia="zh-CN"/>
        </w:rPr>
        <w:t xml:space="preserve"> on </w:t>
      </w:r>
      <w:r w:rsidR="0052475E" w:rsidRPr="00980549">
        <w:rPr>
          <w:rFonts w:hint="eastAsia"/>
          <w:noProof/>
        </w:rPr>
        <w:t>Ag NWs</w:t>
      </w:r>
      <w:r w:rsidR="009F41C2">
        <w:rPr>
          <w:rFonts w:eastAsiaTheme="minorEastAsia" w:hint="eastAsia"/>
          <w:noProof/>
          <w:lang w:eastAsia="zh-CN"/>
        </w:rPr>
        <w:t xml:space="preserve"> with different </w:t>
      </w:r>
      <w:r w:rsidR="009F41C2" w:rsidRPr="009F41C2">
        <w:rPr>
          <w:rFonts w:eastAsiaTheme="minorEastAsia"/>
          <w:noProof/>
          <w:lang w:eastAsia="zh-CN"/>
        </w:rPr>
        <w:t>magnification</w:t>
      </w:r>
      <w:r w:rsidR="009F41C2">
        <w:rPr>
          <w:rFonts w:eastAsiaTheme="minorEastAsia" w:hint="eastAsia"/>
          <w:noProof/>
          <w:lang w:eastAsia="zh-CN"/>
        </w:rPr>
        <w:t>s</w:t>
      </w:r>
      <w:r w:rsidR="00AB35FE">
        <w:rPr>
          <w:rFonts w:eastAsiaTheme="minorEastAsia" w:hint="eastAsia"/>
          <w:noProof/>
          <w:lang w:eastAsia="zh-CN"/>
        </w:rPr>
        <w:t>.</w:t>
      </w:r>
    </w:p>
    <w:p w14:paraId="1478D6FD" w14:textId="77777777" w:rsidR="001356C7" w:rsidRDefault="001356C7" w:rsidP="00D62F35">
      <w:pPr>
        <w:pStyle w:val="Tableofcontents"/>
        <w:rPr>
          <w:lang w:val="de-DE"/>
        </w:rPr>
      </w:pPr>
    </w:p>
    <w:p w14:paraId="7ADC6247" w14:textId="77777777" w:rsidR="00705B26" w:rsidRDefault="00705B26" w:rsidP="00D62F35">
      <w:pPr>
        <w:pStyle w:val="Tableofcontents"/>
        <w:rPr>
          <w:lang w:val="de-DE"/>
        </w:rPr>
        <w:sectPr w:rsidR="00705B26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E4CFCA7" w14:textId="77777777" w:rsidR="00A12333" w:rsidRDefault="00A12333" w:rsidP="00A12333">
      <w:pPr>
        <w:pStyle w:val="Tableofcontents"/>
        <w:jc w:val="center"/>
        <w:rPr>
          <w:rFonts w:eastAsiaTheme="minorEastAsia"/>
          <w:b/>
          <w:szCs w:val="21"/>
          <w:lang w:val="de-DE" w:eastAsia="zh-CN"/>
        </w:rPr>
      </w:pPr>
      <w:r>
        <w:rPr>
          <w:rFonts w:eastAsiaTheme="minorEastAsia" w:hint="eastAsia"/>
          <w:b/>
          <w:noProof/>
          <w:szCs w:val="21"/>
          <w:lang w:eastAsia="zh-CN"/>
        </w:rPr>
        <w:lastRenderedPageBreak/>
        <w:drawing>
          <wp:inline distT="0" distB="0" distL="0" distR="0" wp14:anchorId="5849372E" wp14:editId="61FBA745">
            <wp:extent cx="4008120" cy="3159760"/>
            <wp:effectExtent l="0" t="0" r="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0.tif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97" t="10274" r="18710" b="4521"/>
                    <a:stretch/>
                  </pic:blipFill>
                  <pic:spPr bwMode="auto">
                    <a:xfrm>
                      <a:off x="0" y="0"/>
                      <a:ext cx="4008120" cy="3159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B32ABC" w14:textId="3A854C70" w:rsidR="00705B26" w:rsidRPr="00C573BF" w:rsidRDefault="00705B26" w:rsidP="00D62F35">
      <w:pPr>
        <w:pStyle w:val="Tableofcontents"/>
        <w:rPr>
          <w:rFonts w:eastAsiaTheme="minorEastAsia"/>
          <w:b/>
          <w:szCs w:val="21"/>
          <w:lang w:val="de-DE" w:eastAsia="zh-CN"/>
        </w:rPr>
      </w:pPr>
      <w:r>
        <w:rPr>
          <w:rFonts w:eastAsiaTheme="minorEastAsia" w:hint="eastAsia"/>
          <w:b/>
          <w:szCs w:val="21"/>
          <w:lang w:val="de-DE" w:eastAsia="zh-CN"/>
        </w:rPr>
        <w:t xml:space="preserve">Figure S3. </w:t>
      </w:r>
      <w:r w:rsidRPr="008170D4">
        <w:rPr>
          <w:rFonts w:eastAsiaTheme="minorEastAsia" w:hint="eastAsia"/>
          <w:szCs w:val="21"/>
          <w:lang w:val="de-DE" w:eastAsia="zh-CN"/>
        </w:rPr>
        <w:t xml:space="preserve">(a-b) </w:t>
      </w:r>
      <w:r w:rsidRPr="00E42F51">
        <w:rPr>
          <w:noProof/>
        </w:rPr>
        <w:t>Transmission electron</w:t>
      </w:r>
      <w:r>
        <w:rPr>
          <w:rFonts w:hint="eastAsia"/>
          <w:noProof/>
        </w:rPr>
        <w:t xml:space="preserve"> </w:t>
      </w:r>
      <w:r w:rsidRPr="00E42F51">
        <w:rPr>
          <w:noProof/>
        </w:rPr>
        <w:t>microscopy (TEM) image</w:t>
      </w:r>
      <w:r w:rsidR="005E01C3">
        <w:rPr>
          <w:rFonts w:eastAsiaTheme="minorEastAsia" w:hint="eastAsia"/>
          <w:noProof/>
          <w:lang w:eastAsia="zh-CN"/>
        </w:rPr>
        <w:t>s</w:t>
      </w:r>
      <w:r>
        <w:rPr>
          <w:rFonts w:eastAsiaTheme="minorEastAsia" w:hint="eastAsia"/>
          <w:noProof/>
          <w:lang w:eastAsia="zh-CN"/>
        </w:rPr>
        <w:t xml:space="preserve">, </w:t>
      </w:r>
      <w:r w:rsidRPr="008170D4">
        <w:rPr>
          <w:rFonts w:eastAsiaTheme="minorEastAsia" w:hint="eastAsia"/>
          <w:szCs w:val="21"/>
          <w:lang w:val="de-DE" w:eastAsia="zh-CN"/>
        </w:rPr>
        <w:t>(</w:t>
      </w:r>
      <w:r>
        <w:rPr>
          <w:rFonts w:eastAsiaTheme="minorEastAsia" w:hint="eastAsia"/>
          <w:szCs w:val="21"/>
          <w:lang w:val="de-DE" w:eastAsia="zh-CN"/>
        </w:rPr>
        <w:t>c</w:t>
      </w:r>
      <w:r w:rsidRPr="008170D4">
        <w:rPr>
          <w:rFonts w:eastAsiaTheme="minorEastAsia" w:hint="eastAsia"/>
          <w:szCs w:val="21"/>
          <w:lang w:val="de-DE" w:eastAsia="zh-CN"/>
        </w:rPr>
        <w:t xml:space="preserve">) </w:t>
      </w:r>
      <w:r>
        <w:rPr>
          <w:rFonts w:eastAsiaTheme="minorEastAsia" w:hint="eastAsia"/>
          <w:noProof/>
          <w:szCs w:val="32"/>
          <w:lang w:eastAsia="zh-CN"/>
        </w:rPr>
        <w:t>h</w:t>
      </w:r>
      <w:r w:rsidRPr="00AD2F7E">
        <w:rPr>
          <w:noProof/>
          <w:szCs w:val="32"/>
        </w:rPr>
        <w:t xml:space="preserve">igh-resolution </w:t>
      </w:r>
      <w:r>
        <w:rPr>
          <w:rFonts w:hint="eastAsia"/>
          <w:noProof/>
          <w:szCs w:val="32"/>
        </w:rPr>
        <w:t>TEM</w:t>
      </w:r>
      <w:r w:rsidRPr="00AD2F7E">
        <w:rPr>
          <w:noProof/>
          <w:szCs w:val="32"/>
        </w:rPr>
        <w:t xml:space="preserve"> (HRTEM)</w:t>
      </w:r>
      <w:r w:rsidRPr="00E42F51">
        <w:rPr>
          <w:noProof/>
        </w:rPr>
        <w:t xml:space="preserve"> </w:t>
      </w:r>
      <w:r>
        <w:rPr>
          <w:rFonts w:hint="eastAsia"/>
          <w:noProof/>
        </w:rPr>
        <w:t xml:space="preserve">and </w:t>
      </w:r>
      <w:r w:rsidRPr="008170D4">
        <w:rPr>
          <w:rFonts w:eastAsiaTheme="minorEastAsia" w:hint="eastAsia"/>
          <w:szCs w:val="21"/>
          <w:lang w:val="de-DE" w:eastAsia="zh-CN"/>
        </w:rPr>
        <w:t>(</w:t>
      </w:r>
      <w:r>
        <w:rPr>
          <w:rFonts w:eastAsiaTheme="minorEastAsia" w:hint="eastAsia"/>
          <w:szCs w:val="21"/>
          <w:lang w:val="de-DE" w:eastAsia="zh-CN"/>
        </w:rPr>
        <w:t>d</w:t>
      </w:r>
      <w:r w:rsidRPr="008170D4">
        <w:rPr>
          <w:rFonts w:eastAsiaTheme="minorEastAsia" w:hint="eastAsia"/>
          <w:szCs w:val="21"/>
          <w:lang w:val="de-DE" w:eastAsia="zh-CN"/>
        </w:rPr>
        <w:t xml:space="preserve">) </w:t>
      </w:r>
      <w:r w:rsidRPr="00E42F51">
        <w:rPr>
          <w:noProof/>
        </w:rPr>
        <w:t>fast Fourier transform (FFT) images</w:t>
      </w:r>
      <w:r>
        <w:rPr>
          <w:rFonts w:eastAsiaTheme="minorEastAsia" w:hint="eastAsia"/>
          <w:noProof/>
          <w:lang w:eastAsia="zh-CN"/>
        </w:rPr>
        <w:t xml:space="preserve"> of </w:t>
      </w:r>
      <w:r w:rsidR="00C573BF" w:rsidRPr="00980549">
        <w:rPr>
          <w:rFonts w:hint="eastAsia"/>
          <w:noProof/>
        </w:rPr>
        <w:t>Ag NWs</w:t>
      </w:r>
      <w:r w:rsidR="00C573BF">
        <w:rPr>
          <w:rFonts w:eastAsiaTheme="minorEastAsia" w:hint="eastAsia"/>
          <w:noProof/>
          <w:lang w:eastAsia="zh-CN"/>
        </w:rPr>
        <w:t xml:space="preserve"> supported </w:t>
      </w:r>
      <w:r w:rsidRPr="00980549">
        <w:rPr>
          <w:rFonts w:hint="eastAsia"/>
          <w:noProof/>
        </w:rPr>
        <w:t>NiO</w:t>
      </w:r>
      <w:r>
        <w:rPr>
          <w:rFonts w:eastAsiaTheme="minorEastAsia" w:hint="eastAsia"/>
          <w:noProof/>
          <w:lang w:eastAsia="zh-CN"/>
        </w:rPr>
        <w:t>/Ni</w:t>
      </w:r>
      <w:r w:rsidR="00C573BF">
        <w:rPr>
          <w:rFonts w:eastAsiaTheme="minorEastAsia" w:hint="eastAsia"/>
          <w:noProof/>
          <w:lang w:eastAsia="zh-CN"/>
        </w:rPr>
        <w:t>.</w:t>
      </w:r>
    </w:p>
    <w:p w14:paraId="3B7B72B2" w14:textId="77777777" w:rsidR="00705B26" w:rsidRPr="00A12333" w:rsidRDefault="00705B26" w:rsidP="00D62F35">
      <w:pPr>
        <w:pStyle w:val="Tableofcontents"/>
        <w:rPr>
          <w:lang w:val="de-DE"/>
        </w:rPr>
      </w:pPr>
    </w:p>
    <w:p w14:paraId="09EBEF02" w14:textId="77777777" w:rsidR="001356C7" w:rsidRPr="00AC5FD2" w:rsidRDefault="001356C7" w:rsidP="00D62F35">
      <w:pPr>
        <w:pStyle w:val="Tableofcontents"/>
        <w:rPr>
          <w:lang w:val="de-DE"/>
        </w:rPr>
      </w:pPr>
    </w:p>
    <w:p w14:paraId="3B3CD91F" w14:textId="77777777" w:rsidR="00705B26" w:rsidRDefault="00705B26" w:rsidP="00D62F35">
      <w:pPr>
        <w:pStyle w:val="Tableofcontents"/>
        <w:rPr>
          <w:lang w:val="de-DE"/>
        </w:rPr>
      </w:pPr>
    </w:p>
    <w:p w14:paraId="28625959" w14:textId="77777777" w:rsidR="00705B26" w:rsidRDefault="00705B26" w:rsidP="00D62F35">
      <w:pPr>
        <w:pStyle w:val="Tableofcontents"/>
        <w:rPr>
          <w:lang w:val="de-DE"/>
        </w:rPr>
      </w:pPr>
    </w:p>
    <w:p w14:paraId="600A7210" w14:textId="77777777" w:rsidR="00705B26" w:rsidRDefault="00705B26" w:rsidP="00D62F35">
      <w:pPr>
        <w:pStyle w:val="Tableofcontents"/>
        <w:rPr>
          <w:lang w:val="de-DE"/>
        </w:rPr>
      </w:pPr>
    </w:p>
    <w:p w14:paraId="0BC6BBA3" w14:textId="77777777" w:rsidR="00705B26" w:rsidRDefault="00705B26" w:rsidP="00D62F35">
      <w:pPr>
        <w:pStyle w:val="Tableofcontents"/>
        <w:rPr>
          <w:lang w:val="de-DE"/>
        </w:rPr>
        <w:sectPr w:rsidR="00705B26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2191E4D" w14:textId="77777777" w:rsidR="00705B26" w:rsidRDefault="00705B26" w:rsidP="00D62F35">
      <w:pPr>
        <w:pStyle w:val="Tableofcontents"/>
        <w:rPr>
          <w:rFonts w:eastAsiaTheme="minorEastAsia"/>
          <w:szCs w:val="21"/>
          <w:lang w:val="de-DE"/>
        </w:rPr>
      </w:pPr>
      <w:r>
        <w:rPr>
          <w:noProof/>
          <w:lang w:eastAsia="zh-CN"/>
        </w:rPr>
        <w:lastRenderedPageBreak/>
        <w:drawing>
          <wp:inline distT="0" distB="0" distL="0" distR="0" wp14:anchorId="0A312251" wp14:editId="19FE231E">
            <wp:extent cx="5274310" cy="3491178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91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C51C0" w14:textId="77777777" w:rsidR="00705B26" w:rsidRPr="000E6E65" w:rsidRDefault="00705B26" w:rsidP="00D62F35">
      <w:pPr>
        <w:pStyle w:val="Tableofcontents"/>
        <w:rPr>
          <w:b/>
          <w:szCs w:val="21"/>
          <w:lang w:val="de-DE"/>
        </w:rPr>
      </w:pPr>
      <w:r>
        <w:rPr>
          <w:rFonts w:hint="eastAsia"/>
          <w:b/>
          <w:szCs w:val="21"/>
          <w:lang w:val="de-DE"/>
        </w:rPr>
        <w:t>Figure S4.</w:t>
      </w:r>
      <w:r w:rsidR="000E6E65" w:rsidRPr="000E6E65">
        <w:rPr>
          <w:noProof/>
        </w:rPr>
        <w:t xml:space="preserve"> </w:t>
      </w:r>
      <w:r w:rsidR="000E6E65">
        <w:rPr>
          <w:rFonts w:hint="eastAsia"/>
          <w:noProof/>
        </w:rPr>
        <w:t xml:space="preserve">The </w:t>
      </w:r>
      <w:r w:rsidR="000E6E65" w:rsidRPr="00980549">
        <w:rPr>
          <w:noProof/>
        </w:rPr>
        <w:t>element</w:t>
      </w:r>
      <w:r w:rsidR="000E6E65">
        <w:rPr>
          <w:rFonts w:hint="eastAsia"/>
          <w:noProof/>
        </w:rPr>
        <w:t>s</w:t>
      </w:r>
      <w:r w:rsidR="000E6E65" w:rsidRPr="00980549">
        <w:rPr>
          <w:noProof/>
        </w:rPr>
        <w:t xml:space="preserve"> mapping</w:t>
      </w:r>
      <w:r w:rsidR="000E6E65">
        <w:rPr>
          <w:rFonts w:hint="eastAsia"/>
          <w:noProof/>
        </w:rPr>
        <w:t xml:space="preserve"> of Ag, Ni</w:t>
      </w:r>
      <w:r w:rsidR="001D23ED">
        <w:rPr>
          <w:noProof/>
        </w:rPr>
        <w:t>,</w:t>
      </w:r>
      <w:r w:rsidR="000E6E65">
        <w:rPr>
          <w:rFonts w:hint="eastAsia"/>
          <w:noProof/>
        </w:rPr>
        <w:t xml:space="preserve"> and O in </w:t>
      </w:r>
      <w:r w:rsidR="009877F3" w:rsidRPr="00980549">
        <w:rPr>
          <w:rFonts w:hint="eastAsia"/>
          <w:noProof/>
        </w:rPr>
        <w:t xml:space="preserve">Ag NWs </w:t>
      </w:r>
      <w:r w:rsidR="009877F3">
        <w:rPr>
          <w:rFonts w:eastAsiaTheme="minorEastAsia" w:hint="eastAsia"/>
          <w:noProof/>
          <w:lang w:eastAsia="zh-CN"/>
        </w:rPr>
        <w:t xml:space="preserve">supported </w:t>
      </w:r>
      <w:r w:rsidR="000E6E65" w:rsidRPr="00980549">
        <w:rPr>
          <w:rFonts w:hint="eastAsia"/>
          <w:noProof/>
        </w:rPr>
        <w:t>NiO/Ni</w:t>
      </w:r>
      <w:r w:rsidR="000E6E65">
        <w:rPr>
          <w:rFonts w:hint="eastAsia"/>
          <w:noProof/>
        </w:rPr>
        <w:t>.</w:t>
      </w:r>
    </w:p>
    <w:p w14:paraId="05C93488" w14:textId="77777777" w:rsidR="00705B26" w:rsidRPr="000E6E65" w:rsidRDefault="00705B26" w:rsidP="00D62F35">
      <w:pPr>
        <w:pStyle w:val="Tableofcontents"/>
        <w:rPr>
          <w:lang w:val="de-DE"/>
        </w:rPr>
      </w:pPr>
    </w:p>
    <w:p w14:paraId="12F0E99A" w14:textId="77777777" w:rsidR="00705B26" w:rsidRDefault="00705B26" w:rsidP="00D62F35">
      <w:pPr>
        <w:pStyle w:val="Tableofcontents"/>
        <w:rPr>
          <w:lang w:val="de-DE"/>
        </w:rPr>
      </w:pPr>
    </w:p>
    <w:p w14:paraId="3F3E6228" w14:textId="77777777" w:rsidR="00705B26" w:rsidRDefault="00705B26" w:rsidP="00D62F35">
      <w:pPr>
        <w:pStyle w:val="Tableofcontents"/>
        <w:rPr>
          <w:lang w:val="de-DE"/>
        </w:rPr>
        <w:sectPr w:rsidR="00705B26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7486E9F" w14:textId="77777777" w:rsidR="00705B26" w:rsidRDefault="00EA667B" w:rsidP="00D62F35">
      <w:pPr>
        <w:pStyle w:val="Tableofcontents"/>
        <w:jc w:val="center"/>
        <w:rPr>
          <w:lang w:val="de-DE"/>
        </w:rPr>
      </w:pPr>
      <w:r>
        <w:rPr>
          <w:noProof/>
          <w:lang w:eastAsia="zh-CN"/>
        </w:rPr>
        <w:lastRenderedPageBreak/>
        <w:drawing>
          <wp:inline distT="0" distB="0" distL="0" distR="0" wp14:anchorId="4595F763" wp14:editId="2540615D">
            <wp:extent cx="3001108" cy="2342184"/>
            <wp:effectExtent l="0" t="0" r="8890" b="127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02189" cy="2343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8BEA7" w14:textId="77777777" w:rsidR="00705B26" w:rsidRPr="00A33CD5" w:rsidRDefault="00705B26" w:rsidP="00D62F35">
      <w:pPr>
        <w:pStyle w:val="Tableofcontents"/>
        <w:rPr>
          <w:rFonts w:eastAsiaTheme="minorEastAsia"/>
          <w:b/>
          <w:szCs w:val="21"/>
          <w:lang w:val="de-DE" w:eastAsia="zh-CN"/>
        </w:rPr>
      </w:pPr>
      <w:r>
        <w:rPr>
          <w:rFonts w:eastAsiaTheme="minorEastAsia" w:hint="eastAsia"/>
          <w:b/>
          <w:szCs w:val="21"/>
          <w:lang w:val="de-DE" w:eastAsia="zh-CN"/>
        </w:rPr>
        <w:t>Figure S5.</w:t>
      </w:r>
      <w:r w:rsidR="00A33CD5" w:rsidRPr="00481886">
        <w:rPr>
          <w:noProof/>
        </w:rPr>
        <w:t xml:space="preserve"> </w:t>
      </w:r>
      <w:r w:rsidR="00A33CD5">
        <w:rPr>
          <w:rFonts w:eastAsiaTheme="minorEastAsia" w:hint="eastAsia"/>
          <w:noProof/>
          <w:lang w:eastAsia="zh-CN"/>
        </w:rPr>
        <w:t>T</w:t>
      </w:r>
      <w:r w:rsidR="00A33CD5" w:rsidRPr="00481886">
        <w:rPr>
          <w:noProof/>
        </w:rPr>
        <w:t>he</w:t>
      </w:r>
      <w:r w:rsidR="00A33CD5">
        <w:rPr>
          <w:rFonts w:hint="eastAsia"/>
          <w:noProof/>
        </w:rPr>
        <w:t xml:space="preserve"> </w:t>
      </w:r>
      <w:r w:rsidR="00A33CD5" w:rsidRPr="00481886">
        <w:rPr>
          <w:noProof/>
        </w:rPr>
        <w:t>X-ray diffraction (XRD) pattern</w:t>
      </w:r>
      <w:r w:rsidR="00A33CD5">
        <w:rPr>
          <w:rFonts w:eastAsiaTheme="minorEastAsia" w:hint="eastAsia"/>
          <w:noProof/>
          <w:lang w:eastAsia="zh-CN"/>
        </w:rPr>
        <w:t xml:space="preserve">s of </w:t>
      </w:r>
      <w:r w:rsidR="00A33CD5">
        <w:rPr>
          <w:rFonts w:hint="eastAsia"/>
          <w:noProof/>
          <w:szCs w:val="32"/>
        </w:rPr>
        <w:t>NiO/Ni</w:t>
      </w:r>
      <w:r w:rsidR="009877F3">
        <w:rPr>
          <w:rFonts w:eastAsiaTheme="minorEastAsia" w:hint="eastAsia"/>
          <w:noProof/>
          <w:szCs w:val="32"/>
          <w:lang w:eastAsia="zh-CN"/>
        </w:rPr>
        <w:t xml:space="preserve"> </w:t>
      </w:r>
      <w:r w:rsidR="00A33CD5">
        <w:rPr>
          <w:rFonts w:eastAsiaTheme="minorEastAsia" w:hint="eastAsia"/>
          <w:noProof/>
          <w:szCs w:val="32"/>
          <w:lang w:eastAsia="zh-CN"/>
        </w:rPr>
        <w:t xml:space="preserve">and </w:t>
      </w:r>
      <w:r w:rsidR="00A33CD5">
        <w:rPr>
          <w:rFonts w:hint="eastAsia"/>
          <w:noProof/>
          <w:szCs w:val="32"/>
        </w:rPr>
        <w:t>NiO</w:t>
      </w:r>
      <w:r w:rsidR="009877F3" w:rsidRPr="009877F3">
        <w:rPr>
          <w:rFonts w:eastAsiaTheme="minorEastAsia" w:hint="eastAsia"/>
          <w:noProof/>
          <w:szCs w:val="32"/>
          <w:lang w:eastAsia="zh-CN"/>
        </w:rPr>
        <w:t xml:space="preserve"> </w:t>
      </w:r>
      <w:r w:rsidR="009877F3">
        <w:rPr>
          <w:rFonts w:eastAsiaTheme="minorEastAsia" w:hint="eastAsia"/>
          <w:noProof/>
          <w:szCs w:val="32"/>
          <w:lang w:eastAsia="zh-CN"/>
        </w:rPr>
        <w:t xml:space="preserve">on </w:t>
      </w:r>
      <w:r w:rsidR="009877F3">
        <w:rPr>
          <w:rFonts w:hint="eastAsia"/>
          <w:noProof/>
          <w:szCs w:val="32"/>
        </w:rPr>
        <w:t>Ag NWs</w:t>
      </w:r>
      <w:r w:rsidR="00A33CD5">
        <w:rPr>
          <w:rFonts w:eastAsiaTheme="minorEastAsia" w:hint="eastAsia"/>
          <w:noProof/>
          <w:szCs w:val="32"/>
          <w:lang w:eastAsia="zh-CN"/>
        </w:rPr>
        <w:t>.</w:t>
      </w:r>
    </w:p>
    <w:p w14:paraId="0046CDEF" w14:textId="77777777" w:rsidR="00705B26" w:rsidRPr="005E4C0D" w:rsidRDefault="00705B26" w:rsidP="00D62F35">
      <w:pPr>
        <w:pStyle w:val="Tableofcontents"/>
        <w:rPr>
          <w:lang w:val="de-DE"/>
        </w:rPr>
      </w:pPr>
    </w:p>
    <w:p w14:paraId="37570551" w14:textId="77777777" w:rsidR="00705B26" w:rsidRDefault="00705B26" w:rsidP="00D62F35">
      <w:pPr>
        <w:pStyle w:val="Tableofcontents"/>
        <w:rPr>
          <w:lang w:val="de-DE"/>
        </w:rPr>
      </w:pPr>
    </w:p>
    <w:p w14:paraId="2073D6CF" w14:textId="77777777" w:rsidR="00705B26" w:rsidRDefault="00705B26" w:rsidP="00D62F35">
      <w:pPr>
        <w:pStyle w:val="Tableofcontents"/>
        <w:rPr>
          <w:lang w:val="de-DE"/>
        </w:rPr>
      </w:pPr>
    </w:p>
    <w:p w14:paraId="17049805" w14:textId="77777777" w:rsidR="00705B26" w:rsidRPr="009877F3" w:rsidRDefault="00705B26" w:rsidP="00D62F35">
      <w:pPr>
        <w:pStyle w:val="Tableofcontents"/>
        <w:rPr>
          <w:lang w:val="de-DE"/>
        </w:rPr>
        <w:sectPr w:rsidR="00705B26" w:rsidRPr="009877F3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648C2F9" w14:textId="77777777" w:rsidR="00705B26" w:rsidRDefault="00705B26" w:rsidP="00D62F35">
      <w:pPr>
        <w:pStyle w:val="Tableofcontents"/>
        <w:jc w:val="center"/>
        <w:rPr>
          <w:lang w:val="de-DE"/>
        </w:rPr>
      </w:pPr>
      <w:r>
        <w:rPr>
          <w:rFonts w:hint="eastAsia"/>
          <w:noProof/>
          <w:lang w:eastAsia="zh-CN"/>
        </w:rPr>
        <w:lastRenderedPageBreak/>
        <w:drawing>
          <wp:inline distT="0" distB="0" distL="0" distR="0" wp14:anchorId="31E402CE" wp14:editId="134C6065">
            <wp:extent cx="2489551" cy="1949824"/>
            <wp:effectExtent l="0" t="0" r="635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8.tif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940" t="8497" r="10170" b="4134"/>
                    <a:stretch/>
                  </pic:blipFill>
                  <pic:spPr bwMode="auto">
                    <a:xfrm>
                      <a:off x="0" y="0"/>
                      <a:ext cx="2490996" cy="19509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6C850D" w14:textId="77777777" w:rsidR="00705B26" w:rsidRDefault="00705B26" w:rsidP="00D62F35">
      <w:pPr>
        <w:pStyle w:val="Tableofcontents"/>
        <w:rPr>
          <w:rFonts w:eastAsiaTheme="minorEastAsia"/>
          <w:b/>
          <w:szCs w:val="21"/>
          <w:lang w:val="de-DE" w:eastAsia="zh-CN"/>
        </w:rPr>
      </w:pPr>
      <w:r>
        <w:rPr>
          <w:rFonts w:eastAsiaTheme="minorEastAsia" w:hint="eastAsia"/>
          <w:b/>
          <w:szCs w:val="21"/>
          <w:lang w:val="de-DE" w:eastAsia="zh-CN"/>
        </w:rPr>
        <w:t>Figure S6.</w:t>
      </w:r>
      <w:r w:rsidR="00C76AD3" w:rsidRPr="00C76AD3">
        <w:rPr>
          <w:rFonts w:eastAsiaTheme="minorEastAsia" w:hint="eastAsia"/>
          <w:noProof/>
          <w:lang w:eastAsia="zh-CN"/>
        </w:rPr>
        <w:t xml:space="preserve"> </w:t>
      </w:r>
      <w:r w:rsidR="00C76AD3" w:rsidRPr="004B3FBF">
        <w:rPr>
          <w:noProof/>
        </w:rPr>
        <w:t>X</w:t>
      </w:r>
      <w:r w:rsidR="00C76AD3">
        <w:rPr>
          <w:rFonts w:hint="eastAsia"/>
          <w:noProof/>
        </w:rPr>
        <w:t>-</w:t>
      </w:r>
      <w:r w:rsidR="00C76AD3" w:rsidRPr="004B3FBF">
        <w:rPr>
          <w:noProof/>
        </w:rPr>
        <w:t>ray photoelectron</w:t>
      </w:r>
      <w:r w:rsidR="00C76AD3">
        <w:rPr>
          <w:rFonts w:hint="eastAsia"/>
          <w:noProof/>
        </w:rPr>
        <w:t xml:space="preserve"> </w:t>
      </w:r>
      <w:r w:rsidR="00C76AD3" w:rsidRPr="004B3FBF">
        <w:rPr>
          <w:noProof/>
        </w:rPr>
        <w:t>spectroscopy</w:t>
      </w:r>
      <w:r w:rsidR="00C76AD3">
        <w:rPr>
          <w:rFonts w:eastAsiaTheme="minorEastAsia" w:hint="eastAsia"/>
          <w:noProof/>
          <w:lang w:eastAsia="zh-CN"/>
        </w:rPr>
        <w:t xml:space="preserve"> </w:t>
      </w:r>
      <w:r w:rsidR="00C76AD3" w:rsidRPr="004B3FBF">
        <w:rPr>
          <w:noProof/>
        </w:rPr>
        <w:t>spectra</w:t>
      </w:r>
      <w:r w:rsidR="00C76AD3">
        <w:rPr>
          <w:rFonts w:eastAsiaTheme="minorEastAsia" w:hint="eastAsia"/>
          <w:noProof/>
          <w:lang w:eastAsia="zh-CN"/>
        </w:rPr>
        <w:t xml:space="preserve"> of </w:t>
      </w:r>
      <w:r w:rsidR="00C76AD3">
        <w:rPr>
          <w:rFonts w:hint="eastAsia"/>
          <w:noProof/>
          <w:szCs w:val="32"/>
        </w:rPr>
        <w:t>NiO/Ni</w:t>
      </w:r>
      <w:r w:rsidR="00C76AD3">
        <w:rPr>
          <w:rFonts w:eastAsiaTheme="minorEastAsia" w:hint="eastAsia"/>
          <w:noProof/>
          <w:szCs w:val="32"/>
          <w:lang w:eastAsia="zh-CN"/>
        </w:rPr>
        <w:t xml:space="preserve"> and </w:t>
      </w:r>
      <w:r w:rsidR="00C76AD3">
        <w:rPr>
          <w:rFonts w:hint="eastAsia"/>
          <w:noProof/>
          <w:szCs w:val="32"/>
        </w:rPr>
        <w:t>NiO</w:t>
      </w:r>
      <w:r w:rsidR="00C76AD3">
        <w:rPr>
          <w:rFonts w:eastAsiaTheme="minorEastAsia" w:hint="eastAsia"/>
          <w:noProof/>
          <w:szCs w:val="32"/>
          <w:lang w:eastAsia="zh-CN"/>
        </w:rPr>
        <w:t>.</w:t>
      </w:r>
    </w:p>
    <w:p w14:paraId="6E391F35" w14:textId="77777777" w:rsidR="00705B26" w:rsidRDefault="00705B26" w:rsidP="00D62F35">
      <w:pPr>
        <w:pStyle w:val="Tableofcontents"/>
        <w:rPr>
          <w:lang w:val="de-DE"/>
        </w:rPr>
      </w:pPr>
    </w:p>
    <w:p w14:paraId="206F2C24" w14:textId="77777777" w:rsidR="00BB20C6" w:rsidRPr="000E24D4" w:rsidRDefault="00BB20C6" w:rsidP="00D62F35">
      <w:pPr>
        <w:pStyle w:val="Tableofcontents"/>
        <w:rPr>
          <w:lang w:val="de-DE"/>
        </w:rPr>
        <w:sectPr w:rsidR="00BB20C6" w:rsidRPr="000E24D4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3FD2C87" w14:textId="77777777" w:rsidR="00BB20C6" w:rsidRDefault="007B2F64" w:rsidP="00D62F35">
      <w:pPr>
        <w:pStyle w:val="Tableofcontents"/>
        <w:jc w:val="center"/>
        <w:rPr>
          <w:lang w:val="de-DE"/>
        </w:rPr>
      </w:pPr>
      <w:r>
        <w:rPr>
          <w:noProof/>
          <w:lang w:eastAsia="zh-CN"/>
        </w:rPr>
        <w:lastRenderedPageBreak/>
        <w:drawing>
          <wp:inline distT="0" distB="0" distL="0" distR="0" wp14:anchorId="741AC812" wp14:editId="427A6262">
            <wp:extent cx="3083169" cy="2325223"/>
            <wp:effectExtent l="0" t="0" r="3175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65" t="9193" r="11346" b="4735"/>
                    <a:stretch/>
                  </pic:blipFill>
                  <pic:spPr bwMode="auto">
                    <a:xfrm>
                      <a:off x="0" y="0"/>
                      <a:ext cx="3085598" cy="232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A233E1" w14:textId="77777777" w:rsidR="00BB20C6" w:rsidRDefault="00BB20C6" w:rsidP="00D62F35">
      <w:pPr>
        <w:pStyle w:val="Tableofcontents"/>
        <w:rPr>
          <w:rFonts w:eastAsiaTheme="minorEastAsia"/>
          <w:b/>
          <w:szCs w:val="21"/>
          <w:lang w:val="de-DE" w:eastAsia="zh-CN"/>
        </w:rPr>
      </w:pPr>
      <w:r>
        <w:rPr>
          <w:rFonts w:eastAsiaTheme="minorEastAsia" w:hint="eastAsia"/>
          <w:b/>
          <w:szCs w:val="21"/>
          <w:lang w:val="de-DE" w:eastAsia="zh-CN"/>
        </w:rPr>
        <w:t>Figure S7.</w:t>
      </w:r>
      <w:r w:rsidRPr="00BB20C6">
        <w:rPr>
          <w:rFonts w:eastAsiaTheme="minorEastAsia" w:hint="eastAsia"/>
          <w:noProof/>
          <w:lang w:eastAsia="zh-CN"/>
        </w:rPr>
        <w:t xml:space="preserve"> </w:t>
      </w:r>
      <w:r>
        <w:rPr>
          <w:rFonts w:eastAsiaTheme="minorEastAsia" w:hint="eastAsia"/>
          <w:noProof/>
          <w:lang w:eastAsia="zh-CN"/>
        </w:rPr>
        <w:t>The</w:t>
      </w:r>
      <w:r w:rsidRPr="00E90BAF">
        <w:rPr>
          <w:noProof/>
        </w:rPr>
        <w:t xml:space="preserve"> electro</w:t>
      </w:r>
      <w:r>
        <w:rPr>
          <w:rFonts w:hint="eastAsia"/>
          <w:noProof/>
        </w:rPr>
        <w:t>chemical</w:t>
      </w:r>
      <w:r>
        <w:rPr>
          <w:noProof/>
        </w:rPr>
        <w:t xml:space="preserve"> process </w:t>
      </w:r>
      <w:r>
        <w:rPr>
          <w:rFonts w:hint="eastAsia"/>
          <w:noProof/>
        </w:rPr>
        <w:t>with</w:t>
      </w:r>
      <w:r w:rsidRPr="00E90BAF">
        <w:rPr>
          <w:noProof/>
        </w:rPr>
        <w:t xml:space="preserve"> </w:t>
      </w:r>
      <w:r>
        <w:rPr>
          <w:rFonts w:hint="eastAsia"/>
          <w:noProof/>
        </w:rPr>
        <w:t>-</w:t>
      </w:r>
      <w:r>
        <w:rPr>
          <w:rFonts w:eastAsiaTheme="minorEastAsia" w:hint="eastAsia"/>
          <w:noProof/>
          <w:lang w:eastAsia="zh-CN"/>
        </w:rPr>
        <w:t>1</w:t>
      </w:r>
      <w:r w:rsidRPr="00E90BAF">
        <w:rPr>
          <w:noProof/>
        </w:rPr>
        <w:t xml:space="preserve">.0 V versus SCE </w:t>
      </w:r>
      <w:r>
        <w:rPr>
          <w:rFonts w:eastAsiaTheme="minorEastAsia" w:hint="eastAsia"/>
          <w:noProof/>
          <w:lang w:eastAsia="zh-CN"/>
        </w:rPr>
        <w:t xml:space="preserve">for the deposition of </w:t>
      </w:r>
      <w:r w:rsidRPr="00F875D6">
        <w:rPr>
          <w:noProof/>
        </w:rPr>
        <w:t xml:space="preserve">NiO </w:t>
      </w:r>
      <w:r>
        <w:rPr>
          <w:rFonts w:eastAsiaTheme="minorEastAsia" w:hint="eastAsia"/>
          <w:noProof/>
          <w:lang w:eastAsia="zh-CN"/>
        </w:rPr>
        <w:t>on</w:t>
      </w:r>
      <w:r w:rsidRPr="00F875D6">
        <w:rPr>
          <w:noProof/>
        </w:rPr>
        <w:t xml:space="preserve"> the</w:t>
      </w:r>
      <w:r>
        <w:rPr>
          <w:rFonts w:hint="eastAsia"/>
          <w:noProof/>
        </w:rPr>
        <w:t xml:space="preserve"> Ag</w:t>
      </w:r>
      <w:r w:rsidRPr="00F875D6">
        <w:rPr>
          <w:noProof/>
        </w:rPr>
        <w:t xml:space="preserve"> </w:t>
      </w:r>
      <w:r w:rsidR="00F67306">
        <w:rPr>
          <w:rFonts w:eastAsiaTheme="minorEastAsia"/>
          <w:noProof/>
          <w:lang w:eastAsia="zh-CN"/>
        </w:rPr>
        <w:t>NW</w:t>
      </w:r>
      <w:r>
        <w:rPr>
          <w:rFonts w:eastAsiaTheme="minorEastAsia" w:hint="eastAsia"/>
          <w:noProof/>
          <w:lang w:eastAsia="zh-CN"/>
        </w:rPr>
        <w:t xml:space="preserve">s </w:t>
      </w:r>
      <w:r w:rsidRPr="00173B0A">
        <w:rPr>
          <w:noProof/>
        </w:rPr>
        <w:t>network</w:t>
      </w:r>
      <w:r>
        <w:rPr>
          <w:rFonts w:eastAsiaTheme="minorEastAsia" w:hint="eastAsia"/>
          <w:noProof/>
          <w:lang w:eastAsia="zh-CN"/>
        </w:rPr>
        <w:t>.</w:t>
      </w:r>
    </w:p>
    <w:p w14:paraId="23ACE361" w14:textId="77777777" w:rsidR="00705B26" w:rsidRPr="00BB20C6" w:rsidRDefault="00705B26" w:rsidP="00D62F35">
      <w:pPr>
        <w:pStyle w:val="Tableofcontents"/>
        <w:rPr>
          <w:lang w:val="de-DE"/>
        </w:rPr>
      </w:pPr>
    </w:p>
    <w:p w14:paraId="3A9BD343" w14:textId="77777777" w:rsidR="00705B26" w:rsidRDefault="00705B26" w:rsidP="00D62F35">
      <w:pPr>
        <w:pStyle w:val="Tableofcontents"/>
        <w:rPr>
          <w:lang w:val="de-DE"/>
        </w:rPr>
      </w:pPr>
    </w:p>
    <w:p w14:paraId="070485B7" w14:textId="77777777" w:rsidR="001356C7" w:rsidRDefault="001356C7" w:rsidP="00D62F35">
      <w:pPr>
        <w:pStyle w:val="Tableofcontents"/>
        <w:rPr>
          <w:lang w:val="de-DE"/>
        </w:rPr>
        <w:sectPr w:rsidR="001356C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38A5ED3" w14:textId="77777777" w:rsidR="005E4C0D" w:rsidRDefault="00E469EA" w:rsidP="00D62F35">
      <w:pPr>
        <w:pStyle w:val="Tableofcontents"/>
        <w:jc w:val="center"/>
        <w:rPr>
          <w:rFonts w:eastAsiaTheme="minorEastAsia"/>
          <w:szCs w:val="21"/>
          <w:lang w:val="de-DE"/>
        </w:rPr>
      </w:pPr>
      <w:r>
        <w:rPr>
          <w:noProof/>
          <w:lang w:eastAsia="zh-CN"/>
        </w:rPr>
        <w:lastRenderedPageBreak/>
        <w:drawing>
          <wp:inline distT="0" distB="0" distL="0" distR="0" wp14:anchorId="6C1D2F94" wp14:editId="36B722C6">
            <wp:extent cx="4202307" cy="1512729"/>
            <wp:effectExtent l="0" t="0" r="825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/>
                    <a:srcRect l="778"/>
                    <a:stretch/>
                  </pic:blipFill>
                  <pic:spPr bwMode="auto">
                    <a:xfrm>
                      <a:off x="0" y="0"/>
                      <a:ext cx="4195152" cy="15101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6497F8" w14:textId="77777777" w:rsidR="00ED0CB4" w:rsidRDefault="00ED0CB4" w:rsidP="00D62F35">
      <w:pPr>
        <w:pStyle w:val="Tableofcontents"/>
        <w:rPr>
          <w:b/>
          <w:szCs w:val="21"/>
          <w:lang w:val="de-DE"/>
        </w:rPr>
        <w:sectPr w:rsidR="00ED0CB4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rFonts w:hint="eastAsia"/>
          <w:b/>
          <w:szCs w:val="21"/>
          <w:lang w:val="de-DE"/>
        </w:rPr>
        <w:t>Figure S</w:t>
      </w:r>
      <w:r w:rsidR="00BB20C6">
        <w:rPr>
          <w:rFonts w:hint="eastAsia"/>
          <w:b/>
          <w:szCs w:val="21"/>
          <w:lang w:val="de-DE"/>
        </w:rPr>
        <w:t>8</w:t>
      </w:r>
      <w:r w:rsidR="00705B26">
        <w:rPr>
          <w:rFonts w:hint="eastAsia"/>
          <w:b/>
          <w:szCs w:val="21"/>
          <w:lang w:val="de-DE"/>
        </w:rPr>
        <w:t>.</w:t>
      </w:r>
      <w:r w:rsidR="00A207EA" w:rsidRPr="00A207EA">
        <w:rPr>
          <w:rFonts w:hint="eastAsia"/>
          <w:noProof/>
          <w:szCs w:val="32"/>
        </w:rPr>
        <w:t xml:space="preserve"> </w:t>
      </w:r>
      <w:r w:rsidR="00A207EA">
        <w:rPr>
          <w:rFonts w:hint="eastAsia"/>
          <w:noProof/>
          <w:szCs w:val="32"/>
        </w:rPr>
        <w:t>T</w:t>
      </w:r>
      <w:r w:rsidR="00A207EA" w:rsidRPr="00B8037A">
        <w:rPr>
          <w:noProof/>
          <w:szCs w:val="32"/>
        </w:rPr>
        <w:t>he SEM</w:t>
      </w:r>
      <w:r w:rsidR="00A207EA" w:rsidRPr="00980549">
        <w:rPr>
          <w:rFonts w:hint="eastAsia"/>
          <w:noProof/>
        </w:rPr>
        <w:t xml:space="preserve"> </w:t>
      </w:r>
      <w:r w:rsidR="00A207EA" w:rsidRPr="00980549">
        <w:rPr>
          <w:noProof/>
        </w:rPr>
        <w:t>images</w:t>
      </w:r>
      <w:r w:rsidR="00A207EA">
        <w:rPr>
          <w:rFonts w:hint="eastAsia"/>
          <w:noProof/>
        </w:rPr>
        <w:t xml:space="preserve"> of </w:t>
      </w:r>
      <w:r w:rsidR="00A207EA" w:rsidRPr="00980549">
        <w:rPr>
          <w:rFonts w:hint="eastAsia"/>
          <w:noProof/>
        </w:rPr>
        <w:t>NiO</w:t>
      </w:r>
      <w:r w:rsidR="000E24D4">
        <w:rPr>
          <w:rFonts w:eastAsiaTheme="minorEastAsia" w:hint="eastAsia"/>
          <w:noProof/>
          <w:lang w:eastAsia="zh-CN"/>
        </w:rPr>
        <w:t xml:space="preserve"> </w:t>
      </w:r>
      <w:r w:rsidR="00022642">
        <w:rPr>
          <w:rFonts w:eastAsiaTheme="minorEastAsia" w:hint="eastAsia"/>
          <w:noProof/>
          <w:lang w:eastAsia="zh-CN"/>
        </w:rPr>
        <w:t>on</w:t>
      </w:r>
      <w:r w:rsidR="000E24D4">
        <w:rPr>
          <w:rFonts w:eastAsiaTheme="minorEastAsia" w:hint="eastAsia"/>
          <w:noProof/>
          <w:lang w:eastAsia="zh-CN"/>
        </w:rPr>
        <w:t xml:space="preserve"> </w:t>
      </w:r>
      <w:r w:rsidR="00A207EA" w:rsidRPr="00980549">
        <w:rPr>
          <w:rFonts w:hint="eastAsia"/>
          <w:noProof/>
        </w:rPr>
        <w:t>Ag NWs</w:t>
      </w:r>
      <w:r w:rsidR="00A207EA">
        <w:rPr>
          <w:rFonts w:hint="eastAsia"/>
          <w:noProof/>
        </w:rPr>
        <w:t xml:space="preserve"> with different </w:t>
      </w:r>
      <w:r w:rsidR="009F41C2" w:rsidRPr="009F41C2">
        <w:rPr>
          <w:noProof/>
        </w:rPr>
        <w:t>magnification</w:t>
      </w:r>
      <w:r w:rsidR="009F41C2">
        <w:rPr>
          <w:rFonts w:hint="eastAsia"/>
          <w:noProof/>
        </w:rPr>
        <w:t>s.</w:t>
      </w:r>
    </w:p>
    <w:p w14:paraId="742704B2" w14:textId="77777777" w:rsidR="00ED0CB4" w:rsidRDefault="00160495" w:rsidP="00D62F35">
      <w:pPr>
        <w:pStyle w:val="Tableofcontents"/>
        <w:rPr>
          <w:rFonts w:eastAsiaTheme="minorEastAsia"/>
          <w:szCs w:val="21"/>
          <w:lang w:val="de-DE"/>
        </w:rPr>
      </w:pPr>
      <w:r>
        <w:rPr>
          <w:noProof/>
          <w:lang w:eastAsia="zh-CN"/>
        </w:rPr>
        <w:lastRenderedPageBreak/>
        <w:drawing>
          <wp:inline distT="0" distB="0" distL="0" distR="0" wp14:anchorId="2ABDCFE3" wp14:editId="4EDCF5A8">
            <wp:extent cx="5274310" cy="4448368"/>
            <wp:effectExtent l="0" t="0" r="2540" b="952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48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C0765" w14:textId="77777777" w:rsidR="00ED0CB4" w:rsidRPr="00C21E71" w:rsidRDefault="00ED0CB4" w:rsidP="00D62F35">
      <w:pPr>
        <w:pStyle w:val="Tableofcontents"/>
        <w:rPr>
          <w:rFonts w:eastAsiaTheme="minorEastAsia"/>
          <w:b/>
          <w:szCs w:val="21"/>
          <w:lang w:val="de-DE" w:eastAsia="zh-CN"/>
        </w:rPr>
      </w:pPr>
      <w:r>
        <w:rPr>
          <w:rFonts w:eastAsiaTheme="minorEastAsia" w:hint="eastAsia"/>
          <w:b/>
          <w:szCs w:val="21"/>
          <w:lang w:val="de-DE" w:eastAsia="zh-CN"/>
        </w:rPr>
        <w:t>Figure S</w:t>
      </w:r>
      <w:r w:rsidR="00BB20C6">
        <w:rPr>
          <w:rFonts w:eastAsiaTheme="minorEastAsia" w:hint="eastAsia"/>
          <w:b/>
          <w:szCs w:val="21"/>
          <w:lang w:val="de-DE" w:eastAsia="zh-CN"/>
        </w:rPr>
        <w:t>9</w:t>
      </w:r>
      <w:r w:rsidR="009F41C2">
        <w:rPr>
          <w:rFonts w:eastAsiaTheme="minorEastAsia" w:hint="eastAsia"/>
          <w:b/>
          <w:szCs w:val="21"/>
          <w:lang w:val="de-DE" w:eastAsia="zh-CN"/>
        </w:rPr>
        <w:t xml:space="preserve">. </w:t>
      </w:r>
      <w:r w:rsidR="008170D4" w:rsidRPr="008170D4">
        <w:rPr>
          <w:rFonts w:eastAsiaTheme="minorEastAsia" w:hint="eastAsia"/>
          <w:szCs w:val="21"/>
          <w:lang w:val="de-DE" w:eastAsia="zh-CN"/>
        </w:rPr>
        <w:t xml:space="preserve">(a-b) </w:t>
      </w:r>
      <w:r w:rsidR="00C21E71" w:rsidRPr="00E42F51">
        <w:rPr>
          <w:noProof/>
        </w:rPr>
        <w:t>TEM image</w:t>
      </w:r>
      <w:r w:rsidR="00285676">
        <w:rPr>
          <w:rFonts w:eastAsiaTheme="minorEastAsia" w:hint="eastAsia"/>
          <w:noProof/>
          <w:lang w:eastAsia="zh-CN"/>
        </w:rPr>
        <w:t>s</w:t>
      </w:r>
      <w:r w:rsidR="00C21E71">
        <w:rPr>
          <w:rFonts w:eastAsiaTheme="minorEastAsia" w:hint="eastAsia"/>
          <w:noProof/>
          <w:lang w:eastAsia="zh-CN"/>
        </w:rPr>
        <w:t xml:space="preserve">, </w:t>
      </w:r>
      <w:r w:rsidR="008170D4" w:rsidRPr="008170D4">
        <w:rPr>
          <w:rFonts w:eastAsiaTheme="minorEastAsia" w:hint="eastAsia"/>
          <w:szCs w:val="21"/>
          <w:lang w:val="de-DE" w:eastAsia="zh-CN"/>
        </w:rPr>
        <w:t>(</w:t>
      </w:r>
      <w:r w:rsidR="008170D4">
        <w:rPr>
          <w:rFonts w:eastAsiaTheme="minorEastAsia" w:hint="eastAsia"/>
          <w:szCs w:val="21"/>
          <w:lang w:val="de-DE" w:eastAsia="zh-CN"/>
        </w:rPr>
        <w:t>c</w:t>
      </w:r>
      <w:r w:rsidR="008170D4" w:rsidRPr="008170D4">
        <w:rPr>
          <w:rFonts w:eastAsiaTheme="minorEastAsia" w:hint="eastAsia"/>
          <w:szCs w:val="21"/>
          <w:lang w:val="de-DE" w:eastAsia="zh-CN"/>
        </w:rPr>
        <w:t xml:space="preserve">) </w:t>
      </w:r>
      <w:r w:rsidR="00C21E71" w:rsidRPr="00AD2F7E">
        <w:rPr>
          <w:noProof/>
          <w:szCs w:val="32"/>
        </w:rPr>
        <w:t>HRTEM</w:t>
      </w:r>
      <w:r w:rsidR="001D23ED">
        <w:rPr>
          <w:noProof/>
          <w:szCs w:val="32"/>
        </w:rPr>
        <w:t>,</w:t>
      </w:r>
      <w:r w:rsidR="00C21E71" w:rsidRPr="00E42F51">
        <w:rPr>
          <w:noProof/>
        </w:rPr>
        <w:t xml:space="preserve"> </w:t>
      </w:r>
      <w:r w:rsidR="00C21E71">
        <w:rPr>
          <w:rFonts w:hint="eastAsia"/>
          <w:noProof/>
        </w:rPr>
        <w:t xml:space="preserve">and </w:t>
      </w:r>
      <w:r w:rsidR="008170D4" w:rsidRPr="008170D4">
        <w:rPr>
          <w:rFonts w:eastAsiaTheme="minorEastAsia" w:hint="eastAsia"/>
          <w:szCs w:val="21"/>
          <w:lang w:val="de-DE" w:eastAsia="zh-CN"/>
        </w:rPr>
        <w:t>(</w:t>
      </w:r>
      <w:r w:rsidR="008170D4">
        <w:rPr>
          <w:rFonts w:eastAsiaTheme="minorEastAsia" w:hint="eastAsia"/>
          <w:szCs w:val="21"/>
          <w:lang w:val="de-DE" w:eastAsia="zh-CN"/>
        </w:rPr>
        <w:t>d</w:t>
      </w:r>
      <w:r w:rsidR="008170D4" w:rsidRPr="008170D4">
        <w:rPr>
          <w:rFonts w:eastAsiaTheme="minorEastAsia" w:hint="eastAsia"/>
          <w:szCs w:val="21"/>
          <w:lang w:val="de-DE" w:eastAsia="zh-CN"/>
        </w:rPr>
        <w:t xml:space="preserve">) </w:t>
      </w:r>
      <w:r w:rsidR="00C21E71" w:rsidRPr="00E42F51">
        <w:rPr>
          <w:noProof/>
        </w:rPr>
        <w:t>FFT images</w:t>
      </w:r>
      <w:r w:rsidR="00C21E71">
        <w:rPr>
          <w:rFonts w:eastAsiaTheme="minorEastAsia" w:hint="eastAsia"/>
          <w:noProof/>
          <w:lang w:eastAsia="zh-CN"/>
        </w:rPr>
        <w:t xml:space="preserve"> of </w:t>
      </w:r>
      <w:r w:rsidR="00C21E71" w:rsidRPr="00980549">
        <w:rPr>
          <w:rFonts w:hint="eastAsia"/>
          <w:noProof/>
        </w:rPr>
        <w:t>NiO</w:t>
      </w:r>
      <w:r w:rsidR="00231300">
        <w:rPr>
          <w:rFonts w:eastAsiaTheme="minorEastAsia" w:hint="eastAsia"/>
          <w:noProof/>
          <w:lang w:eastAsia="zh-CN"/>
        </w:rPr>
        <w:t xml:space="preserve"> on </w:t>
      </w:r>
      <w:r w:rsidR="00C21E71" w:rsidRPr="00980549">
        <w:rPr>
          <w:rFonts w:hint="eastAsia"/>
          <w:noProof/>
        </w:rPr>
        <w:t>Ag NWs</w:t>
      </w:r>
      <w:r w:rsidR="00C21E71">
        <w:rPr>
          <w:rFonts w:eastAsiaTheme="minorEastAsia" w:hint="eastAsia"/>
          <w:noProof/>
          <w:lang w:eastAsia="zh-CN"/>
        </w:rPr>
        <w:t>.</w:t>
      </w:r>
    </w:p>
    <w:p w14:paraId="54E4625D" w14:textId="77777777" w:rsidR="00ED0CB4" w:rsidRDefault="00ED0CB4" w:rsidP="00D62F35">
      <w:pPr>
        <w:pStyle w:val="Tableofcontents"/>
        <w:rPr>
          <w:lang w:val="de-DE"/>
        </w:rPr>
      </w:pPr>
    </w:p>
    <w:p w14:paraId="589E7E39" w14:textId="77777777" w:rsidR="008C0868" w:rsidRPr="00285676" w:rsidRDefault="008C0868" w:rsidP="00D62F35">
      <w:pPr>
        <w:pStyle w:val="Tableofcontents"/>
        <w:rPr>
          <w:lang w:val="de-DE"/>
        </w:rPr>
        <w:sectPr w:rsidR="008C0868" w:rsidRPr="00285676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35D34E3" w14:textId="77777777" w:rsidR="008C0868" w:rsidRDefault="007B2F64" w:rsidP="00D62F35">
      <w:pPr>
        <w:pStyle w:val="Tableofcontents"/>
        <w:jc w:val="center"/>
        <w:rPr>
          <w:lang w:val="de-DE"/>
        </w:rPr>
      </w:pPr>
      <w:r>
        <w:rPr>
          <w:noProof/>
          <w:lang w:eastAsia="zh-CN"/>
        </w:rPr>
        <w:lastRenderedPageBreak/>
        <w:drawing>
          <wp:inline distT="0" distB="0" distL="0" distR="0" wp14:anchorId="0DC8FEBB" wp14:editId="72E11775">
            <wp:extent cx="3191247" cy="240323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42" t="8063" r="11123" b="4439"/>
                    <a:stretch/>
                  </pic:blipFill>
                  <pic:spPr bwMode="auto">
                    <a:xfrm>
                      <a:off x="0" y="0"/>
                      <a:ext cx="3194866" cy="2405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C2BCAF" w14:textId="77777777" w:rsidR="00BB20C6" w:rsidRDefault="00BB20C6" w:rsidP="00D62F35">
      <w:pPr>
        <w:pStyle w:val="Tableofcontents"/>
        <w:rPr>
          <w:rFonts w:eastAsiaTheme="minorEastAsia"/>
          <w:b/>
          <w:szCs w:val="21"/>
          <w:lang w:val="de-DE" w:eastAsia="zh-CN"/>
        </w:rPr>
      </w:pPr>
      <w:r>
        <w:rPr>
          <w:rFonts w:eastAsiaTheme="minorEastAsia" w:hint="eastAsia"/>
          <w:b/>
          <w:szCs w:val="21"/>
          <w:lang w:val="de-DE" w:eastAsia="zh-CN"/>
        </w:rPr>
        <w:t>Figure S10.</w:t>
      </w:r>
      <w:r w:rsidRPr="00BB20C6">
        <w:rPr>
          <w:rFonts w:eastAsiaTheme="minorEastAsia" w:hint="eastAsia"/>
          <w:noProof/>
          <w:lang w:eastAsia="zh-CN"/>
        </w:rPr>
        <w:t xml:space="preserve"> </w:t>
      </w:r>
      <w:r>
        <w:rPr>
          <w:rFonts w:eastAsiaTheme="minorEastAsia" w:hint="eastAsia"/>
          <w:noProof/>
          <w:lang w:eastAsia="zh-CN"/>
        </w:rPr>
        <w:t>The</w:t>
      </w:r>
      <w:r w:rsidRPr="00E90BAF">
        <w:rPr>
          <w:noProof/>
        </w:rPr>
        <w:t xml:space="preserve"> electro</w:t>
      </w:r>
      <w:r>
        <w:rPr>
          <w:rFonts w:hint="eastAsia"/>
          <w:noProof/>
        </w:rPr>
        <w:t>chemical</w:t>
      </w:r>
      <w:r>
        <w:rPr>
          <w:noProof/>
        </w:rPr>
        <w:t xml:space="preserve"> process </w:t>
      </w:r>
      <w:r>
        <w:rPr>
          <w:rFonts w:hint="eastAsia"/>
          <w:noProof/>
        </w:rPr>
        <w:t>with</w:t>
      </w:r>
      <w:r w:rsidRPr="00E90BAF">
        <w:rPr>
          <w:noProof/>
        </w:rPr>
        <w:t xml:space="preserve"> </w:t>
      </w:r>
      <w:r>
        <w:rPr>
          <w:rFonts w:hint="eastAsia"/>
          <w:noProof/>
        </w:rPr>
        <w:t>-</w:t>
      </w:r>
      <w:r>
        <w:rPr>
          <w:rFonts w:eastAsiaTheme="minorEastAsia" w:hint="eastAsia"/>
          <w:noProof/>
          <w:lang w:eastAsia="zh-CN"/>
        </w:rPr>
        <w:t>1</w:t>
      </w:r>
      <w:r w:rsidRPr="00E90BAF">
        <w:rPr>
          <w:noProof/>
        </w:rPr>
        <w:t>.</w:t>
      </w:r>
      <w:r w:rsidR="003417AE">
        <w:rPr>
          <w:rFonts w:eastAsiaTheme="minorEastAsia" w:hint="eastAsia"/>
          <w:noProof/>
          <w:lang w:eastAsia="zh-CN"/>
        </w:rPr>
        <w:t>2</w:t>
      </w:r>
      <w:r w:rsidRPr="00E90BAF">
        <w:rPr>
          <w:noProof/>
        </w:rPr>
        <w:t xml:space="preserve"> V versus SCE </w:t>
      </w:r>
      <w:r>
        <w:rPr>
          <w:rFonts w:eastAsiaTheme="minorEastAsia" w:hint="eastAsia"/>
          <w:noProof/>
          <w:lang w:eastAsia="zh-CN"/>
        </w:rPr>
        <w:t xml:space="preserve">for the deposition of </w:t>
      </w:r>
      <w:r w:rsidR="007B00A5">
        <w:rPr>
          <w:rFonts w:eastAsiaTheme="minorEastAsia" w:hint="eastAsia"/>
          <w:noProof/>
          <w:lang w:eastAsia="zh-CN"/>
        </w:rPr>
        <w:t xml:space="preserve">metallic </w:t>
      </w:r>
      <w:r w:rsidR="007B00A5">
        <w:rPr>
          <w:noProof/>
        </w:rPr>
        <w:t>Ni</w:t>
      </w:r>
      <w:r w:rsidRPr="00F875D6">
        <w:rPr>
          <w:noProof/>
        </w:rPr>
        <w:t xml:space="preserve"> </w:t>
      </w:r>
      <w:r>
        <w:rPr>
          <w:rFonts w:eastAsiaTheme="minorEastAsia" w:hint="eastAsia"/>
          <w:noProof/>
          <w:lang w:eastAsia="zh-CN"/>
        </w:rPr>
        <w:t>on</w:t>
      </w:r>
      <w:r w:rsidRPr="00F875D6">
        <w:rPr>
          <w:noProof/>
        </w:rPr>
        <w:t xml:space="preserve"> the</w:t>
      </w:r>
      <w:r>
        <w:rPr>
          <w:rFonts w:hint="eastAsia"/>
          <w:noProof/>
        </w:rPr>
        <w:t xml:space="preserve"> Ag</w:t>
      </w:r>
      <w:r w:rsidRPr="00F875D6">
        <w:rPr>
          <w:noProof/>
        </w:rPr>
        <w:t xml:space="preserve"> </w:t>
      </w:r>
      <w:r w:rsidR="00F67306">
        <w:rPr>
          <w:rFonts w:eastAsiaTheme="minorEastAsia"/>
          <w:noProof/>
          <w:lang w:eastAsia="zh-CN"/>
        </w:rPr>
        <w:t>NW</w:t>
      </w:r>
      <w:r>
        <w:rPr>
          <w:rFonts w:eastAsiaTheme="minorEastAsia" w:hint="eastAsia"/>
          <w:noProof/>
          <w:lang w:eastAsia="zh-CN"/>
        </w:rPr>
        <w:t xml:space="preserve">s </w:t>
      </w:r>
      <w:r w:rsidRPr="00173B0A">
        <w:rPr>
          <w:noProof/>
        </w:rPr>
        <w:t>network</w:t>
      </w:r>
      <w:r>
        <w:rPr>
          <w:rFonts w:eastAsiaTheme="minorEastAsia" w:hint="eastAsia"/>
          <w:noProof/>
          <w:lang w:eastAsia="zh-CN"/>
        </w:rPr>
        <w:t>.</w:t>
      </w:r>
    </w:p>
    <w:p w14:paraId="7ECD65B4" w14:textId="77777777" w:rsidR="003110BD" w:rsidRPr="003417AE" w:rsidRDefault="003110BD" w:rsidP="00D62F35">
      <w:pPr>
        <w:pStyle w:val="Tableofcontents"/>
        <w:rPr>
          <w:lang w:val="de-DE"/>
        </w:rPr>
        <w:sectPr w:rsidR="003110BD" w:rsidRPr="003417AE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8C3AC51" w14:textId="77777777" w:rsidR="008C0868" w:rsidRDefault="003110BD" w:rsidP="00D62F35">
      <w:pPr>
        <w:pStyle w:val="Tableofcontents"/>
        <w:rPr>
          <w:rFonts w:eastAsiaTheme="minorEastAsia"/>
          <w:szCs w:val="21"/>
          <w:lang w:val="de-DE"/>
        </w:rPr>
      </w:pPr>
      <w:r>
        <w:rPr>
          <w:noProof/>
          <w:lang w:eastAsia="zh-CN"/>
        </w:rPr>
        <w:lastRenderedPageBreak/>
        <w:drawing>
          <wp:inline distT="0" distB="0" distL="0" distR="0" wp14:anchorId="404DE74E" wp14:editId="07AF624C">
            <wp:extent cx="5145741" cy="1927412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8"/>
                    <a:srcRect r="2325"/>
                    <a:stretch/>
                  </pic:blipFill>
                  <pic:spPr bwMode="auto">
                    <a:xfrm>
                      <a:off x="0" y="0"/>
                      <a:ext cx="5151689" cy="1929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7810" w14:textId="77777777" w:rsidR="003110BD" w:rsidRDefault="003110BD" w:rsidP="00D62F35">
      <w:pPr>
        <w:pStyle w:val="Tableofcontents"/>
        <w:rPr>
          <w:b/>
          <w:szCs w:val="21"/>
          <w:lang w:val="de-DE"/>
        </w:rPr>
      </w:pPr>
      <w:r>
        <w:rPr>
          <w:rFonts w:hint="eastAsia"/>
          <w:b/>
          <w:szCs w:val="21"/>
          <w:lang w:val="de-DE"/>
        </w:rPr>
        <w:t>Figure S</w:t>
      </w:r>
      <w:r w:rsidR="00D9774D">
        <w:rPr>
          <w:rFonts w:hint="eastAsia"/>
          <w:b/>
          <w:szCs w:val="21"/>
          <w:lang w:val="de-DE"/>
        </w:rPr>
        <w:t>1</w:t>
      </w:r>
      <w:r w:rsidR="00AC09EC">
        <w:rPr>
          <w:rFonts w:hint="eastAsia"/>
          <w:b/>
          <w:szCs w:val="21"/>
          <w:lang w:val="de-DE"/>
        </w:rPr>
        <w:t>1.</w:t>
      </w:r>
      <w:r w:rsidR="00AC09EC" w:rsidRPr="00A207EA">
        <w:rPr>
          <w:rFonts w:hint="eastAsia"/>
          <w:noProof/>
          <w:szCs w:val="32"/>
        </w:rPr>
        <w:t xml:space="preserve"> </w:t>
      </w:r>
      <w:r w:rsidR="00AC09EC">
        <w:rPr>
          <w:rFonts w:hint="eastAsia"/>
          <w:noProof/>
          <w:szCs w:val="32"/>
        </w:rPr>
        <w:t>T</w:t>
      </w:r>
      <w:r w:rsidR="00AC09EC" w:rsidRPr="00B8037A">
        <w:rPr>
          <w:noProof/>
          <w:szCs w:val="32"/>
        </w:rPr>
        <w:t>he SEM</w:t>
      </w:r>
      <w:r w:rsidR="00AC09EC" w:rsidRPr="00980549">
        <w:rPr>
          <w:rFonts w:hint="eastAsia"/>
          <w:noProof/>
        </w:rPr>
        <w:t xml:space="preserve"> </w:t>
      </w:r>
      <w:r w:rsidR="00AC09EC" w:rsidRPr="00980549">
        <w:rPr>
          <w:noProof/>
        </w:rPr>
        <w:t>images</w:t>
      </w:r>
      <w:r w:rsidR="00AC09EC">
        <w:rPr>
          <w:rFonts w:hint="eastAsia"/>
          <w:noProof/>
        </w:rPr>
        <w:t xml:space="preserve"> of </w:t>
      </w:r>
      <w:r w:rsidR="00AC09EC" w:rsidRPr="00980549">
        <w:rPr>
          <w:rFonts w:hint="eastAsia"/>
          <w:noProof/>
        </w:rPr>
        <w:t>Ni</w:t>
      </w:r>
      <w:r w:rsidR="005F228A">
        <w:rPr>
          <w:rFonts w:eastAsiaTheme="minorEastAsia" w:hint="eastAsia"/>
          <w:noProof/>
          <w:lang w:eastAsia="zh-CN"/>
        </w:rPr>
        <w:t xml:space="preserve"> on </w:t>
      </w:r>
      <w:r w:rsidR="00AC09EC" w:rsidRPr="00980549">
        <w:rPr>
          <w:rFonts w:hint="eastAsia"/>
          <w:noProof/>
        </w:rPr>
        <w:t>Ag NWs</w:t>
      </w:r>
      <w:r w:rsidR="00AC09EC">
        <w:rPr>
          <w:rFonts w:hint="eastAsia"/>
          <w:noProof/>
        </w:rPr>
        <w:t xml:space="preserve"> with different </w:t>
      </w:r>
      <w:r w:rsidR="00AC09EC" w:rsidRPr="009F41C2">
        <w:rPr>
          <w:noProof/>
        </w:rPr>
        <w:t>magnification</w:t>
      </w:r>
      <w:r w:rsidR="00AC09EC">
        <w:rPr>
          <w:rFonts w:hint="eastAsia"/>
          <w:noProof/>
        </w:rPr>
        <w:t>s.</w:t>
      </w:r>
    </w:p>
    <w:p w14:paraId="7428F971" w14:textId="77777777" w:rsidR="008C0868" w:rsidRDefault="008C0868" w:rsidP="00D62F35">
      <w:pPr>
        <w:pStyle w:val="Tableofcontents"/>
        <w:rPr>
          <w:lang w:val="de-DE"/>
        </w:rPr>
      </w:pPr>
    </w:p>
    <w:p w14:paraId="62F65929" w14:textId="77777777" w:rsidR="003110BD" w:rsidRDefault="003110BD" w:rsidP="00D62F35">
      <w:pPr>
        <w:pStyle w:val="Tableofcontents"/>
        <w:rPr>
          <w:lang w:val="de-DE"/>
        </w:rPr>
        <w:sectPr w:rsidR="003110BD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1FC77681" w14:textId="77777777" w:rsidR="003110BD" w:rsidRDefault="003110BD" w:rsidP="00D62F35">
      <w:pPr>
        <w:pStyle w:val="Tableofcontents"/>
        <w:jc w:val="center"/>
        <w:rPr>
          <w:rFonts w:eastAsiaTheme="minorEastAsia"/>
          <w:szCs w:val="21"/>
          <w:lang w:val="de-DE"/>
        </w:rPr>
      </w:pPr>
      <w:r>
        <w:rPr>
          <w:noProof/>
          <w:lang w:eastAsia="zh-CN"/>
        </w:rPr>
        <w:lastRenderedPageBreak/>
        <w:drawing>
          <wp:inline distT="0" distB="0" distL="0" distR="0" wp14:anchorId="6E5AB19B" wp14:editId="285C89C3">
            <wp:extent cx="4379259" cy="3832412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9"/>
                    <a:srcRect r="3348"/>
                    <a:stretch/>
                  </pic:blipFill>
                  <pic:spPr bwMode="auto">
                    <a:xfrm>
                      <a:off x="0" y="0"/>
                      <a:ext cx="4381804" cy="38346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19E8F6" w14:textId="77777777" w:rsidR="003110BD" w:rsidRDefault="003110BD" w:rsidP="00D62F35">
      <w:pPr>
        <w:pStyle w:val="Tableofcontents"/>
        <w:rPr>
          <w:b/>
          <w:szCs w:val="21"/>
          <w:lang w:val="de-DE"/>
        </w:rPr>
      </w:pPr>
      <w:r>
        <w:rPr>
          <w:rFonts w:hint="eastAsia"/>
          <w:b/>
          <w:szCs w:val="21"/>
          <w:lang w:val="de-DE"/>
        </w:rPr>
        <w:t>Figure S</w:t>
      </w:r>
      <w:r w:rsidR="00816007">
        <w:rPr>
          <w:rFonts w:hint="eastAsia"/>
          <w:b/>
          <w:szCs w:val="21"/>
          <w:lang w:val="de-DE"/>
        </w:rPr>
        <w:t>1</w:t>
      </w:r>
      <w:r w:rsidR="00AC09EC">
        <w:rPr>
          <w:rFonts w:hint="eastAsia"/>
          <w:b/>
          <w:szCs w:val="21"/>
          <w:lang w:val="de-DE"/>
        </w:rPr>
        <w:t>2.</w:t>
      </w:r>
      <w:r w:rsidR="00AC09EC" w:rsidRPr="00AC09EC">
        <w:rPr>
          <w:rFonts w:hint="eastAsia"/>
          <w:szCs w:val="21"/>
          <w:lang w:val="de-DE"/>
        </w:rPr>
        <w:t xml:space="preserve"> </w:t>
      </w:r>
      <w:r w:rsidR="00AC09EC" w:rsidRPr="008170D4">
        <w:rPr>
          <w:rFonts w:hint="eastAsia"/>
          <w:szCs w:val="21"/>
          <w:lang w:val="de-DE"/>
        </w:rPr>
        <w:t xml:space="preserve">(a-b) </w:t>
      </w:r>
      <w:r w:rsidR="00AC09EC" w:rsidRPr="00E42F51">
        <w:rPr>
          <w:noProof/>
        </w:rPr>
        <w:t>TEM image</w:t>
      </w:r>
      <w:r w:rsidR="00AC09EC">
        <w:rPr>
          <w:rFonts w:hint="eastAsia"/>
          <w:noProof/>
        </w:rPr>
        <w:t>s</w:t>
      </w:r>
      <w:r w:rsidR="00AC09EC" w:rsidRPr="00E42F51">
        <w:rPr>
          <w:noProof/>
        </w:rPr>
        <w:t xml:space="preserve"> </w:t>
      </w:r>
      <w:r w:rsidR="00AC09EC">
        <w:rPr>
          <w:rFonts w:hint="eastAsia"/>
          <w:noProof/>
        </w:rPr>
        <w:t xml:space="preserve">and </w:t>
      </w:r>
      <w:r w:rsidR="00AC09EC" w:rsidRPr="008170D4">
        <w:rPr>
          <w:rFonts w:hint="eastAsia"/>
          <w:szCs w:val="21"/>
          <w:lang w:val="de-DE"/>
        </w:rPr>
        <w:t>(</w:t>
      </w:r>
      <w:r w:rsidR="00AC09EC">
        <w:rPr>
          <w:rFonts w:hint="eastAsia"/>
          <w:szCs w:val="21"/>
          <w:lang w:val="de-DE"/>
        </w:rPr>
        <w:t>c</w:t>
      </w:r>
      <w:r w:rsidR="00AC09EC" w:rsidRPr="008170D4">
        <w:rPr>
          <w:rFonts w:hint="eastAsia"/>
          <w:szCs w:val="21"/>
          <w:lang w:val="de-DE"/>
        </w:rPr>
        <w:t xml:space="preserve">) </w:t>
      </w:r>
      <w:r w:rsidR="00AC09EC" w:rsidRPr="00AD2F7E">
        <w:rPr>
          <w:noProof/>
          <w:szCs w:val="32"/>
        </w:rPr>
        <w:t>HRTEM</w:t>
      </w:r>
      <w:r w:rsidR="00AC09EC" w:rsidRPr="00E42F51">
        <w:rPr>
          <w:noProof/>
        </w:rPr>
        <w:t xml:space="preserve"> image</w:t>
      </w:r>
      <w:r w:rsidR="00AC09EC">
        <w:rPr>
          <w:rFonts w:hint="eastAsia"/>
          <w:noProof/>
        </w:rPr>
        <w:t xml:space="preserve"> of </w:t>
      </w:r>
      <w:r w:rsidR="00AC09EC" w:rsidRPr="00980549">
        <w:rPr>
          <w:rFonts w:hint="eastAsia"/>
          <w:noProof/>
        </w:rPr>
        <w:t>Ni</w:t>
      </w:r>
      <w:r w:rsidR="00AC09EC">
        <w:rPr>
          <w:rFonts w:hint="eastAsia"/>
          <w:noProof/>
        </w:rPr>
        <w:t>.</w:t>
      </w:r>
    </w:p>
    <w:p w14:paraId="770B04BF" w14:textId="77777777" w:rsidR="003110BD" w:rsidRDefault="003110BD" w:rsidP="00D62F35">
      <w:pPr>
        <w:pStyle w:val="Tableofcontents"/>
        <w:rPr>
          <w:lang w:val="de-DE"/>
        </w:rPr>
      </w:pPr>
    </w:p>
    <w:p w14:paraId="7CC21C5A" w14:textId="77777777" w:rsidR="003110BD" w:rsidRDefault="003110BD" w:rsidP="00D62F35">
      <w:pPr>
        <w:pStyle w:val="Tableofcontents"/>
        <w:rPr>
          <w:lang w:val="de-DE"/>
        </w:rPr>
        <w:sectPr w:rsidR="003110BD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DC6AA66" w14:textId="77777777" w:rsidR="003110BD" w:rsidRDefault="00EA667B" w:rsidP="00D62F35">
      <w:pPr>
        <w:pStyle w:val="Tableofcontents"/>
        <w:jc w:val="center"/>
        <w:rPr>
          <w:rFonts w:eastAsiaTheme="minorEastAsia"/>
          <w:szCs w:val="21"/>
          <w:lang w:val="de-DE"/>
        </w:rPr>
      </w:pPr>
      <w:r>
        <w:rPr>
          <w:noProof/>
          <w:lang w:eastAsia="zh-CN"/>
        </w:rPr>
        <w:lastRenderedPageBreak/>
        <w:drawing>
          <wp:inline distT="0" distB="0" distL="0" distR="0" wp14:anchorId="011DBA76" wp14:editId="6C86F251">
            <wp:extent cx="3382108" cy="2471992"/>
            <wp:effectExtent l="0" t="0" r="0" b="508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81419" cy="2471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3CEB8" w14:textId="77777777" w:rsidR="00612353" w:rsidRPr="00A33CD5" w:rsidRDefault="003110BD" w:rsidP="00D62F35">
      <w:pPr>
        <w:pStyle w:val="Tableofcontents"/>
        <w:rPr>
          <w:b/>
          <w:szCs w:val="21"/>
          <w:lang w:val="de-DE"/>
        </w:rPr>
      </w:pPr>
      <w:r>
        <w:rPr>
          <w:rFonts w:hint="eastAsia"/>
          <w:b/>
          <w:szCs w:val="21"/>
          <w:lang w:val="de-DE"/>
        </w:rPr>
        <w:t>Figure S1</w:t>
      </w:r>
      <w:r w:rsidR="00AC09EC">
        <w:rPr>
          <w:rFonts w:hint="eastAsia"/>
          <w:b/>
          <w:szCs w:val="21"/>
          <w:lang w:val="de-DE"/>
        </w:rPr>
        <w:t>3</w:t>
      </w:r>
      <w:r w:rsidR="00612353">
        <w:rPr>
          <w:rFonts w:hint="eastAsia"/>
          <w:b/>
          <w:szCs w:val="21"/>
          <w:lang w:val="de-DE"/>
        </w:rPr>
        <w:t>.</w:t>
      </w:r>
      <w:r w:rsidR="00612353" w:rsidRPr="00481886">
        <w:rPr>
          <w:noProof/>
        </w:rPr>
        <w:t xml:space="preserve"> XRD pattern</w:t>
      </w:r>
      <w:r w:rsidR="00612353">
        <w:rPr>
          <w:rFonts w:hint="eastAsia"/>
          <w:noProof/>
        </w:rPr>
        <w:t>s of</w:t>
      </w:r>
      <w:r w:rsidR="00731CAE">
        <w:rPr>
          <w:rFonts w:eastAsiaTheme="minorEastAsia" w:hint="eastAsia"/>
          <w:noProof/>
          <w:lang w:eastAsia="zh-CN"/>
        </w:rPr>
        <w:t xml:space="preserve"> </w:t>
      </w:r>
      <w:r w:rsidR="00731CAE">
        <w:rPr>
          <w:rFonts w:hint="eastAsia"/>
          <w:noProof/>
        </w:rPr>
        <w:t xml:space="preserve">Ag NWs </w:t>
      </w:r>
      <w:r w:rsidR="00731CAE">
        <w:rPr>
          <w:rFonts w:eastAsiaTheme="minorEastAsia" w:hint="eastAsia"/>
          <w:noProof/>
          <w:lang w:eastAsia="zh-CN"/>
        </w:rPr>
        <w:t xml:space="preserve">supported </w:t>
      </w:r>
      <w:r w:rsidR="00612353">
        <w:rPr>
          <w:rFonts w:hint="eastAsia"/>
          <w:noProof/>
        </w:rPr>
        <w:t xml:space="preserve">Ni, and </w:t>
      </w:r>
      <w:r w:rsidR="00731CAE">
        <w:rPr>
          <w:rFonts w:eastAsiaTheme="minorEastAsia" w:hint="eastAsia"/>
          <w:noProof/>
          <w:lang w:eastAsia="zh-CN"/>
        </w:rPr>
        <w:t xml:space="preserve">the </w:t>
      </w:r>
      <w:r w:rsidR="00731CAE" w:rsidRPr="00481886">
        <w:rPr>
          <w:noProof/>
        </w:rPr>
        <w:t>XRD pattern</w:t>
      </w:r>
      <w:r w:rsidR="00731CAE">
        <w:rPr>
          <w:rFonts w:hint="eastAsia"/>
          <w:noProof/>
        </w:rPr>
        <w:t xml:space="preserve">s of Ag NWs </w:t>
      </w:r>
      <w:r w:rsidR="00731CAE">
        <w:rPr>
          <w:rFonts w:eastAsiaTheme="minorEastAsia" w:hint="eastAsia"/>
          <w:noProof/>
          <w:lang w:eastAsia="zh-CN"/>
        </w:rPr>
        <w:t>supported</w:t>
      </w:r>
      <w:r w:rsidR="00731CAE">
        <w:rPr>
          <w:rFonts w:hint="eastAsia"/>
          <w:noProof/>
        </w:rPr>
        <w:t xml:space="preserve"> </w:t>
      </w:r>
      <w:r w:rsidR="00612353">
        <w:rPr>
          <w:rFonts w:hint="eastAsia"/>
          <w:noProof/>
        </w:rPr>
        <w:t xml:space="preserve">NiO/Ni and NiO are given as the </w:t>
      </w:r>
      <w:r w:rsidR="00612353" w:rsidRPr="00612353">
        <w:rPr>
          <w:noProof/>
        </w:rPr>
        <w:t>comparison</w:t>
      </w:r>
      <w:r w:rsidR="00612353">
        <w:rPr>
          <w:rFonts w:hint="eastAsia"/>
          <w:noProof/>
        </w:rPr>
        <w:t>.</w:t>
      </w:r>
    </w:p>
    <w:p w14:paraId="209E1D25" w14:textId="77777777" w:rsidR="003110BD" w:rsidRPr="00612353" w:rsidRDefault="003110BD" w:rsidP="00D62F35">
      <w:pPr>
        <w:pStyle w:val="Tableofcontents"/>
        <w:rPr>
          <w:lang w:val="de-DE"/>
        </w:rPr>
      </w:pPr>
    </w:p>
    <w:p w14:paraId="6CD0E609" w14:textId="77777777" w:rsidR="003110BD" w:rsidRDefault="003110BD" w:rsidP="00D62F35">
      <w:pPr>
        <w:pStyle w:val="Tableofcontents"/>
        <w:rPr>
          <w:lang w:val="de-DE"/>
        </w:rPr>
      </w:pPr>
    </w:p>
    <w:p w14:paraId="2515E00E" w14:textId="77777777" w:rsidR="002A7CA5" w:rsidRDefault="002A7CA5" w:rsidP="00D62F35">
      <w:pPr>
        <w:pStyle w:val="Tableofcontents"/>
        <w:rPr>
          <w:lang w:val="de-DE"/>
        </w:rPr>
        <w:sectPr w:rsidR="002A7CA5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3414B6E" w14:textId="77777777" w:rsidR="003110BD" w:rsidRDefault="00F67306" w:rsidP="00D62F35">
      <w:pPr>
        <w:pStyle w:val="Tableofcontents"/>
        <w:rPr>
          <w:rFonts w:eastAsiaTheme="minorEastAsia"/>
          <w:szCs w:val="21"/>
          <w:lang w:val="de-DE"/>
        </w:rPr>
      </w:pPr>
      <w:r>
        <w:rPr>
          <w:noProof/>
          <w:lang w:eastAsia="zh-CN"/>
        </w:rPr>
        <w:lastRenderedPageBreak/>
        <w:drawing>
          <wp:inline distT="0" distB="0" distL="0" distR="0" wp14:anchorId="100B0923" wp14:editId="126A3E89">
            <wp:extent cx="5274310" cy="233108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7ACB5" w14:textId="77777777" w:rsidR="002A7CA5" w:rsidRPr="00C96F93" w:rsidRDefault="002A7CA5" w:rsidP="00D62F35">
      <w:pPr>
        <w:pStyle w:val="Tableofcontents"/>
        <w:rPr>
          <w:rFonts w:eastAsiaTheme="minorEastAsia"/>
          <w:b/>
          <w:szCs w:val="21"/>
          <w:lang w:val="de-DE" w:eastAsia="zh-CN"/>
        </w:rPr>
      </w:pPr>
      <w:r>
        <w:rPr>
          <w:rFonts w:eastAsiaTheme="minorEastAsia" w:hint="eastAsia"/>
          <w:b/>
          <w:szCs w:val="21"/>
          <w:lang w:val="de-DE" w:eastAsia="zh-CN"/>
        </w:rPr>
        <w:t>Figure S1</w:t>
      </w:r>
      <w:r w:rsidR="007249F7">
        <w:rPr>
          <w:rFonts w:eastAsiaTheme="minorEastAsia" w:hint="eastAsia"/>
          <w:b/>
          <w:szCs w:val="21"/>
          <w:lang w:val="de-DE" w:eastAsia="zh-CN"/>
        </w:rPr>
        <w:t>4</w:t>
      </w:r>
      <w:r w:rsidR="00C96F93">
        <w:rPr>
          <w:rFonts w:eastAsiaTheme="minorEastAsia" w:hint="eastAsia"/>
          <w:b/>
          <w:szCs w:val="21"/>
          <w:lang w:val="de-DE" w:eastAsia="zh-CN"/>
        </w:rPr>
        <w:t>.</w:t>
      </w:r>
      <w:r w:rsidR="00C96F93" w:rsidRPr="00C96F93">
        <w:rPr>
          <w:noProof/>
        </w:rPr>
        <w:t xml:space="preserve"> </w:t>
      </w:r>
      <w:r w:rsidR="00C96F93" w:rsidRPr="001C52C2">
        <w:rPr>
          <w:noProof/>
        </w:rPr>
        <w:t>The scanning</w:t>
      </w:r>
      <w:r w:rsidR="00C96F93">
        <w:rPr>
          <w:rFonts w:hint="eastAsia"/>
          <w:noProof/>
        </w:rPr>
        <w:t xml:space="preserve"> </w:t>
      </w:r>
      <w:r w:rsidR="00C96F93" w:rsidRPr="001C52C2">
        <w:rPr>
          <w:noProof/>
        </w:rPr>
        <w:t>transmission electron microscopy (STEM)</w:t>
      </w:r>
      <w:r w:rsidR="00C96F93">
        <w:rPr>
          <w:noProof/>
        </w:rPr>
        <w:t xml:space="preserve"> images</w:t>
      </w:r>
      <w:r w:rsidR="00C96F93">
        <w:rPr>
          <w:rFonts w:eastAsiaTheme="minorEastAsia" w:hint="eastAsia"/>
          <w:noProof/>
          <w:lang w:eastAsia="zh-CN"/>
        </w:rPr>
        <w:t xml:space="preserve"> of </w:t>
      </w:r>
      <w:r w:rsidR="00C96F93">
        <w:rPr>
          <w:rFonts w:hint="eastAsia"/>
          <w:noProof/>
        </w:rPr>
        <w:t>Pt</w:t>
      </w:r>
      <w:r w:rsidR="00C96F93" w:rsidRPr="00282176">
        <w:rPr>
          <w:rFonts w:hint="eastAsia"/>
          <w:noProof/>
          <w:vertAlign w:val="subscript"/>
        </w:rPr>
        <w:t>SA</w:t>
      </w:r>
      <w:r w:rsidR="00C96F93">
        <w:rPr>
          <w:rFonts w:hint="eastAsia"/>
          <w:noProof/>
        </w:rPr>
        <w:t>-NiO/Ni</w:t>
      </w:r>
      <w:r w:rsidR="00C96F93">
        <w:rPr>
          <w:rFonts w:eastAsiaTheme="minorEastAsia" w:hint="eastAsia"/>
          <w:noProof/>
          <w:lang w:eastAsia="zh-CN"/>
        </w:rPr>
        <w:t>.</w:t>
      </w:r>
    </w:p>
    <w:p w14:paraId="5AA944E3" w14:textId="77777777" w:rsidR="003110BD" w:rsidRDefault="003110BD" w:rsidP="00D62F35">
      <w:pPr>
        <w:pStyle w:val="Tableofcontents"/>
        <w:rPr>
          <w:lang w:val="de-DE"/>
        </w:rPr>
      </w:pPr>
    </w:p>
    <w:p w14:paraId="2AC4ADF4" w14:textId="77777777" w:rsidR="00080CF3" w:rsidRDefault="00080CF3" w:rsidP="00D62F35">
      <w:pPr>
        <w:pStyle w:val="Tableofcontents"/>
        <w:rPr>
          <w:lang w:val="de-DE"/>
        </w:rPr>
        <w:sectPr w:rsidR="00080CF3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6523C49" w14:textId="77777777" w:rsidR="00080CF3" w:rsidRDefault="00080CF3" w:rsidP="00D62F35">
      <w:pPr>
        <w:pStyle w:val="Tableofcontents"/>
        <w:jc w:val="center"/>
        <w:rPr>
          <w:rFonts w:eastAsiaTheme="minorEastAsia"/>
          <w:szCs w:val="21"/>
          <w:lang w:val="de-DE"/>
        </w:rPr>
      </w:pPr>
      <w:r>
        <w:rPr>
          <w:noProof/>
          <w:lang w:eastAsia="zh-CN"/>
        </w:rPr>
        <w:lastRenderedPageBreak/>
        <w:drawing>
          <wp:inline distT="0" distB="0" distL="0" distR="0" wp14:anchorId="10EDD7CD" wp14:editId="0F7C98A2">
            <wp:extent cx="3442019" cy="3338439"/>
            <wp:effectExtent l="0" t="0" r="635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44820" cy="334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FA3C6" w14:textId="77777777" w:rsidR="00A90CE6" w:rsidRPr="00A05804" w:rsidRDefault="00080CF3" w:rsidP="00D62F35">
      <w:pPr>
        <w:pStyle w:val="Tableofcontents"/>
        <w:rPr>
          <w:b/>
          <w:szCs w:val="21"/>
          <w:lang w:val="de-DE"/>
        </w:rPr>
        <w:sectPr w:rsidR="00A90CE6" w:rsidRPr="00A05804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rFonts w:hint="eastAsia"/>
          <w:b/>
          <w:szCs w:val="21"/>
          <w:lang w:val="de-DE"/>
        </w:rPr>
        <w:t>Figure S1</w:t>
      </w:r>
      <w:r w:rsidR="00A05804">
        <w:rPr>
          <w:rFonts w:hint="eastAsia"/>
          <w:b/>
          <w:szCs w:val="21"/>
          <w:lang w:val="de-DE"/>
        </w:rPr>
        <w:t>5.</w:t>
      </w:r>
      <w:r w:rsidR="005E4C0D">
        <w:rPr>
          <w:rFonts w:hint="eastAsia"/>
          <w:b/>
          <w:szCs w:val="21"/>
          <w:lang w:val="de-DE"/>
        </w:rPr>
        <w:t xml:space="preserve"> </w:t>
      </w:r>
      <w:r w:rsidR="00A05804">
        <w:rPr>
          <w:rFonts w:hint="eastAsia"/>
          <w:noProof/>
        </w:rPr>
        <w:t xml:space="preserve">The </w:t>
      </w:r>
      <w:r w:rsidR="00A05804" w:rsidRPr="00980549">
        <w:rPr>
          <w:noProof/>
        </w:rPr>
        <w:t>element</w:t>
      </w:r>
      <w:r w:rsidR="00A05804">
        <w:rPr>
          <w:rFonts w:hint="eastAsia"/>
          <w:noProof/>
        </w:rPr>
        <w:t>s</w:t>
      </w:r>
      <w:r w:rsidR="00A05804" w:rsidRPr="00980549">
        <w:rPr>
          <w:noProof/>
        </w:rPr>
        <w:t xml:space="preserve"> mapping</w:t>
      </w:r>
      <w:r w:rsidR="00A05804">
        <w:rPr>
          <w:rFonts w:hint="eastAsia"/>
          <w:noProof/>
        </w:rPr>
        <w:t xml:space="preserve"> of Ni, O</w:t>
      </w:r>
      <w:r w:rsidR="001D23ED">
        <w:rPr>
          <w:noProof/>
        </w:rPr>
        <w:t>,</w:t>
      </w:r>
      <w:r w:rsidR="00A05804">
        <w:rPr>
          <w:rFonts w:hint="eastAsia"/>
          <w:noProof/>
        </w:rPr>
        <w:t xml:space="preserve"> and Pt in </w:t>
      </w:r>
      <w:r w:rsidR="00A05804" w:rsidRPr="00980549">
        <w:rPr>
          <w:rFonts w:hint="eastAsia"/>
          <w:noProof/>
        </w:rPr>
        <w:t>Pt</w:t>
      </w:r>
      <w:r w:rsidR="00A05804" w:rsidRPr="00980549">
        <w:rPr>
          <w:rFonts w:hint="eastAsia"/>
          <w:noProof/>
          <w:vertAlign w:val="subscript"/>
        </w:rPr>
        <w:t>SA</w:t>
      </w:r>
      <w:r w:rsidR="00A05804" w:rsidRPr="00980549">
        <w:rPr>
          <w:rFonts w:hint="eastAsia"/>
          <w:noProof/>
        </w:rPr>
        <w:t>-NiO/Ni</w:t>
      </w:r>
      <w:r w:rsidR="00A05804">
        <w:rPr>
          <w:rFonts w:hint="eastAsia"/>
          <w:noProof/>
        </w:rPr>
        <w:t>.</w:t>
      </w:r>
    </w:p>
    <w:p w14:paraId="3D9AA1F2" w14:textId="77777777" w:rsidR="00080CF3" w:rsidRDefault="00A90CE6" w:rsidP="00D62F35">
      <w:pPr>
        <w:pStyle w:val="Tableofcontents"/>
        <w:jc w:val="center"/>
        <w:rPr>
          <w:rFonts w:eastAsiaTheme="minorEastAsia"/>
          <w:szCs w:val="21"/>
          <w:lang w:val="de-DE"/>
        </w:rPr>
      </w:pPr>
      <w:r>
        <w:rPr>
          <w:noProof/>
          <w:lang w:eastAsia="zh-CN"/>
        </w:rPr>
        <w:lastRenderedPageBreak/>
        <w:drawing>
          <wp:inline distT="0" distB="0" distL="0" distR="0" wp14:anchorId="39F84B6E" wp14:editId="057286DE">
            <wp:extent cx="3887698" cy="1709159"/>
            <wp:effectExtent l="0" t="0" r="0" b="571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3"/>
                    <a:srcRect l="1222" r="-1"/>
                    <a:stretch/>
                  </pic:blipFill>
                  <pic:spPr bwMode="auto">
                    <a:xfrm>
                      <a:off x="0" y="0"/>
                      <a:ext cx="3887589" cy="17091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439189" w14:textId="77777777" w:rsidR="00A90CE6" w:rsidRPr="001E3E5B" w:rsidRDefault="001E3E5B" w:rsidP="00D62F35">
      <w:pPr>
        <w:pStyle w:val="Tableofcontents"/>
        <w:rPr>
          <w:b/>
          <w:szCs w:val="21"/>
          <w:lang w:val="de-DE"/>
        </w:rPr>
      </w:pPr>
      <w:r>
        <w:rPr>
          <w:rFonts w:hint="eastAsia"/>
          <w:b/>
          <w:szCs w:val="21"/>
          <w:lang w:val="de-DE"/>
        </w:rPr>
        <w:t xml:space="preserve">Figure S16. </w:t>
      </w:r>
      <w:r w:rsidRPr="005E6760">
        <w:rPr>
          <w:noProof/>
        </w:rPr>
        <w:t>HAADF-STEM images</w:t>
      </w:r>
      <w:r>
        <w:rPr>
          <w:rFonts w:hint="eastAsia"/>
          <w:noProof/>
        </w:rPr>
        <w:t xml:space="preserve"> of (a) </w:t>
      </w:r>
      <w:r w:rsidRPr="00980549">
        <w:rPr>
          <w:rFonts w:hint="eastAsia"/>
          <w:noProof/>
        </w:rPr>
        <w:t>Pt</w:t>
      </w:r>
      <w:r w:rsidRPr="00980549">
        <w:rPr>
          <w:rFonts w:hint="eastAsia"/>
          <w:noProof/>
          <w:vertAlign w:val="subscript"/>
        </w:rPr>
        <w:t>SA</w:t>
      </w:r>
      <w:r>
        <w:rPr>
          <w:rFonts w:hint="eastAsia"/>
          <w:noProof/>
        </w:rPr>
        <w:t>-NiO</w:t>
      </w:r>
      <w:r w:rsidRPr="000C4C77">
        <w:rPr>
          <w:noProof/>
          <w:szCs w:val="32"/>
        </w:rPr>
        <w:t xml:space="preserve"> </w:t>
      </w:r>
      <w:r>
        <w:rPr>
          <w:rFonts w:hint="eastAsia"/>
          <w:noProof/>
          <w:szCs w:val="32"/>
        </w:rPr>
        <w:t xml:space="preserve">and (b) </w:t>
      </w:r>
      <w:r w:rsidRPr="00980549">
        <w:rPr>
          <w:rFonts w:hint="eastAsia"/>
          <w:noProof/>
        </w:rPr>
        <w:t>Pt</w:t>
      </w:r>
      <w:r w:rsidRPr="00980549">
        <w:rPr>
          <w:rFonts w:hint="eastAsia"/>
          <w:noProof/>
          <w:vertAlign w:val="subscript"/>
        </w:rPr>
        <w:t>SA</w:t>
      </w:r>
      <w:r w:rsidRPr="00980549">
        <w:rPr>
          <w:rFonts w:hint="eastAsia"/>
          <w:noProof/>
        </w:rPr>
        <w:t>-Ni</w:t>
      </w:r>
      <w:r>
        <w:rPr>
          <w:rFonts w:hint="eastAsia"/>
          <w:noProof/>
        </w:rPr>
        <w:t>, respectively.</w:t>
      </w:r>
    </w:p>
    <w:p w14:paraId="6B331FB1" w14:textId="77777777" w:rsidR="00A90CE6" w:rsidRDefault="00A90CE6" w:rsidP="00D62F35">
      <w:pPr>
        <w:pStyle w:val="Tableofcontents"/>
        <w:rPr>
          <w:lang w:val="de-DE"/>
        </w:rPr>
      </w:pPr>
    </w:p>
    <w:p w14:paraId="2353AAEF" w14:textId="77777777" w:rsidR="00ED08BE" w:rsidRPr="00731CAE" w:rsidRDefault="00ED08BE" w:rsidP="00D62F35">
      <w:pPr>
        <w:pStyle w:val="Tableofcontents"/>
        <w:rPr>
          <w:lang w:val="de-DE"/>
        </w:rPr>
        <w:sectPr w:rsidR="00ED08BE" w:rsidRPr="00731CAE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BD16060" w14:textId="77777777" w:rsidR="00A90CE6" w:rsidRDefault="00E13E8C" w:rsidP="00D62F35">
      <w:pPr>
        <w:pStyle w:val="Tableofcontents"/>
        <w:jc w:val="center"/>
        <w:rPr>
          <w:lang w:val="de-DE"/>
        </w:rPr>
      </w:pPr>
      <w:r>
        <w:rPr>
          <w:noProof/>
          <w:lang w:eastAsia="zh-CN"/>
        </w:rPr>
        <w:lastRenderedPageBreak/>
        <w:drawing>
          <wp:inline distT="0" distB="0" distL="0" distR="0" wp14:anchorId="15ACA634" wp14:editId="1B70CB2C">
            <wp:extent cx="3375660" cy="2368977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29.tif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7667" cy="237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B1CA5" w14:textId="77777777" w:rsidR="003110BD" w:rsidRPr="00560928" w:rsidRDefault="00ED08BE" w:rsidP="00D62F35">
      <w:pPr>
        <w:pStyle w:val="Tableofcontents"/>
        <w:rPr>
          <w:lang w:val="de-DE"/>
        </w:rPr>
      </w:pPr>
      <w:r>
        <w:rPr>
          <w:rFonts w:hint="eastAsia"/>
          <w:b/>
          <w:lang w:val="de-DE"/>
        </w:rPr>
        <w:t>Figure S1</w:t>
      </w:r>
      <w:r w:rsidR="004C39A2">
        <w:rPr>
          <w:rFonts w:hint="eastAsia"/>
          <w:b/>
          <w:lang w:val="de-DE"/>
        </w:rPr>
        <w:t>7</w:t>
      </w:r>
      <w:r w:rsidR="00560928">
        <w:rPr>
          <w:rFonts w:hint="eastAsia"/>
          <w:b/>
          <w:lang w:val="de-DE"/>
        </w:rPr>
        <w:t>.</w:t>
      </w:r>
      <w:r w:rsidR="00560928" w:rsidRPr="004C39A2">
        <w:rPr>
          <w:rFonts w:hint="eastAsia"/>
          <w:lang w:val="de-DE"/>
        </w:rPr>
        <w:t xml:space="preserve"> The</w:t>
      </w:r>
      <w:r w:rsidR="00560928" w:rsidRPr="004C39A2">
        <w:rPr>
          <w:lang w:val="de-DE"/>
        </w:rPr>
        <w:t xml:space="preserve"> </w:t>
      </w:r>
      <w:r w:rsidR="00560928" w:rsidRPr="004C39A2">
        <w:rPr>
          <w:rFonts w:hint="eastAsia"/>
          <w:lang w:val="de-DE"/>
        </w:rPr>
        <w:t>n</w:t>
      </w:r>
      <w:r w:rsidR="00560928" w:rsidRPr="004C39A2">
        <w:rPr>
          <w:lang w:val="de-DE"/>
        </w:rPr>
        <w:t>ormalized</w:t>
      </w:r>
      <w:r w:rsidR="00560928" w:rsidRPr="004C39A2">
        <w:rPr>
          <w:rFonts w:hint="eastAsia"/>
          <w:lang w:val="de-DE"/>
        </w:rPr>
        <w:t xml:space="preserve"> </w:t>
      </w:r>
      <w:r w:rsidR="00560928" w:rsidRPr="004C39A2">
        <w:rPr>
          <w:lang w:val="de-DE"/>
        </w:rPr>
        <w:t xml:space="preserve">difference spectra for Pt </w:t>
      </w:r>
      <w:r w:rsidR="00560928" w:rsidRPr="00DA3EE3">
        <w:rPr>
          <w:i/>
          <w:lang w:val="de-DE"/>
        </w:rPr>
        <w:t>L</w:t>
      </w:r>
      <w:r w:rsidR="00560928" w:rsidRPr="004C39A2">
        <w:rPr>
          <w:vertAlign w:val="subscript"/>
          <w:lang w:val="de-DE"/>
        </w:rPr>
        <w:t>3</w:t>
      </w:r>
      <w:r w:rsidR="00560928" w:rsidRPr="004C39A2">
        <w:rPr>
          <w:lang w:val="de-DE"/>
        </w:rPr>
        <w:t>-edge XANES</w:t>
      </w:r>
      <w:r w:rsidR="00560928" w:rsidRPr="004C39A2">
        <w:rPr>
          <w:rFonts w:hint="eastAsia"/>
          <w:lang w:val="de-DE"/>
        </w:rPr>
        <w:t xml:space="preserve"> </w:t>
      </w:r>
      <w:r w:rsidR="00560928" w:rsidRPr="004C39A2">
        <w:rPr>
          <w:lang w:val="de-DE"/>
        </w:rPr>
        <w:t>using</w:t>
      </w:r>
      <w:r w:rsidR="00A4321C" w:rsidRPr="004C39A2">
        <w:rPr>
          <w:rFonts w:hint="eastAsia"/>
          <w:lang w:val="de-DE"/>
        </w:rPr>
        <w:t xml:space="preserve"> </w:t>
      </w:r>
      <w:r w:rsidR="00560928" w:rsidRPr="004C39A2">
        <w:rPr>
          <w:lang w:val="de-DE"/>
        </w:rPr>
        <w:t xml:space="preserve">Pt foil as reference. The </w:t>
      </w:r>
      <w:r w:rsidR="00560928" w:rsidRPr="00560928">
        <w:rPr>
          <w:lang w:val="de-DE"/>
        </w:rPr>
        <w:t xml:space="preserve">oxidation states are fitted </w:t>
      </w:r>
      <w:r w:rsidR="001D23ED">
        <w:rPr>
          <w:lang w:val="de-DE"/>
        </w:rPr>
        <w:t>by</w:t>
      </w:r>
      <w:r w:rsidR="00560928">
        <w:rPr>
          <w:rFonts w:hint="eastAsia"/>
          <w:lang w:val="de-DE"/>
        </w:rPr>
        <w:t xml:space="preserve"> </w:t>
      </w:r>
      <w:r w:rsidR="00560928" w:rsidRPr="00560928">
        <w:rPr>
          <w:lang w:val="de-DE"/>
        </w:rPr>
        <w:t>integrating the area of the white-line peak from 115</w:t>
      </w:r>
      <w:r w:rsidR="00544758">
        <w:rPr>
          <w:rFonts w:hint="eastAsia"/>
          <w:lang w:val="de-DE"/>
        </w:rPr>
        <w:t>57</w:t>
      </w:r>
      <w:r w:rsidR="00560928" w:rsidRPr="00560928">
        <w:rPr>
          <w:lang w:val="de-DE"/>
        </w:rPr>
        <w:t xml:space="preserve"> to 1157</w:t>
      </w:r>
      <w:r w:rsidR="00544758">
        <w:rPr>
          <w:rFonts w:hint="eastAsia"/>
          <w:lang w:val="de-DE"/>
        </w:rPr>
        <w:t>4</w:t>
      </w:r>
      <w:r w:rsidR="00560928" w:rsidRPr="00560928">
        <w:rPr>
          <w:lang w:val="de-DE"/>
        </w:rPr>
        <w:t xml:space="preserve"> eV</w:t>
      </w:r>
      <w:r w:rsidR="00544758">
        <w:rPr>
          <w:rFonts w:hint="eastAsia"/>
          <w:lang w:val="de-DE"/>
        </w:rPr>
        <w:t>.</w:t>
      </w:r>
    </w:p>
    <w:p w14:paraId="4A368A48" w14:textId="77777777" w:rsidR="00E17589" w:rsidRDefault="00E17589" w:rsidP="00D62F35">
      <w:pPr>
        <w:pStyle w:val="Tableofcontents"/>
        <w:rPr>
          <w:lang w:val="de-DE"/>
        </w:rPr>
      </w:pPr>
    </w:p>
    <w:p w14:paraId="2963C9AB" w14:textId="77777777" w:rsidR="006D5B8D" w:rsidRDefault="006D5B8D" w:rsidP="00D62F35">
      <w:pPr>
        <w:pStyle w:val="Tableofcontents"/>
        <w:rPr>
          <w:lang w:val="de-DE"/>
        </w:rPr>
        <w:sectPr w:rsidR="006D5B8D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743C72F8" w14:textId="77777777" w:rsidR="00E17589" w:rsidRDefault="006D5B8D" w:rsidP="00D62F35">
      <w:pPr>
        <w:pStyle w:val="Tableofcontents"/>
        <w:rPr>
          <w:lang w:val="de-DE"/>
        </w:rPr>
      </w:pPr>
      <w:r>
        <w:rPr>
          <w:rFonts w:hint="eastAsia"/>
          <w:noProof/>
          <w:lang w:eastAsia="zh-CN"/>
        </w:rPr>
        <w:lastRenderedPageBreak/>
        <w:drawing>
          <wp:inline distT="0" distB="0" distL="0" distR="0" wp14:anchorId="512F05E4" wp14:editId="1401CA6E">
            <wp:extent cx="5272039" cy="1788695"/>
            <wp:effectExtent l="0" t="0" r="5080" b="254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S3.tif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005" b="26717"/>
                    <a:stretch/>
                  </pic:blipFill>
                  <pic:spPr bwMode="auto">
                    <a:xfrm>
                      <a:off x="0" y="0"/>
                      <a:ext cx="5274310" cy="17894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1389BB" w14:textId="77777777" w:rsidR="00E17589" w:rsidRPr="005A5DF8" w:rsidRDefault="00C77B13" w:rsidP="00D62F35">
      <w:pPr>
        <w:pStyle w:val="Tableofcontents"/>
        <w:rPr>
          <w:rFonts w:eastAsiaTheme="minorEastAsia"/>
          <w:b/>
          <w:szCs w:val="21"/>
          <w:lang w:val="de-DE" w:eastAsia="zh-CN"/>
        </w:rPr>
      </w:pPr>
      <w:bookmarkStart w:id="2" w:name="OLE_LINK1"/>
      <w:r>
        <w:rPr>
          <w:rFonts w:eastAsiaTheme="minorEastAsia" w:hint="eastAsia"/>
          <w:b/>
          <w:szCs w:val="21"/>
          <w:lang w:val="de-DE" w:eastAsia="zh-CN"/>
        </w:rPr>
        <w:t>Figure S1</w:t>
      </w:r>
      <w:r w:rsidR="00E05143">
        <w:rPr>
          <w:rFonts w:eastAsiaTheme="minorEastAsia" w:hint="eastAsia"/>
          <w:b/>
          <w:szCs w:val="21"/>
          <w:lang w:val="de-DE" w:eastAsia="zh-CN"/>
        </w:rPr>
        <w:t>8</w:t>
      </w:r>
      <w:r>
        <w:rPr>
          <w:rFonts w:eastAsiaTheme="minorEastAsia" w:hint="eastAsia"/>
          <w:b/>
          <w:szCs w:val="21"/>
          <w:lang w:val="de-DE" w:eastAsia="zh-CN"/>
        </w:rPr>
        <w:t>.</w:t>
      </w:r>
      <w:r w:rsidR="005A5DF8" w:rsidRPr="005A5DF8">
        <w:rPr>
          <w:rFonts w:hint="eastAsia"/>
          <w:noProof/>
        </w:rPr>
        <w:t xml:space="preserve"> </w:t>
      </w:r>
      <w:r w:rsidR="00A07CDF">
        <w:rPr>
          <w:rFonts w:eastAsiaTheme="minorEastAsia" w:hint="eastAsia"/>
          <w:noProof/>
          <w:lang w:eastAsia="zh-CN"/>
        </w:rPr>
        <w:t>T</w:t>
      </w:r>
      <w:r w:rsidR="005A5DF8">
        <w:rPr>
          <w:rFonts w:hint="eastAsia"/>
          <w:noProof/>
        </w:rPr>
        <w:t xml:space="preserve">he </w:t>
      </w:r>
      <w:r w:rsidR="005A5DF8" w:rsidRPr="0068256C">
        <w:rPr>
          <w:noProof/>
          <w:szCs w:val="32"/>
        </w:rPr>
        <w:t>DFT-optimized structure</w:t>
      </w:r>
      <w:r w:rsidR="005A5DF8">
        <w:rPr>
          <w:rFonts w:eastAsiaTheme="minorEastAsia" w:hint="eastAsia"/>
          <w:noProof/>
          <w:szCs w:val="32"/>
          <w:lang w:eastAsia="zh-CN"/>
        </w:rPr>
        <w:t xml:space="preserve"> for </w:t>
      </w:r>
      <w:r w:rsidR="00577133">
        <w:rPr>
          <w:rFonts w:eastAsiaTheme="minorEastAsia" w:hint="eastAsia"/>
          <w:noProof/>
          <w:szCs w:val="32"/>
          <w:lang w:eastAsia="zh-CN"/>
        </w:rPr>
        <w:t xml:space="preserve">(a) </w:t>
      </w:r>
      <w:r w:rsidR="005A5DF8" w:rsidRPr="00A907AA">
        <w:rPr>
          <w:noProof/>
        </w:rPr>
        <w:t>Pt</w:t>
      </w:r>
      <w:r w:rsidR="005A5DF8" w:rsidRPr="00A907AA">
        <w:rPr>
          <w:noProof/>
          <w:vertAlign w:val="subscript"/>
        </w:rPr>
        <w:t>SA</w:t>
      </w:r>
      <w:r w:rsidR="005A5DF8" w:rsidRPr="00A907AA">
        <w:rPr>
          <w:noProof/>
        </w:rPr>
        <w:t>-NiO/Ni</w:t>
      </w:r>
      <w:r w:rsidR="005A5DF8">
        <w:rPr>
          <w:rFonts w:eastAsiaTheme="minorEastAsia" w:hint="eastAsia"/>
          <w:noProof/>
          <w:lang w:eastAsia="zh-CN"/>
        </w:rPr>
        <w:t>,</w:t>
      </w:r>
      <w:r w:rsidR="005A5DF8">
        <w:rPr>
          <w:rFonts w:hint="eastAsia"/>
          <w:noProof/>
        </w:rPr>
        <w:t xml:space="preserve"> </w:t>
      </w:r>
      <w:r w:rsidR="00577133">
        <w:rPr>
          <w:rFonts w:eastAsiaTheme="minorEastAsia" w:hint="eastAsia"/>
          <w:noProof/>
          <w:szCs w:val="32"/>
          <w:lang w:eastAsia="zh-CN"/>
        </w:rPr>
        <w:t xml:space="preserve">(b) </w:t>
      </w:r>
      <w:r w:rsidR="005A5DF8" w:rsidRPr="00980549">
        <w:rPr>
          <w:rFonts w:hint="eastAsia"/>
          <w:noProof/>
        </w:rPr>
        <w:t>Pt</w:t>
      </w:r>
      <w:r w:rsidR="005A5DF8" w:rsidRPr="00980549">
        <w:rPr>
          <w:rFonts w:hint="eastAsia"/>
          <w:noProof/>
          <w:vertAlign w:val="subscript"/>
        </w:rPr>
        <w:t>SA</w:t>
      </w:r>
      <w:r w:rsidR="005A5DF8" w:rsidRPr="00980549">
        <w:rPr>
          <w:rFonts w:hint="eastAsia"/>
          <w:noProof/>
        </w:rPr>
        <w:t>-NiO</w:t>
      </w:r>
      <w:r w:rsidR="001D23ED">
        <w:rPr>
          <w:noProof/>
        </w:rPr>
        <w:t>,</w:t>
      </w:r>
      <w:r w:rsidR="005A5DF8" w:rsidRPr="004644A3">
        <w:rPr>
          <w:noProof/>
        </w:rPr>
        <w:t xml:space="preserve"> </w:t>
      </w:r>
      <w:r w:rsidR="005A5DF8">
        <w:rPr>
          <w:rFonts w:hint="eastAsia"/>
          <w:noProof/>
        </w:rPr>
        <w:t>and</w:t>
      </w:r>
      <w:r w:rsidR="005A5DF8" w:rsidRPr="00980549">
        <w:rPr>
          <w:rFonts w:hint="eastAsia"/>
          <w:noProof/>
        </w:rPr>
        <w:t xml:space="preserve"> </w:t>
      </w:r>
      <w:r w:rsidR="00577133">
        <w:rPr>
          <w:rFonts w:eastAsiaTheme="minorEastAsia" w:hint="eastAsia"/>
          <w:noProof/>
          <w:szCs w:val="32"/>
          <w:lang w:eastAsia="zh-CN"/>
        </w:rPr>
        <w:t xml:space="preserve">(c) </w:t>
      </w:r>
      <w:r w:rsidR="005A5DF8" w:rsidRPr="00980549">
        <w:rPr>
          <w:rFonts w:hint="eastAsia"/>
          <w:noProof/>
        </w:rPr>
        <w:t>Pt</w:t>
      </w:r>
      <w:r w:rsidR="005A5DF8" w:rsidRPr="00980549">
        <w:rPr>
          <w:rFonts w:hint="eastAsia"/>
          <w:noProof/>
          <w:vertAlign w:val="subscript"/>
        </w:rPr>
        <w:t>SA</w:t>
      </w:r>
      <w:r w:rsidR="005A5DF8" w:rsidRPr="00980549">
        <w:rPr>
          <w:rFonts w:hint="eastAsia"/>
          <w:noProof/>
        </w:rPr>
        <w:t>-Ni</w:t>
      </w:r>
      <w:r w:rsidR="005A5DF8">
        <w:rPr>
          <w:rFonts w:hint="eastAsia"/>
          <w:noProof/>
        </w:rPr>
        <w:t xml:space="preserve"> </w:t>
      </w:r>
      <w:r w:rsidR="005A5DF8" w:rsidRPr="004644A3">
        <w:rPr>
          <w:noProof/>
        </w:rPr>
        <w:t>catalyst</w:t>
      </w:r>
      <w:r w:rsidR="005A5DF8">
        <w:rPr>
          <w:rFonts w:hint="eastAsia"/>
          <w:noProof/>
        </w:rPr>
        <w:t xml:space="preserve">s, </w:t>
      </w:r>
      <w:r w:rsidR="005A5DF8" w:rsidRPr="004644A3">
        <w:rPr>
          <w:noProof/>
        </w:rPr>
        <w:t>respectively</w:t>
      </w:r>
      <w:r w:rsidR="00A07CDF">
        <w:rPr>
          <w:rFonts w:eastAsiaTheme="minorEastAsia" w:hint="eastAsia"/>
          <w:noProof/>
          <w:lang w:eastAsia="zh-CN"/>
        </w:rPr>
        <w:t xml:space="preserve"> based on the </w:t>
      </w:r>
      <w:r w:rsidR="00A07CDF">
        <w:rPr>
          <w:noProof/>
        </w:rPr>
        <w:t>EXAFS</w:t>
      </w:r>
      <w:r w:rsidR="00A07CDF">
        <w:rPr>
          <w:rFonts w:eastAsiaTheme="minorEastAsia" w:hint="eastAsia"/>
          <w:noProof/>
          <w:lang w:eastAsia="zh-CN"/>
        </w:rPr>
        <w:t xml:space="preserve"> analysis</w:t>
      </w:r>
      <w:r w:rsidR="005A5DF8">
        <w:rPr>
          <w:rFonts w:hint="eastAsia"/>
          <w:noProof/>
        </w:rPr>
        <w:t>.</w:t>
      </w:r>
    </w:p>
    <w:bookmarkEnd w:id="2"/>
    <w:p w14:paraId="5E97ABAA" w14:textId="77777777" w:rsidR="00E17589" w:rsidRDefault="00E17589" w:rsidP="00D62F35">
      <w:pPr>
        <w:pStyle w:val="Tableofcontents"/>
        <w:rPr>
          <w:lang w:val="de-DE"/>
        </w:rPr>
      </w:pPr>
    </w:p>
    <w:p w14:paraId="7BA185B3" w14:textId="77777777" w:rsidR="00E17589" w:rsidRDefault="00E17589" w:rsidP="00D62F35">
      <w:pPr>
        <w:pStyle w:val="Tableofcontents"/>
        <w:rPr>
          <w:lang w:val="de-DE"/>
        </w:rPr>
      </w:pPr>
    </w:p>
    <w:p w14:paraId="7E932846" w14:textId="77777777" w:rsidR="00855001" w:rsidRDefault="00855001" w:rsidP="00D62F35">
      <w:pPr>
        <w:pStyle w:val="Tableofcontents"/>
        <w:rPr>
          <w:lang w:val="de-DE"/>
        </w:rPr>
        <w:sectPr w:rsidR="00855001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E7CF632" w14:textId="77777777" w:rsidR="00855001" w:rsidRDefault="00855001" w:rsidP="00D62F35">
      <w:pPr>
        <w:pStyle w:val="Tableofcontents"/>
        <w:rPr>
          <w:lang w:val="de-DE"/>
        </w:rPr>
      </w:pPr>
    </w:p>
    <w:p w14:paraId="4AFDC43D" w14:textId="77777777" w:rsidR="00855001" w:rsidRDefault="00C54EBC" w:rsidP="00D62F35">
      <w:pPr>
        <w:pStyle w:val="Tableofcontents"/>
        <w:jc w:val="center"/>
        <w:rPr>
          <w:lang w:val="de-DE"/>
        </w:rPr>
      </w:pPr>
      <w:r>
        <w:rPr>
          <w:noProof/>
          <w:lang w:eastAsia="zh-CN"/>
        </w:rPr>
        <w:drawing>
          <wp:inline distT="0" distB="0" distL="0" distR="0" wp14:anchorId="23BFA632" wp14:editId="0A57838A">
            <wp:extent cx="4978400" cy="3706495"/>
            <wp:effectExtent l="0" t="0" r="0" b="825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3.tif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11"/>
                    <a:stretch/>
                  </pic:blipFill>
                  <pic:spPr bwMode="auto">
                    <a:xfrm>
                      <a:off x="0" y="0"/>
                      <a:ext cx="4978400" cy="3706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5E3D8B" w14:textId="77777777" w:rsidR="00855001" w:rsidRPr="006A6207" w:rsidRDefault="00855001" w:rsidP="00D62F35">
      <w:pPr>
        <w:pStyle w:val="Tableofcontents"/>
        <w:rPr>
          <w:rFonts w:eastAsiaTheme="minorEastAsia"/>
          <w:b/>
          <w:lang w:val="de-DE" w:eastAsia="zh-CN"/>
        </w:rPr>
      </w:pPr>
      <w:r w:rsidRPr="006B118A">
        <w:rPr>
          <w:rFonts w:eastAsiaTheme="minorEastAsia" w:hint="eastAsia"/>
          <w:b/>
          <w:lang w:val="de-DE" w:eastAsia="zh-CN"/>
        </w:rPr>
        <w:t>Figure S1</w:t>
      </w:r>
      <w:r w:rsidR="00833B42" w:rsidRPr="006B118A">
        <w:rPr>
          <w:rFonts w:eastAsiaTheme="minorEastAsia" w:hint="eastAsia"/>
          <w:b/>
          <w:lang w:val="de-DE" w:eastAsia="zh-CN"/>
        </w:rPr>
        <w:t>9</w:t>
      </w:r>
      <w:r w:rsidRPr="006B118A">
        <w:rPr>
          <w:rFonts w:eastAsiaTheme="minorEastAsia" w:hint="eastAsia"/>
          <w:b/>
          <w:lang w:val="de-DE" w:eastAsia="zh-CN"/>
        </w:rPr>
        <w:t>.</w:t>
      </w:r>
      <w:r w:rsidR="00C54EBC" w:rsidRPr="00C54EBC">
        <w:rPr>
          <w:noProof/>
        </w:rPr>
        <w:t xml:space="preserve"> </w:t>
      </w:r>
      <w:r w:rsidR="00171EE3">
        <w:rPr>
          <w:rFonts w:eastAsiaTheme="minorEastAsia" w:hint="eastAsia"/>
          <w:noProof/>
          <w:lang w:eastAsia="zh-CN"/>
        </w:rPr>
        <w:t xml:space="preserve">(a) </w:t>
      </w:r>
      <w:r w:rsidR="00C54EBC" w:rsidRPr="00E00D3C">
        <w:rPr>
          <w:noProof/>
        </w:rPr>
        <w:t xml:space="preserve">Computational models </w:t>
      </w:r>
      <w:r w:rsidR="00171EE3" w:rsidRPr="00E00D3C">
        <w:rPr>
          <w:noProof/>
        </w:rPr>
        <w:t xml:space="preserve">of </w:t>
      </w:r>
      <w:r w:rsidR="00171EE3" w:rsidRPr="00A907AA">
        <w:rPr>
          <w:noProof/>
        </w:rPr>
        <w:t>NiO/Ni</w:t>
      </w:r>
      <w:r w:rsidR="00171EE3" w:rsidRPr="00E00D3C">
        <w:rPr>
          <w:noProof/>
        </w:rPr>
        <w:t xml:space="preserve"> </w:t>
      </w:r>
      <w:r w:rsidR="00171EE3" w:rsidRPr="00171EE3">
        <w:rPr>
          <w:noProof/>
        </w:rPr>
        <w:t>heterostructure</w:t>
      </w:r>
      <w:r w:rsidR="00171EE3">
        <w:rPr>
          <w:rFonts w:eastAsiaTheme="minorEastAsia" w:hint="eastAsia"/>
          <w:noProof/>
          <w:lang w:eastAsia="zh-CN"/>
        </w:rPr>
        <w:t>.</w:t>
      </w:r>
      <w:r w:rsidR="00C54EBC" w:rsidRPr="00E00D3C">
        <w:rPr>
          <w:noProof/>
        </w:rPr>
        <w:t xml:space="preserve"> </w:t>
      </w:r>
      <w:r w:rsidR="00171EE3">
        <w:rPr>
          <w:rFonts w:eastAsiaTheme="minorEastAsia" w:hint="eastAsia"/>
          <w:noProof/>
          <w:lang w:eastAsia="zh-CN"/>
        </w:rPr>
        <w:t xml:space="preserve">(b) The </w:t>
      </w:r>
      <w:r w:rsidR="00C54EBC" w:rsidRPr="00E00D3C">
        <w:rPr>
          <w:noProof/>
        </w:rPr>
        <w:t xml:space="preserve">localized electric field distribution of </w:t>
      </w:r>
      <w:r w:rsidR="00C54EBC" w:rsidRPr="00A907AA">
        <w:rPr>
          <w:noProof/>
        </w:rPr>
        <w:t>NiO/Ni</w:t>
      </w:r>
      <w:r w:rsidR="00C54EBC">
        <w:rPr>
          <w:rFonts w:eastAsiaTheme="minorEastAsia" w:hint="eastAsia"/>
          <w:noProof/>
          <w:lang w:eastAsia="zh-CN"/>
        </w:rPr>
        <w:t xml:space="preserve"> </w:t>
      </w:r>
      <w:r w:rsidR="00171EE3" w:rsidRPr="00171EE3">
        <w:rPr>
          <w:noProof/>
        </w:rPr>
        <w:t>heterostructure</w:t>
      </w:r>
      <w:r w:rsidR="00171EE3">
        <w:rPr>
          <w:rFonts w:eastAsiaTheme="minorEastAsia" w:hint="eastAsia"/>
          <w:lang w:eastAsia="zh-CN"/>
        </w:rPr>
        <w:t>.</w:t>
      </w:r>
      <w:r w:rsidR="00C54EBC">
        <w:rPr>
          <w:rFonts w:eastAsiaTheme="minorEastAsia" w:hint="eastAsia"/>
          <w:lang w:eastAsia="zh-CN"/>
        </w:rPr>
        <w:t xml:space="preserve"> </w:t>
      </w:r>
      <w:r w:rsidR="00DE5157" w:rsidRPr="006B118A">
        <w:rPr>
          <w:rFonts w:eastAsiaTheme="minorEastAsia" w:hint="eastAsia"/>
          <w:lang w:val="de-DE" w:eastAsia="zh-CN"/>
        </w:rPr>
        <w:t>(</w:t>
      </w:r>
      <w:r w:rsidR="00C54EBC">
        <w:rPr>
          <w:rFonts w:eastAsiaTheme="minorEastAsia" w:hint="eastAsia"/>
          <w:lang w:val="de-DE" w:eastAsia="zh-CN"/>
        </w:rPr>
        <w:t>c</w:t>
      </w:r>
      <w:r w:rsidR="00DE5157" w:rsidRPr="00217AE8">
        <w:rPr>
          <w:rFonts w:eastAsiaTheme="minorEastAsia" w:hint="eastAsia"/>
          <w:lang w:val="de-DE" w:eastAsia="zh-CN"/>
        </w:rPr>
        <w:t xml:space="preserve">) </w:t>
      </w:r>
      <w:r w:rsidR="00171EE3">
        <w:rPr>
          <w:rFonts w:eastAsiaTheme="minorEastAsia" w:hint="eastAsia"/>
          <w:noProof/>
          <w:lang w:eastAsia="zh-CN"/>
        </w:rPr>
        <w:t xml:space="preserve">The </w:t>
      </w:r>
      <w:r w:rsidR="00171EE3" w:rsidRPr="00E00D3C">
        <w:rPr>
          <w:noProof/>
        </w:rPr>
        <w:t>localized electric field distribution of</w:t>
      </w:r>
      <w:r w:rsidR="00171EE3">
        <w:rPr>
          <w:rFonts w:eastAsiaTheme="minorEastAsia" w:hint="eastAsia"/>
          <w:noProof/>
          <w:lang w:eastAsia="zh-CN"/>
        </w:rPr>
        <w:t xml:space="preserve"> </w:t>
      </w:r>
      <w:r w:rsidR="00DE5157">
        <w:rPr>
          <w:rFonts w:eastAsiaTheme="minorEastAsia" w:hint="eastAsia"/>
          <w:noProof/>
          <w:lang w:eastAsia="zh-CN"/>
        </w:rPr>
        <w:t xml:space="preserve">Pt atom </w:t>
      </w:r>
      <w:r w:rsidR="00171EE3">
        <w:rPr>
          <w:rFonts w:eastAsiaTheme="minorEastAsia" w:hint="eastAsia"/>
          <w:noProof/>
          <w:lang w:eastAsia="zh-CN"/>
        </w:rPr>
        <w:t>at</w:t>
      </w:r>
      <w:r w:rsidR="00DE5157" w:rsidRPr="009E1260">
        <w:rPr>
          <w:noProof/>
        </w:rPr>
        <w:t xml:space="preserve"> </w:t>
      </w:r>
      <w:r w:rsidR="00DE5157" w:rsidRPr="00A907AA">
        <w:rPr>
          <w:noProof/>
        </w:rPr>
        <w:t>NiO/Ni</w:t>
      </w:r>
      <w:r w:rsidR="00DE5157">
        <w:rPr>
          <w:rFonts w:hint="eastAsia"/>
          <w:noProof/>
        </w:rPr>
        <w:t xml:space="preserve"> </w:t>
      </w:r>
      <w:r w:rsidR="00DE5157">
        <w:rPr>
          <w:rFonts w:eastAsiaTheme="minorEastAsia" w:hint="eastAsia"/>
          <w:noProof/>
          <w:lang w:eastAsia="zh-CN"/>
        </w:rPr>
        <w:t xml:space="preserve">phase junction. </w:t>
      </w:r>
      <w:r w:rsidR="006A6207">
        <w:rPr>
          <w:rFonts w:eastAsiaTheme="minorEastAsia" w:hint="eastAsia"/>
          <w:noProof/>
          <w:lang w:eastAsia="zh-CN"/>
        </w:rPr>
        <w:t>(</w:t>
      </w:r>
      <w:r w:rsidR="00C54EBC">
        <w:rPr>
          <w:rFonts w:eastAsiaTheme="minorEastAsia" w:hint="eastAsia"/>
          <w:noProof/>
          <w:lang w:eastAsia="zh-CN"/>
        </w:rPr>
        <w:t>d</w:t>
      </w:r>
      <w:r w:rsidR="006A6207">
        <w:rPr>
          <w:rFonts w:eastAsiaTheme="minorEastAsia" w:hint="eastAsia"/>
          <w:noProof/>
          <w:lang w:eastAsia="zh-CN"/>
        </w:rPr>
        <w:t xml:space="preserve">) </w:t>
      </w:r>
      <w:r w:rsidR="006A6207" w:rsidRPr="00F83FB7">
        <w:rPr>
          <w:noProof/>
        </w:rPr>
        <w:t xml:space="preserve">2D isosurface map of the cross-section consisting of Pt, </w:t>
      </w:r>
      <w:r w:rsidR="006A6207">
        <w:rPr>
          <w:rFonts w:eastAsiaTheme="minorEastAsia" w:hint="eastAsia"/>
          <w:noProof/>
          <w:lang w:eastAsia="zh-CN"/>
        </w:rPr>
        <w:t>Ni</w:t>
      </w:r>
      <w:r w:rsidR="006A6207" w:rsidRPr="00F83FB7">
        <w:rPr>
          <w:noProof/>
        </w:rPr>
        <w:t xml:space="preserve">, and </w:t>
      </w:r>
      <w:r w:rsidR="006A6207">
        <w:rPr>
          <w:rFonts w:eastAsiaTheme="minorEastAsia" w:hint="eastAsia"/>
          <w:noProof/>
          <w:lang w:eastAsia="zh-CN"/>
        </w:rPr>
        <w:t>O</w:t>
      </w:r>
      <w:r w:rsidR="006A6207" w:rsidRPr="00F83FB7">
        <w:rPr>
          <w:noProof/>
        </w:rPr>
        <w:t xml:space="preserve"> atoms in</w:t>
      </w:r>
      <w:r w:rsidR="006A6207" w:rsidRPr="006A6207">
        <w:rPr>
          <w:noProof/>
        </w:rPr>
        <w:t xml:space="preserve"> </w:t>
      </w:r>
      <w:r w:rsidR="006A6207" w:rsidRPr="00A907AA">
        <w:rPr>
          <w:noProof/>
        </w:rPr>
        <w:t>Pt</w:t>
      </w:r>
      <w:r w:rsidR="006A6207" w:rsidRPr="00A907AA">
        <w:rPr>
          <w:noProof/>
          <w:vertAlign w:val="subscript"/>
        </w:rPr>
        <w:t>SA</w:t>
      </w:r>
      <w:r w:rsidR="006A6207" w:rsidRPr="00A907AA">
        <w:rPr>
          <w:noProof/>
        </w:rPr>
        <w:t>-NiO/Ni</w:t>
      </w:r>
      <w:r w:rsidR="006A6207" w:rsidRPr="00F83FB7">
        <w:rPr>
          <w:noProof/>
        </w:rPr>
        <w:t xml:space="preserve"> with a unit of e A</w:t>
      </w:r>
      <w:r w:rsidR="006A6207" w:rsidRPr="00F83FB7">
        <w:rPr>
          <w:noProof/>
          <w:vertAlign w:val="superscript"/>
        </w:rPr>
        <w:t>-3</w:t>
      </w:r>
      <w:r w:rsidR="006A6207" w:rsidRPr="00F83FB7">
        <w:rPr>
          <w:noProof/>
        </w:rPr>
        <w:t>.</w:t>
      </w:r>
    </w:p>
    <w:p w14:paraId="2E6BA7C2" w14:textId="77777777" w:rsidR="00855001" w:rsidRDefault="00855001" w:rsidP="00855001">
      <w:pPr>
        <w:rPr>
          <w:lang w:val="de-DE"/>
        </w:rPr>
      </w:pPr>
    </w:p>
    <w:p w14:paraId="730F8208" w14:textId="77777777" w:rsidR="00162528" w:rsidRPr="00C54EBC" w:rsidRDefault="00162528" w:rsidP="00855001">
      <w:pPr>
        <w:rPr>
          <w:lang w:val="de-DE"/>
        </w:rPr>
        <w:sectPr w:rsidR="00162528" w:rsidRPr="00C54EBC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4FC74D4" w14:textId="77777777" w:rsidR="00855001" w:rsidRDefault="00162528" w:rsidP="00FF1ABD">
      <w:pPr>
        <w:jc w:val="center"/>
        <w:rPr>
          <w:lang w:val="de-DE"/>
        </w:rPr>
      </w:pPr>
      <w:r w:rsidRPr="00162528">
        <w:rPr>
          <w:noProof/>
        </w:rPr>
        <w:lastRenderedPageBreak/>
        <w:drawing>
          <wp:inline distT="0" distB="0" distL="0" distR="0" wp14:anchorId="5A5E0186" wp14:editId="636D5AF4">
            <wp:extent cx="3303494" cy="2318181"/>
            <wp:effectExtent l="0" t="0" r="0" b="6350"/>
            <wp:docPr id="1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414" cy="2319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AAFAC" w14:textId="77777777" w:rsidR="00162528" w:rsidRPr="00217AE8" w:rsidRDefault="00162528" w:rsidP="00D62F35">
      <w:pPr>
        <w:pStyle w:val="Tableofcontents"/>
        <w:rPr>
          <w:lang w:val="de-DE"/>
        </w:rPr>
      </w:pPr>
      <w:r>
        <w:rPr>
          <w:rFonts w:hint="eastAsia"/>
          <w:b/>
          <w:lang w:val="de-DE"/>
        </w:rPr>
        <w:t>Figure S</w:t>
      </w:r>
      <w:r w:rsidR="00993369">
        <w:rPr>
          <w:rFonts w:hint="eastAsia"/>
          <w:b/>
          <w:lang w:val="de-DE"/>
        </w:rPr>
        <w:t>20</w:t>
      </w:r>
      <w:r>
        <w:rPr>
          <w:rFonts w:hint="eastAsia"/>
          <w:b/>
          <w:lang w:val="de-DE"/>
        </w:rPr>
        <w:t>.</w:t>
      </w:r>
      <w:r w:rsidR="00993369">
        <w:rPr>
          <w:rFonts w:hint="eastAsia"/>
          <w:b/>
          <w:lang w:val="de-DE"/>
        </w:rPr>
        <w:t xml:space="preserve"> </w:t>
      </w:r>
      <w:r w:rsidR="00217AE8" w:rsidRPr="00217AE8">
        <w:rPr>
          <w:lang w:val="de-DE"/>
        </w:rPr>
        <w:t xml:space="preserve">Highlighted total DOS of </w:t>
      </w:r>
      <w:r w:rsidR="00217AE8" w:rsidRPr="00A907AA">
        <w:rPr>
          <w:noProof/>
        </w:rPr>
        <w:t>NiO/Ni</w:t>
      </w:r>
      <w:r w:rsidR="00217AE8" w:rsidRPr="00217AE8">
        <w:rPr>
          <w:lang w:val="de-DE"/>
        </w:rPr>
        <w:t xml:space="preserve"> and</w:t>
      </w:r>
      <w:r w:rsidR="00217AE8">
        <w:rPr>
          <w:rFonts w:hint="eastAsia"/>
          <w:lang w:val="de-DE"/>
        </w:rPr>
        <w:t xml:space="preserve"> </w:t>
      </w:r>
      <w:r w:rsidR="00217AE8" w:rsidRPr="00A907AA">
        <w:rPr>
          <w:noProof/>
        </w:rPr>
        <w:t>Pt</w:t>
      </w:r>
      <w:r w:rsidR="00217AE8" w:rsidRPr="00A907AA">
        <w:rPr>
          <w:noProof/>
          <w:vertAlign w:val="subscript"/>
        </w:rPr>
        <w:t>SA</w:t>
      </w:r>
      <w:r w:rsidR="00217AE8" w:rsidRPr="00A907AA">
        <w:rPr>
          <w:noProof/>
        </w:rPr>
        <w:t>-NiO/Ni</w:t>
      </w:r>
      <w:r w:rsidR="00217AE8" w:rsidRPr="00217AE8">
        <w:rPr>
          <w:lang w:val="de-DE"/>
        </w:rPr>
        <w:t xml:space="preserve"> with aligned Fermi level.</w:t>
      </w:r>
    </w:p>
    <w:p w14:paraId="1ED23E57" w14:textId="77777777" w:rsidR="00855001" w:rsidRDefault="00855001" w:rsidP="00855001">
      <w:pPr>
        <w:rPr>
          <w:lang w:val="de-DE"/>
        </w:rPr>
      </w:pPr>
    </w:p>
    <w:p w14:paraId="02AE55D1" w14:textId="77777777" w:rsidR="007D74FF" w:rsidRDefault="007D74FF" w:rsidP="00855001">
      <w:pPr>
        <w:rPr>
          <w:lang w:val="de-DE"/>
        </w:rPr>
        <w:sectPr w:rsidR="007D74F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751EEDF7" w14:textId="77777777" w:rsidR="00855001" w:rsidRDefault="005A432D" w:rsidP="00FF1ABD">
      <w:pPr>
        <w:jc w:val="center"/>
        <w:rPr>
          <w:lang w:val="de-DE"/>
        </w:rPr>
      </w:pPr>
      <w:r>
        <w:rPr>
          <w:noProof/>
        </w:rPr>
        <w:lastRenderedPageBreak/>
        <w:drawing>
          <wp:inline distT="0" distB="0" distL="0" distR="0" wp14:anchorId="75472458" wp14:editId="454A3EC7">
            <wp:extent cx="3590226" cy="2523624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424" cy="25237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9C2208" w14:textId="77777777" w:rsidR="007D74FF" w:rsidRDefault="007D74FF" w:rsidP="00D62F35">
      <w:pPr>
        <w:pStyle w:val="Tableofcontents"/>
        <w:rPr>
          <w:b/>
          <w:lang w:val="de-DE"/>
        </w:rPr>
      </w:pPr>
      <w:r>
        <w:rPr>
          <w:rFonts w:hint="eastAsia"/>
          <w:b/>
          <w:lang w:val="de-DE"/>
        </w:rPr>
        <w:t>Figure S2</w:t>
      </w:r>
      <w:r w:rsidR="005A432D">
        <w:rPr>
          <w:rFonts w:hint="eastAsia"/>
          <w:b/>
          <w:lang w:val="de-DE"/>
        </w:rPr>
        <w:t>1</w:t>
      </w:r>
      <w:r>
        <w:rPr>
          <w:rFonts w:hint="eastAsia"/>
          <w:b/>
          <w:lang w:val="de-DE"/>
        </w:rPr>
        <w:t>.</w:t>
      </w:r>
      <w:r w:rsidR="005A432D" w:rsidRPr="005A432D">
        <w:rPr>
          <w:lang w:val="de-DE"/>
        </w:rPr>
        <w:t xml:space="preserve"> </w:t>
      </w:r>
      <w:r w:rsidR="005A432D">
        <w:rPr>
          <w:lang w:val="de-DE"/>
        </w:rPr>
        <w:t xml:space="preserve">Highlighted </w:t>
      </w:r>
      <w:r w:rsidR="005A432D">
        <w:rPr>
          <w:rFonts w:hint="eastAsia"/>
          <w:lang w:val="de-DE"/>
        </w:rPr>
        <w:t>Pt 5</w:t>
      </w:r>
      <w:r w:rsidR="005A432D" w:rsidRPr="00A71B67">
        <w:rPr>
          <w:i/>
          <w:noProof/>
        </w:rPr>
        <w:t>d</w:t>
      </w:r>
      <w:r w:rsidR="005A432D" w:rsidRPr="00966E34">
        <w:rPr>
          <w:noProof/>
        </w:rPr>
        <w:t xml:space="preserve"> band</w:t>
      </w:r>
      <w:r w:rsidR="005A432D" w:rsidRPr="00217AE8">
        <w:rPr>
          <w:lang w:val="de-DE"/>
        </w:rPr>
        <w:t xml:space="preserve"> of </w:t>
      </w:r>
      <w:r w:rsidR="005A432D" w:rsidRPr="00A907AA">
        <w:rPr>
          <w:noProof/>
        </w:rPr>
        <w:t>Pt</w:t>
      </w:r>
      <w:r w:rsidR="005A432D" w:rsidRPr="00A907AA">
        <w:rPr>
          <w:noProof/>
          <w:vertAlign w:val="subscript"/>
        </w:rPr>
        <w:t>SA</w:t>
      </w:r>
      <w:r w:rsidR="005A432D" w:rsidRPr="00A907AA">
        <w:rPr>
          <w:noProof/>
        </w:rPr>
        <w:t>-NiO</w:t>
      </w:r>
      <w:r w:rsidR="005A432D">
        <w:rPr>
          <w:rFonts w:hint="eastAsia"/>
          <w:noProof/>
        </w:rPr>
        <w:t>,</w:t>
      </w:r>
      <w:r w:rsidR="005A432D" w:rsidRPr="00A907AA">
        <w:rPr>
          <w:noProof/>
        </w:rPr>
        <w:t xml:space="preserve"> Pt</w:t>
      </w:r>
      <w:r w:rsidR="005A432D" w:rsidRPr="00A907AA">
        <w:rPr>
          <w:noProof/>
          <w:vertAlign w:val="subscript"/>
        </w:rPr>
        <w:t>SA</w:t>
      </w:r>
      <w:r w:rsidR="005A432D" w:rsidRPr="00A907AA">
        <w:rPr>
          <w:noProof/>
        </w:rPr>
        <w:t>-Ni</w:t>
      </w:r>
      <w:r w:rsidR="001D23ED">
        <w:rPr>
          <w:noProof/>
        </w:rPr>
        <w:t>,</w:t>
      </w:r>
      <w:r w:rsidR="005A432D" w:rsidRPr="00217AE8">
        <w:rPr>
          <w:lang w:val="de-DE"/>
        </w:rPr>
        <w:t xml:space="preserve"> and</w:t>
      </w:r>
      <w:r w:rsidR="005A432D">
        <w:rPr>
          <w:rFonts w:hint="eastAsia"/>
          <w:lang w:val="de-DE"/>
        </w:rPr>
        <w:t xml:space="preserve"> </w:t>
      </w:r>
      <w:bookmarkStart w:id="3" w:name="OLE_LINK2"/>
      <w:r w:rsidR="005A432D" w:rsidRPr="00A907AA">
        <w:rPr>
          <w:noProof/>
        </w:rPr>
        <w:t>Pt</w:t>
      </w:r>
      <w:r w:rsidR="005A432D" w:rsidRPr="00A907AA">
        <w:rPr>
          <w:noProof/>
          <w:vertAlign w:val="subscript"/>
        </w:rPr>
        <w:t>SA</w:t>
      </w:r>
      <w:r w:rsidR="005A432D" w:rsidRPr="00A907AA">
        <w:rPr>
          <w:noProof/>
        </w:rPr>
        <w:t>-NiO/Ni</w:t>
      </w:r>
      <w:bookmarkEnd w:id="3"/>
      <w:r w:rsidR="005A432D" w:rsidRPr="00217AE8">
        <w:rPr>
          <w:lang w:val="de-DE"/>
        </w:rPr>
        <w:t xml:space="preserve"> with aligned Fermi level.</w:t>
      </w:r>
    </w:p>
    <w:p w14:paraId="06D25CB5" w14:textId="77777777" w:rsidR="007D74FF" w:rsidRDefault="007D74FF" w:rsidP="00855001">
      <w:pPr>
        <w:rPr>
          <w:lang w:val="de-DE"/>
        </w:rPr>
      </w:pPr>
    </w:p>
    <w:p w14:paraId="4F3B5063" w14:textId="77777777" w:rsidR="00180D19" w:rsidRDefault="00180D19" w:rsidP="00855001">
      <w:pPr>
        <w:rPr>
          <w:lang w:val="de-DE"/>
        </w:rPr>
        <w:sectPr w:rsidR="00180D19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187CE7E" w14:textId="77777777" w:rsidR="007D74FF" w:rsidRDefault="00180D19" w:rsidP="00FF1ABD">
      <w:pPr>
        <w:jc w:val="center"/>
        <w:rPr>
          <w:lang w:val="de-DE"/>
        </w:rPr>
      </w:pPr>
      <w:r>
        <w:rPr>
          <w:noProof/>
        </w:rPr>
        <w:lastRenderedPageBreak/>
        <w:drawing>
          <wp:inline distT="0" distB="0" distL="0" distR="0" wp14:anchorId="4C57270B" wp14:editId="4681A72A">
            <wp:extent cx="3330238" cy="2622177"/>
            <wp:effectExtent l="0" t="0" r="3810" b="698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32173" cy="2623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97A29" w14:textId="77777777" w:rsidR="007D74FF" w:rsidRDefault="007D74FF" w:rsidP="00855001">
      <w:pPr>
        <w:rPr>
          <w:lang w:val="de-DE"/>
        </w:rPr>
      </w:pPr>
    </w:p>
    <w:p w14:paraId="00A04E31" w14:textId="77777777" w:rsidR="00180D19" w:rsidRPr="002977D3" w:rsidRDefault="00180D19" w:rsidP="00D62F35">
      <w:pPr>
        <w:pStyle w:val="Tableofcontents"/>
        <w:rPr>
          <w:b/>
          <w:szCs w:val="21"/>
          <w:lang w:val="de-DE"/>
        </w:rPr>
      </w:pPr>
      <w:r>
        <w:rPr>
          <w:rFonts w:hint="eastAsia"/>
          <w:b/>
          <w:szCs w:val="21"/>
          <w:lang w:val="de-DE"/>
        </w:rPr>
        <w:t>Figure S2</w:t>
      </w:r>
      <w:r w:rsidR="003D0767">
        <w:rPr>
          <w:rFonts w:hint="eastAsia"/>
          <w:b/>
          <w:szCs w:val="21"/>
          <w:lang w:val="de-DE"/>
        </w:rPr>
        <w:t>2</w:t>
      </w:r>
      <w:r>
        <w:rPr>
          <w:rFonts w:hint="eastAsia"/>
          <w:b/>
          <w:szCs w:val="21"/>
          <w:lang w:val="de-DE"/>
        </w:rPr>
        <w:t>.</w:t>
      </w:r>
      <w:r w:rsidR="002977D3">
        <w:rPr>
          <w:rFonts w:hint="eastAsia"/>
          <w:b/>
          <w:szCs w:val="21"/>
          <w:lang w:val="de-DE"/>
        </w:rPr>
        <w:t xml:space="preserve"> </w:t>
      </w:r>
      <w:r w:rsidR="002977D3" w:rsidRPr="002977D3">
        <w:rPr>
          <w:rFonts w:hint="eastAsia"/>
          <w:szCs w:val="21"/>
          <w:lang w:val="de-DE"/>
        </w:rPr>
        <w:t>The opt</w:t>
      </w:r>
      <w:r w:rsidR="00171EE3">
        <w:rPr>
          <w:rFonts w:hint="eastAsia"/>
          <w:szCs w:val="21"/>
          <w:lang w:val="de-DE"/>
        </w:rPr>
        <w:t>imal absorption site</w:t>
      </w:r>
      <w:r w:rsidR="002977D3" w:rsidRPr="002977D3">
        <w:rPr>
          <w:rFonts w:hint="eastAsia"/>
          <w:szCs w:val="21"/>
          <w:lang w:val="de-DE"/>
        </w:rPr>
        <w:t xml:space="preserve"> of </w:t>
      </w:r>
      <w:r w:rsidR="002977D3" w:rsidRPr="002977D3">
        <w:rPr>
          <w:rFonts w:hint="eastAsia"/>
          <w:noProof/>
        </w:rPr>
        <w:t xml:space="preserve">metallic </w:t>
      </w:r>
      <w:r w:rsidR="002977D3" w:rsidRPr="002977D3">
        <w:rPr>
          <w:noProof/>
        </w:rPr>
        <w:t>Ni</w:t>
      </w:r>
      <w:r w:rsidR="002977D3" w:rsidRPr="002977D3">
        <w:rPr>
          <w:rFonts w:hint="eastAsia"/>
          <w:noProof/>
        </w:rPr>
        <w:t xml:space="preserve"> for H</w:t>
      </w:r>
      <w:r w:rsidR="00171EE3">
        <w:rPr>
          <w:rFonts w:eastAsiaTheme="minorEastAsia" w:hint="eastAsia"/>
          <w:noProof/>
          <w:lang w:eastAsia="zh-CN"/>
        </w:rPr>
        <w:t>,</w:t>
      </w:r>
      <w:r w:rsidR="002977D3" w:rsidRPr="002977D3">
        <w:rPr>
          <w:rFonts w:hint="eastAsia"/>
          <w:noProof/>
        </w:rPr>
        <w:t xml:space="preserve"> and O</w:t>
      </w:r>
      <w:r w:rsidR="002977D3" w:rsidRPr="002977D3">
        <w:rPr>
          <w:noProof/>
        </w:rPr>
        <w:t xml:space="preserve"> vacancies coupled NiO</w:t>
      </w:r>
      <w:r w:rsidR="002977D3" w:rsidRPr="002977D3">
        <w:rPr>
          <w:rFonts w:hint="eastAsia"/>
          <w:noProof/>
        </w:rPr>
        <w:t xml:space="preserve"> for HO.</w:t>
      </w:r>
    </w:p>
    <w:p w14:paraId="20E4525E" w14:textId="77777777" w:rsidR="007D74FF" w:rsidRDefault="007D74FF" w:rsidP="00855001">
      <w:pPr>
        <w:rPr>
          <w:lang w:val="de-DE"/>
        </w:rPr>
      </w:pPr>
    </w:p>
    <w:p w14:paraId="7238AC33" w14:textId="77777777" w:rsidR="001E77DF" w:rsidRDefault="001E77DF" w:rsidP="00855001">
      <w:pPr>
        <w:rPr>
          <w:lang w:val="de-DE"/>
        </w:rPr>
        <w:sectPr w:rsidR="001E77D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33313E2" w14:textId="77777777" w:rsidR="001E77DF" w:rsidRDefault="001E77DF" w:rsidP="001E77DF">
      <w:pPr>
        <w:jc w:val="center"/>
        <w:rPr>
          <w:lang w:val="de-DE"/>
        </w:rPr>
      </w:pPr>
      <w:r w:rsidRPr="001E77DF">
        <w:rPr>
          <w:noProof/>
        </w:rPr>
        <w:lastRenderedPageBreak/>
        <w:drawing>
          <wp:inline distT="0" distB="0" distL="0" distR="0" wp14:anchorId="76F6CBBF" wp14:editId="74F36840">
            <wp:extent cx="3280196" cy="2302211"/>
            <wp:effectExtent l="0" t="0" r="0" b="3175"/>
            <wp:docPr id="9218" name="Picture 2" descr="E:\电催化\单原子催化\Ni-NiO-Pt\Figure\1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8" name="Picture 2" descr="E:\电催化\单原子催化\Ni-NiO-Pt\Figure\11.tif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3538" cy="23045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8E7DD2" w14:textId="77777777" w:rsidR="001E77DF" w:rsidRDefault="001E77DF" w:rsidP="00D62F35">
      <w:pPr>
        <w:pStyle w:val="Tableofcontents"/>
        <w:rPr>
          <w:b/>
          <w:lang w:val="de-DE"/>
        </w:rPr>
      </w:pPr>
      <w:r>
        <w:rPr>
          <w:rFonts w:hint="eastAsia"/>
          <w:b/>
          <w:lang w:val="de-DE"/>
        </w:rPr>
        <w:t>Figure S2</w:t>
      </w:r>
      <w:r w:rsidR="00B3444B">
        <w:rPr>
          <w:rFonts w:hint="eastAsia"/>
          <w:b/>
          <w:lang w:val="de-DE"/>
        </w:rPr>
        <w:t>3</w:t>
      </w:r>
      <w:r>
        <w:rPr>
          <w:rFonts w:hint="eastAsia"/>
          <w:b/>
          <w:lang w:val="de-DE"/>
        </w:rPr>
        <w:t>.</w:t>
      </w:r>
      <w:r w:rsidR="003C685A">
        <w:rPr>
          <w:rFonts w:hint="eastAsia"/>
          <w:b/>
          <w:lang w:val="de-DE"/>
        </w:rPr>
        <w:t xml:space="preserve"> </w:t>
      </w:r>
      <w:r w:rsidR="003C685A">
        <w:rPr>
          <w:lang w:val="de-DE"/>
        </w:rPr>
        <w:t>O 1</w:t>
      </w:r>
      <w:r w:rsidR="003C685A" w:rsidRPr="00DA3EE3">
        <w:rPr>
          <w:i/>
          <w:lang w:val="de-DE"/>
        </w:rPr>
        <w:t>s</w:t>
      </w:r>
      <w:r w:rsidR="003C685A">
        <w:rPr>
          <w:lang w:val="de-DE"/>
        </w:rPr>
        <w:t xml:space="preserve"> spectra of </w:t>
      </w:r>
      <w:r w:rsidR="003C685A" w:rsidRPr="00A907AA">
        <w:rPr>
          <w:noProof/>
        </w:rPr>
        <w:t>NiO/Ni</w:t>
      </w:r>
      <w:r w:rsidR="003C685A" w:rsidRPr="003C685A">
        <w:rPr>
          <w:lang w:val="de-DE"/>
        </w:rPr>
        <w:t xml:space="preserve"> and</w:t>
      </w:r>
      <w:r w:rsidR="003C685A" w:rsidRPr="003C685A">
        <w:rPr>
          <w:rFonts w:hint="eastAsia"/>
          <w:lang w:val="de-DE"/>
        </w:rPr>
        <w:t xml:space="preserve"> </w:t>
      </w:r>
      <w:r w:rsidR="003C685A" w:rsidRPr="00A907AA">
        <w:rPr>
          <w:noProof/>
        </w:rPr>
        <w:t>NiO</w:t>
      </w:r>
      <w:r w:rsidR="003C685A" w:rsidRPr="003C685A">
        <w:rPr>
          <w:lang w:val="de-DE"/>
        </w:rPr>
        <w:t>.</w:t>
      </w:r>
    </w:p>
    <w:p w14:paraId="4A7DCE63" w14:textId="77777777" w:rsidR="001E77DF" w:rsidRDefault="001E77DF" w:rsidP="00855001">
      <w:pPr>
        <w:rPr>
          <w:lang w:val="de-DE"/>
        </w:rPr>
      </w:pPr>
    </w:p>
    <w:p w14:paraId="5763886D" w14:textId="77777777" w:rsidR="002E7999" w:rsidRDefault="002E7999" w:rsidP="00855001">
      <w:pPr>
        <w:rPr>
          <w:lang w:val="de-DE"/>
        </w:rPr>
        <w:sectPr w:rsidR="002E7999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0759CFC" w14:textId="77777777" w:rsidR="007A3DC1" w:rsidRDefault="002E7999" w:rsidP="002E7999">
      <w:pPr>
        <w:jc w:val="center"/>
        <w:rPr>
          <w:lang w:val="de-DE"/>
        </w:rPr>
      </w:pPr>
      <w:r>
        <w:rPr>
          <w:noProof/>
        </w:rPr>
        <w:lastRenderedPageBreak/>
        <w:drawing>
          <wp:inline distT="0" distB="0" distL="0" distR="0" wp14:anchorId="38F367D8" wp14:editId="6CE3A867">
            <wp:extent cx="2661138" cy="2036202"/>
            <wp:effectExtent l="0" t="0" r="635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663093" cy="2037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42BCA" w14:textId="77777777" w:rsidR="002E7999" w:rsidRPr="002E7999" w:rsidRDefault="002E7999" w:rsidP="00855001">
      <w:pPr>
        <w:rPr>
          <w:rFonts w:ascii="Times New Roman" w:hAnsi="Times New Roman" w:cs="Times New Roman"/>
          <w:sz w:val="24"/>
          <w:szCs w:val="24"/>
          <w:lang w:val="de-DE"/>
        </w:rPr>
      </w:pPr>
    </w:p>
    <w:p w14:paraId="2FE0BFB9" w14:textId="77777777" w:rsidR="002E7999" w:rsidRPr="002E7999" w:rsidRDefault="002E7999" w:rsidP="00855001">
      <w:pPr>
        <w:rPr>
          <w:rFonts w:ascii="Times New Roman" w:hAnsi="Times New Roman" w:cs="Times New Roman"/>
          <w:sz w:val="24"/>
          <w:szCs w:val="24"/>
          <w:lang w:val="de-DE"/>
        </w:rPr>
        <w:sectPr w:rsidR="002E7999" w:rsidRPr="002E7999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2E7999">
        <w:rPr>
          <w:rFonts w:ascii="Times New Roman" w:hAnsi="Times New Roman" w:cs="Times New Roman"/>
          <w:b/>
          <w:sz w:val="24"/>
          <w:szCs w:val="24"/>
          <w:lang w:val="de-DE"/>
        </w:rPr>
        <w:t>Figure S2</w:t>
      </w:r>
      <w:r>
        <w:rPr>
          <w:rFonts w:ascii="Times New Roman" w:hAnsi="Times New Roman" w:cs="Times New Roman" w:hint="eastAsia"/>
          <w:b/>
          <w:sz w:val="24"/>
          <w:szCs w:val="24"/>
          <w:lang w:val="de-DE"/>
        </w:rPr>
        <w:t>4</w:t>
      </w:r>
      <w:r w:rsidRPr="002E7999">
        <w:rPr>
          <w:rFonts w:ascii="Times New Roman" w:hAnsi="Times New Roman" w:cs="Times New Roman"/>
          <w:b/>
          <w:sz w:val="24"/>
          <w:szCs w:val="24"/>
          <w:lang w:val="de-DE"/>
        </w:rPr>
        <w:t xml:space="preserve">. </w:t>
      </w:r>
      <w:r w:rsidRPr="002E7999">
        <w:rPr>
          <w:rFonts w:ascii="Times New Roman" w:hAnsi="Times New Roman" w:cs="Times New Roman"/>
          <w:noProof/>
          <w:sz w:val="24"/>
          <w:szCs w:val="24"/>
        </w:rPr>
        <w:t>Calculated H</w:t>
      </w:r>
      <w:r w:rsidRPr="002E7999">
        <w:rPr>
          <w:rFonts w:ascii="Times New Roman" w:hAnsi="Times New Roman" w:cs="Times New Roman"/>
          <w:noProof/>
          <w:sz w:val="24"/>
          <w:szCs w:val="24"/>
          <w:vertAlign w:val="subscript"/>
        </w:rPr>
        <w:t>2</w:t>
      </w:r>
      <w:r w:rsidRPr="002E7999">
        <w:rPr>
          <w:rFonts w:ascii="Times New Roman" w:hAnsi="Times New Roman" w:cs="Times New Roman"/>
          <w:noProof/>
          <w:sz w:val="24"/>
          <w:szCs w:val="24"/>
        </w:rPr>
        <w:t>O adsorption energies of Pt</w:t>
      </w:r>
      <w:r w:rsidRPr="002E7999">
        <w:rPr>
          <w:rFonts w:ascii="Times New Roman" w:hAnsi="Times New Roman" w:cs="Times New Roman"/>
          <w:noProof/>
          <w:sz w:val="24"/>
          <w:szCs w:val="24"/>
          <w:vertAlign w:val="subscript"/>
        </w:rPr>
        <w:t>SA</w:t>
      </w:r>
      <w:r w:rsidRPr="002E7999">
        <w:rPr>
          <w:rFonts w:ascii="Times New Roman" w:hAnsi="Times New Roman" w:cs="Times New Roman"/>
          <w:noProof/>
          <w:sz w:val="24"/>
          <w:szCs w:val="24"/>
        </w:rPr>
        <w:t>-NiO/Ni, Pt</w:t>
      </w:r>
      <w:r w:rsidRPr="002E7999">
        <w:rPr>
          <w:rFonts w:ascii="Times New Roman" w:hAnsi="Times New Roman" w:cs="Times New Roman"/>
          <w:noProof/>
          <w:sz w:val="24"/>
          <w:szCs w:val="24"/>
          <w:vertAlign w:val="subscript"/>
        </w:rPr>
        <w:t>SA</w:t>
      </w:r>
      <w:r w:rsidRPr="002E7999">
        <w:rPr>
          <w:rFonts w:ascii="Times New Roman" w:hAnsi="Times New Roman" w:cs="Times New Roman"/>
          <w:noProof/>
          <w:sz w:val="24"/>
          <w:szCs w:val="24"/>
        </w:rPr>
        <w:t>-NiO and Pt</w:t>
      </w:r>
      <w:r w:rsidRPr="002E7999">
        <w:rPr>
          <w:rFonts w:ascii="Times New Roman" w:hAnsi="Times New Roman" w:cs="Times New Roman"/>
          <w:noProof/>
          <w:sz w:val="24"/>
          <w:szCs w:val="24"/>
          <w:vertAlign w:val="subscript"/>
        </w:rPr>
        <w:t>SA</w:t>
      </w:r>
      <w:r w:rsidRPr="002E7999">
        <w:rPr>
          <w:rFonts w:ascii="Times New Roman" w:hAnsi="Times New Roman" w:cs="Times New Roman"/>
          <w:noProof/>
          <w:sz w:val="24"/>
          <w:szCs w:val="24"/>
        </w:rPr>
        <w:t>-Ni catalysts</w:t>
      </w:r>
    </w:p>
    <w:p w14:paraId="5C27DFCA" w14:textId="77777777" w:rsidR="007A3DC1" w:rsidRDefault="007A3DC1" w:rsidP="00FF1ABD">
      <w:pPr>
        <w:jc w:val="center"/>
        <w:rPr>
          <w:lang w:val="de-DE"/>
        </w:rPr>
      </w:pPr>
      <w:r>
        <w:rPr>
          <w:noProof/>
        </w:rPr>
        <w:lastRenderedPageBreak/>
        <w:drawing>
          <wp:inline distT="0" distB="0" distL="0" distR="0" wp14:anchorId="74C05693" wp14:editId="11C6399F">
            <wp:extent cx="4061011" cy="1369804"/>
            <wp:effectExtent l="0" t="0" r="0" b="190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32"/>
                    <a:srcRect t="13083"/>
                    <a:stretch/>
                  </pic:blipFill>
                  <pic:spPr bwMode="auto">
                    <a:xfrm>
                      <a:off x="0" y="0"/>
                      <a:ext cx="4063372" cy="1370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C14272" w14:textId="77777777" w:rsidR="000C26A0" w:rsidRPr="002977D3" w:rsidRDefault="007A3DC1" w:rsidP="00D62F35">
      <w:pPr>
        <w:pStyle w:val="Tableofcontents"/>
        <w:rPr>
          <w:rFonts w:eastAsiaTheme="minorEastAsia"/>
          <w:b/>
          <w:szCs w:val="21"/>
          <w:lang w:val="de-DE" w:eastAsia="zh-CN"/>
        </w:rPr>
      </w:pPr>
      <w:r>
        <w:rPr>
          <w:rFonts w:eastAsiaTheme="minorEastAsia" w:hint="eastAsia"/>
          <w:b/>
          <w:szCs w:val="21"/>
          <w:lang w:val="de-DE" w:eastAsia="zh-CN"/>
        </w:rPr>
        <w:t>Figure S2</w:t>
      </w:r>
      <w:r w:rsidR="002E7999">
        <w:rPr>
          <w:rFonts w:eastAsiaTheme="minorEastAsia" w:hint="eastAsia"/>
          <w:b/>
          <w:szCs w:val="21"/>
          <w:lang w:val="de-DE" w:eastAsia="zh-CN"/>
        </w:rPr>
        <w:t>5</w:t>
      </w:r>
      <w:r>
        <w:rPr>
          <w:rFonts w:eastAsiaTheme="minorEastAsia" w:hint="eastAsia"/>
          <w:b/>
          <w:szCs w:val="21"/>
          <w:lang w:val="de-DE" w:eastAsia="zh-CN"/>
        </w:rPr>
        <w:t>.</w:t>
      </w:r>
      <w:r w:rsidR="00B3444B">
        <w:rPr>
          <w:rFonts w:eastAsiaTheme="minorEastAsia" w:hint="eastAsia"/>
          <w:b/>
          <w:szCs w:val="21"/>
          <w:lang w:val="de-DE" w:eastAsia="zh-CN"/>
        </w:rPr>
        <w:t xml:space="preserve"> </w:t>
      </w:r>
      <w:r w:rsidR="00171EE3">
        <w:rPr>
          <w:rFonts w:eastAsiaTheme="minorEastAsia" w:hint="eastAsia"/>
          <w:szCs w:val="21"/>
          <w:lang w:val="de-DE" w:eastAsia="zh-CN"/>
        </w:rPr>
        <w:t>The optimal absorption site</w:t>
      </w:r>
      <w:r w:rsidR="000C26A0" w:rsidRPr="002977D3">
        <w:rPr>
          <w:rFonts w:eastAsiaTheme="minorEastAsia" w:hint="eastAsia"/>
          <w:szCs w:val="21"/>
          <w:lang w:val="de-DE" w:eastAsia="zh-CN"/>
        </w:rPr>
        <w:t xml:space="preserve"> of </w:t>
      </w:r>
      <w:r w:rsidR="000C26A0" w:rsidRPr="00A907AA">
        <w:rPr>
          <w:noProof/>
        </w:rPr>
        <w:t>Pt</w:t>
      </w:r>
      <w:r w:rsidR="000C26A0" w:rsidRPr="00A907AA">
        <w:rPr>
          <w:noProof/>
          <w:vertAlign w:val="subscript"/>
        </w:rPr>
        <w:t>SA</w:t>
      </w:r>
      <w:r w:rsidR="000C26A0" w:rsidRPr="00A907AA">
        <w:rPr>
          <w:noProof/>
        </w:rPr>
        <w:t>-NiO/Ni</w:t>
      </w:r>
      <w:r w:rsidR="000C26A0" w:rsidRPr="000E54A3">
        <w:rPr>
          <w:noProof/>
        </w:rPr>
        <w:t xml:space="preserve"> catalyst</w:t>
      </w:r>
      <w:r w:rsidR="000C26A0" w:rsidRPr="002977D3">
        <w:rPr>
          <w:rFonts w:eastAsiaTheme="minorEastAsia" w:hint="eastAsia"/>
          <w:noProof/>
          <w:lang w:eastAsia="zh-CN"/>
        </w:rPr>
        <w:t xml:space="preserve"> for </w:t>
      </w:r>
      <w:r w:rsidR="000C26A0" w:rsidRPr="000E54A3">
        <w:rPr>
          <w:noProof/>
        </w:rPr>
        <w:t>the</w:t>
      </w:r>
      <w:bookmarkStart w:id="4" w:name="OLE_LINK10"/>
      <w:bookmarkStart w:id="5" w:name="OLE_LINK11"/>
      <w:r w:rsidR="000C26A0">
        <w:rPr>
          <w:rFonts w:hint="eastAsia"/>
          <w:noProof/>
        </w:rPr>
        <w:t xml:space="preserve"> </w:t>
      </w:r>
      <w:r w:rsidR="000C26A0" w:rsidRPr="000E54A3">
        <w:rPr>
          <w:noProof/>
        </w:rPr>
        <w:t>dissociat</w:t>
      </w:r>
      <w:r w:rsidR="000C26A0">
        <w:rPr>
          <w:rFonts w:hint="eastAsia"/>
          <w:noProof/>
        </w:rPr>
        <w:t>ion</w:t>
      </w:r>
      <w:bookmarkEnd w:id="4"/>
      <w:bookmarkEnd w:id="5"/>
      <w:r w:rsidR="000C26A0" w:rsidRPr="000E54A3">
        <w:rPr>
          <w:noProof/>
        </w:rPr>
        <w:t xml:space="preserve"> of H</w:t>
      </w:r>
      <w:r w:rsidR="000C26A0" w:rsidRPr="000E54A3">
        <w:rPr>
          <w:noProof/>
          <w:vertAlign w:val="subscript"/>
        </w:rPr>
        <w:t>2</w:t>
      </w:r>
      <w:r w:rsidR="000C26A0" w:rsidRPr="000E54A3">
        <w:rPr>
          <w:noProof/>
        </w:rPr>
        <w:t>O into OH and H</w:t>
      </w:r>
      <w:r w:rsidR="000C26A0" w:rsidRPr="002977D3">
        <w:rPr>
          <w:rFonts w:eastAsiaTheme="minorEastAsia" w:hint="eastAsia"/>
          <w:noProof/>
          <w:lang w:eastAsia="zh-CN"/>
        </w:rPr>
        <w:t>.</w:t>
      </w:r>
    </w:p>
    <w:p w14:paraId="111EBEC6" w14:textId="77777777" w:rsidR="007A3DC1" w:rsidRPr="00FF1ABD" w:rsidRDefault="007A3DC1" w:rsidP="00D62F35">
      <w:pPr>
        <w:pStyle w:val="Tableofcontents"/>
        <w:rPr>
          <w:lang w:val="de-DE"/>
        </w:rPr>
      </w:pPr>
    </w:p>
    <w:p w14:paraId="63895D9D" w14:textId="77777777" w:rsidR="007A3DC1" w:rsidRDefault="007A3DC1" w:rsidP="00855001">
      <w:pPr>
        <w:rPr>
          <w:lang w:val="de-DE"/>
        </w:rPr>
      </w:pPr>
    </w:p>
    <w:p w14:paraId="27D93168" w14:textId="77777777" w:rsidR="002676DB" w:rsidRDefault="002676DB" w:rsidP="00855001">
      <w:pPr>
        <w:rPr>
          <w:lang w:val="de-DE"/>
        </w:rPr>
        <w:sectPr w:rsidR="002676DB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2492B03" w14:textId="77777777" w:rsidR="007A3DC1" w:rsidRDefault="002676DB" w:rsidP="00361038">
      <w:pPr>
        <w:jc w:val="center"/>
        <w:rPr>
          <w:lang w:val="de-DE"/>
        </w:rPr>
      </w:pPr>
      <w:r>
        <w:rPr>
          <w:noProof/>
        </w:rPr>
        <w:lastRenderedPageBreak/>
        <w:drawing>
          <wp:inline distT="0" distB="0" distL="0" distR="0" wp14:anchorId="7C9D31BE" wp14:editId="358A53F0">
            <wp:extent cx="3657600" cy="1135380"/>
            <wp:effectExtent l="0" t="0" r="0" b="762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59725" cy="113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3EFD3" w14:textId="77777777" w:rsidR="002676DB" w:rsidRPr="00DA731A" w:rsidRDefault="002676DB" w:rsidP="00D62F35">
      <w:pPr>
        <w:pStyle w:val="Tableofcontents"/>
        <w:rPr>
          <w:b/>
          <w:szCs w:val="21"/>
          <w:lang w:val="de-DE"/>
        </w:rPr>
      </w:pPr>
      <w:r>
        <w:rPr>
          <w:rFonts w:hint="eastAsia"/>
          <w:b/>
          <w:szCs w:val="21"/>
          <w:lang w:val="de-DE"/>
        </w:rPr>
        <w:t>Figure S2</w:t>
      </w:r>
      <w:r w:rsidR="002E7999">
        <w:rPr>
          <w:rFonts w:eastAsiaTheme="minorEastAsia" w:hint="eastAsia"/>
          <w:b/>
          <w:szCs w:val="21"/>
          <w:lang w:val="de-DE" w:eastAsia="zh-CN"/>
        </w:rPr>
        <w:t>6</w:t>
      </w:r>
      <w:r>
        <w:rPr>
          <w:rFonts w:hint="eastAsia"/>
          <w:b/>
          <w:szCs w:val="21"/>
          <w:lang w:val="de-DE"/>
        </w:rPr>
        <w:t>.</w:t>
      </w:r>
      <w:r w:rsidR="00DA731A" w:rsidRPr="00DA731A">
        <w:rPr>
          <w:rFonts w:hint="eastAsia"/>
          <w:szCs w:val="21"/>
          <w:lang w:val="de-DE"/>
        </w:rPr>
        <w:t xml:space="preserve"> </w:t>
      </w:r>
      <w:r w:rsidR="00171EE3">
        <w:rPr>
          <w:rFonts w:hint="eastAsia"/>
          <w:szCs w:val="21"/>
          <w:lang w:val="de-DE"/>
        </w:rPr>
        <w:t>The optimal absorption site</w:t>
      </w:r>
      <w:r w:rsidR="00DA731A" w:rsidRPr="002977D3">
        <w:rPr>
          <w:rFonts w:hint="eastAsia"/>
          <w:szCs w:val="21"/>
          <w:lang w:val="de-DE"/>
        </w:rPr>
        <w:t xml:space="preserve"> of </w:t>
      </w:r>
      <w:r w:rsidR="00DA731A" w:rsidRPr="00A907AA">
        <w:rPr>
          <w:noProof/>
        </w:rPr>
        <w:t>Pt</w:t>
      </w:r>
      <w:r w:rsidR="00DA731A" w:rsidRPr="00A907AA">
        <w:rPr>
          <w:noProof/>
          <w:vertAlign w:val="subscript"/>
        </w:rPr>
        <w:t>SA</w:t>
      </w:r>
      <w:r w:rsidR="00DA731A" w:rsidRPr="00A907AA">
        <w:rPr>
          <w:noProof/>
        </w:rPr>
        <w:t>-NiO/Ni</w:t>
      </w:r>
      <w:r w:rsidR="00DA731A" w:rsidRPr="000E54A3">
        <w:rPr>
          <w:noProof/>
        </w:rPr>
        <w:t xml:space="preserve"> catalyst</w:t>
      </w:r>
      <w:r w:rsidR="00DA731A" w:rsidRPr="002977D3">
        <w:rPr>
          <w:rFonts w:hint="eastAsia"/>
          <w:noProof/>
        </w:rPr>
        <w:t xml:space="preserve"> for </w:t>
      </w:r>
      <w:r w:rsidR="00DA731A" w:rsidRPr="000E54A3">
        <w:rPr>
          <w:noProof/>
        </w:rPr>
        <w:t>the</w:t>
      </w:r>
      <w:r w:rsidR="00DA731A">
        <w:rPr>
          <w:rFonts w:hint="eastAsia"/>
          <w:noProof/>
        </w:rPr>
        <w:t xml:space="preserve"> </w:t>
      </w:r>
      <w:r w:rsidR="00DA731A" w:rsidRPr="00FF74D0">
        <w:rPr>
          <w:noProof/>
        </w:rPr>
        <w:t>dissociated proton</w:t>
      </w:r>
      <w:r w:rsidR="00DA731A">
        <w:rPr>
          <w:rFonts w:hint="eastAsia"/>
          <w:noProof/>
        </w:rPr>
        <w:t>.</w:t>
      </w:r>
    </w:p>
    <w:p w14:paraId="1E145469" w14:textId="77777777" w:rsidR="002676DB" w:rsidRDefault="002676DB" w:rsidP="00855001">
      <w:pPr>
        <w:rPr>
          <w:lang w:val="de-DE"/>
        </w:rPr>
      </w:pPr>
    </w:p>
    <w:p w14:paraId="0CF7030F" w14:textId="77777777" w:rsidR="00FE5E15" w:rsidRPr="00361038" w:rsidRDefault="00FE5E15" w:rsidP="00855001">
      <w:pPr>
        <w:rPr>
          <w:lang w:val="de-DE"/>
        </w:rPr>
        <w:sectPr w:rsidR="00FE5E15" w:rsidRPr="00361038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7B3D11CA" w14:textId="77777777" w:rsidR="002676DB" w:rsidRDefault="00F85BE3" w:rsidP="00855001">
      <w:pPr>
        <w:rPr>
          <w:lang w:val="de-DE"/>
        </w:rPr>
      </w:pPr>
      <w:r>
        <w:rPr>
          <w:noProof/>
        </w:rPr>
        <w:lastRenderedPageBreak/>
        <w:drawing>
          <wp:inline distT="0" distB="0" distL="0" distR="0" wp14:anchorId="16C2F93A" wp14:editId="50DFF425">
            <wp:extent cx="5267960" cy="5483926"/>
            <wp:effectExtent l="0" t="0" r="8890" b="254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1.tif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91" r="16202"/>
                    <a:stretch/>
                  </pic:blipFill>
                  <pic:spPr bwMode="auto">
                    <a:xfrm>
                      <a:off x="0" y="0"/>
                      <a:ext cx="5274666" cy="54909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E06D30" w14:textId="77777777" w:rsidR="00FE5E15" w:rsidRDefault="00FE5E15" w:rsidP="00D62F35">
      <w:pPr>
        <w:pStyle w:val="Tableofcontents"/>
        <w:rPr>
          <w:rFonts w:eastAsiaTheme="minorEastAsia"/>
          <w:b/>
          <w:szCs w:val="21"/>
          <w:lang w:val="de-DE" w:eastAsia="zh-CN"/>
        </w:rPr>
      </w:pPr>
      <w:r>
        <w:rPr>
          <w:rFonts w:eastAsiaTheme="minorEastAsia" w:hint="eastAsia"/>
          <w:b/>
          <w:szCs w:val="21"/>
          <w:lang w:val="de-DE" w:eastAsia="zh-CN"/>
        </w:rPr>
        <w:t>Figure S2</w:t>
      </w:r>
      <w:r w:rsidR="002E7999">
        <w:rPr>
          <w:rFonts w:eastAsiaTheme="minorEastAsia" w:hint="eastAsia"/>
          <w:b/>
          <w:szCs w:val="21"/>
          <w:lang w:val="de-DE" w:eastAsia="zh-CN"/>
        </w:rPr>
        <w:t>7</w:t>
      </w:r>
      <w:r>
        <w:rPr>
          <w:rFonts w:eastAsiaTheme="minorEastAsia" w:hint="eastAsia"/>
          <w:b/>
          <w:szCs w:val="21"/>
          <w:lang w:val="de-DE" w:eastAsia="zh-CN"/>
        </w:rPr>
        <w:t>.</w:t>
      </w:r>
      <w:r w:rsidR="008E75C1" w:rsidRPr="008E75C1">
        <w:rPr>
          <w:rFonts w:hint="eastAsia"/>
          <w:noProof/>
        </w:rPr>
        <w:t xml:space="preserve"> </w:t>
      </w:r>
      <w:r w:rsidR="003A16C8">
        <w:rPr>
          <w:noProof/>
        </w:rPr>
        <w:t xml:space="preserve">Cyclic voltammograms performed in </w:t>
      </w:r>
      <w:r w:rsidR="001D16FC">
        <w:rPr>
          <w:rFonts w:eastAsiaTheme="minorEastAsia" w:hint="eastAsia"/>
          <w:noProof/>
          <w:lang w:eastAsia="zh-CN"/>
        </w:rPr>
        <w:t>1</w:t>
      </w:r>
      <w:r w:rsidR="001D16FC">
        <w:rPr>
          <w:noProof/>
        </w:rPr>
        <w:t xml:space="preserve"> M </w:t>
      </w:r>
      <w:r w:rsidR="001D16FC">
        <w:rPr>
          <w:rFonts w:eastAsiaTheme="minorEastAsia" w:hint="eastAsia"/>
          <w:noProof/>
          <w:lang w:eastAsia="zh-CN"/>
        </w:rPr>
        <w:t>KOH</w:t>
      </w:r>
      <w:r w:rsidR="003A16C8">
        <w:rPr>
          <w:noProof/>
        </w:rPr>
        <w:t xml:space="preserve"> solution in </w:t>
      </w:r>
      <w:r w:rsidR="001D16FC">
        <w:rPr>
          <w:rFonts w:eastAsiaTheme="minorEastAsia" w:hint="eastAsia"/>
          <w:noProof/>
          <w:lang w:eastAsia="zh-CN"/>
        </w:rPr>
        <w:t>the</w:t>
      </w:r>
      <w:r w:rsidR="003A16C8">
        <w:rPr>
          <w:noProof/>
        </w:rPr>
        <w:t xml:space="preserve"> potential window </w:t>
      </w:r>
      <w:r w:rsidR="001D16FC">
        <w:rPr>
          <w:rFonts w:eastAsiaTheme="minorEastAsia" w:hint="eastAsia"/>
          <w:noProof/>
          <w:lang w:eastAsia="zh-CN"/>
        </w:rPr>
        <w:t xml:space="preserve">without the </w:t>
      </w:r>
      <w:r w:rsidR="001D16FC" w:rsidRPr="001D16FC">
        <w:rPr>
          <w:rFonts w:eastAsiaTheme="minorEastAsia"/>
          <w:noProof/>
          <w:lang w:eastAsia="zh-CN"/>
        </w:rPr>
        <w:t>participation</w:t>
      </w:r>
      <w:r w:rsidR="001D16FC">
        <w:rPr>
          <w:rFonts w:eastAsiaTheme="minorEastAsia" w:hint="eastAsia"/>
          <w:noProof/>
          <w:lang w:eastAsia="zh-CN"/>
        </w:rPr>
        <w:t xml:space="preserve"> of </w:t>
      </w:r>
      <w:r w:rsidR="003A16C8">
        <w:rPr>
          <w:noProof/>
        </w:rPr>
        <w:t>faradaic processes</w:t>
      </w:r>
      <w:r w:rsidR="001C2FE6">
        <w:rPr>
          <w:rFonts w:eastAsiaTheme="minorEastAsia" w:hint="eastAsia"/>
          <w:noProof/>
          <w:lang w:eastAsia="zh-CN"/>
        </w:rPr>
        <w:t xml:space="preserve"> for (a) </w:t>
      </w:r>
      <w:r w:rsidR="001C2FE6" w:rsidRPr="00A907AA">
        <w:rPr>
          <w:noProof/>
        </w:rPr>
        <w:t>Pt</w:t>
      </w:r>
      <w:r w:rsidR="001C2FE6" w:rsidRPr="00A907AA">
        <w:rPr>
          <w:noProof/>
          <w:vertAlign w:val="subscript"/>
        </w:rPr>
        <w:t>SA</w:t>
      </w:r>
      <w:r w:rsidR="001C2FE6" w:rsidRPr="00A907AA">
        <w:rPr>
          <w:noProof/>
        </w:rPr>
        <w:t>-NiO/Ni</w:t>
      </w:r>
      <w:r w:rsidR="001C2FE6">
        <w:rPr>
          <w:rFonts w:hint="eastAsia"/>
          <w:noProof/>
        </w:rPr>
        <w:t xml:space="preserve">, </w:t>
      </w:r>
      <w:r w:rsidR="001C2FE6">
        <w:rPr>
          <w:rFonts w:eastAsiaTheme="minorEastAsia" w:hint="eastAsia"/>
          <w:noProof/>
          <w:lang w:eastAsia="zh-CN"/>
        </w:rPr>
        <w:t xml:space="preserve">(b) </w:t>
      </w:r>
      <w:r w:rsidR="001C2FE6" w:rsidRPr="00A907AA">
        <w:rPr>
          <w:noProof/>
        </w:rPr>
        <w:t>Pt</w:t>
      </w:r>
      <w:r w:rsidR="001C2FE6" w:rsidRPr="00A907AA">
        <w:rPr>
          <w:noProof/>
          <w:vertAlign w:val="subscript"/>
        </w:rPr>
        <w:t>SA</w:t>
      </w:r>
      <w:r w:rsidR="001C2FE6">
        <w:rPr>
          <w:noProof/>
        </w:rPr>
        <w:t>-NiO</w:t>
      </w:r>
      <w:r w:rsidR="001C2FE6">
        <w:rPr>
          <w:rFonts w:hint="eastAsia"/>
          <w:noProof/>
        </w:rPr>
        <w:t xml:space="preserve">, </w:t>
      </w:r>
      <w:r w:rsidR="001C2FE6">
        <w:rPr>
          <w:rFonts w:eastAsiaTheme="minorEastAsia" w:hint="eastAsia"/>
          <w:noProof/>
          <w:lang w:eastAsia="zh-CN"/>
        </w:rPr>
        <w:t xml:space="preserve">(c) </w:t>
      </w:r>
      <w:r w:rsidR="001C2FE6" w:rsidRPr="00A907AA">
        <w:rPr>
          <w:noProof/>
        </w:rPr>
        <w:t>Pt</w:t>
      </w:r>
      <w:r w:rsidR="001C2FE6" w:rsidRPr="00A907AA">
        <w:rPr>
          <w:noProof/>
          <w:vertAlign w:val="subscript"/>
        </w:rPr>
        <w:t>SA</w:t>
      </w:r>
      <w:r w:rsidR="001C2FE6">
        <w:rPr>
          <w:noProof/>
        </w:rPr>
        <w:t>-</w:t>
      </w:r>
      <w:r w:rsidR="001C2FE6" w:rsidRPr="00A907AA">
        <w:rPr>
          <w:noProof/>
        </w:rPr>
        <w:t>Ni</w:t>
      </w:r>
      <w:r w:rsidR="001D23ED">
        <w:rPr>
          <w:noProof/>
        </w:rPr>
        <w:t>,</w:t>
      </w:r>
      <w:r w:rsidR="001C2FE6">
        <w:rPr>
          <w:rFonts w:hint="eastAsia"/>
          <w:noProof/>
        </w:rPr>
        <w:t xml:space="preserve"> and </w:t>
      </w:r>
      <w:r w:rsidR="001C2FE6">
        <w:rPr>
          <w:rFonts w:eastAsiaTheme="minorEastAsia" w:hint="eastAsia"/>
          <w:noProof/>
          <w:lang w:eastAsia="zh-CN"/>
        </w:rPr>
        <w:t xml:space="preserve">(d) </w:t>
      </w:r>
      <w:r w:rsidR="001C2FE6" w:rsidRPr="00A907AA">
        <w:rPr>
          <w:noProof/>
        </w:rPr>
        <w:t>NiO/Ni</w:t>
      </w:r>
      <w:r w:rsidR="00F85BE3">
        <w:rPr>
          <w:rFonts w:eastAsiaTheme="minorEastAsia" w:hint="eastAsia"/>
          <w:noProof/>
          <w:lang w:eastAsia="zh-CN"/>
        </w:rPr>
        <w:t>.</w:t>
      </w:r>
      <w:r w:rsidR="001C2FE6">
        <w:rPr>
          <w:rFonts w:eastAsiaTheme="minorEastAsia" w:hint="eastAsia"/>
          <w:noProof/>
          <w:lang w:eastAsia="zh-CN"/>
        </w:rPr>
        <w:t xml:space="preserve"> (e)</w:t>
      </w:r>
      <w:r w:rsidR="00F85BE3">
        <w:rPr>
          <w:rFonts w:eastAsiaTheme="minorEastAsia" w:hint="eastAsia"/>
          <w:noProof/>
          <w:lang w:eastAsia="zh-CN"/>
        </w:rPr>
        <w:t xml:space="preserve"> T</w:t>
      </w:r>
      <w:r w:rsidR="001C2FE6">
        <w:rPr>
          <w:rFonts w:eastAsiaTheme="minorEastAsia" w:hint="eastAsia"/>
          <w:noProof/>
          <w:lang w:eastAsia="zh-CN"/>
        </w:rPr>
        <w:t>he co</w:t>
      </w:r>
      <w:r w:rsidR="001D23ED">
        <w:rPr>
          <w:rFonts w:eastAsiaTheme="minorEastAsia"/>
          <w:noProof/>
          <w:lang w:eastAsia="zh-CN"/>
        </w:rPr>
        <w:t>r</w:t>
      </w:r>
      <w:r w:rsidR="001C2FE6">
        <w:rPr>
          <w:rFonts w:eastAsiaTheme="minorEastAsia" w:hint="eastAsia"/>
          <w:noProof/>
          <w:lang w:eastAsia="zh-CN"/>
        </w:rPr>
        <w:t>responding</w:t>
      </w:r>
      <w:r w:rsidR="003A16C8">
        <w:rPr>
          <w:noProof/>
        </w:rPr>
        <w:t xml:space="preserve"> </w:t>
      </w:r>
      <w:r w:rsidR="001C2FE6">
        <w:rPr>
          <w:rFonts w:eastAsiaTheme="minorEastAsia" w:hint="eastAsia"/>
          <w:noProof/>
          <w:lang w:eastAsia="zh-CN"/>
        </w:rPr>
        <w:t>s</w:t>
      </w:r>
      <w:r w:rsidR="003A16C8">
        <w:rPr>
          <w:noProof/>
        </w:rPr>
        <w:t>can rate dependence of the average currents</w:t>
      </w:r>
      <w:r w:rsidR="001C2FE6">
        <w:rPr>
          <w:rFonts w:eastAsiaTheme="minorEastAsia" w:hint="eastAsia"/>
          <w:noProof/>
          <w:lang w:eastAsia="zh-CN"/>
        </w:rPr>
        <w:t>.</w:t>
      </w:r>
    </w:p>
    <w:p w14:paraId="6CC9BF8C" w14:textId="77777777" w:rsidR="007A3DC1" w:rsidRPr="00171EE3" w:rsidRDefault="007A3DC1" w:rsidP="00855001">
      <w:pPr>
        <w:rPr>
          <w:lang w:val="de-DE"/>
        </w:rPr>
      </w:pPr>
    </w:p>
    <w:p w14:paraId="12C65A78" w14:textId="77777777" w:rsidR="000E61CE" w:rsidRDefault="000E61CE" w:rsidP="00855001">
      <w:pPr>
        <w:rPr>
          <w:lang w:val="de-DE"/>
        </w:rPr>
      </w:pPr>
    </w:p>
    <w:p w14:paraId="5E8963C4" w14:textId="77777777" w:rsidR="000E61CE" w:rsidRDefault="000E61CE" w:rsidP="00855001">
      <w:pPr>
        <w:rPr>
          <w:lang w:val="de-DE"/>
        </w:rPr>
        <w:sectPr w:rsidR="000E61CE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7C53C8E" w14:textId="77777777" w:rsidR="000E61CE" w:rsidRDefault="000E61CE" w:rsidP="00E57BE3">
      <w:pPr>
        <w:jc w:val="center"/>
        <w:rPr>
          <w:lang w:val="de-DE"/>
        </w:rPr>
      </w:pPr>
      <w:r>
        <w:rPr>
          <w:noProof/>
        </w:rPr>
        <w:lastRenderedPageBreak/>
        <w:drawing>
          <wp:inline distT="0" distB="0" distL="0" distR="0" wp14:anchorId="3AA6139F" wp14:editId="104B8EFC">
            <wp:extent cx="4249271" cy="2047421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51740" cy="2048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0F212" w14:textId="77777777" w:rsidR="000E61CE" w:rsidRPr="001C2FE6" w:rsidRDefault="000E61CE" w:rsidP="00D62F35">
      <w:pPr>
        <w:pStyle w:val="Tableofcontents"/>
        <w:rPr>
          <w:rFonts w:eastAsiaTheme="minorEastAsia"/>
          <w:b/>
          <w:szCs w:val="21"/>
          <w:lang w:val="de-DE" w:eastAsia="zh-CN"/>
        </w:rPr>
      </w:pPr>
      <w:r>
        <w:rPr>
          <w:rFonts w:eastAsiaTheme="minorEastAsia" w:hint="eastAsia"/>
          <w:b/>
          <w:szCs w:val="21"/>
          <w:lang w:val="de-DE" w:eastAsia="zh-CN"/>
        </w:rPr>
        <w:t>Figure S2</w:t>
      </w:r>
      <w:r w:rsidR="002E7999">
        <w:rPr>
          <w:rFonts w:eastAsiaTheme="minorEastAsia" w:hint="eastAsia"/>
          <w:b/>
          <w:szCs w:val="21"/>
          <w:lang w:val="de-DE" w:eastAsia="zh-CN"/>
        </w:rPr>
        <w:t>8</w:t>
      </w:r>
      <w:r>
        <w:rPr>
          <w:rFonts w:eastAsiaTheme="minorEastAsia" w:hint="eastAsia"/>
          <w:b/>
          <w:szCs w:val="21"/>
          <w:lang w:val="de-DE" w:eastAsia="zh-CN"/>
        </w:rPr>
        <w:t>.</w:t>
      </w:r>
      <w:r w:rsidR="001C2FE6" w:rsidRPr="001C2FE6">
        <w:rPr>
          <w:noProof/>
          <w:sz w:val="21"/>
          <w:szCs w:val="21"/>
        </w:rPr>
        <w:t xml:space="preserve"> </w:t>
      </w:r>
      <w:r w:rsidR="001C2FE6" w:rsidRPr="00C022B8">
        <w:rPr>
          <w:noProof/>
          <w:sz w:val="21"/>
          <w:szCs w:val="21"/>
        </w:rPr>
        <w:t>HAADF-STEM</w:t>
      </w:r>
      <w:r w:rsidR="001C2FE6" w:rsidRPr="002F7287">
        <w:rPr>
          <w:noProof/>
        </w:rPr>
        <w:t xml:space="preserve"> image</w:t>
      </w:r>
      <w:r w:rsidR="001C2FE6">
        <w:rPr>
          <w:rFonts w:eastAsiaTheme="minorEastAsia" w:hint="eastAsia"/>
          <w:noProof/>
          <w:lang w:eastAsia="zh-CN"/>
        </w:rPr>
        <w:t xml:space="preserve"> of </w:t>
      </w:r>
      <w:r w:rsidR="001C2FE6" w:rsidRPr="00A907AA">
        <w:rPr>
          <w:noProof/>
        </w:rPr>
        <w:t>Pt</w:t>
      </w:r>
      <w:r w:rsidR="001C2FE6" w:rsidRPr="00A907AA">
        <w:rPr>
          <w:noProof/>
          <w:vertAlign w:val="subscript"/>
        </w:rPr>
        <w:t>SA</w:t>
      </w:r>
      <w:r w:rsidR="001C2FE6">
        <w:rPr>
          <w:noProof/>
        </w:rPr>
        <w:t>-NiO</w:t>
      </w:r>
      <w:r w:rsidR="001C2FE6">
        <w:rPr>
          <w:rFonts w:hint="eastAsia"/>
          <w:noProof/>
        </w:rPr>
        <w:t>/Ni</w:t>
      </w:r>
      <w:r w:rsidR="001C2FE6" w:rsidRPr="002F7287">
        <w:rPr>
          <w:noProof/>
        </w:rPr>
        <w:t xml:space="preserve"> after the stability test</w:t>
      </w:r>
      <w:r w:rsidR="001C2FE6">
        <w:rPr>
          <w:rFonts w:eastAsiaTheme="minorEastAsia" w:hint="eastAsia"/>
          <w:noProof/>
          <w:lang w:eastAsia="zh-CN"/>
        </w:rPr>
        <w:t>.</w:t>
      </w:r>
    </w:p>
    <w:p w14:paraId="53437840" w14:textId="77777777" w:rsidR="000E61CE" w:rsidRDefault="000E61CE" w:rsidP="00855001">
      <w:pPr>
        <w:rPr>
          <w:lang w:val="de-DE"/>
        </w:rPr>
      </w:pPr>
    </w:p>
    <w:p w14:paraId="5E6915AD" w14:textId="77777777" w:rsidR="000E61CE" w:rsidRDefault="000E61CE" w:rsidP="00855001">
      <w:pPr>
        <w:rPr>
          <w:lang w:val="de-DE"/>
        </w:rPr>
      </w:pPr>
    </w:p>
    <w:p w14:paraId="0071734E" w14:textId="77777777" w:rsidR="000E61CE" w:rsidRDefault="000E61CE" w:rsidP="00855001">
      <w:pPr>
        <w:rPr>
          <w:lang w:val="de-DE"/>
        </w:rPr>
        <w:sectPr w:rsidR="000E61CE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1B612891" w14:textId="77777777" w:rsidR="000E61CE" w:rsidRDefault="000E61CE" w:rsidP="00E57BE3">
      <w:pPr>
        <w:jc w:val="center"/>
        <w:rPr>
          <w:lang w:val="de-DE"/>
        </w:rPr>
      </w:pPr>
      <w:r>
        <w:rPr>
          <w:noProof/>
        </w:rPr>
        <w:lastRenderedPageBreak/>
        <w:drawing>
          <wp:inline distT="0" distB="0" distL="0" distR="0" wp14:anchorId="3DB91351" wp14:editId="0026E5FE">
            <wp:extent cx="3836894" cy="3742765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36"/>
                    <a:srcRect l="3262" t="4420" r="448" b="3315"/>
                    <a:stretch/>
                  </pic:blipFill>
                  <pic:spPr bwMode="auto">
                    <a:xfrm>
                      <a:off x="0" y="0"/>
                      <a:ext cx="3834899" cy="37408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5E031D" w14:textId="77777777" w:rsidR="001C2FE6" w:rsidRPr="001C2FE6" w:rsidRDefault="000E61CE" w:rsidP="00D62F35">
      <w:pPr>
        <w:pStyle w:val="Tableofcontents"/>
        <w:rPr>
          <w:rFonts w:eastAsiaTheme="minorEastAsia"/>
          <w:b/>
          <w:szCs w:val="21"/>
          <w:lang w:val="de-DE" w:eastAsia="zh-CN"/>
        </w:rPr>
      </w:pPr>
      <w:r>
        <w:rPr>
          <w:rFonts w:eastAsiaTheme="minorEastAsia" w:hint="eastAsia"/>
          <w:b/>
          <w:szCs w:val="21"/>
          <w:lang w:val="de-DE" w:eastAsia="zh-CN"/>
        </w:rPr>
        <w:t>Figure S2</w:t>
      </w:r>
      <w:r w:rsidR="002E7999">
        <w:rPr>
          <w:rFonts w:eastAsiaTheme="minorEastAsia" w:hint="eastAsia"/>
          <w:b/>
          <w:szCs w:val="21"/>
          <w:lang w:val="de-DE" w:eastAsia="zh-CN"/>
        </w:rPr>
        <w:t>9</w:t>
      </w:r>
      <w:r>
        <w:rPr>
          <w:rFonts w:eastAsiaTheme="minorEastAsia" w:hint="eastAsia"/>
          <w:b/>
          <w:szCs w:val="21"/>
          <w:lang w:val="de-DE" w:eastAsia="zh-CN"/>
        </w:rPr>
        <w:t>.</w:t>
      </w:r>
      <w:r w:rsidR="001C2FE6" w:rsidRPr="001C2FE6">
        <w:rPr>
          <w:rFonts w:hint="eastAsia"/>
          <w:noProof/>
        </w:rPr>
        <w:t xml:space="preserve"> </w:t>
      </w:r>
      <w:r w:rsidR="001C2FE6">
        <w:rPr>
          <w:rFonts w:eastAsiaTheme="minorEastAsia" w:hint="eastAsia"/>
          <w:noProof/>
          <w:lang w:eastAsia="zh-CN"/>
        </w:rPr>
        <w:t>E</w:t>
      </w:r>
      <w:r w:rsidR="001C2FE6">
        <w:rPr>
          <w:rFonts w:hint="eastAsia"/>
          <w:noProof/>
        </w:rPr>
        <w:t>lements mapping</w:t>
      </w:r>
      <w:r w:rsidR="001C2FE6">
        <w:rPr>
          <w:rFonts w:eastAsiaTheme="minorEastAsia" w:hint="eastAsia"/>
          <w:noProof/>
          <w:lang w:eastAsia="zh-CN"/>
        </w:rPr>
        <w:t xml:space="preserve"> of </w:t>
      </w:r>
      <w:r w:rsidR="001C2FE6" w:rsidRPr="00A907AA">
        <w:rPr>
          <w:noProof/>
        </w:rPr>
        <w:t>Pt</w:t>
      </w:r>
      <w:r w:rsidR="001C2FE6" w:rsidRPr="00A907AA">
        <w:rPr>
          <w:noProof/>
          <w:vertAlign w:val="subscript"/>
        </w:rPr>
        <w:t>SA</w:t>
      </w:r>
      <w:r w:rsidR="001C2FE6">
        <w:rPr>
          <w:noProof/>
        </w:rPr>
        <w:t>-NiO</w:t>
      </w:r>
      <w:r w:rsidR="001C2FE6">
        <w:rPr>
          <w:rFonts w:hint="eastAsia"/>
          <w:noProof/>
        </w:rPr>
        <w:t>/Ni</w:t>
      </w:r>
      <w:r w:rsidR="001C2FE6" w:rsidRPr="002F7287">
        <w:rPr>
          <w:noProof/>
        </w:rPr>
        <w:t xml:space="preserve"> after the stability test</w:t>
      </w:r>
      <w:r w:rsidR="001C2FE6">
        <w:rPr>
          <w:rFonts w:eastAsiaTheme="minorEastAsia" w:hint="eastAsia"/>
          <w:noProof/>
          <w:lang w:eastAsia="zh-CN"/>
        </w:rPr>
        <w:t>.</w:t>
      </w:r>
    </w:p>
    <w:p w14:paraId="26AA5CF8" w14:textId="77777777" w:rsidR="000E61CE" w:rsidRPr="001C2FE6" w:rsidRDefault="000E61CE" w:rsidP="00855001">
      <w:pPr>
        <w:rPr>
          <w:lang w:val="de-DE"/>
        </w:rPr>
        <w:sectPr w:rsidR="000E61CE" w:rsidRPr="001C2FE6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70BD67D6" w14:textId="77777777" w:rsidR="000E61CE" w:rsidRDefault="00E57BE3" w:rsidP="00855001">
      <w:pPr>
        <w:rPr>
          <w:lang w:val="de-DE"/>
        </w:rPr>
      </w:pPr>
      <w:r>
        <w:rPr>
          <w:noProof/>
        </w:rPr>
        <w:lastRenderedPageBreak/>
        <w:drawing>
          <wp:inline distT="0" distB="0" distL="0" distR="0" wp14:anchorId="6F51F366" wp14:editId="35F37DC1">
            <wp:extent cx="5421427" cy="1818640"/>
            <wp:effectExtent l="0" t="0" r="8255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2.tif"/>
                    <pic:cNvPicPr/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135" r="3352" b="27730"/>
                    <a:stretch/>
                  </pic:blipFill>
                  <pic:spPr bwMode="auto">
                    <a:xfrm>
                      <a:off x="0" y="0"/>
                      <a:ext cx="5431803" cy="18221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458377" w14:textId="77777777" w:rsidR="001C2FE6" w:rsidRPr="001C2FE6" w:rsidRDefault="000E61CE" w:rsidP="00D62F35">
      <w:pPr>
        <w:pStyle w:val="Tableofcontents"/>
        <w:rPr>
          <w:rFonts w:eastAsiaTheme="minorEastAsia"/>
          <w:b/>
          <w:szCs w:val="21"/>
          <w:lang w:val="de-DE" w:eastAsia="zh-CN"/>
        </w:rPr>
      </w:pPr>
      <w:r>
        <w:rPr>
          <w:rFonts w:eastAsiaTheme="minorEastAsia" w:hint="eastAsia"/>
          <w:b/>
          <w:szCs w:val="21"/>
          <w:lang w:val="de-DE" w:eastAsia="zh-CN"/>
        </w:rPr>
        <w:t>Figure S</w:t>
      </w:r>
      <w:r w:rsidR="002E7999">
        <w:rPr>
          <w:rFonts w:eastAsiaTheme="minorEastAsia" w:hint="eastAsia"/>
          <w:b/>
          <w:szCs w:val="21"/>
          <w:lang w:val="de-DE" w:eastAsia="zh-CN"/>
        </w:rPr>
        <w:t>30</w:t>
      </w:r>
      <w:r>
        <w:rPr>
          <w:rFonts w:eastAsiaTheme="minorEastAsia" w:hint="eastAsia"/>
          <w:b/>
          <w:szCs w:val="21"/>
          <w:lang w:val="de-DE" w:eastAsia="zh-CN"/>
        </w:rPr>
        <w:t>.</w:t>
      </w:r>
      <w:r w:rsidR="001C2FE6">
        <w:rPr>
          <w:rFonts w:hint="eastAsia"/>
          <w:noProof/>
        </w:rPr>
        <w:t xml:space="preserve"> </w:t>
      </w:r>
      <w:r w:rsidR="00E57BE3">
        <w:rPr>
          <w:rFonts w:eastAsiaTheme="minorEastAsia" w:hint="eastAsia"/>
          <w:noProof/>
          <w:lang w:eastAsia="zh-CN"/>
        </w:rPr>
        <w:t xml:space="preserve">The </w:t>
      </w:r>
      <w:r w:rsidR="001C2FE6" w:rsidRPr="00917C60">
        <w:rPr>
          <w:noProof/>
        </w:rPr>
        <w:t>double-layer</w:t>
      </w:r>
      <w:r w:rsidR="001C2FE6">
        <w:rPr>
          <w:rFonts w:hint="eastAsia"/>
          <w:noProof/>
        </w:rPr>
        <w:t xml:space="preserve"> </w:t>
      </w:r>
      <w:r w:rsidR="001C2FE6" w:rsidRPr="00917C60">
        <w:rPr>
          <w:noProof/>
        </w:rPr>
        <w:t>capacitance</w:t>
      </w:r>
      <w:r w:rsidR="001C2FE6" w:rsidRPr="001C2FE6">
        <w:rPr>
          <w:rFonts w:eastAsiaTheme="minorEastAsia" w:hint="eastAsia"/>
          <w:noProof/>
          <w:lang w:eastAsia="zh-CN"/>
        </w:rPr>
        <w:t xml:space="preserve"> </w:t>
      </w:r>
      <w:r w:rsidR="001C2FE6">
        <w:rPr>
          <w:rFonts w:eastAsiaTheme="minorEastAsia" w:hint="eastAsia"/>
          <w:noProof/>
          <w:lang w:eastAsia="zh-CN"/>
        </w:rPr>
        <w:t xml:space="preserve">measurement of </w:t>
      </w:r>
      <w:r w:rsidR="001C2FE6" w:rsidRPr="00A907AA">
        <w:rPr>
          <w:noProof/>
        </w:rPr>
        <w:t>Pt</w:t>
      </w:r>
      <w:r w:rsidR="001C2FE6" w:rsidRPr="00A907AA">
        <w:rPr>
          <w:noProof/>
          <w:vertAlign w:val="subscript"/>
        </w:rPr>
        <w:t>SA</w:t>
      </w:r>
      <w:r w:rsidR="001C2FE6">
        <w:rPr>
          <w:noProof/>
        </w:rPr>
        <w:t>-NiO</w:t>
      </w:r>
      <w:r w:rsidR="001C2FE6">
        <w:rPr>
          <w:rFonts w:hint="eastAsia"/>
          <w:noProof/>
        </w:rPr>
        <w:t>/Ni</w:t>
      </w:r>
      <w:r w:rsidR="001C2FE6" w:rsidRPr="002F7287">
        <w:rPr>
          <w:noProof/>
        </w:rPr>
        <w:t xml:space="preserve"> after the stability test</w:t>
      </w:r>
      <w:r w:rsidR="001C2FE6">
        <w:rPr>
          <w:rFonts w:eastAsiaTheme="minorEastAsia" w:hint="eastAsia"/>
          <w:noProof/>
          <w:lang w:eastAsia="zh-CN"/>
        </w:rPr>
        <w:t>.</w:t>
      </w:r>
    </w:p>
    <w:p w14:paraId="5ED1367C" w14:textId="77777777" w:rsidR="000E61CE" w:rsidRPr="001C2FE6" w:rsidRDefault="000E61CE" w:rsidP="00D62F35">
      <w:pPr>
        <w:pStyle w:val="Tableofcontents"/>
        <w:rPr>
          <w:lang w:val="de-DE"/>
        </w:rPr>
      </w:pPr>
    </w:p>
    <w:p w14:paraId="1B240D1D" w14:textId="77777777" w:rsidR="001D4C3E" w:rsidRPr="008B1687" w:rsidRDefault="001D4C3E" w:rsidP="00855001">
      <w:pPr>
        <w:rPr>
          <w:lang w:val="de-DE"/>
        </w:rPr>
        <w:sectPr w:rsidR="001D4C3E" w:rsidRPr="008B168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117D1BF" w14:textId="77777777" w:rsidR="001D4C3E" w:rsidRPr="0043192E" w:rsidRDefault="001D4C3E" w:rsidP="001D4C3E">
      <w:pPr>
        <w:rPr>
          <w:rFonts w:ascii="Times New Roman" w:hAnsi="Times New Roman" w:cs="Times New Roman"/>
          <w:szCs w:val="21"/>
        </w:rPr>
      </w:pPr>
      <w:r w:rsidRPr="0043192E">
        <w:rPr>
          <w:rFonts w:ascii="Times New Roman" w:hAnsi="Times New Roman" w:cs="Times New Roman"/>
          <w:b/>
          <w:szCs w:val="21"/>
        </w:rPr>
        <w:lastRenderedPageBreak/>
        <w:t>Table S1.</w:t>
      </w:r>
      <w:r w:rsidRPr="0043192E">
        <w:rPr>
          <w:rFonts w:ascii="Times New Roman" w:hAnsi="Times New Roman" w:cs="Times New Roman"/>
          <w:szCs w:val="21"/>
        </w:rPr>
        <w:t xml:space="preserve"> FT-EXAFS fitting results of</w:t>
      </w:r>
      <w:r w:rsidR="009157B3" w:rsidRPr="009157B3">
        <w:rPr>
          <w:rFonts w:ascii="Times New Roman" w:hAnsi="Times New Roman" w:cs="Times New Roman"/>
          <w:noProof/>
          <w:szCs w:val="21"/>
        </w:rPr>
        <w:t xml:space="preserve"> </w:t>
      </w:r>
      <w:r w:rsidR="009157B3" w:rsidRPr="00E00D3C">
        <w:rPr>
          <w:rFonts w:ascii="Times New Roman" w:hAnsi="Times New Roman" w:cs="Times New Roman"/>
          <w:noProof/>
          <w:szCs w:val="21"/>
        </w:rPr>
        <w:t>Pt</w:t>
      </w:r>
      <w:r w:rsidR="009157B3" w:rsidRPr="00E00D3C">
        <w:rPr>
          <w:rFonts w:ascii="Times New Roman" w:hAnsi="Times New Roman" w:cs="Times New Roman"/>
          <w:noProof/>
          <w:szCs w:val="21"/>
          <w:vertAlign w:val="subscript"/>
        </w:rPr>
        <w:t>SA</w:t>
      </w:r>
      <w:r w:rsidR="009157B3" w:rsidRPr="00E00D3C">
        <w:rPr>
          <w:rFonts w:ascii="Times New Roman" w:hAnsi="Times New Roman" w:cs="Times New Roman"/>
          <w:noProof/>
          <w:szCs w:val="21"/>
        </w:rPr>
        <w:t>-NiO/Ni</w:t>
      </w:r>
      <w:r w:rsidRPr="0043192E">
        <w:rPr>
          <w:rFonts w:ascii="Times New Roman" w:hAnsi="Times New Roman" w:cs="Times New Roman"/>
          <w:szCs w:val="21"/>
        </w:rPr>
        <w:t xml:space="preserve">, </w:t>
      </w:r>
      <w:r w:rsidR="0064730C" w:rsidRPr="00E00D3C">
        <w:rPr>
          <w:rFonts w:ascii="Times New Roman" w:hAnsi="Times New Roman" w:cs="Times New Roman"/>
          <w:noProof/>
          <w:szCs w:val="21"/>
        </w:rPr>
        <w:t>Pt</w:t>
      </w:r>
      <w:r w:rsidR="0064730C" w:rsidRPr="00E00D3C">
        <w:rPr>
          <w:rFonts w:ascii="Times New Roman" w:hAnsi="Times New Roman" w:cs="Times New Roman"/>
          <w:noProof/>
          <w:szCs w:val="21"/>
          <w:vertAlign w:val="subscript"/>
        </w:rPr>
        <w:t>SA</w:t>
      </w:r>
      <w:r w:rsidR="0064730C">
        <w:rPr>
          <w:rFonts w:ascii="Times New Roman" w:hAnsi="Times New Roman" w:cs="Times New Roman"/>
          <w:noProof/>
          <w:szCs w:val="21"/>
        </w:rPr>
        <w:t>-NiO</w:t>
      </w:r>
      <w:r w:rsidR="0064730C" w:rsidRPr="0043192E">
        <w:rPr>
          <w:rFonts w:ascii="Times New Roman" w:hAnsi="Times New Roman" w:cs="Times New Roman"/>
          <w:szCs w:val="21"/>
        </w:rPr>
        <w:t xml:space="preserve"> </w:t>
      </w:r>
      <w:r w:rsidR="0064730C">
        <w:rPr>
          <w:rFonts w:ascii="Times New Roman" w:hAnsi="Times New Roman" w:cs="Times New Roman" w:hint="eastAsia"/>
          <w:szCs w:val="21"/>
        </w:rPr>
        <w:t>and</w:t>
      </w:r>
      <w:r w:rsidR="0064730C" w:rsidRPr="0064730C">
        <w:rPr>
          <w:rFonts w:ascii="Times New Roman" w:hAnsi="Times New Roman" w:cs="Times New Roman"/>
          <w:noProof/>
          <w:szCs w:val="21"/>
        </w:rPr>
        <w:t xml:space="preserve"> </w:t>
      </w:r>
      <w:r w:rsidR="0064730C" w:rsidRPr="00E00D3C">
        <w:rPr>
          <w:rFonts w:ascii="Times New Roman" w:hAnsi="Times New Roman" w:cs="Times New Roman"/>
          <w:noProof/>
          <w:szCs w:val="21"/>
        </w:rPr>
        <w:t>Pt</w:t>
      </w:r>
      <w:r w:rsidR="0064730C" w:rsidRPr="00E00D3C">
        <w:rPr>
          <w:rFonts w:ascii="Times New Roman" w:hAnsi="Times New Roman" w:cs="Times New Roman"/>
          <w:noProof/>
          <w:szCs w:val="21"/>
          <w:vertAlign w:val="subscript"/>
        </w:rPr>
        <w:t>SA</w:t>
      </w:r>
      <w:r w:rsidR="0064730C">
        <w:rPr>
          <w:rFonts w:ascii="Times New Roman" w:hAnsi="Times New Roman" w:cs="Times New Roman"/>
          <w:noProof/>
          <w:szCs w:val="21"/>
        </w:rPr>
        <w:t>-Ni</w:t>
      </w:r>
      <w:r w:rsidR="0064730C">
        <w:rPr>
          <w:rFonts w:ascii="Times New Roman" w:hAnsi="Times New Roman" w:cs="Times New Roman" w:hint="eastAsia"/>
          <w:noProof/>
          <w:szCs w:val="21"/>
        </w:rPr>
        <w:t>,</w:t>
      </w:r>
      <w:r w:rsidR="0064730C">
        <w:rPr>
          <w:rFonts w:ascii="Times New Roman" w:hAnsi="Times New Roman" w:cs="Times New Roman" w:hint="eastAsia"/>
          <w:szCs w:val="21"/>
        </w:rPr>
        <w:t xml:space="preserve"> </w:t>
      </w:r>
      <w:r w:rsidRPr="0043192E">
        <w:rPr>
          <w:rFonts w:ascii="Times New Roman" w:hAnsi="Times New Roman" w:cs="Times New Roman"/>
          <w:szCs w:val="21"/>
        </w:rPr>
        <w:t>and Pt foil was given as a reference.</w:t>
      </w:r>
    </w:p>
    <w:tbl>
      <w:tblPr>
        <w:tblpPr w:leftFromText="180" w:rightFromText="180" w:vertAnchor="text" w:horzAnchor="margin" w:tblpXSpec="center" w:tblpY="17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4"/>
        <w:gridCol w:w="1134"/>
        <w:gridCol w:w="992"/>
        <w:gridCol w:w="1276"/>
        <w:gridCol w:w="1134"/>
        <w:gridCol w:w="1134"/>
        <w:gridCol w:w="900"/>
      </w:tblGrid>
      <w:tr w:rsidR="001D4C3E" w:rsidRPr="0043192E" w14:paraId="04F3CCF2" w14:textId="77777777" w:rsidTr="007A018D">
        <w:trPr>
          <w:trHeight w:val="202"/>
        </w:trPr>
        <w:tc>
          <w:tcPr>
            <w:tcW w:w="1384" w:type="dxa"/>
            <w:shd w:val="clear" w:color="auto" w:fill="auto"/>
            <w:noWrap/>
            <w:vAlign w:val="center"/>
            <w:hideMark/>
          </w:tcPr>
          <w:p w14:paraId="19D67FC7" w14:textId="77777777" w:rsidR="001D4C3E" w:rsidRPr="0043192E" w:rsidRDefault="001D4C3E" w:rsidP="00850A26">
            <w:pPr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bookmarkStart w:id="6" w:name="_Hlk24222090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4F0C4A4" w14:textId="77777777" w:rsidR="001D4C3E" w:rsidRPr="0043192E" w:rsidRDefault="001D4C3E" w:rsidP="00850A26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Shell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3B4AF21" w14:textId="77777777" w:rsidR="001D4C3E" w:rsidRPr="0016135A" w:rsidRDefault="001D4C3E" w:rsidP="00850A26">
            <w:pPr>
              <w:jc w:val="center"/>
              <w:rPr>
                <w:rFonts w:ascii="Times New Roman" w:eastAsia="等线" w:hAnsi="Times New Roman" w:cs="Times New Roman"/>
                <w:i/>
                <w:color w:val="000000"/>
                <w:szCs w:val="21"/>
              </w:rPr>
            </w:pPr>
            <w:r w:rsidRPr="0016135A">
              <w:rPr>
                <w:rFonts w:ascii="Times New Roman" w:eastAsia="等线" w:hAnsi="Times New Roman" w:cs="Times New Roman"/>
                <w:i/>
                <w:color w:val="000000"/>
                <w:szCs w:val="21"/>
              </w:rPr>
              <w:t>CN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5AF5FE1" w14:textId="77777777" w:rsidR="001D4C3E" w:rsidRPr="0043192E" w:rsidRDefault="001D4C3E" w:rsidP="00850A26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i/>
                <w:color w:val="000000"/>
                <w:szCs w:val="21"/>
              </w:rPr>
              <w:t>R</w:t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(Å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3FDFAE1" w14:textId="77777777" w:rsidR="001D4C3E" w:rsidRPr="0043192E" w:rsidRDefault="001D4C3E" w:rsidP="00850A26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i/>
                <w:color w:val="000000"/>
                <w:szCs w:val="21"/>
              </w:rPr>
              <w:t>σ</w:t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  <w:vertAlign w:val="superscript"/>
              </w:rPr>
              <w:t>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18E4FCB" w14:textId="77777777" w:rsidR="001D4C3E" w:rsidRPr="0043192E" w:rsidRDefault="001D4C3E" w:rsidP="00850A26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Δ</w:t>
            </w:r>
            <w:r w:rsidRPr="0043192E">
              <w:rPr>
                <w:rFonts w:ascii="Times New Roman" w:eastAsia="等线" w:hAnsi="Times New Roman" w:cs="Times New Roman"/>
                <w:i/>
                <w:color w:val="000000"/>
                <w:szCs w:val="21"/>
              </w:rPr>
              <w:t>E</w:t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  <w:vertAlign w:val="subscript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B981895" w14:textId="77777777" w:rsidR="001D4C3E" w:rsidRPr="0043192E" w:rsidRDefault="001D4C3E" w:rsidP="00850A26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i/>
                <w:color w:val="000000"/>
                <w:szCs w:val="21"/>
              </w:rPr>
              <w:t>R</w:t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 xml:space="preserve"> factor</w:t>
            </w:r>
          </w:p>
        </w:tc>
      </w:tr>
      <w:tr w:rsidR="001D4C3E" w:rsidRPr="0043192E" w14:paraId="077BD4EC" w14:textId="77777777" w:rsidTr="007A018D">
        <w:trPr>
          <w:trHeight w:val="202"/>
        </w:trPr>
        <w:tc>
          <w:tcPr>
            <w:tcW w:w="1384" w:type="dxa"/>
            <w:shd w:val="clear" w:color="auto" w:fill="auto"/>
            <w:noWrap/>
            <w:vAlign w:val="center"/>
          </w:tcPr>
          <w:p w14:paraId="180A17F7" w14:textId="77777777" w:rsidR="001D4C3E" w:rsidRPr="0043192E" w:rsidRDefault="001D4C3E" w:rsidP="00850A26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Pt foil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6460D1C" w14:textId="77777777" w:rsidR="001D4C3E" w:rsidRPr="0043192E" w:rsidRDefault="001D4C3E" w:rsidP="00850A26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Pt-Pt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5871D5B8" w14:textId="77777777" w:rsidR="001D4C3E" w:rsidRPr="0043192E" w:rsidRDefault="001D4C3E" w:rsidP="00850A26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12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220D8ED" w14:textId="77777777" w:rsidR="001D4C3E" w:rsidRPr="0043192E" w:rsidRDefault="001D4C3E" w:rsidP="00850A26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2.76</w:t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sym w:font="Symbol" w:char="F0B1"/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0.01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12EB0D8" w14:textId="77777777" w:rsidR="001D4C3E" w:rsidRPr="0043192E" w:rsidRDefault="001D4C3E" w:rsidP="00850A26">
            <w:pPr>
              <w:ind w:firstLineChars="50" w:firstLine="105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0.00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4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74349E0" w14:textId="77777777" w:rsidR="001D4C3E" w:rsidRPr="0043192E" w:rsidRDefault="001D4C3E" w:rsidP="00850A26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10.4</w:t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sym w:font="Symbol" w:char="F0B1"/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0.6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4B75F66F" w14:textId="77777777" w:rsidR="001D4C3E" w:rsidRPr="0043192E" w:rsidRDefault="001D4C3E" w:rsidP="00850A26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0.00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17</w:t>
            </w:r>
          </w:p>
        </w:tc>
      </w:tr>
      <w:tr w:rsidR="00D02EA9" w:rsidRPr="0043192E" w14:paraId="683592FD" w14:textId="77777777" w:rsidTr="007A018D">
        <w:trPr>
          <w:trHeight w:val="202"/>
        </w:trPr>
        <w:tc>
          <w:tcPr>
            <w:tcW w:w="1384" w:type="dxa"/>
            <w:vMerge w:val="restart"/>
            <w:shd w:val="clear" w:color="auto" w:fill="auto"/>
            <w:noWrap/>
            <w:vAlign w:val="center"/>
          </w:tcPr>
          <w:p w14:paraId="34A417FC" w14:textId="77777777" w:rsidR="00D02EA9" w:rsidRPr="0043192E" w:rsidRDefault="00D02EA9" w:rsidP="00850A26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E00D3C">
              <w:rPr>
                <w:rFonts w:ascii="Times New Roman" w:hAnsi="Times New Roman" w:cs="Times New Roman"/>
                <w:noProof/>
                <w:szCs w:val="21"/>
              </w:rPr>
              <w:t>Pt</w:t>
            </w:r>
            <w:r w:rsidRPr="00E00D3C">
              <w:rPr>
                <w:rFonts w:ascii="Times New Roman" w:hAnsi="Times New Roman" w:cs="Times New Roman"/>
                <w:noProof/>
                <w:szCs w:val="21"/>
                <w:vertAlign w:val="subscript"/>
              </w:rPr>
              <w:t>SA</w:t>
            </w:r>
            <w:r w:rsidRPr="00E00D3C">
              <w:rPr>
                <w:rFonts w:ascii="Times New Roman" w:hAnsi="Times New Roman" w:cs="Times New Roman"/>
                <w:noProof/>
                <w:szCs w:val="21"/>
              </w:rPr>
              <w:t>-NiO/Ni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638E582" w14:textId="77777777" w:rsidR="00D02EA9" w:rsidRPr="0043192E" w:rsidRDefault="00D02EA9" w:rsidP="00850A26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Pt-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Ni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1FC9603B" w14:textId="77777777" w:rsidR="00D02EA9" w:rsidRPr="0043192E" w:rsidRDefault="00D02EA9" w:rsidP="00504284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5.87</w:t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sym w:font="Symbol" w:char="F0B1"/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0.5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B7D6D29" w14:textId="77777777" w:rsidR="00D02EA9" w:rsidRPr="0043192E" w:rsidRDefault="00D02EA9" w:rsidP="00504284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2.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60</w:t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sym w:font="Symbol" w:char="F0B1"/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0.0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5D17A6F" w14:textId="77777777" w:rsidR="00D02EA9" w:rsidRPr="0043192E" w:rsidRDefault="00D02EA9" w:rsidP="00504284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0.0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12</w:t>
            </w:r>
          </w:p>
        </w:tc>
        <w:tc>
          <w:tcPr>
            <w:tcW w:w="1134" w:type="dxa"/>
            <w:vMerge w:val="restart"/>
            <w:shd w:val="clear" w:color="auto" w:fill="auto"/>
            <w:noWrap/>
            <w:vAlign w:val="center"/>
          </w:tcPr>
          <w:p w14:paraId="3052EB89" w14:textId="77777777" w:rsidR="00D02EA9" w:rsidRPr="0043192E" w:rsidRDefault="00D02EA9" w:rsidP="005B1A94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9.2</w:t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sym w:font="Symbol" w:char="F0B1"/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2</w:t>
            </w:r>
            <w:r w:rsidR="00797926"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.0</w:t>
            </w:r>
          </w:p>
        </w:tc>
        <w:tc>
          <w:tcPr>
            <w:tcW w:w="900" w:type="dxa"/>
            <w:vMerge w:val="restart"/>
            <w:shd w:val="clear" w:color="auto" w:fill="auto"/>
            <w:noWrap/>
            <w:vAlign w:val="center"/>
          </w:tcPr>
          <w:p w14:paraId="7822C03B" w14:textId="77777777" w:rsidR="00D02EA9" w:rsidRPr="0043192E" w:rsidRDefault="00D02EA9" w:rsidP="005B1A94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0.00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95</w:t>
            </w:r>
          </w:p>
        </w:tc>
      </w:tr>
      <w:tr w:rsidR="00D02EA9" w:rsidRPr="0043192E" w14:paraId="0F844FCD" w14:textId="77777777" w:rsidTr="0006144F">
        <w:trPr>
          <w:trHeight w:val="292"/>
        </w:trPr>
        <w:tc>
          <w:tcPr>
            <w:tcW w:w="1384" w:type="dxa"/>
            <w:vMerge/>
            <w:shd w:val="clear" w:color="auto" w:fill="auto"/>
            <w:noWrap/>
            <w:vAlign w:val="center"/>
          </w:tcPr>
          <w:p w14:paraId="6A54E1FA" w14:textId="77777777" w:rsidR="00D02EA9" w:rsidRPr="0043192E" w:rsidRDefault="00D02EA9" w:rsidP="00504284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56E2D81" w14:textId="77777777" w:rsidR="00D02EA9" w:rsidRPr="0043192E" w:rsidRDefault="00D02EA9" w:rsidP="00504284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Pt-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O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7ED48719" w14:textId="77777777" w:rsidR="00D02EA9" w:rsidRPr="0043192E" w:rsidRDefault="00D02EA9" w:rsidP="00504284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1.31</w:t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sym w:font="Symbol" w:char="F0B1"/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0.2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A4FD719" w14:textId="77777777" w:rsidR="00D02EA9" w:rsidRPr="0043192E" w:rsidRDefault="00D02EA9" w:rsidP="00504284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1.99</w:t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sym w:font="Symbol" w:char="F0B1"/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0.0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2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3FBAE3B" w14:textId="77777777" w:rsidR="00D02EA9" w:rsidRPr="0043192E" w:rsidRDefault="00D02EA9" w:rsidP="00504284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0.0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01</w:t>
            </w:r>
          </w:p>
        </w:tc>
        <w:tc>
          <w:tcPr>
            <w:tcW w:w="1134" w:type="dxa"/>
            <w:vMerge/>
            <w:shd w:val="clear" w:color="auto" w:fill="auto"/>
            <w:noWrap/>
            <w:vAlign w:val="center"/>
          </w:tcPr>
          <w:p w14:paraId="0957C03D" w14:textId="77777777" w:rsidR="00D02EA9" w:rsidRPr="0043192E" w:rsidRDefault="00D02EA9" w:rsidP="00504284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</w:p>
        </w:tc>
        <w:tc>
          <w:tcPr>
            <w:tcW w:w="900" w:type="dxa"/>
            <w:vMerge/>
            <w:shd w:val="clear" w:color="auto" w:fill="auto"/>
            <w:noWrap/>
            <w:vAlign w:val="center"/>
          </w:tcPr>
          <w:p w14:paraId="06769D7C" w14:textId="77777777" w:rsidR="00D02EA9" w:rsidRPr="0043192E" w:rsidRDefault="00D02EA9" w:rsidP="00504284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</w:p>
        </w:tc>
      </w:tr>
      <w:tr w:rsidR="00D02EA9" w:rsidRPr="0043192E" w14:paraId="248EDE3E" w14:textId="77777777" w:rsidTr="0006144F">
        <w:trPr>
          <w:trHeight w:val="269"/>
        </w:trPr>
        <w:tc>
          <w:tcPr>
            <w:tcW w:w="1384" w:type="dxa"/>
            <w:vMerge/>
            <w:shd w:val="clear" w:color="auto" w:fill="auto"/>
            <w:noWrap/>
            <w:vAlign w:val="center"/>
          </w:tcPr>
          <w:p w14:paraId="61F63653" w14:textId="77777777" w:rsidR="00D02EA9" w:rsidRPr="0043192E" w:rsidRDefault="00D02EA9" w:rsidP="00504284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D8EF99A" w14:textId="77777777" w:rsidR="00D02EA9" w:rsidRPr="0043192E" w:rsidRDefault="00D02EA9" w:rsidP="00504284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Pt-Cl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310A4E8E" w14:textId="77777777" w:rsidR="00D02EA9" w:rsidRPr="0043192E" w:rsidRDefault="00D02EA9" w:rsidP="00504284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1.91</w:t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sym w:font="Symbol" w:char="F0B1"/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0.5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3746D9B" w14:textId="77777777" w:rsidR="00D02EA9" w:rsidRPr="0043192E" w:rsidRDefault="00D02EA9" w:rsidP="00504284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3.10</w:t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sym w:font="Symbol" w:char="F0B1"/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0.0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2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49DD336" w14:textId="77777777" w:rsidR="00D02EA9" w:rsidRPr="0043192E" w:rsidRDefault="00D02EA9" w:rsidP="00504284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0.004</w:t>
            </w:r>
          </w:p>
        </w:tc>
        <w:tc>
          <w:tcPr>
            <w:tcW w:w="1134" w:type="dxa"/>
            <w:vMerge/>
            <w:shd w:val="clear" w:color="auto" w:fill="auto"/>
            <w:noWrap/>
            <w:vAlign w:val="center"/>
          </w:tcPr>
          <w:p w14:paraId="45BC9ADB" w14:textId="77777777" w:rsidR="00D02EA9" w:rsidRPr="0043192E" w:rsidRDefault="00D02EA9" w:rsidP="00504284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</w:p>
        </w:tc>
        <w:tc>
          <w:tcPr>
            <w:tcW w:w="900" w:type="dxa"/>
            <w:vMerge/>
            <w:shd w:val="clear" w:color="auto" w:fill="auto"/>
            <w:noWrap/>
            <w:vAlign w:val="center"/>
          </w:tcPr>
          <w:p w14:paraId="6F8D8E09" w14:textId="77777777" w:rsidR="00D02EA9" w:rsidRPr="0043192E" w:rsidRDefault="00D02EA9" w:rsidP="00504284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</w:p>
        </w:tc>
      </w:tr>
      <w:tr w:rsidR="00D02EA9" w:rsidRPr="0043192E" w14:paraId="55A7AEF2" w14:textId="77777777" w:rsidTr="0006144F">
        <w:trPr>
          <w:trHeight w:val="216"/>
        </w:trPr>
        <w:tc>
          <w:tcPr>
            <w:tcW w:w="1384" w:type="dxa"/>
            <w:vMerge w:val="restart"/>
            <w:shd w:val="clear" w:color="auto" w:fill="auto"/>
            <w:noWrap/>
            <w:vAlign w:val="center"/>
          </w:tcPr>
          <w:p w14:paraId="17F0A474" w14:textId="77777777" w:rsidR="00D02EA9" w:rsidRPr="0043192E" w:rsidRDefault="00D02EA9" w:rsidP="00D02EA9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E00D3C">
              <w:rPr>
                <w:rFonts w:ascii="Times New Roman" w:hAnsi="Times New Roman" w:cs="Times New Roman"/>
                <w:noProof/>
                <w:szCs w:val="21"/>
              </w:rPr>
              <w:t>Pt</w:t>
            </w:r>
            <w:r w:rsidRPr="00E00D3C">
              <w:rPr>
                <w:rFonts w:ascii="Times New Roman" w:hAnsi="Times New Roman" w:cs="Times New Roman"/>
                <w:noProof/>
                <w:szCs w:val="21"/>
                <w:vertAlign w:val="subscript"/>
              </w:rPr>
              <w:t>SA</w:t>
            </w:r>
            <w:r>
              <w:rPr>
                <w:rFonts w:ascii="Times New Roman" w:hAnsi="Times New Roman" w:cs="Times New Roman"/>
                <w:noProof/>
                <w:szCs w:val="21"/>
              </w:rPr>
              <w:t>-NiO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5E1A4E6" w14:textId="77777777" w:rsidR="00D02EA9" w:rsidRPr="0043192E" w:rsidRDefault="00D02EA9" w:rsidP="00D02EA9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Pt-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Ni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3C7FCC38" w14:textId="77777777" w:rsidR="00D02EA9" w:rsidRPr="0043192E" w:rsidRDefault="00797926" w:rsidP="00797926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2.14</w:t>
            </w:r>
            <w:r w:rsidR="00D02EA9"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sym w:font="Symbol" w:char="F0B1"/>
            </w:r>
            <w:r w:rsidR="00D02EA9"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0.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2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DCA50D2" w14:textId="77777777" w:rsidR="00D02EA9" w:rsidRPr="0043192E" w:rsidRDefault="00D02EA9" w:rsidP="00797926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2.</w:t>
            </w:r>
            <w:r w:rsidR="00797926"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7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0</w:t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sym w:font="Symbol" w:char="F0B1"/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0.0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58B3EEA" w14:textId="77777777" w:rsidR="00D02EA9" w:rsidRPr="0043192E" w:rsidRDefault="00D02EA9" w:rsidP="00797926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0.0</w:t>
            </w:r>
            <w:r w:rsidR="00797926"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05</w:t>
            </w:r>
          </w:p>
        </w:tc>
        <w:tc>
          <w:tcPr>
            <w:tcW w:w="1134" w:type="dxa"/>
            <w:vMerge w:val="restart"/>
            <w:shd w:val="clear" w:color="auto" w:fill="auto"/>
            <w:noWrap/>
            <w:vAlign w:val="center"/>
          </w:tcPr>
          <w:p w14:paraId="69F95A71" w14:textId="77777777" w:rsidR="00D02EA9" w:rsidRPr="0043192E" w:rsidRDefault="00797926" w:rsidP="00797926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18.6</w:t>
            </w:r>
            <w:r w:rsidR="00D02EA9"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sym w:font="Symbol" w:char="F0B1"/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1.8</w:t>
            </w:r>
          </w:p>
        </w:tc>
        <w:tc>
          <w:tcPr>
            <w:tcW w:w="900" w:type="dxa"/>
            <w:vMerge w:val="restart"/>
            <w:shd w:val="clear" w:color="auto" w:fill="auto"/>
            <w:noWrap/>
            <w:vAlign w:val="center"/>
          </w:tcPr>
          <w:p w14:paraId="1E0F8D2D" w14:textId="77777777" w:rsidR="00D02EA9" w:rsidRPr="0043192E" w:rsidRDefault="00D02EA9" w:rsidP="00797926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0.00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9</w:t>
            </w:r>
            <w:r w:rsidR="00797926"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9</w:t>
            </w:r>
          </w:p>
        </w:tc>
      </w:tr>
      <w:tr w:rsidR="00D02EA9" w:rsidRPr="0043192E" w14:paraId="5F3603E5" w14:textId="77777777" w:rsidTr="0006144F">
        <w:trPr>
          <w:trHeight w:val="179"/>
        </w:trPr>
        <w:tc>
          <w:tcPr>
            <w:tcW w:w="1384" w:type="dxa"/>
            <w:vMerge/>
            <w:shd w:val="clear" w:color="auto" w:fill="auto"/>
            <w:noWrap/>
            <w:vAlign w:val="center"/>
          </w:tcPr>
          <w:p w14:paraId="1CEF4B37" w14:textId="77777777" w:rsidR="00D02EA9" w:rsidRPr="0043192E" w:rsidRDefault="00D02EA9" w:rsidP="00D02EA9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3253388" w14:textId="77777777" w:rsidR="00D02EA9" w:rsidRPr="0043192E" w:rsidRDefault="00D02EA9" w:rsidP="00D02EA9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Pt-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O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6536A4DF" w14:textId="77777777" w:rsidR="00D02EA9" w:rsidRPr="0043192E" w:rsidRDefault="00797926" w:rsidP="00D02EA9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2.41</w:t>
            </w:r>
            <w:r w:rsidR="00D02EA9"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sym w:font="Symbol" w:char="F0B1"/>
            </w:r>
            <w:r w:rsidR="00D02EA9"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0.2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C5FEF40" w14:textId="77777777" w:rsidR="00D02EA9" w:rsidRPr="0043192E" w:rsidRDefault="00797926" w:rsidP="00D02EA9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2.07</w:t>
            </w:r>
            <w:r w:rsidR="00D02EA9"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sym w:font="Symbol" w:char="F0B1"/>
            </w:r>
            <w:r w:rsidR="00D02EA9"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0.0</w:t>
            </w:r>
            <w:r w:rsidR="00D02EA9"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2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76A6E34" w14:textId="77777777" w:rsidR="00D02EA9" w:rsidRPr="0043192E" w:rsidRDefault="00D02EA9" w:rsidP="00797926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0.0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0</w:t>
            </w:r>
            <w:r w:rsidR="00797926"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9</w:t>
            </w:r>
          </w:p>
        </w:tc>
        <w:tc>
          <w:tcPr>
            <w:tcW w:w="1134" w:type="dxa"/>
            <w:vMerge/>
            <w:shd w:val="clear" w:color="auto" w:fill="auto"/>
            <w:noWrap/>
            <w:vAlign w:val="center"/>
          </w:tcPr>
          <w:p w14:paraId="19126F6C" w14:textId="77777777" w:rsidR="00D02EA9" w:rsidRPr="0043192E" w:rsidRDefault="00D02EA9" w:rsidP="00D02EA9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</w:p>
        </w:tc>
        <w:tc>
          <w:tcPr>
            <w:tcW w:w="900" w:type="dxa"/>
            <w:vMerge/>
            <w:shd w:val="clear" w:color="auto" w:fill="auto"/>
            <w:noWrap/>
            <w:vAlign w:val="center"/>
          </w:tcPr>
          <w:p w14:paraId="7349545A" w14:textId="77777777" w:rsidR="00D02EA9" w:rsidRPr="0043192E" w:rsidRDefault="00D02EA9" w:rsidP="00D02EA9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</w:p>
        </w:tc>
      </w:tr>
      <w:tr w:rsidR="00D02EA9" w:rsidRPr="0043192E" w14:paraId="234CF9E9" w14:textId="77777777" w:rsidTr="0006144F">
        <w:trPr>
          <w:trHeight w:val="184"/>
        </w:trPr>
        <w:tc>
          <w:tcPr>
            <w:tcW w:w="1384" w:type="dxa"/>
            <w:vMerge/>
            <w:shd w:val="clear" w:color="auto" w:fill="auto"/>
            <w:noWrap/>
            <w:vAlign w:val="center"/>
          </w:tcPr>
          <w:p w14:paraId="36404421" w14:textId="77777777" w:rsidR="00D02EA9" w:rsidRPr="0043192E" w:rsidRDefault="00D02EA9" w:rsidP="00D02EA9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A827AF5" w14:textId="77777777" w:rsidR="00D02EA9" w:rsidRPr="0043192E" w:rsidRDefault="00D02EA9" w:rsidP="00D02EA9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Pt-Cl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5AB3E218" w14:textId="77777777" w:rsidR="00D02EA9" w:rsidRPr="0043192E" w:rsidRDefault="00D02EA9" w:rsidP="00797926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1.</w:t>
            </w:r>
            <w:r w:rsidR="00797926"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62</w:t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sym w:font="Symbol" w:char="F0B1"/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0.</w:t>
            </w:r>
            <w:r w:rsidR="00797926"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3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1F58B6F" w14:textId="77777777" w:rsidR="00D02EA9" w:rsidRPr="0043192E" w:rsidRDefault="00D02EA9" w:rsidP="00797926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3.</w:t>
            </w:r>
            <w:r w:rsidR="00797926"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20</w:t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sym w:font="Symbol" w:char="F0B1"/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0.0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2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3F2FD91" w14:textId="77777777" w:rsidR="00D02EA9" w:rsidRPr="0043192E" w:rsidRDefault="00D02EA9" w:rsidP="00797926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0.00</w:t>
            </w:r>
            <w:r w:rsidR="00797926"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4</w:t>
            </w:r>
          </w:p>
        </w:tc>
        <w:tc>
          <w:tcPr>
            <w:tcW w:w="1134" w:type="dxa"/>
            <w:vMerge/>
            <w:shd w:val="clear" w:color="auto" w:fill="auto"/>
            <w:noWrap/>
            <w:vAlign w:val="center"/>
          </w:tcPr>
          <w:p w14:paraId="1BF647CB" w14:textId="77777777" w:rsidR="00D02EA9" w:rsidRPr="0043192E" w:rsidRDefault="00D02EA9" w:rsidP="00D02EA9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</w:p>
        </w:tc>
        <w:tc>
          <w:tcPr>
            <w:tcW w:w="900" w:type="dxa"/>
            <w:vMerge/>
            <w:shd w:val="clear" w:color="auto" w:fill="auto"/>
            <w:noWrap/>
            <w:vAlign w:val="center"/>
          </w:tcPr>
          <w:p w14:paraId="522CFF5A" w14:textId="77777777" w:rsidR="00D02EA9" w:rsidRPr="0043192E" w:rsidRDefault="00D02EA9" w:rsidP="00D02EA9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</w:p>
        </w:tc>
      </w:tr>
      <w:tr w:rsidR="0078560F" w:rsidRPr="0043192E" w14:paraId="6570C892" w14:textId="77777777" w:rsidTr="0006144F">
        <w:trPr>
          <w:trHeight w:val="243"/>
        </w:trPr>
        <w:tc>
          <w:tcPr>
            <w:tcW w:w="1384" w:type="dxa"/>
            <w:vMerge w:val="restart"/>
            <w:shd w:val="clear" w:color="auto" w:fill="auto"/>
            <w:noWrap/>
            <w:vAlign w:val="center"/>
          </w:tcPr>
          <w:p w14:paraId="5B1C2DCB" w14:textId="77777777" w:rsidR="0078560F" w:rsidRPr="0043192E" w:rsidRDefault="0078560F" w:rsidP="0078560F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E00D3C">
              <w:rPr>
                <w:rFonts w:ascii="Times New Roman" w:hAnsi="Times New Roman" w:cs="Times New Roman"/>
                <w:noProof/>
                <w:szCs w:val="21"/>
              </w:rPr>
              <w:t>Pt</w:t>
            </w:r>
            <w:r w:rsidRPr="00E00D3C">
              <w:rPr>
                <w:rFonts w:ascii="Times New Roman" w:hAnsi="Times New Roman" w:cs="Times New Roman"/>
                <w:noProof/>
                <w:szCs w:val="21"/>
                <w:vertAlign w:val="subscript"/>
              </w:rPr>
              <w:t>SA</w:t>
            </w:r>
            <w:r>
              <w:rPr>
                <w:rFonts w:ascii="Times New Roman" w:hAnsi="Times New Roman" w:cs="Times New Roman"/>
                <w:noProof/>
                <w:szCs w:val="21"/>
              </w:rPr>
              <w:t>-Ni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315AFE4" w14:textId="77777777" w:rsidR="0078560F" w:rsidRPr="0043192E" w:rsidRDefault="0078560F" w:rsidP="0078560F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Pt-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Ni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5209B44A" w14:textId="77777777" w:rsidR="0078560F" w:rsidRPr="0043192E" w:rsidRDefault="0078560F" w:rsidP="0078560F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4.97</w:t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sym w:font="Symbol" w:char="F0B1"/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0.5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9565B64" w14:textId="77777777" w:rsidR="0078560F" w:rsidRPr="0043192E" w:rsidRDefault="0078560F" w:rsidP="0078560F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2.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63</w:t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sym w:font="Symbol" w:char="F0B1"/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0.0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0FCE35E" w14:textId="77777777" w:rsidR="0078560F" w:rsidRPr="0043192E" w:rsidRDefault="0078560F" w:rsidP="0078560F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0.0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10</w:t>
            </w:r>
          </w:p>
        </w:tc>
        <w:tc>
          <w:tcPr>
            <w:tcW w:w="1134" w:type="dxa"/>
            <w:vMerge w:val="restart"/>
            <w:shd w:val="clear" w:color="auto" w:fill="auto"/>
            <w:noWrap/>
            <w:vAlign w:val="center"/>
          </w:tcPr>
          <w:p w14:paraId="60AB7765" w14:textId="77777777" w:rsidR="0078560F" w:rsidRPr="0043192E" w:rsidRDefault="0078560F" w:rsidP="0078560F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16.9</w:t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sym w:font="Symbol" w:char="F0B1"/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2.4</w:t>
            </w:r>
          </w:p>
        </w:tc>
        <w:tc>
          <w:tcPr>
            <w:tcW w:w="900" w:type="dxa"/>
            <w:vMerge w:val="restart"/>
            <w:shd w:val="clear" w:color="auto" w:fill="auto"/>
            <w:noWrap/>
            <w:vAlign w:val="center"/>
          </w:tcPr>
          <w:p w14:paraId="2D104D43" w14:textId="77777777" w:rsidR="0078560F" w:rsidRPr="0043192E" w:rsidRDefault="0078560F" w:rsidP="0078560F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0.00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54</w:t>
            </w:r>
          </w:p>
        </w:tc>
      </w:tr>
      <w:tr w:rsidR="00D02EA9" w:rsidRPr="0043192E" w14:paraId="3FD7D3F4" w14:textId="77777777" w:rsidTr="00452180">
        <w:trPr>
          <w:trHeight w:val="206"/>
        </w:trPr>
        <w:tc>
          <w:tcPr>
            <w:tcW w:w="1384" w:type="dxa"/>
            <w:vMerge/>
            <w:shd w:val="clear" w:color="auto" w:fill="auto"/>
            <w:noWrap/>
            <w:vAlign w:val="center"/>
          </w:tcPr>
          <w:p w14:paraId="32CB82F3" w14:textId="77777777" w:rsidR="00D02EA9" w:rsidRPr="0043192E" w:rsidRDefault="00D02EA9" w:rsidP="00D02EA9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46B6C0F" w14:textId="77777777" w:rsidR="00D02EA9" w:rsidRPr="0043192E" w:rsidRDefault="00D02EA9" w:rsidP="00D02EA9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Pt-Cl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681D55BC" w14:textId="77777777" w:rsidR="00D02EA9" w:rsidRPr="0043192E" w:rsidRDefault="00D02EA9" w:rsidP="0078560F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1.</w:t>
            </w:r>
            <w:r w:rsidR="0078560F"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40</w:t>
            </w:r>
            <w:r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sym w:font="Symbol" w:char="F0B1"/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0.</w:t>
            </w:r>
            <w:r w:rsidR="0078560F"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2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86F08C7" w14:textId="77777777" w:rsidR="00D02EA9" w:rsidRPr="0043192E" w:rsidRDefault="0078560F" w:rsidP="0078560F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2.31</w:t>
            </w:r>
            <w:r w:rsidR="00D02EA9"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sym w:font="Symbol" w:char="F0B1"/>
            </w:r>
            <w:r w:rsidR="00D02EA9" w:rsidRPr="0043192E">
              <w:rPr>
                <w:rFonts w:ascii="Times New Roman" w:eastAsia="等线" w:hAnsi="Times New Roman" w:cs="Times New Roman"/>
                <w:color w:val="000000"/>
                <w:szCs w:val="21"/>
              </w:rPr>
              <w:t>0.0</w:t>
            </w: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6B0A151" w14:textId="77777777" w:rsidR="00D02EA9" w:rsidRPr="0043192E" w:rsidRDefault="00D02EA9" w:rsidP="0078560F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0.00</w:t>
            </w:r>
            <w:r w:rsidR="0078560F">
              <w:rPr>
                <w:rFonts w:ascii="Times New Roman" w:eastAsia="等线" w:hAnsi="Times New Roman" w:cs="Times New Roman" w:hint="eastAsia"/>
                <w:color w:val="000000"/>
                <w:szCs w:val="21"/>
              </w:rPr>
              <w:t>2</w:t>
            </w:r>
          </w:p>
        </w:tc>
        <w:tc>
          <w:tcPr>
            <w:tcW w:w="1134" w:type="dxa"/>
            <w:vMerge/>
            <w:shd w:val="clear" w:color="auto" w:fill="auto"/>
            <w:noWrap/>
            <w:vAlign w:val="center"/>
          </w:tcPr>
          <w:p w14:paraId="21299744" w14:textId="77777777" w:rsidR="00D02EA9" w:rsidRPr="0043192E" w:rsidRDefault="00D02EA9" w:rsidP="00D02EA9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</w:p>
        </w:tc>
        <w:tc>
          <w:tcPr>
            <w:tcW w:w="900" w:type="dxa"/>
            <w:vMerge/>
            <w:shd w:val="clear" w:color="auto" w:fill="auto"/>
            <w:noWrap/>
            <w:vAlign w:val="center"/>
          </w:tcPr>
          <w:p w14:paraId="539CC253" w14:textId="77777777" w:rsidR="00D02EA9" w:rsidRPr="0043192E" w:rsidRDefault="00D02EA9" w:rsidP="00D02EA9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</w:p>
        </w:tc>
      </w:tr>
    </w:tbl>
    <w:bookmarkEnd w:id="6"/>
    <w:p w14:paraId="55EAFD66" w14:textId="77777777" w:rsidR="001D4C3E" w:rsidRPr="0043192E" w:rsidRDefault="001D4C3E" w:rsidP="001D4C3E">
      <w:pPr>
        <w:spacing w:beforeLines="50" w:before="156" w:line="360" w:lineRule="auto"/>
        <w:rPr>
          <w:rFonts w:ascii="Times New Roman" w:hAnsi="Times New Roman" w:cs="Times New Roman"/>
          <w:szCs w:val="21"/>
        </w:rPr>
      </w:pPr>
      <w:r w:rsidRPr="0043192E">
        <w:rPr>
          <w:rFonts w:ascii="Times New Roman" w:hAnsi="Times New Roman" w:cs="Times New Roman"/>
          <w:i/>
          <w:szCs w:val="21"/>
        </w:rPr>
        <w:t>CN</w:t>
      </w:r>
      <w:r w:rsidRPr="0043192E">
        <w:rPr>
          <w:rFonts w:ascii="Times New Roman" w:hAnsi="Times New Roman" w:cs="Times New Roman"/>
          <w:szCs w:val="21"/>
        </w:rPr>
        <w:t xml:space="preserve">: coordination numbers of identical atoms; </w:t>
      </w:r>
      <w:r w:rsidRPr="0043192E">
        <w:rPr>
          <w:rFonts w:ascii="Times New Roman" w:hAnsi="Times New Roman" w:cs="Times New Roman"/>
          <w:i/>
          <w:szCs w:val="21"/>
        </w:rPr>
        <w:t>R</w:t>
      </w:r>
      <w:r w:rsidRPr="0043192E">
        <w:rPr>
          <w:rFonts w:ascii="Times New Roman" w:hAnsi="Times New Roman" w:cs="Times New Roman"/>
          <w:szCs w:val="21"/>
        </w:rPr>
        <w:t xml:space="preserve">: interatomic distance; </w:t>
      </w:r>
      <w:r w:rsidRPr="0043192E">
        <w:rPr>
          <w:rFonts w:ascii="Times New Roman" w:hAnsi="Times New Roman" w:cs="Times New Roman"/>
          <w:i/>
          <w:szCs w:val="21"/>
        </w:rPr>
        <w:t>σ</w:t>
      </w:r>
      <w:r w:rsidRPr="0043192E">
        <w:rPr>
          <w:rFonts w:ascii="Times New Roman" w:hAnsi="Times New Roman" w:cs="Times New Roman"/>
          <w:szCs w:val="21"/>
          <w:vertAlign w:val="superscript"/>
        </w:rPr>
        <w:t>2</w:t>
      </w:r>
      <w:r w:rsidRPr="0043192E">
        <w:rPr>
          <w:rFonts w:ascii="Times New Roman" w:hAnsi="Times New Roman" w:cs="Times New Roman"/>
          <w:szCs w:val="21"/>
        </w:rPr>
        <w:t>: Debye-Waller factors; Δ</w:t>
      </w:r>
      <w:r w:rsidRPr="0043192E">
        <w:rPr>
          <w:rFonts w:ascii="Times New Roman" w:hAnsi="Times New Roman" w:cs="Times New Roman"/>
          <w:i/>
          <w:szCs w:val="21"/>
        </w:rPr>
        <w:t>E</w:t>
      </w:r>
      <w:r w:rsidRPr="0043192E">
        <w:rPr>
          <w:rFonts w:ascii="Times New Roman" w:hAnsi="Times New Roman" w:cs="Times New Roman"/>
          <w:szCs w:val="21"/>
          <w:vertAlign w:val="subscript"/>
        </w:rPr>
        <w:t>0</w:t>
      </w:r>
      <w:r w:rsidRPr="0043192E">
        <w:rPr>
          <w:rFonts w:ascii="Times New Roman" w:hAnsi="Times New Roman" w:cs="Times New Roman"/>
          <w:szCs w:val="21"/>
        </w:rPr>
        <w:t xml:space="preserve">: energy shift. </w:t>
      </w:r>
      <w:r w:rsidRPr="0043192E">
        <w:rPr>
          <w:rFonts w:ascii="Times New Roman" w:hAnsi="Times New Roman" w:cs="Times New Roman"/>
          <w:i/>
          <w:szCs w:val="21"/>
        </w:rPr>
        <w:t>R</w:t>
      </w:r>
      <w:r w:rsidRPr="0043192E">
        <w:rPr>
          <w:rFonts w:ascii="Times New Roman" w:hAnsi="Times New Roman" w:cs="Times New Roman"/>
          <w:szCs w:val="21"/>
        </w:rPr>
        <w:t xml:space="preserve"> factor: goodness of fit. </w:t>
      </w:r>
      <w:bookmarkStart w:id="7" w:name="OLE_LINK112"/>
      <w:r w:rsidRPr="0043192E">
        <w:rPr>
          <w:rFonts w:ascii="Times New Roman" w:hAnsi="Times New Roman" w:cs="Times New Roman"/>
          <w:i/>
          <w:szCs w:val="21"/>
        </w:rPr>
        <w:t>Ѕ</w:t>
      </w:r>
      <w:r w:rsidRPr="0043192E">
        <w:rPr>
          <w:rFonts w:ascii="Times New Roman" w:hAnsi="Times New Roman" w:cs="Times New Roman"/>
          <w:szCs w:val="21"/>
          <w:vertAlign w:val="subscript"/>
        </w:rPr>
        <w:t>0</w:t>
      </w:r>
      <w:r w:rsidRPr="0043192E">
        <w:rPr>
          <w:rFonts w:ascii="Times New Roman" w:hAnsi="Times New Roman" w:cs="Times New Roman"/>
          <w:szCs w:val="21"/>
          <w:vertAlign w:val="superscript"/>
        </w:rPr>
        <w:t xml:space="preserve">2 </w:t>
      </w:r>
      <w:r w:rsidRPr="0043192E">
        <w:rPr>
          <w:rFonts w:ascii="Times New Roman" w:hAnsi="Times New Roman" w:cs="Times New Roman"/>
          <w:szCs w:val="21"/>
        </w:rPr>
        <w:t>was set to 0.7</w:t>
      </w:r>
      <w:r>
        <w:rPr>
          <w:rFonts w:ascii="Times New Roman" w:hAnsi="Times New Roman" w:cs="Times New Roman" w:hint="eastAsia"/>
          <w:szCs w:val="21"/>
        </w:rPr>
        <w:t>4</w:t>
      </w:r>
      <w:r w:rsidRPr="0043192E">
        <w:rPr>
          <w:rFonts w:ascii="Times New Roman" w:hAnsi="Times New Roman" w:cs="Times New Roman"/>
          <w:szCs w:val="21"/>
        </w:rPr>
        <w:t>, according to the experimental EXAFS fit of</w:t>
      </w:r>
      <w:r w:rsidRPr="0043192E">
        <w:rPr>
          <w:rFonts w:ascii="Times New Roman" w:hAnsi="Times New Roman" w:cs="Times New Roman"/>
          <w:szCs w:val="21"/>
          <w:lang w:val="fr-FR"/>
        </w:rPr>
        <w:t xml:space="preserve"> Pt foil </w:t>
      </w:r>
      <w:r w:rsidRPr="0043192E">
        <w:rPr>
          <w:rFonts w:ascii="Times New Roman" w:hAnsi="Times New Roman" w:cs="Times New Roman"/>
          <w:szCs w:val="21"/>
        </w:rPr>
        <w:t xml:space="preserve">reference by fixing </w:t>
      </w:r>
      <w:r w:rsidRPr="0016135A">
        <w:rPr>
          <w:rFonts w:ascii="Times New Roman" w:hAnsi="Times New Roman" w:cs="Times New Roman"/>
          <w:i/>
          <w:szCs w:val="21"/>
        </w:rPr>
        <w:t>CN</w:t>
      </w:r>
      <w:r w:rsidRPr="0043192E">
        <w:rPr>
          <w:rFonts w:ascii="Times New Roman" w:hAnsi="Times New Roman" w:cs="Times New Roman"/>
          <w:szCs w:val="21"/>
        </w:rPr>
        <w:t xml:space="preserve"> as the known crystallographic value</w:t>
      </w:r>
      <w:bookmarkEnd w:id="7"/>
      <w:r w:rsidRPr="0043192E">
        <w:rPr>
          <w:rFonts w:ascii="Times New Roman" w:hAnsi="Times New Roman" w:cs="Times New Roman"/>
          <w:szCs w:val="21"/>
        </w:rPr>
        <w:t>.</w:t>
      </w:r>
    </w:p>
    <w:p w14:paraId="33081004" w14:textId="77777777" w:rsidR="00855001" w:rsidRPr="001D4C3E" w:rsidRDefault="00855001" w:rsidP="00855001"/>
    <w:p w14:paraId="575B3AC0" w14:textId="77777777" w:rsidR="00394F71" w:rsidRDefault="00394F71" w:rsidP="00855001">
      <w:pPr>
        <w:rPr>
          <w:lang w:val="de-DE"/>
        </w:rPr>
        <w:sectPr w:rsidR="00394F71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1E9B4A9" w14:textId="77777777" w:rsidR="00252717" w:rsidRPr="00B226EA" w:rsidRDefault="00252717" w:rsidP="0025271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8" w:name="OLE_LINK21"/>
      <w:bookmarkStart w:id="9" w:name="OLE_LINK22"/>
      <w:r w:rsidRPr="00B226EA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bookmarkEnd w:id="8"/>
      <w:bookmarkEnd w:id="9"/>
      <w:r w:rsidR="00E44F55">
        <w:rPr>
          <w:rFonts w:ascii="Times New Roman" w:hAnsi="Times New Roman" w:cs="Times New Roman" w:hint="eastAsia"/>
          <w:b/>
          <w:sz w:val="24"/>
          <w:szCs w:val="24"/>
        </w:rPr>
        <w:t>2</w:t>
      </w:r>
      <w:r w:rsidRPr="00B226EA">
        <w:rPr>
          <w:rFonts w:ascii="Times New Roman" w:hAnsi="Times New Roman" w:cs="Times New Roman"/>
          <w:b/>
          <w:sz w:val="24"/>
          <w:szCs w:val="24"/>
        </w:rPr>
        <w:t>.</w:t>
      </w:r>
      <w:r w:rsidRPr="00B226EA">
        <w:rPr>
          <w:rFonts w:ascii="Times New Roman" w:hAnsi="Times New Roman" w:cs="Times New Roman"/>
          <w:sz w:val="24"/>
          <w:szCs w:val="24"/>
        </w:rPr>
        <w:t xml:space="preserve"> Comparison of HER performances for</w:t>
      </w:r>
      <w:r w:rsidR="00F166BB" w:rsidRPr="00F166BB">
        <w:rPr>
          <w:rFonts w:ascii="Times New Roman" w:hAnsi="Times New Roman" w:cs="Times New Roman"/>
          <w:sz w:val="24"/>
          <w:szCs w:val="24"/>
        </w:rPr>
        <w:t xml:space="preserve"> </w:t>
      </w:r>
      <w:r w:rsidR="00F166BB" w:rsidRPr="008671C6">
        <w:rPr>
          <w:rFonts w:ascii="Times New Roman" w:hAnsi="Times New Roman" w:cs="Times New Roman"/>
          <w:sz w:val="24"/>
          <w:szCs w:val="24"/>
        </w:rPr>
        <w:t>Ag NWs</w:t>
      </w:r>
      <w:r w:rsidRPr="00B226EA">
        <w:rPr>
          <w:rFonts w:ascii="Times New Roman" w:hAnsi="Times New Roman" w:cs="Times New Roman"/>
          <w:sz w:val="24"/>
          <w:szCs w:val="24"/>
        </w:rPr>
        <w:t xml:space="preserve"> </w:t>
      </w:r>
      <w:r w:rsidR="00F166BB">
        <w:rPr>
          <w:rFonts w:ascii="Times New Roman" w:hAnsi="Times New Roman" w:cs="Times New Roman" w:hint="eastAsia"/>
          <w:sz w:val="24"/>
          <w:szCs w:val="24"/>
        </w:rPr>
        <w:t xml:space="preserve">supported </w:t>
      </w:r>
      <w:r w:rsidR="00F166BB" w:rsidRPr="00421AD1">
        <w:rPr>
          <w:rFonts w:ascii="Times New Roman" w:hAnsi="Times New Roman" w:cs="Times New Roman"/>
          <w:noProof/>
          <w:szCs w:val="21"/>
        </w:rPr>
        <w:t>Pt</w:t>
      </w:r>
      <w:r w:rsidR="00F166BB" w:rsidRPr="00421AD1">
        <w:rPr>
          <w:rFonts w:ascii="Times New Roman" w:hAnsi="Times New Roman" w:cs="Times New Roman"/>
          <w:noProof/>
          <w:szCs w:val="21"/>
          <w:vertAlign w:val="subscript"/>
        </w:rPr>
        <w:t>SA</w:t>
      </w:r>
      <w:r w:rsidR="00F166BB" w:rsidRPr="00421AD1">
        <w:rPr>
          <w:rFonts w:ascii="Times New Roman" w:hAnsi="Times New Roman" w:cs="Times New Roman"/>
          <w:noProof/>
          <w:szCs w:val="21"/>
        </w:rPr>
        <w:t>-NiO/Ni</w:t>
      </w:r>
      <w:r w:rsidR="00F166BB" w:rsidRPr="00421AD1">
        <w:rPr>
          <w:rFonts w:ascii="Times New Roman" w:hAnsi="Times New Roman" w:cs="Times New Roman"/>
          <w:szCs w:val="21"/>
        </w:rPr>
        <w:t xml:space="preserve"> </w:t>
      </w:r>
      <w:r w:rsidRPr="00B226EA">
        <w:rPr>
          <w:rFonts w:ascii="Times New Roman" w:hAnsi="Times New Roman" w:cs="Times New Roman"/>
          <w:sz w:val="24"/>
          <w:szCs w:val="24"/>
        </w:rPr>
        <w:t>with the reported HER catalysts.</w:t>
      </w:r>
    </w:p>
    <w:tbl>
      <w:tblPr>
        <w:tblStyle w:val="a9"/>
        <w:tblpPr w:leftFromText="180" w:rightFromText="180" w:vertAnchor="text" w:horzAnchor="margin" w:tblpXSpec="center" w:tblpY="112"/>
        <w:tblW w:w="5000" w:type="pct"/>
        <w:tblLayout w:type="fixed"/>
        <w:tblLook w:val="04A0" w:firstRow="1" w:lastRow="0" w:firstColumn="1" w:lastColumn="0" w:noHBand="0" w:noVBand="1"/>
      </w:tblPr>
      <w:tblGrid>
        <w:gridCol w:w="803"/>
        <w:gridCol w:w="2349"/>
        <w:gridCol w:w="1975"/>
        <w:gridCol w:w="2232"/>
        <w:gridCol w:w="2095"/>
        <w:gridCol w:w="4494"/>
      </w:tblGrid>
      <w:tr w:rsidR="00252717" w:rsidRPr="00421AD1" w14:paraId="6E9C72E5" w14:textId="77777777" w:rsidTr="00A31EE7">
        <w:trPr>
          <w:trHeight w:val="295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49A39" w14:textId="77777777" w:rsidR="00252717" w:rsidRPr="00421AD1" w:rsidRDefault="00252717" w:rsidP="00850A2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D6CF3" w14:textId="77777777" w:rsidR="00252717" w:rsidRPr="00421AD1" w:rsidRDefault="00252717" w:rsidP="00850A26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bookmarkStart w:id="10" w:name="_Hlk2886919"/>
            <w:r w:rsidRPr="00421AD1">
              <w:rPr>
                <w:rFonts w:ascii="Times New Roman" w:hAnsi="Times New Roman" w:cs="Times New Roman"/>
                <w:szCs w:val="21"/>
              </w:rPr>
              <w:t>Electrocatalysts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983DD" w14:textId="77777777" w:rsidR="00252717" w:rsidRPr="00421AD1" w:rsidRDefault="00252717" w:rsidP="00850A2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Electrolyte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B48A1B" w14:textId="77777777" w:rsidR="00252717" w:rsidRPr="00421AD1" w:rsidRDefault="00252717" w:rsidP="00850A26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Overpotential</w:t>
            </w:r>
          </w:p>
          <w:p w14:paraId="4522F8F6" w14:textId="77777777" w:rsidR="00252717" w:rsidRPr="00421AD1" w:rsidRDefault="00252717" w:rsidP="00850A26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at 10 mA cm</w:t>
            </w:r>
            <w:r w:rsidRPr="00421AD1">
              <w:rPr>
                <w:rFonts w:ascii="Times New Roman" w:hAnsi="Times New Roman" w:cs="Times New Roman"/>
                <w:szCs w:val="21"/>
                <w:vertAlign w:val="superscript"/>
              </w:rPr>
              <w:t>-2</w:t>
            </w:r>
            <w:r w:rsidRPr="00421AD1">
              <w:rPr>
                <w:rFonts w:ascii="Times New Roman" w:hAnsi="Times New Roman" w:cs="Times New Roman"/>
                <w:szCs w:val="21"/>
              </w:rPr>
              <w:t xml:space="preserve"> (mV)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5D652" w14:textId="77777777" w:rsidR="00252717" w:rsidRPr="00421AD1" w:rsidRDefault="00252717" w:rsidP="00850A2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Tafel slop</w:t>
            </w:r>
          </w:p>
          <w:p w14:paraId="7FEC09A3" w14:textId="77777777" w:rsidR="00252717" w:rsidRPr="00421AD1" w:rsidRDefault="00252717" w:rsidP="00850A2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(mV dec</w:t>
            </w:r>
            <w:r w:rsidRPr="00421AD1">
              <w:rPr>
                <w:rFonts w:ascii="Times New Roman" w:hAnsi="Times New Roman" w:cs="Times New Roman"/>
                <w:szCs w:val="21"/>
                <w:vertAlign w:val="superscript"/>
              </w:rPr>
              <w:t>-1</w:t>
            </w:r>
            <w:r w:rsidRPr="00421AD1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AAA1A" w14:textId="77777777" w:rsidR="00252717" w:rsidRPr="00421AD1" w:rsidRDefault="00252717" w:rsidP="00850A26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Reference</w:t>
            </w:r>
          </w:p>
        </w:tc>
      </w:tr>
      <w:tr w:rsidR="00252717" w:rsidRPr="00421AD1" w14:paraId="47BE3217" w14:textId="77777777" w:rsidTr="00A31EE7">
        <w:trPr>
          <w:trHeight w:val="350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0B807" w14:textId="77777777" w:rsidR="00252717" w:rsidRPr="00784AE0" w:rsidRDefault="00252717" w:rsidP="00850A26">
            <w:pPr>
              <w:jc w:val="center"/>
              <w:rPr>
                <w:rFonts w:ascii="Times New Roman" w:hAnsi="Times New Roman" w:cs="Times New Roman"/>
                <w:b/>
                <w:szCs w:val="21"/>
              </w:rPr>
            </w:pPr>
            <w:bookmarkStart w:id="11" w:name="_Hlk61634692"/>
            <w:r w:rsidRPr="00784AE0">
              <w:rPr>
                <w:rFonts w:ascii="Times New Roman" w:hAnsi="Times New Roman" w:cs="Times New Roman"/>
                <w:b/>
                <w:szCs w:val="21"/>
              </w:rPr>
              <w:t>1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D08955" w14:textId="77777777" w:rsidR="00252717" w:rsidRPr="00784AE0" w:rsidRDefault="00AA3117" w:rsidP="00AA3117">
            <w:pPr>
              <w:jc w:val="center"/>
              <w:rPr>
                <w:rFonts w:ascii="Times New Roman" w:eastAsia="MS Mincho" w:hAnsi="Times New Roman" w:cs="Times New Roman"/>
                <w:b/>
                <w:szCs w:val="21"/>
                <w:lang w:val="de-DE" w:eastAsia="ja-JP"/>
              </w:rPr>
            </w:pPr>
            <w:r w:rsidRPr="00784AE0">
              <w:rPr>
                <w:rFonts w:ascii="Times New Roman" w:hAnsi="Times New Roman" w:cs="Times New Roman"/>
                <w:b/>
                <w:noProof/>
                <w:szCs w:val="21"/>
              </w:rPr>
              <w:t>Pt</w:t>
            </w:r>
            <w:r w:rsidRPr="00784AE0">
              <w:rPr>
                <w:rFonts w:ascii="Times New Roman" w:hAnsi="Times New Roman" w:cs="Times New Roman"/>
                <w:b/>
                <w:noProof/>
                <w:szCs w:val="21"/>
                <w:vertAlign w:val="subscript"/>
              </w:rPr>
              <w:t>SA</w:t>
            </w:r>
            <w:r w:rsidRPr="00784AE0">
              <w:rPr>
                <w:rFonts w:ascii="Times New Roman" w:hAnsi="Times New Roman" w:cs="Times New Roman"/>
                <w:b/>
                <w:noProof/>
                <w:szCs w:val="21"/>
              </w:rPr>
              <w:t>-NiO/Ni</w:t>
            </w:r>
            <w:r w:rsidRPr="00784AE0">
              <w:rPr>
                <w:rFonts w:ascii="Times New Roman" w:hAnsi="Times New Roman" w:cs="Times New Roman"/>
                <w:b/>
                <w:szCs w:val="21"/>
              </w:rPr>
              <w:t xml:space="preserve"> 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162D7" w14:textId="77777777" w:rsidR="00252717" w:rsidRPr="00784AE0" w:rsidRDefault="00667229" w:rsidP="00667229">
            <w:pPr>
              <w:jc w:val="center"/>
              <w:rPr>
                <w:rFonts w:ascii="Times New Roman" w:hAnsi="Times New Roman" w:cs="Times New Roman"/>
                <w:b/>
                <w:szCs w:val="21"/>
              </w:rPr>
            </w:pPr>
            <w:r w:rsidRPr="00784AE0">
              <w:rPr>
                <w:rFonts w:ascii="Times New Roman" w:hAnsi="Times New Roman" w:cs="Times New Roman"/>
                <w:b/>
                <w:szCs w:val="21"/>
              </w:rPr>
              <w:t xml:space="preserve">1.0 </w:t>
            </w:r>
            <w:r w:rsidR="00252717" w:rsidRPr="00784AE0">
              <w:rPr>
                <w:rFonts w:ascii="Times New Roman" w:hAnsi="Times New Roman" w:cs="Times New Roman"/>
                <w:b/>
                <w:szCs w:val="21"/>
              </w:rPr>
              <w:t>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A99E3B" w14:textId="77777777" w:rsidR="00252717" w:rsidRPr="00784AE0" w:rsidRDefault="00252717" w:rsidP="00AA3117">
            <w:pPr>
              <w:jc w:val="center"/>
              <w:rPr>
                <w:rFonts w:ascii="Times New Roman" w:eastAsia="MS Mincho" w:hAnsi="Times New Roman" w:cs="Times New Roman"/>
                <w:b/>
                <w:szCs w:val="21"/>
                <w:lang w:val="de-DE" w:eastAsia="ja-JP"/>
              </w:rPr>
            </w:pPr>
            <w:r w:rsidRPr="00784AE0">
              <w:rPr>
                <w:rFonts w:ascii="Times New Roman" w:hAnsi="Times New Roman" w:cs="Times New Roman"/>
                <w:b/>
                <w:szCs w:val="21"/>
              </w:rPr>
              <w:t>2</w:t>
            </w:r>
            <w:r w:rsidR="00AA3117" w:rsidRPr="00784AE0">
              <w:rPr>
                <w:rFonts w:ascii="Times New Roman" w:hAnsi="Times New Roman" w:cs="Times New Roman"/>
                <w:b/>
                <w:szCs w:val="21"/>
              </w:rPr>
              <w:t>6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82C40" w14:textId="77777777" w:rsidR="00252717" w:rsidRPr="00784AE0" w:rsidRDefault="00AA3117" w:rsidP="00667229">
            <w:pPr>
              <w:jc w:val="center"/>
              <w:rPr>
                <w:rFonts w:ascii="Times New Roman" w:hAnsi="Times New Roman" w:cs="Times New Roman"/>
                <w:b/>
                <w:szCs w:val="21"/>
              </w:rPr>
            </w:pPr>
            <w:r w:rsidRPr="00784AE0">
              <w:rPr>
                <w:rFonts w:ascii="Times New Roman" w:hAnsi="Times New Roman" w:cs="Times New Roman"/>
                <w:b/>
                <w:szCs w:val="21"/>
              </w:rPr>
              <w:t>27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685F6" w14:textId="77777777" w:rsidR="00252717" w:rsidRPr="00784AE0" w:rsidRDefault="00252717" w:rsidP="00850A26">
            <w:pPr>
              <w:jc w:val="center"/>
              <w:rPr>
                <w:rFonts w:ascii="Times New Roman" w:eastAsia="MS Mincho" w:hAnsi="Times New Roman" w:cs="Times New Roman"/>
                <w:b/>
                <w:szCs w:val="21"/>
                <w:lang w:val="de-DE" w:eastAsia="ja-JP"/>
              </w:rPr>
            </w:pPr>
            <w:r w:rsidRPr="00784AE0">
              <w:rPr>
                <w:rFonts w:ascii="Times New Roman" w:hAnsi="Times New Roman" w:cs="Times New Roman"/>
                <w:b/>
                <w:szCs w:val="21"/>
              </w:rPr>
              <w:t>This work</w:t>
            </w:r>
          </w:p>
        </w:tc>
      </w:tr>
      <w:tr w:rsidR="00AA3117" w:rsidRPr="00421AD1" w14:paraId="5965C55F" w14:textId="77777777" w:rsidTr="0006144F">
        <w:trPr>
          <w:trHeight w:val="260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482C8" w14:textId="77777777" w:rsidR="00AA3117" w:rsidRPr="00421AD1" w:rsidRDefault="00EE0FA2" w:rsidP="00AA311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A181B" w14:textId="77777777" w:rsidR="00AA3117" w:rsidRPr="00421AD1" w:rsidRDefault="00AA3117" w:rsidP="00AA311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Pt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SA</w:t>
            </w:r>
            <w:r w:rsidRPr="00421AD1">
              <w:rPr>
                <w:rFonts w:ascii="Times New Roman" w:hAnsi="Times New Roman" w:cs="Times New Roman"/>
                <w:szCs w:val="21"/>
              </w:rPr>
              <w:t>-C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1</w:t>
            </w:r>
            <w:r w:rsidRPr="00421AD1">
              <w:rPr>
                <w:rFonts w:ascii="Times New Roman" w:hAnsi="Times New Roman" w:cs="Times New Roman"/>
                <w:szCs w:val="21"/>
              </w:rPr>
              <w:t>N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1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BC1C4" w14:textId="77777777" w:rsidR="00AA3117" w:rsidRPr="00421AD1" w:rsidRDefault="00667229" w:rsidP="00667229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 xml:space="preserve">1.0 </w:t>
            </w:r>
            <w:r w:rsidR="00AA3117" w:rsidRPr="00421AD1">
              <w:rPr>
                <w:rFonts w:ascii="Times New Roman" w:hAnsi="Times New Roman" w:cs="Times New Roman"/>
                <w:szCs w:val="21"/>
              </w:rPr>
              <w:t>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53CA4" w14:textId="77777777" w:rsidR="00AA3117" w:rsidRPr="00421AD1" w:rsidRDefault="00AA3117" w:rsidP="00AA311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46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44184" w14:textId="77777777" w:rsidR="00AA3117" w:rsidRPr="00421AD1" w:rsidRDefault="00AA3117" w:rsidP="00AA311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36.8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21894" w14:textId="77777777" w:rsidR="00AA3117" w:rsidRPr="00D2239D" w:rsidRDefault="00AA3117" w:rsidP="00AA311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D2239D">
              <w:rPr>
                <w:rFonts w:ascii="Times New Roman" w:hAnsi="Times New Roman" w:cs="Times New Roman"/>
                <w:szCs w:val="21"/>
              </w:rPr>
              <w:t xml:space="preserve">Nat. </w:t>
            </w:r>
            <w:proofErr w:type="spellStart"/>
            <w:r w:rsidRPr="00D2239D">
              <w:rPr>
                <w:rFonts w:ascii="Times New Roman" w:hAnsi="Times New Roman" w:cs="Times New Roman"/>
                <w:szCs w:val="21"/>
              </w:rPr>
              <w:t>Commun</w:t>
            </w:r>
            <w:proofErr w:type="spellEnd"/>
            <w:r w:rsidRPr="00D2239D">
              <w:rPr>
                <w:rFonts w:ascii="Times New Roman" w:hAnsi="Times New Roman" w:cs="Times New Roman"/>
                <w:szCs w:val="21"/>
              </w:rPr>
              <w:t>., 2020, 11:1029</w:t>
            </w:r>
            <w:r w:rsidR="00D042C1">
              <w:rPr>
                <w:rFonts w:ascii="Times New Roman" w:hAnsi="Times New Roman" w:cs="Times New Roman" w:hint="eastAsia"/>
                <w:szCs w:val="21"/>
              </w:rPr>
              <w:t>.</w:t>
            </w:r>
          </w:p>
        </w:tc>
      </w:tr>
      <w:tr w:rsidR="00AA3117" w:rsidRPr="00421AD1" w14:paraId="49A0BD33" w14:textId="77777777" w:rsidTr="0006144F">
        <w:trPr>
          <w:trHeight w:val="237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1C506" w14:textId="77777777" w:rsidR="00AA3117" w:rsidRPr="00421AD1" w:rsidRDefault="00EE0FA2" w:rsidP="00AA311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3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04627" w14:textId="77777777" w:rsidR="00AA3117" w:rsidRPr="00421AD1" w:rsidRDefault="00AA3117" w:rsidP="00AA3117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Ru-MoS</w:t>
            </w:r>
            <w:r w:rsidRPr="00421AD1">
              <w:rPr>
                <w:rFonts w:ascii="Times New Roman" w:eastAsia="MS Mincho" w:hAnsi="Times New Roman" w:cs="Times New Roman"/>
                <w:szCs w:val="21"/>
                <w:vertAlign w:val="subscript"/>
                <w:lang w:val="de-DE" w:eastAsia="ja-JP"/>
              </w:rPr>
              <w:t>2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/CC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0313E" w14:textId="77777777" w:rsidR="00AA3117" w:rsidRPr="00421AD1" w:rsidRDefault="00AA3117" w:rsidP="00AA311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.0 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DE0A7" w14:textId="77777777" w:rsidR="00AA3117" w:rsidRPr="00421AD1" w:rsidRDefault="00AA3117" w:rsidP="00AA3117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41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04B4C" w14:textId="77777777" w:rsidR="00AA3117" w:rsidRPr="00421AD1" w:rsidRDefault="00AA3117" w:rsidP="00AA311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14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57A47" w14:textId="77777777" w:rsidR="00AA3117" w:rsidRPr="00D2239D" w:rsidRDefault="00AA3117" w:rsidP="00AA3117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Appl. Catal., B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,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2019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 xml:space="preserve">, 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249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,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91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.</w:t>
            </w:r>
          </w:p>
        </w:tc>
      </w:tr>
      <w:tr w:rsidR="00EE0FA2" w:rsidRPr="00421AD1" w14:paraId="1B0312E9" w14:textId="77777777" w:rsidTr="0006144F">
        <w:trPr>
          <w:trHeight w:val="270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72B57" w14:textId="77777777" w:rsidR="00EE0FA2" w:rsidRPr="00421AD1" w:rsidRDefault="00EE0FA2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4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66BF6" w14:textId="77777777" w:rsidR="00EE0FA2" w:rsidRPr="00421AD1" w:rsidRDefault="00EE0FA2" w:rsidP="00EE0FA2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bookmarkStart w:id="12" w:name="OLE_LINK24"/>
            <w:proofErr w:type="spellStart"/>
            <w:r w:rsidRPr="00421AD1">
              <w:rPr>
                <w:rFonts w:ascii="Times New Roman" w:hAnsi="Times New Roman" w:cs="Times New Roman"/>
                <w:szCs w:val="21"/>
              </w:rPr>
              <w:t>Pt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SA</w:t>
            </w:r>
            <w:proofErr w:type="spellEnd"/>
            <w:r w:rsidRPr="00421AD1">
              <w:rPr>
                <w:rFonts w:ascii="Times New Roman" w:hAnsi="Times New Roman" w:cs="Times New Roman"/>
                <w:szCs w:val="21"/>
              </w:rPr>
              <w:t>-Co(OH)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  <w:bookmarkEnd w:id="12"/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8C7E1" w14:textId="77777777" w:rsidR="00EE0FA2" w:rsidRPr="00421AD1" w:rsidRDefault="00EE0FA2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.0 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90B56" w14:textId="77777777" w:rsidR="00EE0FA2" w:rsidRPr="00421AD1" w:rsidRDefault="00EE0FA2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29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49AD0" w14:textId="77777777" w:rsidR="00EE0FA2" w:rsidRPr="00421AD1" w:rsidRDefault="00667229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35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3FCB9" w14:textId="77777777" w:rsidR="00EE0FA2" w:rsidRPr="00D2239D" w:rsidRDefault="00EE0FA2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D2239D">
              <w:rPr>
                <w:rFonts w:ascii="Times New Roman" w:hAnsi="Times New Roman" w:cs="Times New Roman"/>
                <w:szCs w:val="21"/>
              </w:rPr>
              <w:t>Energy Environ. Sci., 2020, 13:3082.</w:t>
            </w:r>
          </w:p>
        </w:tc>
      </w:tr>
      <w:bookmarkEnd w:id="10"/>
      <w:tr w:rsidR="00EE0FA2" w:rsidRPr="00421AD1" w14:paraId="0073A055" w14:textId="77777777" w:rsidTr="0006144F">
        <w:trPr>
          <w:trHeight w:val="303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935FB" w14:textId="77777777" w:rsidR="00EE0FA2" w:rsidRPr="00421AD1" w:rsidRDefault="00EE0FA2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5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8C701" w14:textId="77777777" w:rsidR="00EE0FA2" w:rsidRPr="00421AD1" w:rsidRDefault="00EE0FA2" w:rsidP="006735AC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proofErr w:type="spellStart"/>
            <w:r w:rsidRPr="00421AD1">
              <w:rPr>
                <w:rStyle w:val="fontstyle01"/>
                <w:rFonts w:ascii="Times New Roman" w:hAnsi="Times New Roman" w:cs="Times New Roman"/>
                <w:sz w:val="21"/>
                <w:szCs w:val="21"/>
              </w:rPr>
              <w:t>RuCo@N-</w:t>
            </w:r>
            <w:r w:rsidR="006735AC">
              <w:rPr>
                <w:rStyle w:val="fontstyle01"/>
                <w:rFonts w:ascii="Times New Roman" w:hAnsi="Times New Roman" w:cs="Times New Roman" w:hint="eastAsia"/>
                <w:sz w:val="21"/>
                <w:szCs w:val="21"/>
              </w:rPr>
              <w:t>C</w:t>
            </w:r>
            <w:proofErr w:type="spellEnd"/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775FC" w14:textId="77777777" w:rsidR="00EE0FA2" w:rsidRPr="00421AD1" w:rsidRDefault="00EE0FA2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.0 M KOH</w:t>
            </w:r>
            <w:r w:rsidR="00421AD1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631DE" w14:textId="77777777" w:rsidR="00EE0FA2" w:rsidRPr="00421AD1" w:rsidRDefault="00EE0FA2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28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3EC02" w14:textId="77777777" w:rsidR="00EE0FA2" w:rsidRPr="00421AD1" w:rsidRDefault="001F5052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31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20B2E" w14:textId="77777777" w:rsidR="00EE0FA2" w:rsidRPr="00D2239D" w:rsidRDefault="001F5052" w:rsidP="0066095C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Nat. Commun.</w:t>
            </w:r>
            <w:r w:rsidR="00D042C1">
              <w:rPr>
                <w:rFonts w:ascii="Times New Roman" w:hAnsi="Times New Roman" w:cs="Times New Roman" w:hint="eastAsia"/>
                <w:szCs w:val="21"/>
                <w:lang w:val="de-DE"/>
              </w:rPr>
              <w:t xml:space="preserve">, </w:t>
            </w:r>
            <w:r w:rsidR="0066095C"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2017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,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8, 14969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.</w:t>
            </w:r>
          </w:p>
        </w:tc>
      </w:tr>
      <w:tr w:rsidR="00EE0FA2" w:rsidRPr="00421AD1" w14:paraId="19E99C97" w14:textId="77777777" w:rsidTr="0006144F">
        <w:trPr>
          <w:trHeight w:val="250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A8E55" w14:textId="77777777" w:rsidR="00EE0FA2" w:rsidRPr="00421AD1" w:rsidRDefault="00224957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6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33F38" w14:textId="77777777" w:rsidR="00EE0FA2" w:rsidRPr="00421AD1" w:rsidRDefault="00224957" w:rsidP="00EE0FA2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21AD1">
              <w:rPr>
                <w:rFonts w:ascii="Times New Roman" w:eastAsia="宋体" w:hAnsi="Times New Roman" w:cs="Times New Roman"/>
                <w:szCs w:val="21"/>
              </w:rPr>
              <w:t>Ru-MoO</w:t>
            </w:r>
            <w:r w:rsidRPr="00421AD1">
              <w:rPr>
                <w:rFonts w:ascii="Times New Roman" w:eastAsia="宋体" w:hAnsi="Times New Roman" w:cs="Times New Roman"/>
                <w:szCs w:val="21"/>
                <w:vertAlign w:val="subscript"/>
              </w:rPr>
              <w:t>2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D272E" w14:textId="77777777" w:rsidR="00EE0FA2" w:rsidRPr="00421AD1" w:rsidRDefault="00224957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.0 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4CF66" w14:textId="77777777" w:rsidR="00EE0FA2" w:rsidRPr="00421AD1" w:rsidRDefault="00224957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29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56508" w14:textId="77777777" w:rsidR="00EE0FA2" w:rsidRPr="00421AD1" w:rsidRDefault="00850A26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44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1A9BE" w14:textId="77777777" w:rsidR="00EE0FA2" w:rsidRPr="00D2239D" w:rsidRDefault="00850A26" w:rsidP="00D042C1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J. Mater. Chem. A</w:t>
            </w:r>
            <w:r w:rsidR="00D042C1">
              <w:rPr>
                <w:rFonts w:ascii="Times New Roman" w:hAnsi="Times New Roman" w:cs="Times New Roman" w:hint="eastAsia"/>
                <w:szCs w:val="21"/>
                <w:lang w:val="de-DE"/>
              </w:rPr>
              <w:t xml:space="preserve">, </w:t>
            </w:r>
            <w:r w:rsidR="0066095C"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2017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 xml:space="preserve">, 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5, 5475-5485.</w:t>
            </w:r>
          </w:p>
        </w:tc>
      </w:tr>
      <w:tr w:rsidR="00EE0FA2" w:rsidRPr="00421AD1" w14:paraId="330F9587" w14:textId="77777777" w:rsidTr="0006144F">
        <w:trPr>
          <w:trHeight w:val="212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91A08" w14:textId="77777777" w:rsidR="00EE0FA2" w:rsidRPr="00421AD1" w:rsidRDefault="00850A26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7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88231" w14:textId="77777777" w:rsidR="00EE0FA2" w:rsidRPr="00421AD1" w:rsidRDefault="00850A26" w:rsidP="006735AC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PtNi </w:t>
            </w:r>
            <w:r w:rsidR="006735AC">
              <w:rPr>
                <w:rFonts w:ascii="Times New Roman" w:hAnsi="Times New Roman" w:cs="Times New Roman" w:hint="eastAsia"/>
                <w:szCs w:val="21"/>
                <w:lang w:val="de-DE"/>
              </w:rPr>
              <w:t>NWs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/C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7711D" w14:textId="77777777" w:rsidR="00EE0FA2" w:rsidRPr="00421AD1" w:rsidRDefault="00850A26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.0 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B1AD0" w14:textId="77777777" w:rsidR="00EE0FA2" w:rsidRPr="00421AD1" w:rsidRDefault="00850A26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40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056A9" w14:textId="77777777" w:rsidR="00EE0FA2" w:rsidRPr="00421AD1" w:rsidRDefault="00850A26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-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9549B" w14:textId="77777777" w:rsidR="00EE0FA2" w:rsidRPr="00D2239D" w:rsidRDefault="00850A26" w:rsidP="0066095C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Angew. Chem.Int. Ed.</w:t>
            </w:r>
            <w:r w:rsidR="00D042C1">
              <w:rPr>
                <w:rFonts w:ascii="Times New Roman" w:hAnsi="Times New Roman" w:cs="Times New Roman" w:hint="eastAsia"/>
                <w:szCs w:val="21"/>
                <w:lang w:val="de-DE"/>
              </w:rPr>
              <w:t>,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</w:t>
            </w:r>
            <w:r w:rsidR="0066095C"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2016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 xml:space="preserve">, 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55, 12859.</w:t>
            </w:r>
          </w:p>
        </w:tc>
      </w:tr>
      <w:tr w:rsidR="00EE0FA2" w:rsidRPr="00421AD1" w14:paraId="4D486CF4" w14:textId="77777777" w:rsidTr="0006144F">
        <w:trPr>
          <w:trHeight w:val="329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82000" w14:textId="77777777" w:rsidR="00EE0FA2" w:rsidRPr="00421AD1" w:rsidRDefault="00850A26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8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0968A" w14:textId="77777777" w:rsidR="00EE0FA2" w:rsidRPr="006735AC" w:rsidRDefault="00850A26" w:rsidP="006735AC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IrCo@N-</w:t>
            </w:r>
            <w:r w:rsidR="006735AC">
              <w:rPr>
                <w:rFonts w:ascii="Times New Roman" w:hAnsi="Times New Roman" w:cs="Times New Roman" w:hint="eastAsia"/>
                <w:szCs w:val="21"/>
                <w:lang w:val="de-DE"/>
              </w:rPr>
              <w:t>C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BED65" w14:textId="77777777" w:rsidR="00EE0FA2" w:rsidRPr="00421AD1" w:rsidRDefault="00850A26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.0 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F1D8C" w14:textId="77777777" w:rsidR="00EE0FA2" w:rsidRPr="00421AD1" w:rsidRDefault="00850A26" w:rsidP="00850A26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45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D663E" w14:textId="77777777" w:rsidR="00EE0FA2" w:rsidRPr="00421AD1" w:rsidRDefault="000369AE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80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81EF4" w14:textId="77777777" w:rsidR="00EE0FA2" w:rsidRPr="00D2239D" w:rsidRDefault="000369AE" w:rsidP="0066095C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Adv. Mater.</w:t>
            </w:r>
            <w:r w:rsidR="00D042C1">
              <w:rPr>
                <w:rFonts w:ascii="Times New Roman" w:hAnsi="Times New Roman" w:cs="Times New Roman" w:hint="eastAsia"/>
                <w:szCs w:val="21"/>
                <w:lang w:val="de-DE"/>
              </w:rPr>
              <w:t xml:space="preserve">, </w:t>
            </w:r>
            <w:r w:rsidR="0066095C" w:rsidRPr="00D2239D">
              <w:rPr>
                <w:rFonts w:ascii="Times New Roman" w:hAnsi="Times New Roman" w:cs="Times New Roman"/>
                <w:szCs w:val="21"/>
                <w:lang w:val="de-DE"/>
              </w:rPr>
              <w:t>2018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,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 xml:space="preserve"> 30,1705324.</w:t>
            </w:r>
          </w:p>
        </w:tc>
      </w:tr>
      <w:tr w:rsidR="00850A26" w:rsidRPr="00421AD1" w14:paraId="641D2283" w14:textId="77777777" w:rsidTr="0006144F">
        <w:trPr>
          <w:trHeight w:val="121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89F36" w14:textId="77777777" w:rsidR="00850A26" w:rsidRPr="00421AD1" w:rsidRDefault="00850A26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9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0BAE7" w14:textId="77777777" w:rsidR="00850A26" w:rsidRPr="00421AD1" w:rsidRDefault="00850A26" w:rsidP="00EE0FA2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Hexagonal-PtNi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EF321" w14:textId="77777777" w:rsidR="00850A26" w:rsidRPr="00421AD1" w:rsidRDefault="00850A26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.0 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21034" w14:textId="77777777" w:rsidR="00850A26" w:rsidRPr="00421AD1" w:rsidRDefault="000369AE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65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48536" w14:textId="77777777" w:rsidR="00850A26" w:rsidRPr="00421AD1" w:rsidRDefault="00617F15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74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75F3C" w14:textId="77777777" w:rsidR="00850A26" w:rsidRPr="00D2239D" w:rsidRDefault="00617F15" w:rsidP="0066095C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Nat. Commun.</w:t>
            </w:r>
            <w:r w:rsidR="00D042C1">
              <w:rPr>
                <w:rFonts w:ascii="Times New Roman" w:hAnsi="Times New Roman" w:cs="Times New Roman" w:hint="eastAsia"/>
                <w:szCs w:val="21"/>
                <w:lang w:val="de-DE"/>
              </w:rPr>
              <w:t xml:space="preserve">, </w:t>
            </w:r>
            <w:r w:rsidR="0066095C" w:rsidRPr="00D2239D">
              <w:rPr>
                <w:rFonts w:ascii="Times New Roman" w:hAnsi="Times New Roman" w:cs="Times New Roman"/>
                <w:szCs w:val="21"/>
                <w:lang w:val="de-DE"/>
              </w:rPr>
              <w:t>2017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,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 xml:space="preserve"> 8, 15131.</w:t>
            </w:r>
          </w:p>
        </w:tc>
      </w:tr>
      <w:tr w:rsidR="00850A26" w:rsidRPr="00421AD1" w14:paraId="2FDF806A" w14:textId="77777777" w:rsidTr="0006144F">
        <w:trPr>
          <w:trHeight w:val="226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1F1C1" w14:textId="77777777" w:rsidR="00850A26" w:rsidRPr="00421AD1" w:rsidRDefault="00850A26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0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454C0" w14:textId="77777777" w:rsidR="00850A26" w:rsidRPr="00421AD1" w:rsidRDefault="000369AE" w:rsidP="00EE0FA2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Ru/C</w:t>
            </w:r>
            <w:r w:rsidRPr="00CD6265">
              <w:rPr>
                <w:rFonts w:ascii="Times New Roman" w:eastAsia="MS Mincho" w:hAnsi="Times New Roman" w:cs="Times New Roman"/>
                <w:szCs w:val="21"/>
                <w:vertAlign w:val="subscript"/>
                <w:lang w:val="de-DE" w:eastAsia="ja-JP"/>
              </w:rPr>
              <w:t>3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N</w:t>
            </w:r>
            <w:r w:rsidRPr="00CD6265">
              <w:rPr>
                <w:rFonts w:ascii="Times New Roman" w:eastAsia="MS Mincho" w:hAnsi="Times New Roman" w:cs="Times New Roman"/>
                <w:szCs w:val="21"/>
                <w:vertAlign w:val="subscript"/>
                <w:lang w:val="de-DE" w:eastAsia="ja-JP"/>
              </w:rPr>
              <w:t>4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/C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42935" w14:textId="77777777" w:rsidR="00850A26" w:rsidRPr="00421AD1" w:rsidRDefault="00417E70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0.1</w:t>
            </w:r>
            <w:r w:rsidR="00850A26" w:rsidRPr="00421AD1">
              <w:rPr>
                <w:rFonts w:ascii="Times New Roman" w:hAnsi="Times New Roman" w:cs="Times New Roman"/>
                <w:szCs w:val="21"/>
              </w:rPr>
              <w:t xml:space="preserve"> 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DBFD3" w14:textId="77777777" w:rsidR="00850A26" w:rsidRPr="00421AD1" w:rsidRDefault="000369AE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79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4FF4F" w14:textId="77777777" w:rsidR="00850A26" w:rsidRPr="00421AD1" w:rsidRDefault="00417E70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-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344B4" w14:textId="77777777" w:rsidR="00850A26" w:rsidRPr="00D2239D" w:rsidRDefault="00617F15" w:rsidP="0066095C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J. Am. Chem. Soc.</w:t>
            </w:r>
            <w:r w:rsidR="00D042C1">
              <w:rPr>
                <w:rFonts w:ascii="Times New Roman" w:hAnsi="Times New Roman" w:cs="Times New Roman" w:hint="eastAsia"/>
                <w:szCs w:val="21"/>
                <w:lang w:val="de-DE"/>
              </w:rPr>
              <w:t xml:space="preserve">, </w:t>
            </w:r>
            <w:r w:rsidR="0066095C" w:rsidRPr="00D2239D">
              <w:rPr>
                <w:rFonts w:ascii="Times New Roman" w:hAnsi="Times New Roman" w:cs="Times New Roman"/>
                <w:szCs w:val="21"/>
                <w:lang w:val="de-DE"/>
              </w:rPr>
              <w:t>2016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,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 xml:space="preserve"> 138, 16174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.</w:t>
            </w:r>
          </w:p>
        </w:tc>
      </w:tr>
      <w:tr w:rsidR="00850A26" w:rsidRPr="00421AD1" w14:paraId="23EF0265" w14:textId="77777777" w:rsidTr="0006144F">
        <w:trPr>
          <w:trHeight w:val="231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E1FE0" w14:textId="77777777" w:rsidR="00850A26" w:rsidRPr="00421AD1" w:rsidRDefault="00850A26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1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9A526" w14:textId="77777777" w:rsidR="00850A26" w:rsidRPr="00421AD1" w:rsidRDefault="000369AE" w:rsidP="00EE0FA2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Cu</w:t>
            </w:r>
            <w:r w:rsidRPr="00CD6265">
              <w:rPr>
                <w:rFonts w:ascii="Times New Roman" w:eastAsia="MS Mincho" w:hAnsi="Times New Roman" w:cs="Times New Roman"/>
                <w:szCs w:val="21"/>
                <w:vertAlign w:val="subscript"/>
                <w:lang w:val="de-DE" w:eastAsia="ja-JP"/>
              </w:rPr>
              <w:t>2-</w:t>
            </w:r>
            <w:r w:rsidRPr="001124EF">
              <w:rPr>
                <w:rFonts w:ascii="Times New Roman" w:eastAsia="MS Mincho" w:hAnsi="Times New Roman" w:cs="Times New Roman"/>
                <w:i/>
                <w:szCs w:val="21"/>
                <w:vertAlign w:val="subscript"/>
                <w:lang w:val="de-DE" w:eastAsia="ja-JP"/>
              </w:rPr>
              <w:t>x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S@Ru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1754C" w14:textId="77777777" w:rsidR="00850A26" w:rsidRPr="00421AD1" w:rsidRDefault="00850A26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.0 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DE449" w14:textId="77777777" w:rsidR="00850A26" w:rsidRPr="00421AD1" w:rsidRDefault="000369AE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82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BB223" w14:textId="77777777" w:rsidR="00850A26" w:rsidRPr="00421AD1" w:rsidRDefault="00494B9A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48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DDEF3" w14:textId="77777777" w:rsidR="00850A26" w:rsidRPr="00D2239D" w:rsidRDefault="00494B9A" w:rsidP="0066095C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Small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 xml:space="preserve">, </w:t>
            </w:r>
            <w:r w:rsidR="0066095C" w:rsidRPr="00D2239D">
              <w:rPr>
                <w:rFonts w:ascii="Times New Roman" w:hAnsi="Times New Roman" w:cs="Times New Roman"/>
                <w:szCs w:val="21"/>
                <w:lang w:val="de-DE"/>
              </w:rPr>
              <w:t>2017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,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 xml:space="preserve"> 13, 1700052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.</w:t>
            </w:r>
          </w:p>
        </w:tc>
      </w:tr>
      <w:tr w:rsidR="00850A26" w:rsidRPr="00421AD1" w14:paraId="5EB43F41" w14:textId="77777777" w:rsidTr="00A31EE7">
        <w:trPr>
          <w:trHeight w:val="277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BA8BF" w14:textId="77777777" w:rsidR="00850A26" w:rsidRPr="00421AD1" w:rsidRDefault="00850A26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2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568E0" w14:textId="77777777" w:rsidR="00850A26" w:rsidRPr="00421AD1" w:rsidRDefault="00CD04E6" w:rsidP="00EE0FA2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PtNi-O/C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29C6" w14:textId="77777777" w:rsidR="00850A26" w:rsidRPr="00421AD1" w:rsidRDefault="00CD04E6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0.1 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066F3" w14:textId="77777777" w:rsidR="00850A26" w:rsidRPr="00421AD1" w:rsidRDefault="00CD04E6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40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A3FD5" w14:textId="77777777" w:rsidR="00850A26" w:rsidRPr="00421AD1" w:rsidRDefault="00CD04E6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79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FBA20" w14:textId="77777777" w:rsidR="00850A26" w:rsidRPr="00D2239D" w:rsidRDefault="00CD04E6" w:rsidP="00421AD1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J. Am. Chem. Soc.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 xml:space="preserve">, 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2018, 140, 9046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.</w:t>
            </w:r>
          </w:p>
        </w:tc>
      </w:tr>
      <w:tr w:rsidR="00850A26" w:rsidRPr="00421AD1" w14:paraId="04BA72EA" w14:textId="77777777" w:rsidTr="0006144F">
        <w:trPr>
          <w:trHeight w:val="298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B9474" w14:textId="77777777" w:rsidR="00850A26" w:rsidRPr="00421AD1" w:rsidRDefault="00850A26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3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AF8F0" w14:textId="77777777" w:rsidR="00850A26" w:rsidRPr="00421AD1" w:rsidRDefault="003E4BFE" w:rsidP="00EE0FA2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Pt-Ni ASs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CDE04" w14:textId="77777777" w:rsidR="00850A26" w:rsidRPr="00421AD1" w:rsidRDefault="003E4BFE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.0 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DF639" w14:textId="77777777" w:rsidR="00850A26" w:rsidRPr="00421AD1" w:rsidRDefault="001138C4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28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BE072" w14:textId="77777777" w:rsidR="00850A26" w:rsidRPr="00421AD1" w:rsidRDefault="001138C4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27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E3314" w14:textId="77777777" w:rsidR="00850A26" w:rsidRPr="00D2239D" w:rsidRDefault="003E4BFE" w:rsidP="0066095C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Adv. Mater.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 xml:space="preserve">, 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2018,30, 1801741</w:t>
            </w:r>
            <w:r w:rsidR="00D042C1">
              <w:rPr>
                <w:rFonts w:ascii="Times New Roman" w:hAnsi="Times New Roman" w:cs="Times New Roman" w:hint="eastAsia"/>
                <w:szCs w:val="21"/>
                <w:lang w:val="de-DE"/>
              </w:rPr>
              <w:t>.</w:t>
            </w:r>
          </w:p>
        </w:tc>
      </w:tr>
      <w:tr w:rsidR="00850A26" w:rsidRPr="00421AD1" w14:paraId="40786F92" w14:textId="77777777" w:rsidTr="0006144F">
        <w:trPr>
          <w:trHeight w:val="259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73D2A" w14:textId="77777777" w:rsidR="00850A26" w:rsidRPr="00421AD1" w:rsidRDefault="00850A26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4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2835E" w14:textId="77777777" w:rsidR="00850A26" w:rsidRPr="00421AD1" w:rsidRDefault="009D7ECE" w:rsidP="00EE0FA2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Pt</w:t>
            </w:r>
            <w:r w:rsidRPr="00CD6265">
              <w:rPr>
                <w:rFonts w:ascii="Times New Roman" w:eastAsia="MS Mincho" w:hAnsi="Times New Roman" w:cs="Times New Roman"/>
                <w:szCs w:val="21"/>
                <w:vertAlign w:val="subscript"/>
                <w:lang w:val="de-DE" w:eastAsia="ja-JP"/>
              </w:rPr>
              <w:t>3.6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Ni-S NWs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6AAF5" w14:textId="77777777" w:rsidR="00850A26" w:rsidRPr="00421AD1" w:rsidRDefault="00883153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0.1 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92B95" w14:textId="77777777" w:rsidR="00850A26" w:rsidRPr="00421AD1" w:rsidRDefault="00883153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38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9BDE9" w14:textId="77777777" w:rsidR="00850A26" w:rsidRPr="00421AD1" w:rsidRDefault="00E20543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-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751C3" w14:textId="77777777" w:rsidR="00850A26" w:rsidRPr="00D2239D" w:rsidRDefault="00883153" w:rsidP="00421AD1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Angew Chem. Int.</w:t>
            </w:r>
            <w:r w:rsidR="00B156BC" w:rsidRPr="00D2239D">
              <w:rPr>
                <w:rFonts w:ascii="Times New Roman" w:hAnsi="Times New Roman" w:cs="Times New Roman"/>
                <w:szCs w:val="21"/>
                <w:lang w:val="de-DE"/>
              </w:rPr>
              <w:t xml:space="preserve"> 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Ed.</w:t>
            </w:r>
            <w:r w:rsidR="00D042C1">
              <w:rPr>
                <w:rFonts w:ascii="Times New Roman" w:hAnsi="Times New Roman" w:cs="Times New Roman" w:hint="eastAsia"/>
                <w:szCs w:val="21"/>
                <w:lang w:val="de-DE"/>
              </w:rPr>
              <w:t>,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2018, 130,11852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.</w:t>
            </w:r>
          </w:p>
        </w:tc>
      </w:tr>
      <w:tr w:rsidR="00850A26" w:rsidRPr="00421AD1" w14:paraId="015B6E6B" w14:textId="77777777" w:rsidTr="0006144F">
        <w:trPr>
          <w:trHeight w:val="222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D03B0" w14:textId="77777777" w:rsidR="00850A26" w:rsidRPr="00421AD1" w:rsidRDefault="00850A26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5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353FF" w14:textId="77777777" w:rsidR="00850A26" w:rsidRPr="00421AD1" w:rsidRDefault="00E20543" w:rsidP="00EE0FA2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Rh</w:t>
            </w:r>
            <w:r w:rsidRPr="00CD6265">
              <w:rPr>
                <w:rFonts w:ascii="Times New Roman" w:eastAsia="MS Mincho" w:hAnsi="Times New Roman" w:cs="Times New Roman"/>
                <w:szCs w:val="21"/>
                <w:vertAlign w:val="subscript"/>
                <w:lang w:val="de-DE" w:eastAsia="ja-JP"/>
              </w:rPr>
              <w:t>2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P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A4E67" w14:textId="77777777" w:rsidR="00850A26" w:rsidRPr="00421AD1" w:rsidRDefault="00E20543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.0 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EAD7E" w14:textId="77777777" w:rsidR="00850A26" w:rsidRPr="00421AD1" w:rsidRDefault="00E20543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30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2A014" w14:textId="77777777" w:rsidR="00850A26" w:rsidRPr="00421AD1" w:rsidRDefault="00E20543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-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3E8EB" w14:textId="77777777" w:rsidR="00850A26" w:rsidRPr="00D2239D" w:rsidRDefault="00E20543" w:rsidP="00421AD1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Adv. Energy</w:t>
            </w:r>
            <w:r w:rsidR="00B156BC" w:rsidRPr="00D2239D">
              <w:rPr>
                <w:rFonts w:ascii="Times New Roman" w:hAnsi="Times New Roman" w:cs="Times New Roman"/>
                <w:szCs w:val="21"/>
                <w:lang w:val="de-DE"/>
              </w:rPr>
              <w:t xml:space="preserve"> 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Mater.</w:t>
            </w:r>
            <w:r w:rsidR="00D042C1">
              <w:rPr>
                <w:rFonts w:ascii="Times New Roman" w:hAnsi="Times New Roman" w:cs="Times New Roman" w:hint="eastAsia"/>
                <w:szCs w:val="21"/>
                <w:lang w:val="de-DE"/>
              </w:rPr>
              <w:t>,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2018, 8,1703489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.</w:t>
            </w:r>
          </w:p>
        </w:tc>
      </w:tr>
      <w:tr w:rsidR="00E20543" w:rsidRPr="00421AD1" w14:paraId="138B1DA1" w14:textId="77777777" w:rsidTr="00A31EE7">
        <w:trPr>
          <w:trHeight w:val="353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7B9D7" w14:textId="77777777" w:rsidR="00E20543" w:rsidRPr="00421AD1" w:rsidRDefault="00E20543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6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14512" w14:textId="77777777" w:rsidR="00E20543" w:rsidRPr="00421AD1" w:rsidRDefault="00E20543" w:rsidP="00421AD1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hcp excavated</w:t>
            </w:r>
            <w:r w:rsidR="00421AD1" w:rsidRPr="00421AD1">
              <w:rPr>
                <w:rFonts w:ascii="Times New Roman" w:hAnsi="Times New Roman" w:cs="Times New Roman"/>
                <w:szCs w:val="21"/>
                <w:lang w:val="de-DE"/>
              </w:rPr>
              <w:t xml:space="preserve"> 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PtNi 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3B252" w14:textId="77777777" w:rsidR="00E20543" w:rsidRPr="00421AD1" w:rsidRDefault="00E20543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0.1 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CCFCD" w14:textId="77777777" w:rsidR="00E20543" w:rsidRPr="00421AD1" w:rsidRDefault="00E20543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38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CC769" w14:textId="77777777" w:rsidR="00E20543" w:rsidRPr="00421AD1" w:rsidRDefault="00E20543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42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ADC1C" w14:textId="77777777" w:rsidR="00E20543" w:rsidRPr="00D2239D" w:rsidRDefault="00E20543" w:rsidP="0066095C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ab/>
              <w:t>Inorg. Chem. Front., 2018,5, 1365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.</w:t>
            </w:r>
          </w:p>
        </w:tc>
      </w:tr>
      <w:tr w:rsidR="00E20543" w:rsidRPr="00421AD1" w14:paraId="7F314A33" w14:textId="77777777" w:rsidTr="00A31EE7">
        <w:trPr>
          <w:trHeight w:val="353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C5BEA" w14:textId="77777777" w:rsidR="00E20543" w:rsidRPr="00421AD1" w:rsidRDefault="004A5CCA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7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F0337" w14:textId="77777777" w:rsidR="00E20543" w:rsidRPr="00421AD1" w:rsidRDefault="00E20543" w:rsidP="00AE0D09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Ni(OH)</w:t>
            </w:r>
            <w:r w:rsidRPr="00CD6265">
              <w:rPr>
                <w:rFonts w:ascii="Times New Roman" w:eastAsia="MS Mincho" w:hAnsi="Times New Roman" w:cs="Times New Roman"/>
                <w:szCs w:val="21"/>
                <w:vertAlign w:val="subscript"/>
                <w:lang w:val="de-DE" w:eastAsia="ja-JP"/>
              </w:rPr>
              <w:t>2</w:t>
            </w:r>
            <w:r w:rsidR="00AE0D09">
              <w:rPr>
                <w:rFonts w:ascii="Times New Roman" w:hAnsi="Times New Roman" w:cs="Times New Roman" w:hint="eastAsia"/>
                <w:szCs w:val="21"/>
                <w:lang w:val="de-DE"/>
              </w:rPr>
              <w:t>-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PtO</w:t>
            </w:r>
            <w:r w:rsidRPr="00CD6265">
              <w:rPr>
                <w:rFonts w:ascii="Times New Roman" w:eastAsia="MS Mincho" w:hAnsi="Times New Roman" w:cs="Times New Roman"/>
                <w:szCs w:val="21"/>
                <w:vertAlign w:val="subscript"/>
                <w:lang w:val="de-DE" w:eastAsia="ja-JP"/>
              </w:rPr>
              <w:t>2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NS/Ti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B1B57" w14:textId="77777777" w:rsidR="00E20543" w:rsidRPr="00421AD1" w:rsidRDefault="00E20543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0.1 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4A196" w14:textId="77777777" w:rsidR="00E20543" w:rsidRPr="00421AD1" w:rsidRDefault="00E20543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44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7CE2F" w14:textId="77777777" w:rsidR="00E20543" w:rsidRPr="00421AD1" w:rsidRDefault="00E20543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89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DC0FB" w14:textId="77777777" w:rsidR="00E20543" w:rsidRPr="00D2239D" w:rsidRDefault="004A5CCA" w:rsidP="0066095C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J. Mater. Chem. A, 2018, 6, 1967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.</w:t>
            </w:r>
          </w:p>
        </w:tc>
      </w:tr>
      <w:tr w:rsidR="00E20543" w:rsidRPr="00421AD1" w14:paraId="19069D6F" w14:textId="77777777" w:rsidTr="0006144F">
        <w:trPr>
          <w:trHeight w:val="263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891BF" w14:textId="77777777" w:rsidR="00E20543" w:rsidRPr="00421AD1" w:rsidRDefault="004A5CCA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8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C12BE" w14:textId="77777777" w:rsidR="00E20543" w:rsidRPr="00AE0D09" w:rsidRDefault="0047783E" w:rsidP="00E20543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Pt</w:t>
            </w:r>
            <w:r w:rsidRPr="00CD6265">
              <w:rPr>
                <w:rFonts w:ascii="Times New Roman" w:eastAsia="MS Mincho" w:hAnsi="Times New Roman" w:cs="Times New Roman"/>
                <w:szCs w:val="21"/>
                <w:vertAlign w:val="subscript"/>
                <w:lang w:val="de-DE" w:eastAsia="ja-JP"/>
              </w:rPr>
              <w:t>3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Ni</w:t>
            </w:r>
            <w:r w:rsidRPr="00CD6265">
              <w:rPr>
                <w:rFonts w:ascii="Times New Roman" w:eastAsia="MS Mincho" w:hAnsi="Times New Roman" w:cs="Times New Roman"/>
                <w:szCs w:val="21"/>
                <w:vertAlign w:val="subscript"/>
                <w:lang w:val="de-DE" w:eastAsia="ja-JP"/>
              </w:rPr>
              <w:t>2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NWs-S/C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7F25E" w14:textId="77777777" w:rsidR="00E20543" w:rsidRPr="00421AD1" w:rsidRDefault="0047783E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0.1 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9D6FE" w14:textId="77777777" w:rsidR="00E20543" w:rsidRPr="00421AD1" w:rsidRDefault="0047783E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45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995C2" w14:textId="77777777" w:rsidR="00E20543" w:rsidRPr="00421AD1" w:rsidRDefault="00B0659B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-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2F1E4" w14:textId="77777777" w:rsidR="00E20543" w:rsidRPr="00D2239D" w:rsidRDefault="0047783E" w:rsidP="00B156BC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Nat. Commun.</w:t>
            </w:r>
            <w:r w:rsidR="00D042C1">
              <w:rPr>
                <w:rFonts w:ascii="Times New Roman" w:hAnsi="Times New Roman" w:cs="Times New Roman" w:hint="eastAsia"/>
                <w:szCs w:val="21"/>
                <w:lang w:val="de-DE"/>
              </w:rPr>
              <w:t>,</w:t>
            </w:r>
            <w:r w:rsidR="00B156BC" w:rsidRPr="00D2239D">
              <w:rPr>
                <w:rFonts w:ascii="Times New Roman" w:hAnsi="Times New Roman" w:cs="Times New Roman"/>
                <w:szCs w:val="21"/>
                <w:lang w:val="de-DE"/>
              </w:rPr>
              <w:t xml:space="preserve"> 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2017, 8, 14580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.</w:t>
            </w:r>
          </w:p>
        </w:tc>
      </w:tr>
      <w:tr w:rsidR="00713C1F" w:rsidRPr="00421AD1" w14:paraId="32D74290" w14:textId="77777777" w:rsidTr="0006144F">
        <w:trPr>
          <w:trHeight w:val="367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26A7D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9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C1BF7" w14:textId="77777777" w:rsidR="00713C1F" w:rsidRPr="00421AD1" w:rsidRDefault="00713C1F" w:rsidP="00E20543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Mo</w:t>
            </w:r>
            <w:r w:rsidRPr="00421AD1">
              <w:rPr>
                <w:rFonts w:ascii="Times New Roman" w:eastAsia="MS Mincho" w:hAnsi="Times New Roman" w:cs="Times New Roman"/>
                <w:szCs w:val="21"/>
                <w:vertAlign w:val="subscript"/>
                <w:lang w:val="de-DE" w:eastAsia="ja-JP"/>
              </w:rPr>
              <w:t>2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TiC</w:t>
            </w:r>
            <w:r w:rsidRPr="00421AD1">
              <w:rPr>
                <w:rFonts w:ascii="Times New Roman" w:eastAsia="MS Mincho" w:hAnsi="Times New Roman" w:cs="Times New Roman"/>
                <w:szCs w:val="21"/>
                <w:vertAlign w:val="subscript"/>
                <w:lang w:val="de-DE" w:eastAsia="ja-JP"/>
              </w:rPr>
              <w:t>2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T</w:t>
            </w:r>
            <w:r w:rsidRPr="00421AD1">
              <w:rPr>
                <w:rFonts w:ascii="Times New Roman" w:eastAsia="MS Mincho" w:hAnsi="Times New Roman" w:cs="Times New Roman"/>
                <w:i/>
                <w:szCs w:val="21"/>
                <w:vertAlign w:val="subscript"/>
                <w:lang w:val="de-DE" w:eastAsia="ja-JP"/>
              </w:rPr>
              <w:t>x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-Pt</w:t>
            </w:r>
            <w:r w:rsidRPr="00421AD1">
              <w:rPr>
                <w:rFonts w:ascii="Times New Roman" w:eastAsia="MS Mincho" w:hAnsi="Times New Roman" w:cs="Times New Roman"/>
                <w:szCs w:val="21"/>
                <w:vertAlign w:val="subscript"/>
                <w:lang w:val="de-DE" w:eastAsia="ja-JP"/>
              </w:rPr>
              <w:t>SA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9DBC7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0.5 M H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  <w:r w:rsidRPr="00421AD1">
              <w:rPr>
                <w:rFonts w:ascii="Times New Roman" w:hAnsi="Times New Roman" w:cs="Times New Roman"/>
                <w:szCs w:val="21"/>
              </w:rPr>
              <w:t>SO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4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11D4F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30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E4C7F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30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97416" w14:textId="77777777" w:rsidR="00713C1F" w:rsidRPr="00D2239D" w:rsidRDefault="00713C1F" w:rsidP="00EE0FA2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Nat. Catal.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,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2018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,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1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 xml:space="preserve">, 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985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.</w:t>
            </w:r>
          </w:p>
        </w:tc>
      </w:tr>
      <w:tr w:rsidR="00713C1F" w:rsidRPr="00421AD1" w14:paraId="0BF17157" w14:textId="77777777" w:rsidTr="0006144F">
        <w:trPr>
          <w:trHeight w:val="269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16E99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20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CA6B8" w14:textId="77777777" w:rsidR="00713C1F" w:rsidRPr="00421AD1" w:rsidRDefault="00713C1F" w:rsidP="00E20543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Pt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SA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/OLC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4B118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0.5 M H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  <w:r w:rsidRPr="00421AD1">
              <w:rPr>
                <w:rFonts w:ascii="Times New Roman" w:hAnsi="Times New Roman" w:cs="Times New Roman"/>
                <w:szCs w:val="21"/>
              </w:rPr>
              <w:t>SO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4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AADCC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38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A6145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36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27F11" w14:textId="77777777" w:rsidR="00713C1F" w:rsidRPr="00D2239D" w:rsidRDefault="00713C1F" w:rsidP="00EE0FA2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N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a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t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.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 xml:space="preserve">Energy, 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2019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 xml:space="preserve">, 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4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 xml:space="preserve">, 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512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.</w:t>
            </w:r>
          </w:p>
        </w:tc>
      </w:tr>
      <w:tr w:rsidR="00713C1F" w:rsidRPr="00421AD1" w14:paraId="5CAF3308" w14:textId="77777777" w:rsidTr="0006144F">
        <w:trPr>
          <w:trHeight w:val="235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5D8FE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21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25F91" w14:textId="77777777" w:rsidR="00713C1F" w:rsidRPr="00421AD1" w:rsidRDefault="00713C1F" w:rsidP="00C85C7C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Pt</w:t>
            </w:r>
            <w:r w:rsidR="00C85C7C">
              <w:rPr>
                <w:rFonts w:ascii="Times New Roman" w:hAnsi="Times New Roman" w:cs="Times New Roman" w:hint="eastAsia"/>
                <w:szCs w:val="21"/>
                <w:lang w:val="de-DE"/>
              </w:rPr>
              <w:t>-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MWCNTs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9089A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13" w:name="OLE_LINK29"/>
            <w:bookmarkStart w:id="14" w:name="OLE_LINK30"/>
            <w:r w:rsidRPr="00421AD1">
              <w:rPr>
                <w:rFonts w:ascii="Times New Roman" w:hAnsi="Times New Roman" w:cs="Times New Roman"/>
                <w:szCs w:val="21"/>
              </w:rPr>
              <w:t>0.5 M H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  <w:r w:rsidRPr="00421AD1">
              <w:rPr>
                <w:rFonts w:ascii="Times New Roman" w:hAnsi="Times New Roman" w:cs="Times New Roman"/>
                <w:szCs w:val="21"/>
              </w:rPr>
              <w:t>SO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4</w:t>
            </w:r>
            <w:bookmarkEnd w:id="13"/>
            <w:bookmarkEnd w:id="14"/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BEE5C" w14:textId="77777777" w:rsidR="00713C1F" w:rsidRPr="00174CA3" w:rsidRDefault="00713C1F" w:rsidP="00174CA3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4</w:t>
            </w:r>
            <w:r w:rsidR="00174CA3">
              <w:rPr>
                <w:rFonts w:ascii="Times New Roman" w:hAnsi="Times New Roman" w:cs="Times New Roman" w:hint="eastAsia"/>
                <w:szCs w:val="21"/>
                <w:lang w:val="de-DE"/>
              </w:rPr>
              <w:t>4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42747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30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378D5" w14:textId="77777777" w:rsidR="00713C1F" w:rsidRPr="00D2239D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Nano Energy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 xml:space="preserve">, 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2019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,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63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,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1038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.</w:t>
            </w:r>
          </w:p>
        </w:tc>
      </w:tr>
      <w:tr w:rsidR="00713C1F" w:rsidRPr="00421AD1" w14:paraId="129DCF4C" w14:textId="77777777" w:rsidTr="00A31EE7">
        <w:trPr>
          <w:trHeight w:val="295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5A7D3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lastRenderedPageBreak/>
              <w:t>22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43566" w14:textId="77777777" w:rsidR="00713C1F" w:rsidRPr="00421AD1" w:rsidRDefault="00713C1F" w:rsidP="00AE0D09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Pt</w:t>
            </w:r>
            <w:r w:rsidR="00AE0D09">
              <w:rPr>
                <w:rFonts w:ascii="Times New Roman" w:hAnsi="Times New Roman" w:cs="Times New Roman" w:hint="eastAsia"/>
                <w:szCs w:val="21"/>
                <w:lang w:val="de-DE"/>
              </w:rPr>
              <w:t>-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MoS</w:t>
            </w:r>
            <w:r w:rsidRPr="00421AD1">
              <w:rPr>
                <w:rFonts w:ascii="Times New Roman" w:eastAsia="MS Mincho" w:hAnsi="Times New Roman" w:cs="Times New Roman"/>
                <w:szCs w:val="21"/>
                <w:vertAlign w:val="subscript"/>
                <w:lang w:val="de-DE" w:eastAsia="ja-JP"/>
              </w:rPr>
              <w:t>2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16B89" w14:textId="77777777" w:rsidR="00713C1F" w:rsidRPr="00421AD1" w:rsidRDefault="00713C1F" w:rsidP="00667229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0.1 M H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  <w:r w:rsidRPr="00421AD1">
              <w:rPr>
                <w:rFonts w:ascii="Times New Roman" w:hAnsi="Times New Roman" w:cs="Times New Roman"/>
                <w:szCs w:val="21"/>
              </w:rPr>
              <w:t>SO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4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74CAC" w14:textId="77777777" w:rsidR="00713C1F" w:rsidRPr="00421AD1" w:rsidRDefault="00713C1F" w:rsidP="00EE0FA2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60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53D86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96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60BC2" w14:textId="77777777" w:rsidR="00713C1F" w:rsidRPr="00D2239D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Energy Environ. Sci., 2015, 8, 1594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.</w:t>
            </w:r>
          </w:p>
        </w:tc>
      </w:tr>
      <w:tr w:rsidR="00713C1F" w:rsidRPr="00421AD1" w14:paraId="16D3A507" w14:textId="77777777" w:rsidTr="0006144F">
        <w:trPr>
          <w:trHeight w:val="246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64477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23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D695E" w14:textId="77777777" w:rsidR="00713C1F" w:rsidRPr="00421AD1" w:rsidRDefault="00713C1F" w:rsidP="00EE0FA2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er-WS</w:t>
            </w:r>
            <w:r w:rsidRPr="00421AD1">
              <w:rPr>
                <w:rFonts w:ascii="Times New Roman" w:eastAsia="MS Mincho" w:hAnsi="Times New Roman" w:cs="Times New Roman"/>
                <w:szCs w:val="21"/>
                <w:vertAlign w:val="subscript"/>
                <w:lang w:val="de-DE" w:eastAsia="ja-JP"/>
              </w:rPr>
              <w:t>2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-Pt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FF05A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0.5 M H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  <w:r w:rsidRPr="00421AD1">
              <w:rPr>
                <w:rFonts w:ascii="Times New Roman" w:hAnsi="Times New Roman" w:cs="Times New Roman"/>
                <w:szCs w:val="21"/>
              </w:rPr>
              <w:t>SO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4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45ED2" w14:textId="77777777" w:rsidR="00713C1F" w:rsidRPr="00421AD1" w:rsidRDefault="00713C1F" w:rsidP="00EE0FA2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40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68BFC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27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524DA" w14:textId="77777777" w:rsidR="00713C1F" w:rsidRPr="00D2239D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Adv. Mater</w:t>
            </w:r>
            <w:r w:rsidR="00D042C1">
              <w:rPr>
                <w:rFonts w:ascii="Times New Roman" w:hAnsi="Times New Roman" w:cs="Times New Roman" w:hint="eastAsia"/>
                <w:szCs w:val="21"/>
                <w:lang w:val="de-DE"/>
              </w:rPr>
              <w:t>.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,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2017, 1704779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.</w:t>
            </w:r>
          </w:p>
        </w:tc>
      </w:tr>
      <w:tr w:rsidR="00713C1F" w:rsidRPr="00421AD1" w14:paraId="64D195EA" w14:textId="77777777" w:rsidTr="00452180">
        <w:trPr>
          <w:trHeight w:val="201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EAB40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24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C8872" w14:textId="77777777" w:rsidR="00713C1F" w:rsidRPr="00421AD1" w:rsidRDefault="00713C1F" w:rsidP="00EE0FA2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Pt@PCM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B6138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0.5 M H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  <w:r w:rsidRPr="00421AD1">
              <w:rPr>
                <w:rFonts w:ascii="Times New Roman" w:hAnsi="Times New Roman" w:cs="Times New Roman"/>
                <w:szCs w:val="21"/>
              </w:rPr>
              <w:t>SO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4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D7917" w14:textId="77777777" w:rsidR="00713C1F" w:rsidRPr="00421AD1" w:rsidRDefault="00713C1F" w:rsidP="00EE0FA2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105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B0F5D" w14:textId="77777777" w:rsidR="00713C1F" w:rsidRPr="00421AD1" w:rsidRDefault="00667229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63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962D6" w14:textId="77777777" w:rsidR="00713C1F" w:rsidRPr="00D2239D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Sci. Adv</w:t>
            </w:r>
            <w:r w:rsidR="00D042C1">
              <w:rPr>
                <w:rFonts w:ascii="Times New Roman" w:hAnsi="Times New Roman" w:cs="Times New Roman" w:hint="eastAsia"/>
                <w:szCs w:val="21"/>
                <w:lang w:val="de-DE"/>
              </w:rPr>
              <w:t>.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,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2018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 xml:space="preserve">, 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4, 6657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.</w:t>
            </w:r>
          </w:p>
        </w:tc>
      </w:tr>
      <w:tr w:rsidR="00713C1F" w:rsidRPr="00421AD1" w14:paraId="55471F05" w14:textId="77777777" w:rsidTr="0006144F">
        <w:trPr>
          <w:trHeight w:val="269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11AAE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25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97BE6" w14:textId="77777777" w:rsidR="00713C1F" w:rsidRPr="00421AD1" w:rsidRDefault="002D3AE7" w:rsidP="00EE0FA2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ALD50</w:t>
            </w:r>
            <w:r w:rsidR="00552717">
              <w:rPr>
                <w:rFonts w:ascii="Times New Roman" w:hAnsi="Times New Roman" w:cs="Times New Roman" w:hint="eastAsia"/>
                <w:szCs w:val="21"/>
                <w:lang w:val="de-DE"/>
              </w:rPr>
              <w:t xml:space="preserve"> 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Pt/NGNs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2F59A" w14:textId="77777777" w:rsidR="00713C1F" w:rsidRPr="00421AD1" w:rsidRDefault="002D3AE7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0.5 M H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  <w:r w:rsidRPr="00421AD1">
              <w:rPr>
                <w:rFonts w:ascii="Times New Roman" w:hAnsi="Times New Roman" w:cs="Times New Roman"/>
                <w:szCs w:val="21"/>
              </w:rPr>
              <w:t>SO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4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506FC" w14:textId="77777777" w:rsidR="00713C1F" w:rsidRPr="00421AD1" w:rsidRDefault="002D3AE7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39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9DCEB" w14:textId="77777777" w:rsidR="00713C1F" w:rsidRPr="00421AD1" w:rsidRDefault="002D3AE7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29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D085F" w14:textId="77777777" w:rsidR="00713C1F" w:rsidRPr="00D2239D" w:rsidRDefault="002D3AE7" w:rsidP="0066095C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Nat. Commun.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,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 xml:space="preserve"> </w:t>
            </w:r>
            <w:r w:rsidR="0066095C" w:rsidRPr="00D2239D">
              <w:rPr>
                <w:rFonts w:ascii="Times New Roman" w:hAnsi="Times New Roman" w:cs="Times New Roman"/>
                <w:szCs w:val="21"/>
                <w:lang w:val="de-DE"/>
              </w:rPr>
              <w:t>2016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 xml:space="preserve">, 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7, 13638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.</w:t>
            </w:r>
          </w:p>
        </w:tc>
      </w:tr>
      <w:tr w:rsidR="00713C1F" w:rsidRPr="00421AD1" w14:paraId="2A08136C" w14:textId="77777777" w:rsidTr="00A31EE7">
        <w:trPr>
          <w:trHeight w:val="287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DDC0F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26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FEBBE" w14:textId="77777777" w:rsidR="00713C1F" w:rsidRPr="00421AD1" w:rsidRDefault="00552717" w:rsidP="00EE0FA2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Pt</w:t>
            </w:r>
            <w:r w:rsidR="00713C1F" w:rsidRPr="00552717">
              <w:rPr>
                <w:rFonts w:ascii="Times New Roman" w:eastAsia="MS Mincho" w:hAnsi="Times New Roman" w:cs="Times New Roman"/>
                <w:szCs w:val="21"/>
                <w:vertAlign w:val="subscript"/>
                <w:lang w:val="de-DE" w:eastAsia="ja-JP"/>
              </w:rPr>
              <w:t>SA</w:t>
            </w:r>
            <w:r w:rsidR="00713C1F"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/m-WO</w:t>
            </w:r>
            <w:r w:rsidR="00713C1F" w:rsidRPr="00421AD1">
              <w:rPr>
                <w:rFonts w:ascii="Times New Roman" w:eastAsia="MS Mincho" w:hAnsi="Times New Roman" w:cs="Times New Roman"/>
                <w:szCs w:val="21"/>
                <w:vertAlign w:val="subscript"/>
                <w:lang w:val="de-DE" w:eastAsia="ja-JP"/>
              </w:rPr>
              <w:t>3-</w:t>
            </w:r>
            <w:r w:rsidR="00713C1F" w:rsidRPr="00421AD1">
              <w:rPr>
                <w:rFonts w:ascii="Times New Roman" w:eastAsia="MS Mincho" w:hAnsi="Times New Roman" w:cs="Times New Roman"/>
                <w:i/>
                <w:szCs w:val="21"/>
                <w:vertAlign w:val="subscript"/>
                <w:lang w:val="de-DE" w:eastAsia="ja-JP"/>
              </w:rPr>
              <w:t>x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385A7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0.5 M H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  <w:r w:rsidRPr="00421AD1">
              <w:rPr>
                <w:rFonts w:ascii="Times New Roman" w:hAnsi="Times New Roman" w:cs="Times New Roman"/>
                <w:szCs w:val="21"/>
              </w:rPr>
              <w:t>SO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4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B4943" w14:textId="77777777" w:rsidR="00713C1F" w:rsidRPr="00421AD1" w:rsidRDefault="00713C1F" w:rsidP="00EE0FA2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38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650E8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45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A8548" w14:textId="77777777" w:rsidR="00713C1F" w:rsidRPr="00D2239D" w:rsidRDefault="00713C1F" w:rsidP="00D042C1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Angew. Chem., Int. Ed., 2019, 131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,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16184.</w:t>
            </w:r>
          </w:p>
        </w:tc>
      </w:tr>
      <w:tr w:rsidR="00713C1F" w:rsidRPr="00421AD1" w14:paraId="3C70A586" w14:textId="77777777" w:rsidTr="00A31EE7">
        <w:trPr>
          <w:trHeight w:val="295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DCECF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27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393FE" w14:textId="77777777" w:rsidR="00713C1F" w:rsidRPr="00421AD1" w:rsidRDefault="00713C1F" w:rsidP="001124EF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Pt</w:t>
            </w:r>
            <w:r w:rsidRPr="006735AC">
              <w:rPr>
                <w:rFonts w:ascii="Times New Roman" w:eastAsia="MS Mincho" w:hAnsi="Times New Roman" w:cs="Times New Roman"/>
                <w:szCs w:val="21"/>
                <w:vertAlign w:val="subscript"/>
                <w:lang w:val="de-DE" w:eastAsia="ja-JP"/>
              </w:rPr>
              <w:t>SA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/S</w:t>
            </w:r>
            <w:r w:rsidR="001124EF">
              <w:rPr>
                <w:rFonts w:ascii="Times New Roman" w:hAnsi="Times New Roman" w:cs="Times New Roman" w:hint="eastAsia"/>
                <w:szCs w:val="21"/>
                <w:lang w:val="de-DE"/>
              </w:rPr>
              <w:t>-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C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16B57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0.5 M H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  <w:r w:rsidRPr="00421AD1">
              <w:rPr>
                <w:rFonts w:ascii="Times New Roman" w:hAnsi="Times New Roman" w:cs="Times New Roman"/>
                <w:szCs w:val="21"/>
              </w:rPr>
              <w:t>SO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4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FA9F2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53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76B61" w14:textId="77777777" w:rsidR="00713C1F" w:rsidRPr="00421AD1" w:rsidRDefault="00667229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6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F2023" w14:textId="77777777" w:rsidR="00713C1F" w:rsidRPr="00D2239D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Nat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. C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ommunicat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.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, 2019, 10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,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1.</w:t>
            </w:r>
          </w:p>
        </w:tc>
      </w:tr>
      <w:tr w:rsidR="00713C1F" w:rsidRPr="00421AD1" w14:paraId="23959097" w14:textId="77777777" w:rsidTr="00A31EE7">
        <w:trPr>
          <w:trHeight w:val="287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AD21B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28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B3A24" w14:textId="77777777" w:rsidR="00713C1F" w:rsidRPr="00421AD1" w:rsidRDefault="00713C1F" w:rsidP="00AE0D09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Ru</w:t>
            </w:r>
            <w:r w:rsidR="00AE0D09">
              <w:rPr>
                <w:rFonts w:ascii="Times New Roman" w:hAnsi="Times New Roman" w:cs="Times New Roman" w:hint="eastAsia"/>
                <w:szCs w:val="21"/>
                <w:lang w:val="de-DE"/>
              </w:rPr>
              <w:t>/</w:t>
            </w:r>
            <w:r w:rsidR="001124EF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N-</w:t>
            </w: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C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NWs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232E0" w14:textId="77777777" w:rsidR="00713C1F" w:rsidRPr="00421AD1" w:rsidRDefault="00713C1F" w:rsidP="00667229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0.1 M H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  <w:r w:rsidRPr="00421AD1">
              <w:rPr>
                <w:rFonts w:ascii="Times New Roman" w:hAnsi="Times New Roman" w:cs="Times New Roman"/>
                <w:szCs w:val="21"/>
              </w:rPr>
              <w:t>SO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4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66CE7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47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CB63B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4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7C6E2" w14:textId="77777777" w:rsidR="00713C1F" w:rsidRPr="00D2239D" w:rsidRDefault="00713C1F" w:rsidP="00EE0FA2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Nat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.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C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ommunicat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.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, 2019, 10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,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1.</w:t>
            </w:r>
          </w:p>
        </w:tc>
      </w:tr>
      <w:tr w:rsidR="00713C1F" w:rsidRPr="00421AD1" w14:paraId="5C8DEF5C" w14:textId="77777777" w:rsidTr="00A31EE7">
        <w:trPr>
          <w:trHeight w:val="295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8A515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29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1E143" w14:textId="77777777" w:rsidR="00713C1F" w:rsidRPr="00421AD1" w:rsidRDefault="00713C1F" w:rsidP="006735AC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Pd-Graphdiyne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B7785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15" w:name="OLE_LINK18"/>
            <w:r w:rsidRPr="00421AD1">
              <w:rPr>
                <w:rFonts w:ascii="Times New Roman" w:hAnsi="Times New Roman" w:cs="Times New Roman"/>
                <w:szCs w:val="21"/>
              </w:rPr>
              <w:t>0.5 M H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  <w:r w:rsidRPr="00421AD1">
              <w:rPr>
                <w:rFonts w:ascii="Times New Roman" w:hAnsi="Times New Roman" w:cs="Times New Roman"/>
                <w:szCs w:val="21"/>
              </w:rPr>
              <w:t>SO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4</w:t>
            </w:r>
            <w:bookmarkEnd w:id="15"/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4FB4A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55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92040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47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6ECF8" w14:textId="77777777" w:rsidR="00713C1F" w:rsidRPr="00D2239D" w:rsidRDefault="00713C1F" w:rsidP="002E3956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iScience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,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2019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, 11,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31.</w:t>
            </w:r>
          </w:p>
        </w:tc>
      </w:tr>
      <w:tr w:rsidR="00713C1F" w:rsidRPr="00421AD1" w14:paraId="08112136" w14:textId="77777777" w:rsidTr="00A31EE7">
        <w:trPr>
          <w:trHeight w:val="295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493A2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30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08751" w14:textId="77777777" w:rsidR="00713C1F" w:rsidRPr="00421AD1" w:rsidRDefault="00713C1F" w:rsidP="00EE0FA2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PtN</w:t>
            </w:r>
            <w:r w:rsidRPr="00421AD1">
              <w:rPr>
                <w:rFonts w:ascii="Times New Roman" w:eastAsia="MS Mincho" w:hAnsi="Times New Roman" w:cs="Times New Roman"/>
                <w:i/>
                <w:szCs w:val="21"/>
                <w:vertAlign w:val="subscript"/>
                <w:lang w:val="de-DE" w:eastAsia="ja-JP"/>
              </w:rPr>
              <w:t>x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/TiO</w:t>
            </w:r>
            <w:r w:rsidRPr="00421AD1">
              <w:rPr>
                <w:rFonts w:ascii="Times New Roman" w:eastAsia="MS Mincho" w:hAnsi="Times New Roman" w:cs="Times New Roman"/>
                <w:szCs w:val="21"/>
                <w:vertAlign w:val="subscript"/>
                <w:lang w:val="de-DE" w:eastAsia="ja-JP"/>
              </w:rPr>
              <w:t>2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4039E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0.5 M H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  <w:r w:rsidRPr="00421AD1">
              <w:rPr>
                <w:rFonts w:ascii="Times New Roman" w:hAnsi="Times New Roman" w:cs="Times New Roman"/>
                <w:szCs w:val="21"/>
              </w:rPr>
              <w:t>SO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4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BB264" w14:textId="77777777" w:rsidR="00713C1F" w:rsidRPr="00421AD1" w:rsidRDefault="00713C1F" w:rsidP="00EE0FA2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67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7990B" w14:textId="77777777" w:rsidR="00713C1F" w:rsidRPr="00421AD1" w:rsidRDefault="00713C1F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34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7186E" w14:textId="77777777" w:rsidR="00713C1F" w:rsidRPr="00D2239D" w:rsidRDefault="00713C1F" w:rsidP="00EE0FA2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Nano Energy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 xml:space="preserve">, 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2020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 xml:space="preserve">, 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73, 104739</w:t>
            </w:r>
          </w:p>
        </w:tc>
      </w:tr>
      <w:tr w:rsidR="00713C1F" w:rsidRPr="00421AD1" w14:paraId="72F4854E" w14:textId="77777777" w:rsidTr="00A31EE7">
        <w:trPr>
          <w:trHeight w:val="295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3C1A7" w14:textId="77777777" w:rsidR="00713C1F" w:rsidRPr="00421AD1" w:rsidRDefault="002D3AE7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31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8DD84" w14:textId="77777777" w:rsidR="00713C1F" w:rsidRPr="00421AD1" w:rsidRDefault="002D3AE7" w:rsidP="00421AD1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PtML/Au NF/Ni</w:t>
            </w:r>
            <w:r w:rsidR="00421AD1" w:rsidRPr="00421AD1">
              <w:rPr>
                <w:rFonts w:ascii="Times New Roman" w:hAnsi="Times New Roman" w:cs="Times New Roman"/>
                <w:szCs w:val="21"/>
                <w:lang w:val="de-DE"/>
              </w:rPr>
              <w:t xml:space="preserve"> 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foam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6CD1F" w14:textId="77777777" w:rsidR="00713C1F" w:rsidRPr="00421AD1" w:rsidRDefault="002D3AE7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0.5 M H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  <w:r w:rsidRPr="00421AD1">
              <w:rPr>
                <w:rFonts w:ascii="Times New Roman" w:hAnsi="Times New Roman" w:cs="Times New Roman"/>
                <w:szCs w:val="21"/>
              </w:rPr>
              <w:t>SO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4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7F2A2" w14:textId="77777777" w:rsidR="00713C1F" w:rsidRPr="00421AD1" w:rsidRDefault="002D3AE7" w:rsidP="00EE0FA2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60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3F890" w14:textId="77777777" w:rsidR="00713C1F" w:rsidRPr="00421AD1" w:rsidRDefault="002D3AE7" w:rsidP="00EE0FA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53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35945" w14:textId="77777777" w:rsidR="00713C1F" w:rsidRPr="00D2239D" w:rsidRDefault="002D3AE7" w:rsidP="0066095C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Sci. Adv.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 xml:space="preserve">, </w:t>
            </w:r>
            <w:r w:rsidR="0066095C"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2015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,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1, e1400268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.</w:t>
            </w:r>
          </w:p>
        </w:tc>
      </w:tr>
      <w:tr w:rsidR="002D3AE7" w:rsidRPr="00421AD1" w14:paraId="11A0DFDE" w14:textId="77777777" w:rsidTr="00A31EE7">
        <w:trPr>
          <w:trHeight w:val="295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AE7FD" w14:textId="77777777" w:rsidR="002D3AE7" w:rsidRPr="00421AD1" w:rsidRDefault="002D3AE7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32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2A90F" w14:textId="77777777" w:rsidR="002D3AE7" w:rsidRPr="00421AD1" w:rsidRDefault="002D3AE7" w:rsidP="002D3AE7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Rh/SiNW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C5740" w14:textId="77777777" w:rsidR="002D3AE7" w:rsidRPr="00421AD1" w:rsidRDefault="002D3AE7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0.5 M H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  <w:r w:rsidRPr="00421AD1">
              <w:rPr>
                <w:rFonts w:ascii="Times New Roman" w:hAnsi="Times New Roman" w:cs="Times New Roman"/>
                <w:szCs w:val="21"/>
              </w:rPr>
              <w:t>SO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4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C11EE" w14:textId="77777777" w:rsidR="002D3AE7" w:rsidRPr="00421AD1" w:rsidRDefault="002D3AE7" w:rsidP="002D3AE7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85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8D5F2" w14:textId="77777777" w:rsidR="002D3AE7" w:rsidRPr="00421AD1" w:rsidRDefault="002D3AE7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24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44968" w14:textId="77777777" w:rsidR="002D3AE7" w:rsidRPr="00D2239D" w:rsidRDefault="002D3AE7" w:rsidP="0066095C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Nat. Commun.</w:t>
            </w:r>
            <w:r w:rsidR="00D042C1">
              <w:rPr>
                <w:rFonts w:ascii="Times New Roman" w:hAnsi="Times New Roman" w:cs="Times New Roman" w:hint="eastAsia"/>
                <w:szCs w:val="21"/>
                <w:lang w:val="de-DE"/>
              </w:rPr>
              <w:t>,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 xml:space="preserve"> </w:t>
            </w:r>
            <w:r w:rsidR="0066095C"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2016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,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7, 12272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.</w:t>
            </w:r>
          </w:p>
        </w:tc>
      </w:tr>
      <w:tr w:rsidR="002D3AE7" w:rsidRPr="00421AD1" w14:paraId="62B80787" w14:textId="77777777" w:rsidTr="00A31EE7">
        <w:trPr>
          <w:trHeight w:val="295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90D41" w14:textId="77777777" w:rsidR="002D3AE7" w:rsidRPr="00421AD1" w:rsidRDefault="005E50BE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33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E6D00" w14:textId="77777777" w:rsidR="002D3AE7" w:rsidRPr="00AB2075" w:rsidRDefault="00A0777E" w:rsidP="00AB2075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Pt@</w:t>
            </w:r>
            <w:r w:rsidR="00AB2075">
              <w:rPr>
                <w:rFonts w:ascii="Times New Roman" w:hAnsi="Times New Roman" w:cs="Times New Roman" w:hint="eastAsia"/>
                <w:szCs w:val="21"/>
                <w:lang w:val="de-DE"/>
              </w:rPr>
              <w:t>PM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87289" w14:textId="77777777" w:rsidR="002D3AE7" w:rsidRPr="00421AD1" w:rsidRDefault="00A0777E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0.5 M H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  <w:r w:rsidRPr="00421AD1">
              <w:rPr>
                <w:rFonts w:ascii="Times New Roman" w:hAnsi="Times New Roman" w:cs="Times New Roman"/>
                <w:szCs w:val="21"/>
              </w:rPr>
              <w:t>SO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4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EF44B" w14:textId="77777777" w:rsidR="002D3AE7" w:rsidRPr="00421AD1" w:rsidRDefault="00A0777E" w:rsidP="002D3AE7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106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ECB45" w14:textId="77777777" w:rsidR="002D3AE7" w:rsidRPr="00421AD1" w:rsidRDefault="00A0777E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65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8F0BB" w14:textId="77777777" w:rsidR="002D3AE7" w:rsidRPr="00D2239D" w:rsidRDefault="00A0777E" w:rsidP="0066095C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Sci. Adv.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 xml:space="preserve">, </w:t>
            </w:r>
            <w:r w:rsidR="0066095C"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2018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,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4, eaao6657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.</w:t>
            </w:r>
          </w:p>
        </w:tc>
      </w:tr>
      <w:tr w:rsidR="00E01CB8" w:rsidRPr="00421AD1" w14:paraId="0D0A4F68" w14:textId="77777777" w:rsidTr="00A31EE7">
        <w:trPr>
          <w:trHeight w:val="295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5BED4" w14:textId="77777777" w:rsidR="00E01CB8" w:rsidRPr="00421AD1" w:rsidRDefault="00E01CB8" w:rsidP="00E01CB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34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69D5C" w14:textId="77777777" w:rsidR="00E01CB8" w:rsidRPr="00421AD1" w:rsidRDefault="00E01CB8" w:rsidP="00E01CB8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bookmarkStart w:id="16" w:name="OLE_LINK25"/>
            <w:bookmarkStart w:id="17" w:name="OLE_LINK26"/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RuP</w:t>
            </w:r>
            <w:r w:rsidRPr="00421AD1">
              <w:rPr>
                <w:rFonts w:ascii="Times New Roman" w:eastAsia="MS Mincho" w:hAnsi="Times New Roman" w:cs="Times New Roman"/>
                <w:szCs w:val="21"/>
                <w:vertAlign w:val="subscript"/>
                <w:lang w:val="de-DE" w:eastAsia="ja-JP"/>
              </w:rPr>
              <w:t>2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@NPC</w:t>
            </w:r>
            <w:bookmarkEnd w:id="16"/>
            <w:bookmarkEnd w:id="17"/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FC429" w14:textId="77777777" w:rsidR="00E01CB8" w:rsidRPr="00421AD1" w:rsidRDefault="00E01CB8" w:rsidP="00E01CB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0.5 M H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  <w:r w:rsidRPr="00421AD1">
              <w:rPr>
                <w:rFonts w:ascii="Times New Roman" w:hAnsi="Times New Roman" w:cs="Times New Roman"/>
                <w:szCs w:val="21"/>
              </w:rPr>
              <w:t>SO</w:t>
            </w:r>
            <w:r w:rsidRPr="00421AD1">
              <w:rPr>
                <w:rFonts w:ascii="Times New Roman" w:hAnsi="Times New Roman" w:cs="Times New Roman"/>
                <w:szCs w:val="21"/>
                <w:vertAlign w:val="subscript"/>
              </w:rPr>
              <w:t>4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54EE8" w14:textId="77777777" w:rsidR="00E01CB8" w:rsidRPr="00421AD1" w:rsidRDefault="00E01CB8" w:rsidP="00E01CB8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38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0F76B" w14:textId="77777777" w:rsidR="00E01CB8" w:rsidRPr="00421AD1" w:rsidRDefault="00E01CB8" w:rsidP="00E01CB8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38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0953E" w14:textId="77777777" w:rsidR="00E01CB8" w:rsidRPr="00D2239D" w:rsidRDefault="00E01CB8" w:rsidP="00E01CB8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Angew. Chem., Int. Ed., 2017, 56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,</w:t>
            </w:r>
            <w:r w:rsidRPr="00D2239D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 11559.</w:t>
            </w:r>
          </w:p>
        </w:tc>
      </w:tr>
      <w:tr w:rsidR="00B156BC" w:rsidRPr="00421AD1" w14:paraId="7B8274E0" w14:textId="77777777" w:rsidTr="00A31EE7">
        <w:trPr>
          <w:trHeight w:val="295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50120" w14:textId="77777777" w:rsidR="00B156BC" w:rsidRPr="00421AD1" w:rsidRDefault="00B156BC" w:rsidP="00B156B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35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9193D" w14:textId="77777777" w:rsidR="00B156BC" w:rsidRPr="00421AD1" w:rsidRDefault="00B156BC" w:rsidP="00B156BC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NiO-Ni/CNT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A3996" w14:textId="77777777" w:rsidR="00B156BC" w:rsidRPr="00421AD1" w:rsidRDefault="00B156BC" w:rsidP="00B156B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.0 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01637" w14:textId="77777777" w:rsidR="00B156BC" w:rsidRPr="00421AD1" w:rsidRDefault="00B156BC" w:rsidP="00B156BC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86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13D4F" w14:textId="77777777" w:rsidR="00B156BC" w:rsidRPr="00421AD1" w:rsidRDefault="00B156BC" w:rsidP="00B156B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82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9C6F5" w14:textId="77777777" w:rsidR="00B156BC" w:rsidRPr="00D2239D" w:rsidRDefault="00421AD1" w:rsidP="00D042C1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Nat. Commun.</w:t>
            </w:r>
            <w:r w:rsidR="00D042C1">
              <w:rPr>
                <w:rFonts w:ascii="Times New Roman" w:hAnsi="Times New Roman" w:cs="Times New Roman" w:hint="eastAsia"/>
                <w:szCs w:val="21"/>
                <w:lang w:val="de-DE"/>
              </w:rPr>
              <w:t>,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 xml:space="preserve"> 2014, 5, 4695.</w:t>
            </w:r>
          </w:p>
        </w:tc>
      </w:tr>
      <w:tr w:rsidR="00B156BC" w:rsidRPr="00421AD1" w14:paraId="0E106914" w14:textId="77777777" w:rsidTr="00A31EE7">
        <w:trPr>
          <w:trHeight w:val="295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AA757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36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29916" w14:textId="77777777" w:rsidR="00B156BC" w:rsidRPr="00421AD1" w:rsidRDefault="00B156BC" w:rsidP="002D3AE7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bookmarkStart w:id="18" w:name="OLE_LINK27"/>
            <w:bookmarkStart w:id="19" w:name="OLE_LINK28"/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Ni NP/Ni-NC</w:t>
            </w:r>
            <w:bookmarkEnd w:id="18"/>
            <w:bookmarkEnd w:id="19"/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7AAB9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.0 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D4ADA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147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D909E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14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1EE50" w14:textId="77777777" w:rsidR="00B156BC" w:rsidRPr="00D2239D" w:rsidRDefault="00421AD1" w:rsidP="00D042C1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Energy Environ. Sci.</w:t>
            </w:r>
            <w:r w:rsidR="00D042C1">
              <w:rPr>
                <w:rFonts w:ascii="Times New Roman" w:hAnsi="Times New Roman" w:cs="Times New Roman" w:hint="eastAsia"/>
                <w:szCs w:val="21"/>
                <w:lang w:val="de-DE"/>
              </w:rPr>
              <w:t>,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 xml:space="preserve"> 2019, 12, 149.</w:t>
            </w:r>
          </w:p>
        </w:tc>
      </w:tr>
      <w:tr w:rsidR="00B156BC" w:rsidRPr="00421AD1" w14:paraId="3A87C071" w14:textId="77777777" w:rsidTr="00A31EE7">
        <w:trPr>
          <w:trHeight w:val="295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BDAF7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37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C0022" w14:textId="77777777" w:rsidR="00B156BC" w:rsidRPr="00421AD1" w:rsidRDefault="00B156BC" w:rsidP="002D3AE7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Ni/NiP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E005A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.0 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05B08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130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10FAF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58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374E2" w14:textId="77777777" w:rsidR="00B156BC" w:rsidRPr="00D2239D" w:rsidRDefault="00421AD1" w:rsidP="0066095C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Adv. Funct. Mater.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,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 xml:space="preserve"> 2016, 26, 3314.</w:t>
            </w:r>
          </w:p>
        </w:tc>
      </w:tr>
      <w:tr w:rsidR="00B156BC" w:rsidRPr="00421AD1" w14:paraId="09FBB066" w14:textId="77777777" w:rsidTr="00A31EE7">
        <w:trPr>
          <w:trHeight w:val="295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E8DB0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38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E5C39" w14:textId="77777777" w:rsidR="00B156BC" w:rsidRPr="00421AD1" w:rsidRDefault="00B156BC" w:rsidP="002D3AE7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CoP/NCNHP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4D4E4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.0 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81508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115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BA474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66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0DA19" w14:textId="77777777" w:rsidR="00B156BC" w:rsidRPr="00D2239D" w:rsidRDefault="00421AD1" w:rsidP="0066095C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J. Am. Chem. Soc.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,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 xml:space="preserve"> 2018, 140, 2610.</w:t>
            </w:r>
          </w:p>
        </w:tc>
      </w:tr>
      <w:tr w:rsidR="00B156BC" w:rsidRPr="00421AD1" w14:paraId="43CFF1E1" w14:textId="77777777" w:rsidTr="0006144F">
        <w:trPr>
          <w:trHeight w:val="170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AFF31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39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CAEE1" w14:textId="77777777" w:rsidR="00B156BC" w:rsidRPr="00421AD1" w:rsidRDefault="00B156BC" w:rsidP="002D3AE7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Co</w:t>
            </w:r>
            <w:r w:rsidRPr="002E3956">
              <w:rPr>
                <w:rFonts w:ascii="Times New Roman" w:eastAsia="MS Mincho" w:hAnsi="Times New Roman" w:cs="Times New Roman"/>
                <w:szCs w:val="21"/>
                <w:vertAlign w:val="subscript"/>
                <w:lang w:val="de-DE" w:eastAsia="ja-JP"/>
              </w:rPr>
              <w:t>2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P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DAA6D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.0 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01CBE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160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B9CAF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61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6C27D" w14:textId="77777777" w:rsidR="00B156BC" w:rsidRPr="00D2239D" w:rsidRDefault="00421AD1" w:rsidP="002D3AE7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Adv. Mater.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,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 xml:space="preserve"> 2017, 29, 1606980.</w:t>
            </w:r>
          </w:p>
        </w:tc>
      </w:tr>
      <w:tr w:rsidR="00B156BC" w:rsidRPr="00421AD1" w14:paraId="0EB563CD" w14:textId="77777777" w:rsidTr="00A31EE7">
        <w:trPr>
          <w:trHeight w:val="295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F0E9F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40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0A0FB" w14:textId="77777777" w:rsidR="00B156BC" w:rsidRPr="00421AD1" w:rsidRDefault="00B156BC" w:rsidP="00B156BC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NiCoN/C</w:t>
            </w: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 xml:space="preserve"> 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nanocages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CB85E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.0 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9B94E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103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69FEE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-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248F3" w14:textId="77777777" w:rsidR="00B156BC" w:rsidRPr="00D2239D" w:rsidRDefault="00421AD1" w:rsidP="002D3AE7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Adv. Mater.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,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 xml:space="preserve"> 2019, 31, 1805541.</w:t>
            </w:r>
          </w:p>
        </w:tc>
      </w:tr>
      <w:tr w:rsidR="00B156BC" w:rsidRPr="00421AD1" w14:paraId="5C63538D" w14:textId="77777777" w:rsidTr="00A31EE7">
        <w:trPr>
          <w:trHeight w:val="343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27AED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41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2AC91" w14:textId="77777777" w:rsidR="00B156BC" w:rsidRPr="00421AD1" w:rsidRDefault="00B156BC" w:rsidP="00421AD1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Co doped </w:t>
            </w:r>
            <w:r w:rsidRPr="0006144F">
              <w:rPr>
                <w:rFonts w:ascii="Times New Roman" w:eastAsia="MS Mincho" w:hAnsi="Times New Roman" w:cs="Times New Roman"/>
                <w:i/>
                <w:szCs w:val="21"/>
                <w:lang w:val="de-DE" w:eastAsia="ja-JP"/>
              </w:rPr>
              <w:t>β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-Mo</w:t>
            </w:r>
            <w:r w:rsidRPr="002E3956">
              <w:rPr>
                <w:rFonts w:ascii="Times New Roman" w:eastAsia="MS Mincho" w:hAnsi="Times New Roman" w:cs="Times New Roman"/>
                <w:szCs w:val="21"/>
                <w:vertAlign w:val="subscript"/>
                <w:lang w:val="de-DE" w:eastAsia="ja-JP"/>
              </w:rPr>
              <w:t>2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 xml:space="preserve">C 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301AD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.0 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4433C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141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41229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62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9A608" w14:textId="77777777" w:rsidR="00B156BC" w:rsidRPr="00D2239D" w:rsidRDefault="00421AD1" w:rsidP="002D3AE7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>Adv. Funct. Mater.</w:t>
            </w:r>
            <w:r w:rsidR="0066095C" w:rsidRPr="00D2239D">
              <w:rPr>
                <w:rFonts w:ascii="Times New Roman" w:hAnsi="Times New Roman" w:cs="Times New Roman" w:hint="eastAsia"/>
                <w:szCs w:val="21"/>
                <w:lang w:val="de-DE"/>
              </w:rPr>
              <w:t>,</w:t>
            </w:r>
            <w:r w:rsidRPr="00D2239D">
              <w:rPr>
                <w:rFonts w:ascii="Times New Roman" w:hAnsi="Times New Roman" w:cs="Times New Roman"/>
                <w:szCs w:val="21"/>
                <w:lang w:val="de-DE"/>
              </w:rPr>
              <w:t xml:space="preserve"> 2020, 30, 2000561.</w:t>
            </w:r>
          </w:p>
        </w:tc>
      </w:tr>
      <w:bookmarkEnd w:id="11"/>
      <w:tr w:rsidR="00B156BC" w:rsidRPr="00421AD1" w14:paraId="67B6B774" w14:textId="77777777" w:rsidTr="00A31EE7">
        <w:trPr>
          <w:trHeight w:val="295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92F79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42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F1A56" w14:textId="77777777" w:rsidR="00B156BC" w:rsidRPr="00421AD1" w:rsidRDefault="00B156BC" w:rsidP="00D31CF2">
            <w:pPr>
              <w:jc w:val="center"/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</w:pP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NiP</w:t>
            </w:r>
            <w:r w:rsidRPr="002E3956">
              <w:rPr>
                <w:rFonts w:ascii="Times New Roman" w:eastAsia="MS Mincho" w:hAnsi="Times New Roman" w:cs="Times New Roman"/>
                <w:szCs w:val="21"/>
                <w:vertAlign w:val="subscript"/>
                <w:lang w:val="de-DE" w:eastAsia="ja-JP"/>
              </w:rPr>
              <w:t xml:space="preserve">2 </w:t>
            </w:r>
            <w:r w:rsidRPr="00421AD1">
              <w:rPr>
                <w:rFonts w:ascii="Times New Roman" w:eastAsia="MS Mincho" w:hAnsi="Times New Roman" w:cs="Times New Roman"/>
                <w:szCs w:val="21"/>
                <w:lang w:val="de-DE" w:eastAsia="ja-JP"/>
              </w:rPr>
              <w:t>NS/CC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225DD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1.0 M K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37A36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102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424CF" w14:textId="77777777" w:rsidR="00B156BC" w:rsidRPr="00421AD1" w:rsidRDefault="00B156BC" w:rsidP="002D3AE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21AD1">
              <w:rPr>
                <w:rFonts w:ascii="Times New Roman" w:hAnsi="Times New Roman" w:cs="Times New Roman"/>
                <w:szCs w:val="21"/>
              </w:rPr>
              <w:t>64</w:t>
            </w:r>
          </w:p>
        </w:tc>
        <w:tc>
          <w:tcPr>
            <w:tcW w:w="1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50613" w14:textId="77777777" w:rsidR="00B156BC" w:rsidRPr="00421AD1" w:rsidRDefault="00421AD1" w:rsidP="004F2A29">
            <w:pPr>
              <w:jc w:val="center"/>
              <w:rPr>
                <w:rFonts w:ascii="Times New Roman" w:hAnsi="Times New Roman" w:cs="Times New Roman"/>
                <w:szCs w:val="21"/>
                <w:lang w:val="de-DE"/>
              </w:rPr>
            </w:pP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Nanoscale</w:t>
            </w:r>
            <w:r w:rsidR="004F2A29">
              <w:rPr>
                <w:rFonts w:ascii="Times New Roman" w:hAnsi="Times New Roman" w:cs="Times New Roman" w:hint="eastAsia"/>
                <w:szCs w:val="21"/>
                <w:lang w:val="de-DE"/>
              </w:rPr>
              <w:t xml:space="preserve">, </w:t>
            </w:r>
            <w:r w:rsidRPr="00421AD1">
              <w:rPr>
                <w:rFonts w:ascii="Times New Roman" w:hAnsi="Times New Roman" w:cs="Times New Roman"/>
                <w:szCs w:val="21"/>
                <w:lang w:val="de-DE"/>
              </w:rPr>
              <w:t>2014, 6, 13440.</w:t>
            </w:r>
          </w:p>
        </w:tc>
      </w:tr>
    </w:tbl>
    <w:p w14:paraId="67A8D1F4" w14:textId="77777777" w:rsidR="00252717" w:rsidRPr="00B226EA" w:rsidRDefault="00252717" w:rsidP="00252717">
      <w:pPr>
        <w:rPr>
          <w:rFonts w:ascii="Times New Roman" w:hAnsi="Times New Roman" w:cs="Times New Roman"/>
          <w:szCs w:val="21"/>
          <w:lang w:val="de-DE"/>
        </w:rPr>
      </w:pPr>
    </w:p>
    <w:p w14:paraId="528B5E4C" w14:textId="77777777" w:rsidR="000E61CE" w:rsidRDefault="000E61CE" w:rsidP="00855001">
      <w:pPr>
        <w:rPr>
          <w:lang w:val="de-DE"/>
        </w:rPr>
      </w:pPr>
    </w:p>
    <w:p w14:paraId="47AD6F96" w14:textId="77777777" w:rsidR="00252717" w:rsidRDefault="00252717" w:rsidP="00855001">
      <w:pPr>
        <w:rPr>
          <w:lang w:val="de-DE"/>
        </w:rPr>
        <w:sectPr w:rsidR="00252717" w:rsidSect="00B156BC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639EAF7F" w14:textId="77777777" w:rsidR="00252717" w:rsidRPr="0043192E" w:rsidRDefault="00252717" w:rsidP="00252717">
      <w:pPr>
        <w:rPr>
          <w:rFonts w:ascii="Times New Roman" w:hAnsi="Times New Roman" w:cs="Times New Roman"/>
          <w:sz w:val="24"/>
          <w:szCs w:val="24"/>
          <w:lang w:val="de-DE"/>
        </w:rPr>
      </w:pPr>
      <w:r w:rsidRPr="0043192E">
        <w:rPr>
          <w:rFonts w:ascii="Times New Roman" w:hAnsi="Times New Roman" w:cs="Times New Roman"/>
          <w:b/>
          <w:sz w:val="24"/>
          <w:szCs w:val="24"/>
          <w:lang w:val="de-DE"/>
        </w:rPr>
        <w:lastRenderedPageBreak/>
        <w:t>Supplementary Note 1</w:t>
      </w:r>
      <w:r w:rsidRPr="0043192E">
        <w:rPr>
          <w:rFonts w:ascii="Times New Roman" w:hAnsi="Times New Roman" w:cs="Times New Roman"/>
          <w:sz w:val="24"/>
          <w:szCs w:val="24"/>
          <w:lang w:val="de-DE"/>
        </w:rPr>
        <w:t>.</w:t>
      </w:r>
      <w:r w:rsidRPr="0043192E">
        <w:rPr>
          <w:rFonts w:ascii="Times New Roman" w:hAnsi="Times New Roman" w:cs="Times New Roman"/>
          <w:sz w:val="24"/>
          <w:szCs w:val="24"/>
        </w:rPr>
        <w:t xml:space="preserve"> Turnover frequency (TOF) </w:t>
      </w:r>
      <w:r w:rsidRPr="0043192E">
        <w:rPr>
          <w:rFonts w:ascii="Times New Roman" w:hAnsi="Times New Roman" w:cs="Times New Roman"/>
          <w:sz w:val="24"/>
          <w:szCs w:val="24"/>
          <w:lang w:val="de-DE"/>
        </w:rPr>
        <w:t>calculation of the Pt-based catalysts.</w:t>
      </w:r>
    </w:p>
    <w:p w14:paraId="59BF8B74" w14:textId="77777777" w:rsidR="00252717" w:rsidRPr="0043192E" w:rsidRDefault="00252717" w:rsidP="00252717">
      <w:pPr>
        <w:rPr>
          <w:rFonts w:ascii="Times New Roman" w:hAnsi="Times New Roman" w:cs="Times New Roman"/>
          <w:b/>
          <w:sz w:val="24"/>
          <w:szCs w:val="24"/>
          <w:lang w:val="de-DE"/>
        </w:rPr>
      </w:pPr>
    </w:p>
    <w:p w14:paraId="2455C5B2" w14:textId="77777777" w:rsidR="00252717" w:rsidRPr="0043192E" w:rsidRDefault="00252717" w:rsidP="00252717">
      <w:pPr>
        <w:ind w:firstLineChars="200" w:firstLine="480"/>
        <w:rPr>
          <w:rFonts w:ascii="Times New Roman" w:hAnsi="Times New Roman" w:cs="Times New Roman"/>
          <w:sz w:val="24"/>
          <w:szCs w:val="24"/>
          <w:lang w:val="de-DE"/>
        </w:rPr>
      </w:pPr>
      <w:r w:rsidRPr="0043192E">
        <w:rPr>
          <w:rFonts w:ascii="Times New Roman" w:hAnsi="Times New Roman" w:cs="Times New Roman" w:hint="eastAsia"/>
          <w:sz w:val="24"/>
          <w:szCs w:val="24"/>
          <w:lang w:val="de-DE"/>
        </w:rPr>
        <w:t>T</w:t>
      </w:r>
      <w:r w:rsidRPr="0043192E">
        <w:rPr>
          <w:rFonts w:ascii="Times New Roman" w:hAnsi="Times New Roman" w:cs="Times New Roman"/>
          <w:sz w:val="24"/>
          <w:szCs w:val="24"/>
          <w:lang w:val="de-DE"/>
        </w:rPr>
        <w:t xml:space="preserve">he </w:t>
      </w:r>
      <w:r>
        <w:rPr>
          <w:rFonts w:ascii="Times New Roman" w:hAnsi="Times New Roman" w:cs="Times New Roman"/>
          <w:sz w:val="24"/>
          <w:szCs w:val="24"/>
          <w:lang w:val="de-DE"/>
        </w:rPr>
        <w:t>TOF</w:t>
      </w:r>
      <w:r w:rsidRPr="0043192E">
        <w:rPr>
          <w:rFonts w:ascii="Times New Roman" w:hAnsi="Times New Roman" w:cs="Times New Roman"/>
          <w:sz w:val="24"/>
          <w:szCs w:val="24"/>
          <w:lang w:val="de-DE"/>
        </w:rPr>
        <w:t xml:space="preserve"> per Pt site of the fabric</w:t>
      </w:r>
      <w:r w:rsidR="009E26E7">
        <w:rPr>
          <w:rFonts w:ascii="Times New Roman" w:hAnsi="Times New Roman" w:cs="Times New Roman"/>
          <w:sz w:val="24"/>
          <w:szCs w:val="24"/>
          <w:lang w:val="de-DE"/>
        </w:rPr>
        <w:t>a</w:t>
      </w:r>
      <w:r w:rsidRPr="0043192E">
        <w:rPr>
          <w:rFonts w:ascii="Times New Roman" w:hAnsi="Times New Roman" w:cs="Times New Roman"/>
          <w:sz w:val="24"/>
          <w:szCs w:val="24"/>
          <w:lang w:val="de-DE"/>
        </w:rPr>
        <w:t>ted Pt-based catalysts in this work was calculated by using the formula:</w:t>
      </w:r>
    </w:p>
    <w:p w14:paraId="098E0E5E" w14:textId="77777777" w:rsidR="00252717" w:rsidRPr="0043192E" w:rsidRDefault="00252717" w:rsidP="00252717">
      <w:pPr>
        <w:rPr>
          <w:rFonts w:ascii="Times New Roman" w:hAnsi="Times New Roman" w:cs="Times New Roman"/>
          <w:b/>
          <w:szCs w:val="21"/>
          <w:lang w:val="de-DE"/>
        </w:rPr>
      </w:pPr>
    </w:p>
    <w:p w14:paraId="29C9D151" w14:textId="77777777" w:rsidR="00252717" w:rsidRPr="0043192E" w:rsidRDefault="00252717" w:rsidP="00252717">
      <w:pPr>
        <w:rPr>
          <w:rFonts w:ascii="Times New Roman" w:hAnsi="Times New Roman" w:cs="Times New Roman"/>
          <w:szCs w:val="21"/>
          <w:lang w:val="de-DE"/>
        </w:rPr>
      </w:pPr>
      <w:r w:rsidRPr="0043192E">
        <w:rPr>
          <w:rFonts w:ascii="Times New Roman" w:hAnsi="Times New Roman" w:cs="Times New Roman"/>
          <w:b/>
          <w:szCs w:val="21"/>
          <w:lang w:val="de-DE"/>
        </w:rPr>
        <w:t>TOF (H</w:t>
      </w:r>
      <w:r w:rsidRPr="0043192E">
        <w:rPr>
          <w:rFonts w:ascii="Times New Roman" w:hAnsi="Times New Roman" w:cs="Times New Roman"/>
          <w:b/>
          <w:szCs w:val="21"/>
          <w:vertAlign w:val="subscript"/>
          <w:lang w:val="de-DE"/>
        </w:rPr>
        <w:t>2</w:t>
      </w:r>
      <w:r w:rsidRPr="0043192E">
        <w:rPr>
          <w:rFonts w:ascii="Times New Roman" w:hAnsi="Times New Roman" w:cs="Times New Roman"/>
          <w:b/>
          <w:szCs w:val="21"/>
          <w:lang w:val="de-DE"/>
        </w:rPr>
        <w:t>/s) =</w:t>
      </w:r>
      <m:oMath>
        <m:r>
          <m:rPr>
            <m:sty m:val="b"/>
          </m:rPr>
          <w:rPr>
            <w:rFonts w:ascii="Cambria Math" w:hAnsi="Cambria Math" w:cs="Times New Roman"/>
            <w:sz w:val="30"/>
            <w:szCs w:val="30"/>
            <w:lang w:val="de-DE"/>
          </w:rPr>
          <m:t xml:space="preserve"> </m:t>
        </m:r>
        <m:r>
          <m:rPr>
            <m:nor/>
          </m:rPr>
          <w:rPr>
            <w:rFonts w:ascii="Times New Roman" w:eastAsia="Cambria Math" w:hAnsi="Times New Roman" w:cs="Times New Roman"/>
            <w:sz w:val="30"/>
            <w:szCs w:val="30"/>
            <w:lang w:val="de-DE"/>
          </w:rPr>
          <m:t xml:space="preserve"> </m:t>
        </m:r>
        <m:f>
          <m:fPr>
            <m:ctrlPr>
              <w:rPr>
                <w:rFonts w:ascii="Cambria Math" w:eastAsia="Cambria Math" w:hAnsi="Cambria Math" w:cs="Times New Roman"/>
                <w:b/>
                <w:i/>
                <w:sz w:val="30"/>
                <w:szCs w:val="30"/>
                <w:lang w:val="de-DE"/>
              </w:rPr>
            </m:ctrlPr>
          </m:fPr>
          <m:num>
            <m:r>
              <m:rPr>
                <m:nor/>
              </m:rPr>
              <w:rPr>
                <w:rFonts w:ascii="Times New Roman" w:eastAsia="Cambria Math" w:hAnsi="Times New Roman" w:cs="Times New Roman"/>
                <w:b/>
                <w:sz w:val="30"/>
                <w:szCs w:val="30"/>
                <w:lang w:val="de-DE"/>
              </w:rPr>
              <m:t># total hydrogen turnover per geometric area</m:t>
            </m:r>
          </m:num>
          <m:den>
            <m:r>
              <m:rPr>
                <m:nor/>
              </m:rPr>
              <w:rPr>
                <w:rFonts w:ascii="Times New Roman" w:eastAsia="Cambria Math" w:hAnsi="Times New Roman" w:cs="Times New Roman"/>
                <w:b/>
                <w:sz w:val="30"/>
                <w:szCs w:val="30"/>
                <w:lang w:val="de-DE"/>
              </w:rPr>
              <m:t># active sites per geometric area</m:t>
            </m:r>
          </m:den>
        </m:f>
      </m:oMath>
    </w:p>
    <w:p w14:paraId="3E6FC780" w14:textId="77777777" w:rsidR="00252717" w:rsidRDefault="00252717" w:rsidP="00252717">
      <w:pPr>
        <w:rPr>
          <w:rFonts w:ascii="Times New Roman" w:hAnsi="Times New Roman" w:cs="Times New Roman"/>
          <w:sz w:val="24"/>
          <w:szCs w:val="21"/>
          <w:lang w:val="de-DE"/>
        </w:rPr>
      </w:pPr>
    </w:p>
    <w:p w14:paraId="61454061" w14:textId="77777777" w:rsidR="00252717" w:rsidRPr="0043192E" w:rsidRDefault="00252717" w:rsidP="00252717">
      <w:pPr>
        <w:ind w:firstLineChars="200" w:firstLine="480"/>
        <w:rPr>
          <w:rFonts w:ascii="Times New Roman" w:hAnsi="Times New Roman" w:cs="Times New Roman"/>
          <w:sz w:val="24"/>
          <w:szCs w:val="21"/>
          <w:lang w:val="de-DE"/>
        </w:rPr>
      </w:pPr>
      <w:r w:rsidRPr="0043192E">
        <w:rPr>
          <w:rFonts w:ascii="Times New Roman" w:hAnsi="Times New Roman" w:cs="Times New Roman"/>
          <w:sz w:val="24"/>
          <w:szCs w:val="21"/>
          <w:lang w:val="de-DE"/>
        </w:rPr>
        <w:t>The total number of hydrogen turnovers could be obtained by the current density as the following formula:</w:t>
      </w:r>
    </w:p>
    <w:p w14:paraId="38C3C2FF" w14:textId="77777777" w:rsidR="00252717" w:rsidRPr="0043192E" w:rsidRDefault="00252717" w:rsidP="00252717">
      <w:pPr>
        <w:rPr>
          <w:rFonts w:ascii="Times New Roman" w:hAnsi="Times New Roman" w:cs="Times New Roman"/>
          <w:b/>
          <w:sz w:val="24"/>
          <w:szCs w:val="24"/>
          <w:lang w:val="de-DE"/>
        </w:rPr>
      </w:pPr>
    </w:p>
    <w:p w14:paraId="491C90D8" w14:textId="77777777" w:rsidR="00252717" w:rsidRPr="0043192E" w:rsidRDefault="00252717" w:rsidP="00252717">
      <w:pPr>
        <w:rPr>
          <w:rFonts w:ascii="Times New Roman" w:hAnsi="Times New Roman" w:cs="Times New Roman"/>
          <w:b/>
          <w:sz w:val="24"/>
          <w:szCs w:val="24"/>
          <w:lang w:val="de-DE"/>
        </w:rPr>
      </w:pPr>
      <w:r w:rsidRPr="0043192E">
        <w:rPr>
          <w:rFonts w:ascii="Times New Roman" w:hAnsi="Times New Roman" w:cs="Times New Roman"/>
          <w:b/>
          <w:sz w:val="24"/>
          <w:szCs w:val="24"/>
          <w:lang w:val="de-DE"/>
        </w:rPr>
        <w:t># total hydrogen turnover</w:t>
      </w:r>
      <w:r w:rsidRPr="0043192E">
        <w:rPr>
          <w:rFonts w:ascii="Times New Roman" w:hAnsi="Times New Roman" w:cs="Times New Roman" w:hint="eastAsia"/>
          <w:b/>
          <w:sz w:val="24"/>
          <w:szCs w:val="24"/>
          <w:lang w:val="de-DE"/>
        </w:rPr>
        <w:t>:</w:t>
      </w:r>
    </w:p>
    <w:p w14:paraId="67ED90FF" w14:textId="77777777" w:rsidR="00252717" w:rsidRPr="0043192E" w:rsidRDefault="00252717" w:rsidP="00252717">
      <w:pPr>
        <w:rPr>
          <w:rFonts w:ascii="Times New Roman" w:hAnsi="Times New Roman" w:cs="Times New Roman"/>
          <w:szCs w:val="21"/>
          <w:lang w:val="de-DE"/>
        </w:rPr>
      </w:pPr>
    </w:p>
    <w:p w14:paraId="1FE0815F" w14:textId="478AF3A0" w:rsidR="00252717" w:rsidRPr="0043192E" w:rsidRDefault="00252717" w:rsidP="00252717">
      <w:pPr>
        <w:rPr>
          <w:rFonts w:ascii="Times New Roman" w:hAnsi="Times New Roman" w:cs="Times New Roman"/>
          <w:b/>
          <w:sz w:val="28"/>
          <w:szCs w:val="28"/>
          <w:lang w:val="de-DE"/>
        </w:rPr>
      </w:pPr>
      <w:r w:rsidRPr="0043192E">
        <w:rPr>
          <w:rFonts w:ascii="Times New Roman" w:hAnsi="Times New Roman" w:cs="Times New Roman"/>
          <w:b/>
          <w:szCs w:val="21"/>
          <w:lang w:val="de-DE"/>
        </w:rPr>
        <w:t xml:space="preserve">= </w:t>
      </w:r>
      <w:r w:rsidRPr="0043192E">
        <w:rPr>
          <w:rFonts w:ascii="Times New Roman" w:hAnsi="Times New Roman" w:cs="Times New Roman"/>
          <w:b/>
          <w:sz w:val="28"/>
          <w:szCs w:val="28"/>
          <w:lang w:val="de-DE"/>
        </w:rPr>
        <w:t>(</w:t>
      </w:r>
      <w:r w:rsidRPr="0043192E">
        <w:rPr>
          <w:rFonts w:ascii="Times New Roman" w:eastAsia="Arial Unicode MS" w:hAnsi="Times New Roman" w:cs="Times New Roman"/>
          <w:sz w:val="28"/>
          <w:szCs w:val="28"/>
          <w:lang w:val="de-DE"/>
        </w:rPr>
        <w:t>|</w:t>
      </w:r>
      <w:r w:rsidRPr="0043192E">
        <w:rPr>
          <w:rFonts w:ascii="Times New Roman" w:eastAsia="Arial Unicode MS" w:hAnsi="Times New Roman" w:cs="Times New Roman"/>
          <w:i/>
          <w:sz w:val="28"/>
          <w:szCs w:val="28"/>
          <w:lang w:val="de-DE"/>
        </w:rPr>
        <w:t>j</w:t>
      </w:r>
      <w:r w:rsidRPr="0043192E">
        <w:rPr>
          <w:rFonts w:ascii="Times New Roman" w:eastAsia="Arial Unicode MS" w:hAnsi="Times New Roman" w:cs="Times New Roman"/>
          <w:sz w:val="28"/>
          <w:szCs w:val="28"/>
          <w:lang w:val="de-DE"/>
        </w:rPr>
        <w:t>|</w:t>
      </w:r>
      <m:oMath>
        <m:f>
          <m:fPr>
            <m:ctrlPr>
              <w:rPr>
                <w:rFonts w:ascii="Cambria Math" w:eastAsia="Arial Unicode MS" w:hAnsi="Cambria Math" w:cs="Times New Roman"/>
                <w:b/>
                <w:sz w:val="28"/>
                <w:szCs w:val="28"/>
                <w:lang w:val="de-DE"/>
              </w:rPr>
            </m:ctrlPr>
          </m:fPr>
          <m:num>
            <m:r>
              <m:rPr>
                <m:nor/>
              </m:rPr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de-DE"/>
              </w:rPr>
              <m:t>mA</m:t>
            </m:r>
          </m:num>
          <m:den>
            <m:sSup>
              <m:sSupPr>
                <m:ctrlPr>
                  <w:rPr>
                    <w:rFonts w:ascii="Cambria Math" w:eastAsia="Arial Unicode MS" w:hAnsi="Cambria Math" w:cs="Times New Roman"/>
                    <w:b/>
                    <w:i/>
                    <w:sz w:val="28"/>
                    <w:szCs w:val="28"/>
                    <w:lang w:val="de-DE"/>
                  </w:rPr>
                </m:ctrlPr>
              </m:sSupPr>
              <m:e>
                <m:r>
                  <m:rPr>
                    <m:nor/>
                  </m:rPr>
                  <w:rPr>
                    <w:rFonts w:ascii="Times New Roman" w:eastAsia="Arial Unicode MS" w:hAnsi="Times New Roman" w:cs="Times New Roman"/>
                    <w:b/>
                    <w:sz w:val="28"/>
                    <w:szCs w:val="28"/>
                    <w:lang w:val="de-DE"/>
                  </w:rPr>
                  <m:t>cm</m:t>
                </m:r>
              </m:e>
              <m:sup>
                <m:r>
                  <m:rPr>
                    <m:nor/>
                  </m:rPr>
                  <w:rPr>
                    <w:rFonts w:ascii="Times New Roman" w:eastAsia="Arial Unicode MS" w:hAnsi="Times New Roman" w:cs="Times New Roman"/>
                    <w:b/>
                    <w:sz w:val="28"/>
                    <w:szCs w:val="28"/>
                    <w:lang w:val="de-DE"/>
                  </w:rPr>
                  <m:t>2</m:t>
                </m:r>
              </m:sup>
            </m:sSup>
          </m:den>
        </m:f>
      </m:oMath>
      <w:r w:rsidRPr="0043192E">
        <w:rPr>
          <w:rFonts w:ascii="Times New Roman" w:hAnsi="Times New Roman" w:cs="Times New Roman"/>
          <w:b/>
          <w:sz w:val="28"/>
          <w:szCs w:val="28"/>
          <w:lang w:val="de-DE"/>
        </w:rPr>
        <w:t>) (</w:t>
      </w:r>
      <m:oMath>
        <m:f>
          <m:fPr>
            <m:ctrlPr>
              <w:rPr>
                <w:rFonts w:ascii="Cambria Math" w:hAnsi="Cambria Math" w:cs="Times New Roman"/>
                <w:b/>
                <w:sz w:val="28"/>
                <w:szCs w:val="28"/>
                <w:lang w:val="de-DE"/>
              </w:rPr>
            </m:ctrlPr>
          </m:fPr>
          <m:num>
            <m:r>
              <m:rPr>
                <m:nor/>
              </m:r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  <m:t>1 C/s</m:t>
            </m:r>
          </m:num>
          <m:den>
            <m:r>
              <m:rPr>
                <m:nor/>
              </m:r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  <m:t>1000 mA</m:t>
            </m:r>
          </m:den>
        </m:f>
      </m:oMath>
      <w:r w:rsidRPr="0043192E">
        <w:rPr>
          <w:rFonts w:ascii="Times New Roman" w:hAnsi="Times New Roman" w:cs="Times New Roman"/>
          <w:b/>
          <w:sz w:val="28"/>
          <w:szCs w:val="28"/>
          <w:lang w:val="de-DE"/>
        </w:rPr>
        <w:t>) (</w:t>
      </w:r>
      <m:oMath>
        <m:f>
          <m:fPr>
            <m:ctrlPr>
              <w:rPr>
                <w:rFonts w:ascii="Cambria Math" w:hAnsi="Cambria Math" w:cs="Times New Roman"/>
                <w:b/>
                <w:sz w:val="28"/>
                <w:szCs w:val="28"/>
                <w:lang w:val="de-DE"/>
              </w:rPr>
            </m:ctrlPr>
          </m:fPr>
          <m:num>
            <m:r>
              <m:rPr>
                <m:nor/>
              </m:r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  <m:t xml:space="preserve">1 mol </m:t>
            </m:r>
            <m:sSup>
              <m:sSupPr>
                <m:ctrlPr>
                  <w:rPr>
                    <w:rFonts w:ascii="Cambria Math" w:hAnsi="Cambria Math" w:cs="Times New Roman"/>
                    <w:b/>
                    <w:i/>
                    <w:sz w:val="28"/>
                    <w:szCs w:val="28"/>
                    <w:lang w:val="de-DE"/>
                  </w:rPr>
                </m:ctrlPr>
              </m:sSupPr>
              <m:e>
                <m:r>
                  <m:rPr>
                    <m:nor/>
                  </m:rPr>
                  <w:rPr>
                    <w:rFonts w:ascii="Times New Roman" w:hAnsi="Times New Roman" w:cs="Times New Roman"/>
                    <w:b/>
                    <w:sz w:val="28"/>
                    <w:szCs w:val="28"/>
                    <w:lang w:val="de-DE"/>
                  </w:rPr>
                  <m:t>e</m:t>
                </m:r>
              </m:e>
              <m:sup>
                <m:r>
                  <m:rPr>
                    <m:nor/>
                  </m:rPr>
                  <w:rPr>
                    <w:rFonts w:ascii="Times New Roman" w:hAnsi="Times New Roman" w:cs="Times New Roman"/>
                    <w:b/>
                    <w:sz w:val="28"/>
                    <w:szCs w:val="28"/>
                    <w:lang w:val="de-DE"/>
                  </w:rPr>
                  <m:t>-</m:t>
                </m:r>
              </m:sup>
            </m:sSup>
          </m:num>
          <m:den>
            <m:r>
              <m:rPr>
                <m:nor/>
              </m:r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  <m:t>96485.3 C</m:t>
            </m:r>
          </m:den>
        </m:f>
      </m:oMath>
      <w:r w:rsidRPr="0043192E">
        <w:rPr>
          <w:rFonts w:ascii="Times New Roman" w:hAnsi="Times New Roman" w:cs="Times New Roman"/>
          <w:b/>
          <w:sz w:val="28"/>
          <w:szCs w:val="28"/>
          <w:lang w:val="de-DE"/>
        </w:rPr>
        <w:t>) (</w:t>
      </w:r>
      <m:oMath>
        <m:r>
          <m:rPr>
            <m:sty m:val="bi"/>
          </m:rPr>
          <w:rPr>
            <w:rFonts w:ascii="Cambria Math" w:hAnsi="Cambria Math" w:cs="Times New Roman"/>
            <w:sz w:val="28"/>
            <w:szCs w:val="28"/>
            <w:lang w:val="de-DE"/>
          </w:rPr>
          <m:t xml:space="preserve"> </m:t>
        </m:r>
        <m:f>
          <m:fPr>
            <m:ctrlPr>
              <w:rPr>
                <w:rFonts w:ascii="Cambria Math" w:hAnsi="Cambria Math" w:cs="Times New Roman"/>
                <w:b/>
                <w:i/>
                <w:sz w:val="28"/>
                <w:szCs w:val="28"/>
                <w:lang w:val="de-DE"/>
              </w:rPr>
            </m:ctrlPr>
          </m:fPr>
          <m:num>
            <m:r>
              <m:rPr>
                <m:nor/>
              </m:r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  <m:t>1 mol</m:t>
            </m:r>
          </m:num>
          <m:den>
            <m:r>
              <m:rPr>
                <m:nor/>
              </m:r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  <m:t xml:space="preserve">2 mol </m:t>
            </m:r>
            <m:sSup>
              <m:sSupPr>
                <m:ctrlPr>
                  <w:rPr>
                    <w:rFonts w:ascii="Cambria Math" w:hAnsi="Cambria Math" w:cs="Times New Roman"/>
                    <w:b/>
                    <w:i/>
                    <w:sz w:val="28"/>
                    <w:szCs w:val="28"/>
                    <w:lang w:val="de-DE"/>
                  </w:rPr>
                </m:ctrlPr>
              </m:sSupPr>
              <m:e>
                <m:r>
                  <m:rPr>
                    <m:nor/>
                  </m:rPr>
                  <w:rPr>
                    <w:rFonts w:ascii="Times New Roman" w:hAnsi="Times New Roman" w:cs="Times New Roman"/>
                    <w:b/>
                    <w:sz w:val="28"/>
                    <w:szCs w:val="28"/>
                    <w:lang w:val="de-DE"/>
                  </w:rPr>
                  <m:t>e</m:t>
                </m:r>
              </m:e>
              <m:sup>
                <m:r>
                  <m:rPr>
                    <m:nor/>
                  </m:rPr>
                  <w:rPr>
                    <w:rFonts w:ascii="Times New Roman" w:hAnsi="Times New Roman" w:cs="Times New Roman"/>
                    <w:b/>
                    <w:sz w:val="28"/>
                    <w:szCs w:val="28"/>
                    <w:lang w:val="de-DE"/>
                  </w:rPr>
                  <m:t>-</m:t>
                </m:r>
              </m:sup>
            </m:sSup>
          </m:den>
        </m:f>
      </m:oMath>
      <w:r w:rsidRPr="0043192E">
        <w:rPr>
          <w:rFonts w:ascii="Times New Roman" w:hAnsi="Times New Roman" w:cs="Times New Roman"/>
          <w:b/>
          <w:sz w:val="28"/>
          <w:szCs w:val="28"/>
          <w:lang w:val="de-DE"/>
        </w:rPr>
        <w:t>) (</w:t>
      </w:r>
      <m:oMath>
        <m:r>
          <m:rPr>
            <m:sty m:val="bi"/>
          </m:rPr>
          <w:rPr>
            <w:rFonts w:ascii="Cambria Math" w:hAnsi="Cambria Math" w:cs="Times New Roman"/>
            <w:sz w:val="28"/>
            <w:szCs w:val="28"/>
            <w:lang w:val="de-DE"/>
          </w:rPr>
          <m:t xml:space="preserve"> </m:t>
        </m:r>
        <m:f>
          <m:fPr>
            <m:ctrlPr>
              <w:rPr>
                <w:rFonts w:ascii="Cambria Math" w:hAnsi="Cambria Math" w:cs="Times New Roman"/>
                <w:b/>
                <w:i/>
                <w:sz w:val="28"/>
                <w:szCs w:val="28"/>
                <w:lang w:val="de-DE"/>
              </w:rPr>
            </m:ctrlPr>
          </m:fPr>
          <m:num>
            <m:r>
              <m:rPr>
                <m:nor/>
              </m:r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  <m:t>6.022×</m:t>
            </m:r>
            <m:sSup>
              <m:sSupPr>
                <m:ctrlPr>
                  <w:rPr>
                    <w:rFonts w:ascii="Cambria Math" w:hAnsi="Cambria Math" w:cs="Times New Roman"/>
                    <w:b/>
                    <w:i/>
                    <w:sz w:val="28"/>
                    <w:szCs w:val="28"/>
                    <w:lang w:val="de-DE"/>
                  </w:rPr>
                </m:ctrlPr>
              </m:sSupPr>
              <m:e>
                <m:r>
                  <m:rPr>
                    <m:nor/>
                  </m:rPr>
                  <w:rPr>
                    <w:rFonts w:ascii="Times New Roman" w:hAnsi="Times New Roman" w:cs="Times New Roman"/>
                    <w:b/>
                    <w:sz w:val="28"/>
                    <w:szCs w:val="28"/>
                    <w:lang w:val="de-DE"/>
                  </w:rPr>
                  <m:t>10</m:t>
                </m:r>
              </m:e>
              <m:sup>
                <m:r>
                  <m:rPr>
                    <m:nor/>
                  </m:rPr>
                  <w:rPr>
                    <w:rFonts w:ascii="Times New Roman" w:hAnsi="Times New Roman" w:cs="Times New Roman"/>
                    <w:b/>
                    <w:sz w:val="28"/>
                    <w:szCs w:val="28"/>
                    <w:lang w:val="de-DE"/>
                  </w:rPr>
                  <m:t>23</m:t>
                </m:r>
              </m:sup>
            </m:sSup>
            <m:r>
              <m:rPr>
                <m:nor/>
              </m:r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  <m:t xml:space="preserve"> molecules </m:t>
            </m:r>
            <m:sSub>
              <m:sSubPr>
                <m:ctrlPr>
                  <w:rPr>
                    <w:rFonts w:ascii="Cambria Math" w:hAnsi="Cambria Math" w:cs="Times New Roman"/>
                    <w:b/>
                    <w:i/>
                    <w:sz w:val="28"/>
                    <w:szCs w:val="28"/>
                    <w:lang w:val="de-DE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 w:cs="Times New Roman"/>
                    <w:b/>
                    <w:sz w:val="28"/>
                    <w:szCs w:val="28"/>
                    <w:lang w:val="de-DE"/>
                  </w:rPr>
                  <m:t>H</m:t>
                </m:r>
              </m:e>
              <m:sub>
                <m:r>
                  <m:rPr>
                    <m:nor/>
                  </m:rPr>
                  <w:rPr>
                    <w:rFonts w:ascii="Times New Roman" w:hAnsi="Times New Roman" w:cs="Times New Roman"/>
                    <w:b/>
                    <w:sz w:val="28"/>
                    <w:szCs w:val="28"/>
                    <w:lang w:val="de-DE"/>
                  </w:rPr>
                  <m:t>2</m:t>
                </m:r>
              </m:sub>
            </m:sSub>
          </m:num>
          <m:den>
            <m:r>
              <m:rPr>
                <m:nor/>
              </m:r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  <m:t xml:space="preserve">1 mol </m:t>
            </m:r>
            <m:sSub>
              <m:sSubPr>
                <m:ctrlPr>
                  <w:rPr>
                    <w:rFonts w:ascii="Cambria Math" w:hAnsi="Cambria Math" w:cs="Times New Roman"/>
                    <w:b/>
                    <w:i/>
                    <w:sz w:val="28"/>
                    <w:szCs w:val="28"/>
                    <w:lang w:val="de-DE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 w:cs="Times New Roman"/>
                    <w:b/>
                    <w:sz w:val="28"/>
                    <w:szCs w:val="28"/>
                    <w:lang w:val="de-DE"/>
                  </w:rPr>
                  <m:t>H</m:t>
                </m:r>
              </m:e>
              <m:sub>
                <m:r>
                  <m:rPr>
                    <m:nor/>
                  </m:rPr>
                  <w:rPr>
                    <w:rFonts w:ascii="Times New Roman" w:hAnsi="Times New Roman" w:cs="Times New Roman"/>
                    <w:b/>
                    <w:sz w:val="28"/>
                    <w:szCs w:val="28"/>
                    <w:lang w:val="de-DE"/>
                  </w:rPr>
                  <m:t>2</m:t>
                </m:r>
              </m:sub>
            </m:sSub>
          </m:den>
        </m:f>
      </m:oMath>
      <w:r w:rsidRPr="0043192E">
        <w:rPr>
          <w:rFonts w:ascii="Times New Roman" w:hAnsi="Times New Roman" w:cs="Times New Roman"/>
          <w:b/>
          <w:sz w:val="28"/>
          <w:szCs w:val="28"/>
          <w:lang w:val="de-DE"/>
        </w:rPr>
        <w:t>)</w:t>
      </w:r>
    </w:p>
    <w:p w14:paraId="02CFE139" w14:textId="77777777" w:rsidR="00252717" w:rsidRPr="0043192E" w:rsidRDefault="00252717" w:rsidP="00252717">
      <w:pPr>
        <w:rPr>
          <w:rFonts w:ascii="Times New Roman" w:hAnsi="Times New Roman" w:cs="Times New Roman"/>
          <w:b/>
          <w:szCs w:val="21"/>
          <w:lang w:val="de-DE"/>
        </w:rPr>
      </w:pPr>
    </w:p>
    <w:p w14:paraId="7BFFF4A9" w14:textId="6CE0828F" w:rsidR="00252717" w:rsidRPr="0043192E" w:rsidRDefault="00252717" w:rsidP="00252717">
      <w:pPr>
        <w:rPr>
          <w:rFonts w:ascii="Times New Roman" w:hAnsi="Times New Roman" w:cs="Times New Roman"/>
          <w:b/>
          <w:sz w:val="32"/>
          <w:szCs w:val="32"/>
          <w:lang w:val="de-DE"/>
        </w:rPr>
      </w:pPr>
      <w:r w:rsidRPr="0043192E">
        <w:rPr>
          <w:rFonts w:ascii="Times New Roman" w:hAnsi="Times New Roman" w:cs="Times New Roman"/>
          <w:b/>
          <w:szCs w:val="21"/>
          <w:lang w:val="de-DE"/>
        </w:rPr>
        <w:t xml:space="preserve">= </w:t>
      </w:r>
      <w:r w:rsidRPr="0043192E">
        <w:rPr>
          <w:rFonts w:ascii="Times New Roman" w:hAnsi="Times New Roman" w:cs="Times New Roman"/>
          <w:b/>
          <w:sz w:val="24"/>
          <w:szCs w:val="28"/>
          <w:lang w:val="de-DE"/>
        </w:rPr>
        <w:t>3.12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8"/>
            <w:lang w:val="de-DE"/>
          </w:rPr>
          <m:t>×</m:t>
        </m:r>
        <m:sSup>
          <m:sSupPr>
            <m:ctrlPr>
              <w:rPr>
                <w:rFonts w:ascii="Cambria Math" w:hAnsi="Cambria Math" w:cs="Times New Roman"/>
                <w:b/>
                <w:i/>
                <w:sz w:val="24"/>
                <w:szCs w:val="28"/>
                <w:lang w:val="de-DE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b/>
                <w:sz w:val="24"/>
                <w:szCs w:val="28"/>
                <w:lang w:val="de-DE"/>
              </w:rPr>
              <m:t>10</m:t>
            </m:r>
          </m:e>
          <m:sup>
            <m:r>
              <m:rPr>
                <m:nor/>
              </m:rPr>
              <w:rPr>
                <w:rFonts w:ascii="Times New Roman" w:hAnsi="Times New Roman" w:cs="Times New Roman"/>
                <w:b/>
                <w:sz w:val="24"/>
                <w:szCs w:val="28"/>
                <w:lang w:val="de-DE"/>
              </w:rPr>
              <m:t>15</m:t>
            </m:r>
          </m:sup>
        </m:sSup>
        <m:r>
          <m:rPr>
            <m:nor/>
          </m:rPr>
          <w:rPr>
            <w:rFonts w:ascii="Times New Roman" w:hAnsi="Times New Roman" w:cs="Times New Roman"/>
            <w:b/>
            <w:sz w:val="24"/>
            <w:szCs w:val="28"/>
            <w:lang w:val="de-DE"/>
          </w:rPr>
          <m:t xml:space="preserve"> </m:t>
        </m:r>
        <m:f>
          <m:fPr>
            <m:ctrlPr>
              <w:rPr>
                <w:rFonts w:ascii="Cambria Math" w:hAnsi="Cambria Math" w:cs="Times New Roman"/>
                <w:b/>
                <w:i/>
                <w:sz w:val="24"/>
                <w:szCs w:val="28"/>
                <w:lang w:val="de-DE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b/>
                    <w:i/>
                    <w:sz w:val="24"/>
                    <w:szCs w:val="28"/>
                    <w:lang w:val="de-DE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 w:cs="Times New Roman"/>
                    <w:b/>
                    <w:sz w:val="24"/>
                    <w:szCs w:val="28"/>
                    <w:lang w:val="de-DE"/>
                  </w:rPr>
                  <m:t>H</m:t>
                </m:r>
              </m:e>
              <m:sub>
                <m:r>
                  <m:rPr>
                    <m:nor/>
                  </m:rPr>
                  <w:rPr>
                    <w:rFonts w:ascii="Times New Roman" w:hAnsi="Times New Roman" w:cs="Times New Roman"/>
                    <w:b/>
                    <w:sz w:val="24"/>
                    <w:szCs w:val="28"/>
                    <w:lang w:val="de-DE"/>
                  </w:rPr>
                  <m:t>2</m:t>
                </m:r>
              </m:sub>
            </m:s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8"/>
                <w:lang w:val="de-DE"/>
              </w:rPr>
              <m:t>/s</m:t>
            </m:r>
          </m:num>
          <m:den>
            <m:sSup>
              <m:sSupPr>
                <m:ctrlPr>
                  <w:rPr>
                    <w:rFonts w:ascii="Cambria Math" w:hAnsi="Cambria Math" w:cs="Times New Roman"/>
                    <w:b/>
                    <w:i/>
                    <w:sz w:val="24"/>
                    <w:szCs w:val="28"/>
                    <w:lang w:val="de-DE"/>
                  </w:rPr>
                </m:ctrlPr>
              </m:sSupPr>
              <m:e>
                <m:r>
                  <m:rPr>
                    <m:nor/>
                  </m:rPr>
                  <w:rPr>
                    <w:rFonts w:ascii="Times New Roman" w:hAnsi="Times New Roman" w:cs="Times New Roman"/>
                    <w:b/>
                    <w:sz w:val="24"/>
                    <w:szCs w:val="28"/>
                    <w:lang w:val="de-DE"/>
                  </w:rPr>
                  <m:t>cm</m:t>
                </m:r>
              </m:e>
              <m:sup>
                <m:r>
                  <m:rPr>
                    <m:nor/>
                  </m:rPr>
                  <w:rPr>
                    <w:rFonts w:ascii="Times New Roman" w:hAnsi="Times New Roman" w:cs="Times New Roman"/>
                    <w:b/>
                    <w:sz w:val="24"/>
                    <w:szCs w:val="28"/>
                    <w:lang w:val="de-DE"/>
                  </w:rPr>
                  <m:t>2</m:t>
                </m:r>
              </m:sup>
            </m:sSup>
          </m:den>
        </m:f>
        <m:r>
          <m:rPr>
            <m:nor/>
          </m:rPr>
          <w:rPr>
            <w:rFonts w:ascii="Times New Roman" w:hAnsi="Times New Roman" w:cs="Times New Roman"/>
            <w:b/>
            <w:sz w:val="24"/>
            <w:szCs w:val="28"/>
            <w:lang w:val="de-DE"/>
          </w:rPr>
          <m:t xml:space="preserve">  </m:t>
        </m:r>
        <m:f>
          <m:fPr>
            <m:ctrlPr>
              <w:rPr>
                <w:rFonts w:ascii="Cambria Math" w:hAnsi="Cambria Math" w:cs="Times New Roman"/>
                <w:b/>
                <w:i/>
                <w:sz w:val="24"/>
                <w:szCs w:val="28"/>
                <w:lang w:val="de-DE"/>
              </w:rPr>
            </m:ctrlPr>
          </m:fPr>
          <m:num>
            <m:r>
              <m:rPr>
                <m:nor/>
              </m:rPr>
              <w:rPr>
                <w:rFonts w:ascii="Times New Roman" w:hAnsi="Times New Roman" w:cs="Times New Roman"/>
                <w:b/>
                <w:sz w:val="24"/>
                <w:szCs w:val="28"/>
                <w:lang w:val="de-DE"/>
              </w:rPr>
              <m:t>mA</m:t>
            </m:r>
          </m:num>
          <m:den>
            <m:sSup>
              <m:sSupPr>
                <m:ctrlPr>
                  <w:rPr>
                    <w:rFonts w:ascii="Cambria Math" w:hAnsi="Cambria Math" w:cs="Times New Roman"/>
                    <w:b/>
                    <w:i/>
                    <w:sz w:val="24"/>
                    <w:szCs w:val="28"/>
                    <w:lang w:val="de-DE"/>
                  </w:rPr>
                </m:ctrlPr>
              </m:sSupPr>
              <m:e>
                <m:r>
                  <m:rPr>
                    <m:nor/>
                  </m:rPr>
                  <w:rPr>
                    <w:rFonts w:ascii="Times New Roman" w:hAnsi="Times New Roman" w:cs="Times New Roman"/>
                    <w:b/>
                    <w:sz w:val="24"/>
                    <w:szCs w:val="28"/>
                    <w:lang w:val="de-DE"/>
                  </w:rPr>
                  <m:t>cm</m:t>
                </m:r>
              </m:e>
              <m:sup>
                <m:r>
                  <m:rPr>
                    <m:nor/>
                  </m:rPr>
                  <w:rPr>
                    <w:rFonts w:ascii="Times New Roman" w:hAnsi="Times New Roman" w:cs="Times New Roman"/>
                    <w:b/>
                    <w:sz w:val="24"/>
                    <w:szCs w:val="28"/>
                    <w:lang w:val="de-DE"/>
                  </w:rPr>
                  <m:t>2</m:t>
                </m:r>
              </m:sup>
            </m:sSup>
          </m:den>
        </m:f>
      </m:oMath>
      <w:r w:rsidRPr="0043192E">
        <w:rPr>
          <w:rFonts w:ascii="Times New Roman" w:hAnsi="Times New Roman" w:cs="Times New Roman"/>
          <w:b/>
          <w:sz w:val="32"/>
          <w:szCs w:val="32"/>
          <w:lang w:val="de-DE"/>
        </w:rPr>
        <w:t xml:space="preserve"> </w:t>
      </w:r>
    </w:p>
    <w:p w14:paraId="2559F700" w14:textId="77777777" w:rsidR="00252717" w:rsidRPr="0043192E" w:rsidRDefault="00252717" w:rsidP="00252717">
      <w:pPr>
        <w:rPr>
          <w:rFonts w:ascii="Times New Roman" w:hAnsi="Times New Roman" w:cs="Times New Roman"/>
          <w:b/>
          <w:szCs w:val="21"/>
          <w:lang w:val="de-DE"/>
        </w:rPr>
      </w:pPr>
    </w:p>
    <w:p w14:paraId="0765924C" w14:textId="77777777" w:rsidR="00252717" w:rsidRPr="0043192E" w:rsidRDefault="00252717" w:rsidP="00252717">
      <w:pPr>
        <w:ind w:firstLineChars="200" w:firstLine="480"/>
        <w:rPr>
          <w:rFonts w:ascii="Times New Roman" w:hAnsi="Times New Roman" w:cs="Times New Roman"/>
          <w:sz w:val="24"/>
          <w:szCs w:val="21"/>
          <w:lang w:val="de-DE"/>
        </w:rPr>
      </w:pPr>
      <w:r w:rsidRPr="0043192E">
        <w:rPr>
          <w:rFonts w:ascii="Times New Roman" w:hAnsi="Times New Roman" w:cs="Times New Roman"/>
          <w:sz w:val="24"/>
          <w:szCs w:val="21"/>
          <w:lang w:val="de-DE"/>
        </w:rPr>
        <w:t>The number of catalytic active sites in the Pt-based catalysts w</w:t>
      </w:r>
      <w:r w:rsidR="00A31EE7">
        <w:rPr>
          <w:rFonts w:ascii="Times New Roman" w:hAnsi="Times New Roman" w:cs="Times New Roman"/>
          <w:sz w:val="24"/>
          <w:szCs w:val="21"/>
          <w:lang w:val="de-DE"/>
        </w:rPr>
        <w:t>as</w:t>
      </w:r>
      <w:r w:rsidRPr="0043192E">
        <w:rPr>
          <w:rFonts w:ascii="Times New Roman" w:hAnsi="Times New Roman" w:cs="Times New Roman"/>
          <w:sz w:val="24"/>
          <w:szCs w:val="21"/>
          <w:lang w:val="de-DE"/>
        </w:rPr>
        <w:t xml:space="preserve"> calculated according to the mass loading on the electrode, the Pt contents</w:t>
      </w:r>
      <w:r w:rsidR="009E26E7">
        <w:rPr>
          <w:rFonts w:ascii="Times New Roman" w:hAnsi="Times New Roman" w:cs="Times New Roman"/>
          <w:sz w:val="24"/>
          <w:szCs w:val="21"/>
          <w:lang w:val="de-DE"/>
        </w:rPr>
        <w:t>,</w:t>
      </w:r>
      <w:r w:rsidRPr="0043192E">
        <w:rPr>
          <w:rFonts w:ascii="Times New Roman" w:hAnsi="Times New Roman" w:cs="Times New Roman"/>
          <w:sz w:val="24"/>
          <w:szCs w:val="21"/>
          <w:lang w:val="de-DE"/>
        </w:rPr>
        <w:t xml:space="preserve"> and the Pt atomic weight with a hypothesis that each Pt atom accounts for one catalytic active site:</w:t>
      </w:r>
    </w:p>
    <w:p w14:paraId="5EAA122C" w14:textId="77777777" w:rsidR="00252717" w:rsidRPr="0043192E" w:rsidRDefault="00252717" w:rsidP="00252717">
      <w:pPr>
        <w:rPr>
          <w:rFonts w:ascii="Times New Roman" w:hAnsi="Times New Roman" w:cs="Times New Roman"/>
          <w:b/>
          <w:szCs w:val="21"/>
          <w:lang w:val="de-DE"/>
        </w:rPr>
      </w:pPr>
    </w:p>
    <w:p w14:paraId="3D881466" w14:textId="77777777" w:rsidR="00252717" w:rsidRPr="0043192E" w:rsidRDefault="00252717" w:rsidP="00252717">
      <w:pPr>
        <w:rPr>
          <w:rFonts w:ascii="Times New Roman" w:hAnsi="Times New Roman" w:cs="Times New Roman"/>
          <w:b/>
          <w:sz w:val="24"/>
          <w:szCs w:val="24"/>
          <w:lang w:val="de-DE"/>
        </w:rPr>
      </w:pPr>
      <w:r w:rsidRPr="0043192E">
        <w:rPr>
          <w:rFonts w:ascii="Times New Roman" w:hAnsi="Times New Roman" w:cs="Times New Roman"/>
          <w:b/>
          <w:sz w:val="24"/>
          <w:szCs w:val="24"/>
          <w:lang w:val="de-DE"/>
        </w:rPr>
        <w:t># Pt active site:</w:t>
      </w:r>
    </w:p>
    <w:p w14:paraId="288374E8" w14:textId="77777777" w:rsidR="00252717" w:rsidRPr="0043192E" w:rsidRDefault="00252717" w:rsidP="00252717">
      <w:pPr>
        <w:rPr>
          <w:rFonts w:ascii="Times New Roman" w:hAnsi="Times New Roman" w:cs="Times New Roman"/>
          <w:b/>
          <w:szCs w:val="21"/>
          <w:lang w:val="de-DE"/>
        </w:rPr>
      </w:pPr>
    </w:p>
    <w:p w14:paraId="5628B8AE" w14:textId="039F3173" w:rsidR="00252717" w:rsidRPr="0043192E" w:rsidRDefault="00252717" w:rsidP="00252717">
      <w:pPr>
        <w:rPr>
          <w:rFonts w:ascii="Times New Roman" w:hAnsi="Times New Roman" w:cs="Times New Roman"/>
          <w:b/>
          <w:szCs w:val="21"/>
          <w:lang w:val="de-DE"/>
        </w:rPr>
      </w:pPr>
      <w:r w:rsidRPr="0043192E">
        <w:rPr>
          <w:rFonts w:ascii="Times New Roman" w:hAnsi="Times New Roman" w:cs="Times New Roman"/>
          <w:b/>
          <w:szCs w:val="21"/>
          <w:lang w:val="de-DE"/>
        </w:rPr>
        <w:t>=</w:t>
      </w:r>
      <m:oMath>
        <m:d>
          <m:dPr>
            <m:ctrlPr>
              <w:rPr>
                <w:rFonts w:ascii="Cambria Math" w:hAnsi="Cambria Math" w:cs="Times New Roman"/>
                <w:b/>
                <w:sz w:val="28"/>
                <w:szCs w:val="28"/>
                <w:lang w:val="de-DE"/>
              </w:rPr>
            </m:ctrlPr>
          </m:dPr>
          <m:e>
            <m:f>
              <m:fPr>
                <m:ctrlPr>
                  <w:rPr>
                    <w:rFonts w:ascii="Cambria Math" w:eastAsia="Cambria Math" w:hAnsi="Cambria Math" w:cs="Times New Roman"/>
                    <w:b/>
                    <w:i/>
                    <w:sz w:val="28"/>
                    <w:szCs w:val="28"/>
                    <w:lang w:val="de-DE"/>
                  </w:rPr>
                </m:ctrlPr>
              </m:fPr>
              <m:num>
                <m:r>
                  <m:rPr>
                    <m:nor/>
                  </m:rPr>
                  <w:rPr>
                    <w:rFonts w:ascii="Times New Roman" w:eastAsia="Cambria Math" w:hAnsi="Times New Roman" w:cs="Times New Roman"/>
                    <w:b/>
                    <w:sz w:val="28"/>
                    <w:szCs w:val="28"/>
                    <w:lang w:val="de-DE"/>
                  </w:rPr>
                  <m:t xml:space="preserve">catalyst loading per geometric area </m:t>
                </m:r>
                <m:d>
                  <m:dPr>
                    <m:ctrlPr>
                      <w:rPr>
                        <w:rFonts w:ascii="Cambria Math" w:eastAsia="Cambria Math" w:hAnsi="Cambria Math" w:cs="Times New Roman"/>
                        <w:b/>
                        <w:i/>
                        <w:sz w:val="28"/>
                        <w:szCs w:val="28"/>
                        <w:lang w:val="de-DE"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Times New Roman" w:eastAsia="Cambria Math" w:hAnsi="Times New Roman" w:cs="Times New Roman"/>
                        <w:b/>
                        <w:i/>
                        <w:iCs/>
                        <w:sz w:val="28"/>
                        <w:szCs w:val="28"/>
                        <w:lang w:val="de-DE"/>
                      </w:rPr>
                      <m:t>x</m:t>
                    </m:r>
                    <m:r>
                      <m:rPr>
                        <m:nor/>
                      </m:rPr>
                      <w:rPr>
                        <w:rFonts w:ascii="Times New Roman" w:eastAsia="Cambria Math" w:hAnsi="Times New Roman" w:cs="Times New Roman"/>
                        <w:b/>
                        <w:sz w:val="28"/>
                        <w:szCs w:val="28"/>
                        <w:lang w:val="de-DE"/>
                      </w:rPr>
                      <m:t xml:space="preserve"> g/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Times New Roman"/>
                            <w:b/>
                            <w:i/>
                            <w:sz w:val="28"/>
                            <w:szCs w:val="28"/>
                            <w:lang w:val="de-DE"/>
                          </w:rPr>
                        </m:ctrlPr>
                      </m:sSupPr>
                      <m:e>
                        <m:r>
                          <m:rPr>
                            <m:nor/>
                          </m:rPr>
                          <w:rPr>
                            <w:rFonts w:ascii="Times New Roman" w:eastAsia="Cambria Math" w:hAnsi="Times New Roman" w:cs="Times New Roman"/>
                            <w:b/>
                            <w:sz w:val="28"/>
                            <w:szCs w:val="28"/>
                            <w:lang w:val="de-DE"/>
                          </w:rPr>
                          <m:t>cm</m:t>
                        </m:r>
                      </m:e>
                      <m:sup>
                        <m:r>
                          <m:rPr>
                            <m:nor/>
                          </m:rPr>
                          <w:rPr>
                            <w:rFonts w:ascii="Times New Roman" w:eastAsia="Cambria Math" w:hAnsi="Times New Roman" w:cs="Times New Roman"/>
                            <w:b/>
                            <w:sz w:val="28"/>
                            <w:szCs w:val="28"/>
                            <w:lang w:val="de-DE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hAnsi="Cambria Math" w:cs="Times New Roman"/>
                        <w:b/>
                        <w:i/>
                        <w:sz w:val="28"/>
                        <w:szCs w:val="28"/>
                        <w:lang w:val="de-DE"/>
                      </w:rPr>
                    </m:ctrlPr>
                  </m:e>
                </m:d>
                <m:r>
                  <m:rPr>
                    <m:nor/>
                  </m:rPr>
                  <w:rPr>
                    <w:rFonts w:ascii="Times New Roman" w:hAnsi="Times New Roman" w:cs="Times New Roman"/>
                    <w:b/>
                    <w:sz w:val="28"/>
                    <w:szCs w:val="28"/>
                    <w:lang w:val="de-DE"/>
                  </w:rPr>
                  <m:t>×Pt wt%</m:t>
                </m:r>
              </m:num>
              <m:den>
                <m:r>
                  <m:rPr>
                    <m:nor/>
                  </m:rPr>
                  <w:rPr>
                    <w:rFonts w:ascii="Times New Roman" w:hAnsi="Times New Roman" w:cs="Times New Roman"/>
                    <w:b/>
                    <w:sz w:val="28"/>
                    <w:szCs w:val="28"/>
                    <w:lang w:val="de-DE"/>
                  </w:rPr>
                  <m:t xml:space="preserve">Pt </m:t>
                </m:r>
                <m:r>
                  <m:rPr>
                    <m:nor/>
                  </m:rPr>
                  <w:rPr>
                    <w:rFonts w:ascii="Times New Roman" w:hAnsi="Times New Roman" w:cs="Times New Roman"/>
                    <w:b/>
                    <w:i/>
                    <w:sz w:val="28"/>
                    <w:szCs w:val="28"/>
                    <w:lang w:val="de-DE"/>
                  </w:rPr>
                  <m:t>M</m:t>
                </m:r>
                <m:r>
                  <m:rPr>
                    <m:nor/>
                  </m:rPr>
                  <w:rPr>
                    <w:rFonts w:ascii="Times New Roman" w:hAnsi="Times New Roman" w:cs="Times New Roman"/>
                    <w:b/>
                    <w:sz w:val="28"/>
                    <w:szCs w:val="28"/>
                    <w:lang w:val="de-DE"/>
                  </w:rPr>
                  <m:t>w (g/mol)</m:t>
                </m:r>
              </m:den>
            </m:f>
            <m:ctrlPr>
              <w:rPr>
                <w:rFonts w:ascii="Cambria Math" w:eastAsia="Cambria Math" w:hAnsi="Cambria Math" w:cs="Times New Roman"/>
                <w:b/>
                <w:i/>
                <w:sz w:val="28"/>
                <w:szCs w:val="28"/>
                <w:lang w:val="de-DE"/>
              </w:rPr>
            </m:ctrlPr>
          </m:e>
        </m:d>
        <m:r>
          <m:rPr>
            <m:nor/>
          </m:rPr>
          <w:rPr>
            <w:rFonts w:ascii="Times New Roman" w:eastAsia="Cambria Math" w:hAnsi="Times New Roman" w:cs="Times New Roman"/>
            <w:b/>
            <w:sz w:val="28"/>
            <w:szCs w:val="28"/>
            <w:lang w:val="de-DE"/>
          </w:rPr>
          <m:t>×</m:t>
        </m:r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  <w:lang w:val="de-DE"/>
          </w:rPr>
          <m:t>(</m:t>
        </m:r>
        <m:f>
          <m:fPr>
            <m:ctrlPr>
              <w:rPr>
                <w:rFonts w:ascii="Cambria Math" w:eastAsia="Cambria Math" w:hAnsi="Cambria Math" w:cs="Times New Roman"/>
                <w:b/>
                <w:i/>
                <w:sz w:val="28"/>
                <w:szCs w:val="28"/>
                <w:lang w:val="de-DE"/>
              </w:rPr>
            </m:ctrlPr>
          </m:fPr>
          <m:num>
            <m:r>
              <m:rPr>
                <m:nor/>
              </m:rPr>
              <w:rPr>
                <w:rFonts w:ascii="Times New Roman" w:eastAsia="Cambria Math" w:hAnsi="Times New Roman" w:cs="Times New Roman"/>
                <w:b/>
                <w:sz w:val="28"/>
                <w:szCs w:val="28"/>
                <w:lang w:val="de-DE"/>
              </w:rPr>
              <m:t>6.022×</m:t>
            </m:r>
            <m:sSup>
              <m:sSupPr>
                <m:ctrlPr>
                  <w:rPr>
                    <w:rFonts w:ascii="Cambria Math" w:eastAsia="Cambria Math" w:hAnsi="Cambria Math" w:cs="Times New Roman"/>
                    <w:b/>
                    <w:i/>
                    <w:sz w:val="28"/>
                    <w:szCs w:val="28"/>
                    <w:lang w:val="de-DE"/>
                  </w:rPr>
                </m:ctrlPr>
              </m:sSupPr>
              <m:e>
                <m:r>
                  <m:rPr>
                    <m:nor/>
                  </m:rPr>
                  <w:rPr>
                    <w:rFonts w:ascii="Times New Roman" w:eastAsia="Cambria Math" w:hAnsi="Times New Roman" w:cs="Times New Roman"/>
                    <w:b/>
                    <w:sz w:val="28"/>
                    <w:szCs w:val="28"/>
                    <w:lang w:val="de-DE"/>
                  </w:rPr>
                  <m:t>10</m:t>
                </m:r>
              </m:e>
              <m:sup>
                <m:r>
                  <m:rPr>
                    <m:nor/>
                  </m:rPr>
                  <w:rPr>
                    <w:rFonts w:ascii="Times New Roman" w:eastAsia="Cambria Math" w:hAnsi="Times New Roman" w:cs="Times New Roman"/>
                    <w:b/>
                    <w:sz w:val="28"/>
                    <w:szCs w:val="28"/>
                    <w:lang w:val="de-DE"/>
                  </w:rPr>
                  <m:t>23</m:t>
                </m:r>
              </m:sup>
            </m:sSup>
            <m:r>
              <m:rPr>
                <m:nor/>
              </m:rPr>
              <w:rPr>
                <w:rFonts w:ascii="Times New Roman" w:eastAsia="Cambria Math" w:hAnsi="Times New Roman" w:cs="Times New Roman"/>
                <w:b/>
                <w:sz w:val="28"/>
                <w:szCs w:val="28"/>
                <w:lang w:val="de-DE"/>
              </w:rPr>
              <m:t>Pt atoms</m:t>
            </m:r>
          </m:num>
          <m:den>
            <m:r>
              <m:rPr>
                <m:nor/>
              </m:rPr>
              <w:rPr>
                <w:rFonts w:ascii="Times New Roman" w:eastAsia="Cambria Math" w:hAnsi="Times New Roman" w:cs="Times New Roman"/>
                <w:b/>
                <w:sz w:val="28"/>
                <w:szCs w:val="28"/>
                <w:lang w:val="de-DE"/>
              </w:rPr>
              <m:t>1 mol Pt</m:t>
            </m:r>
          </m:den>
        </m:f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  <w:lang w:val="de-DE"/>
          </w:rPr>
          <m:t>)</m:t>
        </m:r>
      </m:oMath>
    </w:p>
    <w:p w14:paraId="7341C13A" w14:textId="77777777" w:rsidR="00252717" w:rsidRPr="0043192E" w:rsidRDefault="00252717" w:rsidP="00252717">
      <w:pPr>
        <w:rPr>
          <w:rFonts w:ascii="Times New Roman" w:hAnsi="Times New Roman" w:cs="Times New Roman"/>
          <w:b/>
          <w:szCs w:val="21"/>
          <w:lang w:val="de-DE"/>
        </w:rPr>
      </w:pPr>
    </w:p>
    <w:p w14:paraId="3C9EBBFE" w14:textId="77777777" w:rsidR="00252717" w:rsidRPr="0043192E" w:rsidRDefault="00252717" w:rsidP="00252717">
      <w:pPr>
        <w:ind w:firstLineChars="200" w:firstLine="480"/>
        <w:rPr>
          <w:rFonts w:ascii="Times New Roman" w:hAnsi="Times New Roman" w:cs="Times New Roman"/>
          <w:sz w:val="24"/>
          <w:szCs w:val="21"/>
          <w:lang w:val="de-DE"/>
        </w:rPr>
      </w:pPr>
      <w:r w:rsidRPr="0043192E">
        <w:rPr>
          <w:rFonts w:ascii="Times New Roman" w:hAnsi="Times New Roman" w:cs="Times New Roman"/>
          <w:sz w:val="24"/>
          <w:szCs w:val="21"/>
          <w:lang w:val="de-DE"/>
        </w:rPr>
        <w:t xml:space="preserve">Hence, the Pt active site in </w:t>
      </w:r>
      <w:r w:rsidR="001B0837" w:rsidRPr="00421AD1">
        <w:rPr>
          <w:rFonts w:ascii="Times New Roman" w:hAnsi="Times New Roman" w:cs="Times New Roman"/>
          <w:noProof/>
          <w:szCs w:val="21"/>
        </w:rPr>
        <w:t>Pt</w:t>
      </w:r>
      <w:r w:rsidR="001B0837" w:rsidRPr="00421AD1">
        <w:rPr>
          <w:rFonts w:ascii="Times New Roman" w:hAnsi="Times New Roman" w:cs="Times New Roman"/>
          <w:noProof/>
          <w:szCs w:val="21"/>
          <w:vertAlign w:val="subscript"/>
        </w:rPr>
        <w:t>SA</w:t>
      </w:r>
      <w:r w:rsidR="001B0837" w:rsidRPr="00421AD1">
        <w:rPr>
          <w:rFonts w:ascii="Times New Roman" w:hAnsi="Times New Roman" w:cs="Times New Roman"/>
          <w:noProof/>
          <w:szCs w:val="21"/>
        </w:rPr>
        <w:t>-NiO/Ni</w:t>
      </w:r>
      <w:r w:rsidRPr="0043192E">
        <w:rPr>
          <w:rFonts w:ascii="Times New Roman" w:hAnsi="Times New Roman" w:cs="Times New Roman"/>
          <w:sz w:val="24"/>
          <w:szCs w:val="21"/>
          <w:lang w:val="de-DE"/>
        </w:rPr>
        <w:t xml:space="preserve"> can be calculated to be:</w:t>
      </w:r>
    </w:p>
    <w:p w14:paraId="309EC4BC" w14:textId="77777777" w:rsidR="00252717" w:rsidRPr="0043192E" w:rsidRDefault="00252717" w:rsidP="00252717">
      <w:pPr>
        <w:rPr>
          <w:rFonts w:ascii="Times New Roman" w:hAnsi="Times New Roman" w:cs="Times New Roman"/>
          <w:sz w:val="24"/>
          <w:szCs w:val="21"/>
          <w:lang w:val="de-DE"/>
        </w:rPr>
      </w:pPr>
    </w:p>
    <w:p w14:paraId="55EE2262" w14:textId="4A6E3144" w:rsidR="00252717" w:rsidRPr="0043192E" w:rsidRDefault="00252717" w:rsidP="00252717">
      <w:pPr>
        <w:rPr>
          <w:rFonts w:ascii="Times New Roman" w:hAnsi="Times New Roman" w:cs="Times New Roman"/>
          <w:b/>
          <w:sz w:val="28"/>
          <w:szCs w:val="28"/>
          <w:lang w:val="de-DE"/>
        </w:rPr>
      </w:pPr>
      <w:r w:rsidRPr="0043192E">
        <w:rPr>
          <w:rFonts w:ascii="Times New Roman" w:hAnsi="Times New Roman" w:cs="Times New Roman"/>
          <w:b/>
          <w:szCs w:val="21"/>
          <w:lang w:val="de-DE"/>
        </w:rPr>
        <w:t xml:space="preserve">= </w:t>
      </w:r>
      <m:oMath>
        <m:d>
          <m:dPr>
            <m:ctrlPr>
              <w:rPr>
                <w:rFonts w:ascii="Cambria Math" w:hAnsi="Cambria Math" w:cs="Times New Roman"/>
                <w:b/>
                <w:sz w:val="28"/>
                <w:szCs w:val="28"/>
                <w:lang w:val="de-DE"/>
              </w:rPr>
            </m:ctrlPr>
          </m:dPr>
          <m:e>
            <m:f>
              <m:fPr>
                <m:ctrlPr>
                  <w:rPr>
                    <w:rFonts w:ascii="Cambria Math" w:eastAsia="Cambria Math" w:hAnsi="Cambria Math" w:cs="Times New Roman"/>
                    <w:b/>
                    <w:i/>
                    <w:sz w:val="28"/>
                    <w:szCs w:val="28"/>
                    <w:lang w:val="de-DE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 w:cs="Times New Roman"/>
                    <w:sz w:val="28"/>
                    <w:szCs w:val="28"/>
                    <w:lang w:val="de-DE"/>
                  </w:rPr>
                  <m:t>0.0066×</m:t>
                </m:r>
                <m:sSup>
                  <m:sSupPr>
                    <m:ctrlPr>
                      <w:rPr>
                        <w:rFonts w:ascii="Cambria Math" w:hAnsi="Cambria Math" w:cs="Times New Roman"/>
                        <w:b/>
                        <w:i/>
                        <w:sz w:val="28"/>
                        <w:szCs w:val="28"/>
                        <w:lang w:val="de-DE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de-DE"/>
                      </w:rPr>
                      <m:t>10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de-DE"/>
                      </w:rPr>
                      <m:t>-3</m:t>
                    </m:r>
                  </m:sup>
                </m:sSup>
              </m:num>
              <m:den>
                <m:r>
                  <m:rPr>
                    <m:sty m:val="bi"/>
                  </m:rPr>
                  <w:rPr>
                    <w:rFonts w:ascii="Cambria Math" w:hAnsi="Cambria Math" w:cs="Times New Roman"/>
                    <w:sz w:val="28"/>
                    <w:szCs w:val="28"/>
                    <w:lang w:val="de-DE"/>
                  </w:rPr>
                  <m:t xml:space="preserve">195.08 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sz w:val="28"/>
                    <w:szCs w:val="28"/>
                    <w:lang w:val="de-DE"/>
                  </w:rPr>
                  <m:t>g/mol</m:t>
                </m:r>
                <m:r>
                  <m:rPr>
                    <m:sty m:val="bi"/>
                  </m:rPr>
                  <w:rPr>
                    <w:rFonts w:ascii="Cambria Math" w:hAnsi="Cambria Math" w:cs="Times New Roman"/>
                    <w:sz w:val="28"/>
                    <w:szCs w:val="28"/>
                    <w:lang w:val="de-DE"/>
                  </w:rPr>
                  <m:t xml:space="preserve"> </m:t>
                </m:r>
              </m:den>
            </m:f>
            <m:ctrlPr>
              <w:rPr>
                <w:rFonts w:ascii="Cambria Math" w:eastAsia="Cambria Math" w:hAnsi="Cambria Math" w:cs="Times New Roman"/>
                <w:b/>
                <w:i/>
                <w:sz w:val="28"/>
                <w:szCs w:val="28"/>
                <w:lang w:val="de-DE"/>
              </w:rPr>
            </m:ctrlPr>
          </m:e>
        </m:d>
        <m:r>
          <m:rPr>
            <m:nor/>
          </m:rPr>
          <w:rPr>
            <w:rFonts w:ascii="Times New Roman" w:eastAsia="Cambria Math" w:hAnsi="Times New Roman" w:cs="Times New Roman"/>
            <w:b/>
            <w:sz w:val="28"/>
            <w:szCs w:val="28"/>
            <w:lang w:val="de-DE"/>
          </w:rPr>
          <m:t>×</m:t>
        </m:r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  <w:lang w:val="de-DE"/>
          </w:rPr>
          <m:t>(</m:t>
        </m:r>
        <m:f>
          <m:fPr>
            <m:ctrlPr>
              <w:rPr>
                <w:rFonts w:ascii="Cambria Math" w:eastAsia="Cambria Math" w:hAnsi="Cambria Math" w:cs="Times New Roman"/>
                <w:b/>
                <w:i/>
                <w:sz w:val="28"/>
                <w:szCs w:val="28"/>
                <w:lang w:val="de-DE"/>
              </w:rPr>
            </m:ctrlPr>
          </m:fPr>
          <m:num>
            <m:r>
              <m:rPr>
                <m:nor/>
              </m:rPr>
              <w:rPr>
                <w:rFonts w:ascii="Times New Roman" w:eastAsia="Cambria Math" w:hAnsi="Times New Roman" w:cs="Times New Roman"/>
                <w:b/>
                <w:sz w:val="28"/>
                <w:szCs w:val="28"/>
                <w:lang w:val="de-DE"/>
              </w:rPr>
              <m:t>6.022×</m:t>
            </m:r>
            <m:sSup>
              <m:sSupPr>
                <m:ctrlPr>
                  <w:rPr>
                    <w:rFonts w:ascii="Cambria Math" w:eastAsia="Cambria Math" w:hAnsi="Cambria Math" w:cs="Times New Roman"/>
                    <w:b/>
                    <w:i/>
                    <w:sz w:val="28"/>
                    <w:szCs w:val="28"/>
                    <w:lang w:val="de-DE"/>
                  </w:rPr>
                </m:ctrlPr>
              </m:sSupPr>
              <m:e>
                <m:r>
                  <m:rPr>
                    <m:nor/>
                  </m:rPr>
                  <w:rPr>
                    <w:rFonts w:ascii="Times New Roman" w:eastAsia="Cambria Math" w:hAnsi="Times New Roman" w:cs="Times New Roman"/>
                    <w:b/>
                    <w:sz w:val="28"/>
                    <w:szCs w:val="28"/>
                    <w:lang w:val="de-DE"/>
                  </w:rPr>
                  <m:t>10</m:t>
                </m:r>
              </m:e>
              <m:sup>
                <m:r>
                  <m:rPr>
                    <m:nor/>
                  </m:rPr>
                  <w:rPr>
                    <w:rFonts w:ascii="Times New Roman" w:eastAsia="Cambria Math" w:hAnsi="Times New Roman" w:cs="Times New Roman"/>
                    <w:b/>
                    <w:sz w:val="28"/>
                    <w:szCs w:val="28"/>
                    <w:lang w:val="de-DE"/>
                  </w:rPr>
                  <m:t>23</m:t>
                </m:r>
              </m:sup>
            </m:sSup>
            <m:r>
              <m:rPr>
                <m:nor/>
              </m:rPr>
              <w:rPr>
                <w:rFonts w:ascii="Times New Roman" w:eastAsia="Cambria Math" w:hAnsi="Times New Roman" w:cs="Times New Roman"/>
                <w:b/>
                <w:sz w:val="28"/>
                <w:szCs w:val="28"/>
                <w:lang w:val="de-DE"/>
              </w:rPr>
              <m:t>Pt atoms</m:t>
            </m:r>
          </m:num>
          <m:den>
            <m:r>
              <m:rPr>
                <m:nor/>
              </m:rPr>
              <w:rPr>
                <w:rFonts w:ascii="Times New Roman" w:eastAsia="Cambria Math" w:hAnsi="Times New Roman" w:cs="Times New Roman"/>
                <w:b/>
                <w:sz w:val="28"/>
                <w:szCs w:val="28"/>
                <w:lang w:val="de-DE"/>
              </w:rPr>
              <m:t>1 mol Pt</m:t>
            </m:r>
          </m:den>
        </m:f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  <w:lang w:val="de-DE"/>
          </w:rPr>
          <m:t>)</m:t>
        </m:r>
      </m:oMath>
    </w:p>
    <w:p w14:paraId="2BA9EB62" w14:textId="77777777" w:rsidR="00252717" w:rsidRPr="0043192E" w:rsidRDefault="00252717" w:rsidP="00252717">
      <w:pPr>
        <w:rPr>
          <w:rFonts w:ascii="Times New Roman" w:hAnsi="Times New Roman" w:cs="Times New Roman"/>
          <w:b/>
          <w:szCs w:val="21"/>
          <w:lang w:val="de-DE"/>
        </w:rPr>
      </w:pPr>
    </w:p>
    <w:p w14:paraId="30B7EA04" w14:textId="3837BAF6" w:rsidR="00252717" w:rsidRPr="0043192E" w:rsidRDefault="00252717" w:rsidP="00252717">
      <w:pPr>
        <w:rPr>
          <w:rFonts w:ascii="Times New Roman" w:hAnsi="Times New Roman" w:cs="Times New Roman"/>
          <w:b/>
          <w:szCs w:val="21"/>
          <w:lang w:val="de-DE"/>
        </w:rPr>
      </w:pPr>
      <w:r w:rsidRPr="0043192E">
        <w:rPr>
          <w:rFonts w:ascii="Times New Roman" w:hAnsi="Times New Roman" w:cs="Times New Roman"/>
          <w:b/>
          <w:szCs w:val="21"/>
          <w:lang w:val="de-DE"/>
        </w:rPr>
        <w:t xml:space="preserve">= </w:t>
      </w:r>
      <w:r>
        <w:rPr>
          <w:rFonts w:ascii="Times New Roman" w:hAnsi="Times New Roman" w:cs="Times New Roman" w:hint="eastAsia"/>
          <w:b/>
          <w:szCs w:val="21"/>
          <w:lang w:val="de-DE"/>
        </w:rPr>
        <w:t>2.03</w:t>
      </w:r>
      <m:oMath>
        <m:r>
          <m:rPr>
            <m:sty m:val="bi"/>
          </m:rPr>
          <w:rPr>
            <w:rFonts w:ascii="Cambria Math" w:hAnsi="Cambria Math" w:cs="Times New Roman"/>
            <w:szCs w:val="21"/>
            <w:lang w:val="de-DE"/>
          </w:rPr>
          <m:t>×</m:t>
        </m:r>
        <m:sSup>
          <m:sSupPr>
            <m:ctrlPr>
              <w:rPr>
                <w:rFonts w:ascii="Cambria Math" w:hAnsi="Cambria Math" w:cs="Times New Roman"/>
                <w:b/>
                <w:i/>
                <w:szCs w:val="21"/>
                <w:lang w:val="de-DE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  <w:szCs w:val="21"/>
                <w:lang w:val="de-DE"/>
              </w:rPr>
              <m:t>10</m:t>
            </m:r>
          </m:e>
          <m:sup>
            <m:r>
              <m:rPr>
                <m:sty m:val="bi"/>
              </m:rPr>
              <w:rPr>
                <w:rFonts w:ascii="Cambria Math" w:hAnsi="Cambria Math" w:cs="Times New Roman"/>
                <w:szCs w:val="21"/>
                <w:lang w:val="de-DE"/>
              </w:rPr>
              <m:t>16</m:t>
            </m:r>
          </m:sup>
        </m:sSup>
      </m:oMath>
    </w:p>
    <w:p w14:paraId="1A996602" w14:textId="77777777" w:rsidR="00252717" w:rsidRPr="0043192E" w:rsidRDefault="00252717" w:rsidP="00252717">
      <w:pPr>
        <w:rPr>
          <w:rFonts w:ascii="Times New Roman" w:hAnsi="Times New Roman" w:cs="Times New Roman"/>
          <w:szCs w:val="21"/>
          <w:lang w:val="de-DE"/>
        </w:rPr>
      </w:pPr>
    </w:p>
    <w:p w14:paraId="09EB2A4E" w14:textId="77777777" w:rsidR="00252717" w:rsidRPr="0043192E" w:rsidRDefault="00252717" w:rsidP="00252717">
      <w:pPr>
        <w:ind w:firstLineChars="200" w:firstLine="480"/>
        <w:rPr>
          <w:rFonts w:ascii="Times New Roman" w:hAnsi="Times New Roman" w:cs="Times New Roman"/>
          <w:sz w:val="24"/>
          <w:szCs w:val="21"/>
          <w:lang w:val="de-DE"/>
        </w:rPr>
      </w:pPr>
      <w:r w:rsidRPr="0043192E">
        <w:rPr>
          <w:rFonts w:ascii="Times New Roman" w:hAnsi="Times New Roman" w:cs="Times New Roman"/>
          <w:sz w:val="24"/>
          <w:szCs w:val="21"/>
          <w:lang w:val="de-DE"/>
        </w:rPr>
        <w:t xml:space="preserve">So, the TOFs of per Pt site in </w:t>
      </w:r>
      <w:r w:rsidR="001B0837" w:rsidRPr="00421AD1">
        <w:rPr>
          <w:rFonts w:ascii="Times New Roman" w:hAnsi="Times New Roman" w:cs="Times New Roman"/>
          <w:noProof/>
          <w:szCs w:val="21"/>
        </w:rPr>
        <w:t>Pt</w:t>
      </w:r>
      <w:r w:rsidR="001B0837" w:rsidRPr="00421AD1">
        <w:rPr>
          <w:rFonts w:ascii="Times New Roman" w:hAnsi="Times New Roman" w:cs="Times New Roman"/>
          <w:noProof/>
          <w:szCs w:val="21"/>
          <w:vertAlign w:val="subscript"/>
        </w:rPr>
        <w:t>SA</w:t>
      </w:r>
      <w:r w:rsidR="001B0837" w:rsidRPr="00421AD1">
        <w:rPr>
          <w:rFonts w:ascii="Times New Roman" w:hAnsi="Times New Roman" w:cs="Times New Roman"/>
          <w:noProof/>
          <w:szCs w:val="21"/>
        </w:rPr>
        <w:t>-NiO/Ni</w:t>
      </w:r>
      <w:r w:rsidRPr="0043192E">
        <w:rPr>
          <w:rFonts w:ascii="Times New Roman" w:hAnsi="Times New Roman" w:cs="Times New Roman"/>
          <w:sz w:val="24"/>
          <w:szCs w:val="21"/>
          <w:lang w:val="de-DE"/>
        </w:rPr>
        <w:t xml:space="preserve"> can be calculated to be:</w:t>
      </w:r>
    </w:p>
    <w:p w14:paraId="1DC2A211" w14:textId="77777777" w:rsidR="00252717" w:rsidRPr="0043192E" w:rsidRDefault="00252717" w:rsidP="00252717">
      <w:pPr>
        <w:rPr>
          <w:rFonts w:ascii="Times New Roman" w:hAnsi="Times New Roman" w:cs="Times New Roman"/>
          <w:sz w:val="24"/>
          <w:szCs w:val="21"/>
          <w:lang w:val="de-DE"/>
        </w:rPr>
      </w:pPr>
    </w:p>
    <w:p w14:paraId="4ED034B3" w14:textId="38B11B31" w:rsidR="00252717" w:rsidRPr="0043192E" w:rsidRDefault="00252717" w:rsidP="00252717">
      <w:pPr>
        <w:rPr>
          <w:rFonts w:ascii="Times New Roman" w:hAnsi="Times New Roman" w:cs="Times New Roman"/>
          <w:b/>
          <w:szCs w:val="21"/>
          <w:lang w:val="de-DE"/>
        </w:rPr>
      </w:pPr>
      <w:r w:rsidRPr="0043192E">
        <w:rPr>
          <w:rFonts w:ascii="Times New Roman" w:hAnsi="Times New Roman" w:cs="Times New Roman"/>
          <w:b/>
          <w:szCs w:val="21"/>
          <w:lang w:val="de-DE"/>
        </w:rPr>
        <w:t xml:space="preserve">= </w:t>
      </w:r>
      <m:oMath>
        <m:f>
          <m:fPr>
            <m:ctrlPr>
              <w:rPr>
                <w:rFonts w:ascii="Cambria Math" w:hAnsi="Cambria Math" w:cs="Times New Roman"/>
                <w:b/>
                <w:sz w:val="28"/>
                <w:szCs w:val="28"/>
                <w:lang w:val="de-DE"/>
              </w:rPr>
            </m:ctrlPr>
          </m:fPr>
          <m:num>
            <m:r>
              <m:rPr>
                <m:nor/>
              </m:r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  <m:t>3.12×</m:t>
            </m:r>
            <m:sSup>
              <m:sSupPr>
                <m:ctrlPr>
                  <w:rPr>
                    <w:rFonts w:ascii="Cambria Math" w:hAnsi="Cambria Math" w:cs="Times New Roman"/>
                    <w:b/>
                    <w:i/>
                    <w:sz w:val="28"/>
                    <w:szCs w:val="28"/>
                    <w:lang w:val="de-DE"/>
                  </w:rPr>
                </m:ctrlPr>
              </m:sSupPr>
              <m:e>
                <m:r>
                  <m:rPr>
                    <m:nor/>
                  </m:rPr>
                  <w:rPr>
                    <w:rFonts w:ascii="Times New Roman" w:hAnsi="Times New Roman" w:cs="Times New Roman"/>
                    <w:b/>
                    <w:sz w:val="28"/>
                    <w:szCs w:val="28"/>
                    <w:lang w:val="de-DE"/>
                  </w:rPr>
                  <m:t>10</m:t>
                </m:r>
              </m:e>
              <m:sup>
                <m:r>
                  <m:rPr>
                    <m:nor/>
                  </m:rPr>
                  <w:rPr>
                    <w:rFonts w:ascii="Times New Roman" w:hAnsi="Times New Roman" w:cs="Times New Roman"/>
                    <w:b/>
                    <w:sz w:val="28"/>
                    <w:szCs w:val="28"/>
                    <w:lang w:val="de-DE"/>
                  </w:rPr>
                  <m:t>15</m:t>
                </m:r>
              </m:sup>
            </m:sSup>
          </m:num>
          <m:den>
            <m:r>
              <m:rPr>
                <m:nor/>
              </m:rPr>
              <w:rPr>
                <w:rFonts w:ascii="Times New Roman" w:hAnsi="Times New Roman" w:cs="Times New Roman" w:hint="eastAsia"/>
                <w:b/>
                <w:sz w:val="28"/>
                <w:szCs w:val="28"/>
                <w:lang w:val="de-DE"/>
              </w:rPr>
              <m:t>2.03</m:t>
            </m:r>
            <m:r>
              <m:rPr>
                <m:nor/>
              </m:r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  <m:t>×</m:t>
            </m:r>
            <m:sSup>
              <m:sSupPr>
                <m:ctrlPr>
                  <w:rPr>
                    <w:rFonts w:ascii="Cambria Math" w:hAnsi="Cambria Math" w:cs="Times New Roman"/>
                    <w:b/>
                    <w:i/>
                    <w:sz w:val="28"/>
                    <w:szCs w:val="28"/>
                    <w:lang w:val="de-DE"/>
                  </w:rPr>
                </m:ctrlPr>
              </m:sSupPr>
              <m:e>
                <m:r>
                  <m:rPr>
                    <m:nor/>
                  </m:rPr>
                  <w:rPr>
                    <w:rFonts w:ascii="Times New Roman" w:hAnsi="Times New Roman" w:cs="Times New Roman"/>
                    <w:b/>
                    <w:sz w:val="28"/>
                    <w:szCs w:val="28"/>
                    <w:lang w:val="de-DE"/>
                  </w:rPr>
                  <m:t>10</m:t>
                </m:r>
              </m:e>
              <m:sup>
                <m:r>
                  <m:rPr>
                    <m:nor/>
                  </m:rPr>
                  <w:rPr>
                    <w:rFonts w:ascii="Times New Roman" w:hAnsi="Times New Roman" w:cs="Times New Roman"/>
                    <w:b/>
                    <w:sz w:val="28"/>
                    <w:szCs w:val="28"/>
                    <w:lang w:val="de-DE"/>
                  </w:rPr>
                  <m:t>1</m:t>
                </m:r>
                <m:r>
                  <m:rPr>
                    <m:nor/>
                  </m:rPr>
                  <w:rPr>
                    <w:rFonts w:ascii="Times New Roman" w:hAnsi="Times New Roman" w:cs="Times New Roman" w:hint="eastAsia"/>
                    <w:b/>
                    <w:sz w:val="28"/>
                    <w:szCs w:val="28"/>
                    <w:lang w:val="de-DE"/>
                  </w:rPr>
                  <m:t>6</m:t>
                </m:r>
              </m:sup>
            </m:sSup>
          </m:den>
        </m:f>
        <m:r>
          <m:rPr>
            <m:nor/>
          </m:rPr>
          <w:rPr>
            <w:rFonts w:ascii="Times New Roman" w:eastAsia="Cambria Math" w:hAnsi="Times New Roman" w:cs="Times New Roman"/>
            <w:b/>
            <w:sz w:val="28"/>
            <w:szCs w:val="28"/>
            <w:lang w:val="de-DE"/>
          </w:rPr>
          <m:t>×</m:t>
        </m:r>
      </m:oMath>
      <w:r w:rsidRPr="0043192E">
        <w:rPr>
          <w:rFonts w:ascii="Times New Roman" w:eastAsia="Arial Unicode MS" w:hAnsi="Times New Roman" w:cs="Times New Roman"/>
          <w:sz w:val="28"/>
          <w:szCs w:val="28"/>
          <w:lang w:val="de-DE"/>
        </w:rPr>
        <w:t>|</w:t>
      </w:r>
      <w:r w:rsidRPr="0043192E">
        <w:rPr>
          <w:rFonts w:ascii="Times New Roman" w:eastAsia="Arial Unicode MS" w:hAnsi="Times New Roman" w:cs="Times New Roman"/>
          <w:i/>
          <w:sz w:val="28"/>
          <w:szCs w:val="28"/>
          <w:lang w:val="de-DE"/>
        </w:rPr>
        <w:t>j</w:t>
      </w:r>
      <w:r w:rsidRPr="0043192E">
        <w:rPr>
          <w:rFonts w:ascii="Times New Roman" w:eastAsia="Arial Unicode MS" w:hAnsi="Times New Roman" w:cs="Times New Roman"/>
          <w:sz w:val="28"/>
          <w:szCs w:val="28"/>
          <w:lang w:val="de-DE"/>
        </w:rPr>
        <w:t>|</w:t>
      </w:r>
    </w:p>
    <w:p w14:paraId="24829EA8" w14:textId="77777777" w:rsidR="00252717" w:rsidRPr="0043192E" w:rsidRDefault="00252717" w:rsidP="00252717">
      <w:pPr>
        <w:rPr>
          <w:rFonts w:ascii="Times New Roman" w:hAnsi="Times New Roman" w:cs="Times New Roman"/>
          <w:szCs w:val="21"/>
          <w:lang w:val="de-DE"/>
        </w:rPr>
      </w:pPr>
    </w:p>
    <w:p w14:paraId="420D4E86" w14:textId="65C3DF2C" w:rsidR="00252717" w:rsidRPr="002F5F15" w:rsidRDefault="00252717" w:rsidP="00252717">
      <w:pPr>
        <w:rPr>
          <w:rFonts w:ascii="Times New Roman" w:hAnsi="Times New Roman" w:cs="Times New Roman"/>
          <w:b/>
          <w:szCs w:val="21"/>
          <w:lang w:val="de-DE"/>
        </w:rPr>
      </w:pPr>
      <w:r w:rsidRPr="0043192E">
        <w:rPr>
          <w:rFonts w:ascii="Times New Roman" w:hAnsi="Times New Roman" w:cs="Times New Roman"/>
          <w:szCs w:val="21"/>
          <w:lang w:val="de-DE"/>
        </w:rPr>
        <w:t>=</w:t>
      </w:r>
      <w:r w:rsidRPr="0043192E">
        <w:rPr>
          <w:rFonts w:ascii="Times New Roman" w:hAnsi="Times New Roman" w:cs="Times New Roman"/>
          <w:b/>
          <w:sz w:val="28"/>
          <w:szCs w:val="28"/>
          <w:lang w:val="de-DE"/>
        </w:rPr>
        <w:t xml:space="preserve"> </w:t>
      </w:r>
      <w:r w:rsidRPr="0043192E">
        <w:rPr>
          <w:rFonts w:ascii="Times New Roman" w:hAnsi="Times New Roman" w:cs="Times New Roman"/>
          <w:b/>
          <w:sz w:val="24"/>
          <w:szCs w:val="28"/>
          <w:lang w:val="de-DE"/>
        </w:rPr>
        <w:t>0.</w:t>
      </w:r>
      <w:r>
        <w:rPr>
          <w:rFonts w:ascii="Times New Roman" w:hAnsi="Times New Roman" w:cs="Times New Roman" w:hint="eastAsia"/>
          <w:b/>
          <w:sz w:val="24"/>
          <w:szCs w:val="28"/>
          <w:lang w:val="de-DE"/>
        </w:rPr>
        <w:t>18</w:t>
      </w:r>
      <m:oMath>
        <m:r>
          <m:rPr>
            <m:nor/>
          </m:rPr>
          <w:rPr>
            <w:rFonts w:ascii="Times New Roman" w:eastAsia="Cambria Math" w:hAnsi="Times New Roman" w:cs="Times New Roman"/>
            <w:b/>
            <w:sz w:val="28"/>
            <w:szCs w:val="28"/>
            <w:lang w:val="de-DE"/>
          </w:rPr>
          <m:t>×</m:t>
        </m:r>
      </m:oMath>
      <w:r w:rsidRPr="0043192E">
        <w:rPr>
          <w:rFonts w:ascii="Times New Roman" w:eastAsia="Arial Unicode MS" w:hAnsi="Times New Roman" w:cs="Times New Roman"/>
          <w:sz w:val="28"/>
          <w:szCs w:val="28"/>
          <w:lang w:val="de-DE"/>
        </w:rPr>
        <w:t>|</w:t>
      </w:r>
      <w:r w:rsidRPr="0043192E">
        <w:rPr>
          <w:rFonts w:ascii="Times New Roman" w:eastAsia="Arial Unicode MS" w:hAnsi="Times New Roman" w:cs="Times New Roman"/>
          <w:i/>
          <w:sz w:val="28"/>
          <w:szCs w:val="28"/>
          <w:lang w:val="de-DE"/>
        </w:rPr>
        <w:t>j</w:t>
      </w:r>
      <w:r w:rsidRPr="0043192E">
        <w:rPr>
          <w:rFonts w:ascii="Times New Roman" w:eastAsia="Arial Unicode MS" w:hAnsi="Times New Roman" w:cs="Times New Roman"/>
          <w:sz w:val="28"/>
          <w:szCs w:val="28"/>
          <w:lang w:val="de-DE"/>
        </w:rPr>
        <w:t>|</w:t>
      </w:r>
    </w:p>
    <w:p w14:paraId="138A4D10" w14:textId="77777777" w:rsidR="000E61CE" w:rsidRDefault="000E61CE" w:rsidP="00855001">
      <w:pPr>
        <w:rPr>
          <w:lang w:val="de-DE"/>
        </w:rPr>
      </w:pPr>
    </w:p>
    <w:sectPr w:rsidR="000E61C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962D83" w14:textId="77777777" w:rsidR="002104BB" w:rsidRDefault="002104BB" w:rsidP="007809FA">
      <w:r>
        <w:separator/>
      </w:r>
    </w:p>
  </w:endnote>
  <w:endnote w:type="continuationSeparator" w:id="0">
    <w:p w14:paraId="2A851AB0" w14:textId="77777777" w:rsidR="002104BB" w:rsidRDefault="002104BB" w:rsidP="007809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dvOT1ef757c0">
    <w:altName w:val="Times New Roman"/>
    <w:panose1 w:val="00000000000000000000"/>
    <w:charset w:val="00"/>
    <w:family w:val="roman"/>
    <w:notTrueType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Adobe 黑体 Std R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8401749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1"/>
        <w:szCs w:val="21"/>
      </w:rPr>
    </w:sdtEndPr>
    <w:sdtContent>
      <w:p w14:paraId="0DFC0193" w14:textId="77777777" w:rsidR="00926983" w:rsidRPr="00085405" w:rsidRDefault="00926983">
        <w:pPr>
          <w:pStyle w:val="a5"/>
          <w:jc w:val="center"/>
          <w:rPr>
            <w:rFonts w:ascii="Times New Roman" w:hAnsi="Times New Roman" w:cs="Times New Roman"/>
            <w:sz w:val="21"/>
            <w:szCs w:val="21"/>
          </w:rPr>
        </w:pPr>
        <w:r w:rsidRPr="00085405">
          <w:rPr>
            <w:rFonts w:ascii="Times New Roman" w:hAnsi="Times New Roman" w:cs="Times New Roman"/>
            <w:sz w:val="21"/>
            <w:szCs w:val="21"/>
          </w:rPr>
          <w:fldChar w:fldCharType="begin"/>
        </w:r>
        <w:r w:rsidRPr="00085405">
          <w:rPr>
            <w:rFonts w:ascii="Times New Roman" w:hAnsi="Times New Roman" w:cs="Times New Roman"/>
            <w:sz w:val="21"/>
            <w:szCs w:val="21"/>
          </w:rPr>
          <w:instrText>PAGE   \* MERGEFORMAT</w:instrText>
        </w:r>
        <w:r w:rsidRPr="00085405">
          <w:rPr>
            <w:rFonts w:ascii="Times New Roman" w:hAnsi="Times New Roman" w:cs="Times New Roman"/>
            <w:sz w:val="21"/>
            <w:szCs w:val="21"/>
          </w:rPr>
          <w:fldChar w:fldCharType="separate"/>
        </w:r>
        <w:r w:rsidR="00886B2C" w:rsidRPr="00886B2C">
          <w:rPr>
            <w:rFonts w:ascii="Times New Roman" w:hAnsi="Times New Roman" w:cs="Times New Roman"/>
            <w:noProof/>
            <w:sz w:val="21"/>
            <w:szCs w:val="21"/>
            <w:lang w:val="zh-CN"/>
          </w:rPr>
          <w:t>1</w:t>
        </w:r>
        <w:r w:rsidRPr="00085405">
          <w:rPr>
            <w:rFonts w:ascii="Times New Roman" w:hAnsi="Times New Roman" w:cs="Times New Roman"/>
            <w:sz w:val="21"/>
            <w:szCs w:val="21"/>
          </w:rPr>
          <w:fldChar w:fldCharType="end"/>
        </w:r>
      </w:p>
    </w:sdtContent>
  </w:sdt>
  <w:p w14:paraId="17D50B25" w14:textId="77777777" w:rsidR="00926983" w:rsidRDefault="0092698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45B48D" w14:textId="77777777" w:rsidR="002104BB" w:rsidRDefault="002104BB" w:rsidP="007809FA">
      <w:r>
        <w:separator/>
      </w:r>
    </w:p>
  </w:footnote>
  <w:footnote w:type="continuationSeparator" w:id="0">
    <w:p w14:paraId="5F37294C" w14:textId="77777777" w:rsidR="002104BB" w:rsidRDefault="002104BB" w:rsidP="007809F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3tDS2tDQzNbcwMDBU0lEKTi0uzszPAykwNa0FALLRyy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dvanced Materials 复制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xf5rrdeepvzdzyer5zaxxpspezdxvxvv9sv5&quot;&gt;我的EndNote库1&lt;record-ids&gt;&lt;item&gt;249&lt;/item&gt;&lt;item&gt;287&lt;/item&gt;&lt;item&gt;297&lt;/item&gt;&lt;item&gt;298&lt;/item&gt;&lt;item&gt;299&lt;/item&gt;&lt;/record-ids&gt;&lt;/item&gt;&lt;/Libraries&gt;"/>
  </w:docVars>
  <w:rsids>
    <w:rsidRoot w:val="008D5C8A"/>
    <w:rsid w:val="00004616"/>
    <w:rsid w:val="000047EA"/>
    <w:rsid w:val="000121DC"/>
    <w:rsid w:val="00020EF7"/>
    <w:rsid w:val="00022642"/>
    <w:rsid w:val="00022BCA"/>
    <w:rsid w:val="00025127"/>
    <w:rsid w:val="00030A37"/>
    <w:rsid w:val="00034275"/>
    <w:rsid w:val="000369AE"/>
    <w:rsid w:val="00044DB3"/>
    <w:rsid w:val="000527F4"/>
    <w:rsid w:val="00053723"/>
    <w:rsid w:val="00053B2E"/>
    <w:rsid w:val="00053D0A"/>
    <w:rsid w:val="00055A9D"/>
    <w:rsid w:val="00055BA6"/>
    <w:rsid w:val="00056CD0"/>
    <w:rsid w:val="000612A0"/>
    <w:rsid w:val="0006144F"/>
    <w:rsid w:val="00064781"/>
    <w:rsid w:val="00066E70"/>
    <w:rsid w:val="00076609"/>
    <w:rsid w:val="00080ACE"/>
    <w:rsid w:val="00080CF3"/>
    <w:rsid w:val="00083C01"/>
    <w:rsid w:val="00085405"/>
    <w:rsid w:val="00085C4C"/>
    <w:rsid w:val="00087E20"/>
    <w:rsid w:val="0009159A"/>
    <w:rsid w:val="00091A35"/>
    <w:rsid w:val="00091CA6"/>
    <w:rsid w:val="00095239"/>
    <w:rsid w:val="00096C95"/>
    <w:rsid w:val="000A0D06"/>
    <w:rsid w:val="000A27EF"/>
    <w:rsid w:val="000A7A7E"/>
    <w:rsid w:val="000B35FC"/>
    <w:rsid w:val="000C154A"/>
    <w:rsid w:val="000C1A36"/>
    <w:rsid w:val="000C26A0"/>
    <w:rsid w:val="000C7A1D"/>
    <w:rsid w:val="000C7D5F"/>
    <w:rsid w:val="000D0569"/>
    <w:rsid w:val="000D39B1"/>
    <w:rsid w:val="000D4456"/>
    <w:rsid w:val="000E15FE"/>
    <w:rsid w:val="000E24D4"/>
    <w:rsid w:val="000E2E24"/>
    <w:rsid w:val="000E61CE"/>
    <w:rsid w:val="000E672A"/>
    <w:rsid w:val="000E6E65"/>
    <w:rsid w:val="000F01A2"/>
    <w:rsid w:val="000F199B"/>
    <w:rsid w:val="000F3836"/>
    <w:rsid w:val="000F411F"/>
    <w:rsid w:val="000F6AC7"/>
    <w:rsid w:val="00110438"/>
    <w:rsid w:val="00111AE8"/>
    <w:rsid w:val="0011207A"/>
    <w:rsid w:val="001124EF"/>
    <w:rsid w:val="001138C4"/>
    <w:rsid w:val="00114015"/>
    <w:rsid w:val="00114102"/>
    <w:rsid w:val="00115A02"/>
    <w:rsid w:val="0012334E"/>
    <w:rsid w:val="0012760C"/>
    <w:rsid w:val="00130295"/>
    <w:rsid w:val="00131251"/>
    <w:rsid w:val="00135288"/>
    <w:rsid w:val="001356C7"/>
    <w:rsid w:val="00140BB3"/>
    <w:rsid w:val="00144700"/>
    <w:rsid w:val="00146846"/>
    <w:rsid w:val="00151421"/>
    <w:rsid w:val="0015190C"/>
    <w:rsid w:val="00152A07"/>
    <w:rsid w:val="00160495"/>
    <w:rsid w:val="0016135A"/>
    <w:rsid w:val="00161E08"/>
    <w:rsid w:val="00162528"/>
    <w:rsid w:val="00170FF1"/>
    <w:rsid w:val="00171EE3"/>
    <w:rsid w:val="00174CA3"/>
    <w:rsid w:val="00177DED"/>
    <w:rsid w:val="00180D19"/>
    <w:rsid w:val="00196AE3"/>
    <w:rsid w:val="00197BD6"/>
    <w:rsid w:val="001A132A"/>
    <w:rsid w:val="001A2695"/>
    <w:rsid w:val="001A72DB"/>
    <w:rsid w:val="001B07CA"/>
    <w:rsid w:val="001B0837"/>
    <w:rsid w:val="001B0C6B"/>
    <w:rsid w:val="001B146A"/>
    <w:rsid w:val="001B72FC"/>
    <w:rsid w:val="001C26FF"/>
    <w:rsid w:val="001C2FE6"/>
    <w:rsid w:val="001C520E"/>
    <w:rsid w:val="001D16FC"/>
    <w:rsid w:val="001D23ED"/>
    <w:rsid w:val="001D254D"/>
    <w:rsid w:val="001D348F"/>
    <w:rsid w:val="001D4C3E"/>
    <w:rsid w:val="001D53A3"/>
    <w:rsid w:val="001E07E7"/>
    <w:rsid w:val="001E37F3"/>
    <w:rsid w:val="001E3E5B"/>
    <w:rsid w:val="001E77DF"/>
    <w:rsid w:val="001F39E4"/>
    <w:rsid w:val="001F5052"/>
    <w:rsid w:val="0020703D"/>
    <w:rsid w:val="002104BB"/>
    <w:rsid w:val="00210D04"/>
    <w:rsid w:val="002148BE"/>
    <w:rsid w:val="00217AE8"/>
    <w:rsid w:val="002237CA"/>
    <w:rsid w:val="00224957"/>
    <w:rsid w:val="00231300"/>
    <w:rsid w:val="00232FC3"/>
    <w:rsid w:val="00235861"/>
    <w:rsid w:val="0023626B"/>
    <w:rsid w:val="002420A3"/>
    <w:rsid w:val="00245B40"/>
    <w:rsid w:val="00252717"/>
    <w:rsid w:val="002600CD"/>
    <w:rsid w:val="00260DE3"/>
    <w:rsid w:val="0026140F"/>
    <w:rsid w:val="00262749"/>
    <w:rsid w:val="002676DB"/>
    <w:rsid w:val="00271B7F"/>
    <w:rsid w:val="00273A41"/>
    <w:rsid w:val="00276F35"/>
    <w:rsid w:val="00277BA5"/>
    <w:rsid w:val="002831F6"/>
    <w:rsid w:val="00284D2B"/>
    <w:rsid w:val="00285676"/>
    <w:rsid w:val="0028638B"/>
    <w:rsid w:val="00286D43"/>
    <w:rsid w:val="002920FC"/>
    <w:rsid w:val="00296F77"/>
    <w:rsid w:val="002977D3"/>
    <w:rsid w:val="002A1D23"/>
    <w:rsid w:val="002A41F0"/>
    <w:rsid w:val="002A46C7"/>
    <w:rsid w:val="002A77F3"/>
    <w:rsid w:val="002A7CA5"/>
    <w:rsid w:val="002B3ED4"/>
    <w:rsid w:val="002C3987"/>
    <w:rsid w:val="002C3B63"/>
    <w:rsid w:val="002C7A8B"/>
    <w:rsid w:val="002D204D"/>
    <w:rsid w:val="002D3AE7"/>
    <w:rsid w:val="002E0A65"/>
    <w:rsid w:val="002E3956"/>
    <w:rsid w:val="002E7999"/>
    <w:rsid w:val="002E7A39"/>
    <w:rsid w:val="002F3039"/>
    <w:rsid w:val="002F54B3"/>
    <w:rsid w:val="002F5F15"/>
    <w:rsid w:val="002F77DA"/>
    <w:rsid w:val="00302C69"/>
    <w:rsid w:val="00306825"/>
    <w:rsid w:val="00306A92"/>
    <w:rsid w:val="003110BD"/>
    <w:rsid w:val="00325FBA"/>
    <w:rsid w:val="003358AC"/>
    <w:rsid w:val="00340A79"/>
    <w:rsid w:val="003417AE"/>
    <w:rsid w:val="00342B35"/>
    <w:rsid w:val="003479BD"/>
    <w:rsid w:val="003507D9"/>
    <w:rsid w:val="00353895"/>
    <w:rsid w:val="00361038"/>
    <w:rsid w:val="00364D62"/>
    <w:rsid w:val="003660B1"/>
    <w:rsid w:val="0036769B"/>
    <w:rsid w:val="003759CA"/>
    <w:rsid w:val="00375D07"/>
    <w:rsid w:val="003772D5"/>
    <w:rsid w:val="00380CB1"/>
    <w:rsid w:val="00381EA1"/>
    <w:rsid w:val="003845C4"/>
    <w:rsid w:val="00394F71"/>
    <w:rsid w:val="003A16C8"/>
    <w:rsid w:val="003A435D"/>
    <w:rsid w:val="003A5290"/>
    <w:rsid w:val="003B139B"/>
    <w:rsid w:val="003B19BB"/>
    <w:rsid w:val="003B4B18"/>
    <w:rsid w:val="003B4DE1"/>
    <w:rsid w:val="003C40B2"/>
    <w:rsid w:val="003C500E"/>
    <w:rsid w:val="003C5FA7"/>
    <w:rsid w:val="003C685A"/>
    <w:rsid w:val="003C6B28"/>
    <w:rsid w:val="003D0767"/>
    <w:rsid w:val="003D0840"/>
    <w:rsid w:val="003D2DF1"/>
    <w:rsid w:val="003D5BDD"/>
    <w:rsid w:val="003E4BFE"/>
    <w:rsid w:val="003F0ACF"/>
    <w:rsid w:val="003F179B"/>
    <w:rsid w:val="003F26DB"/>
    <w:rsid w:val="003F496D"/>
    <w:rsid w:val="003F630F"/>
    <w:rsid w:val="003F636A"/>
    <w:rsid w:val="003F6440"/>
    <w:rsid w:val="003F6DC0"/>
    <w:rsid w:val="00400AB0"/>
    <w:rsid w:val="004014E2"/>
    <w:rsid w:val="00405283"/>
    <w:rsid w:val="004110AA"/>
    <w:rsid w:val="00417E70"/>
    <w:rsid w:val="00421AD1"/>
    <w:rsid w:val="004254F4"/>
    <w:rsid w:val="0042565D"/>
    <w:rsid w:val="00430444"/>
    <w:rsid w:val="0043192E"/>
    <w:rsid w:val="00433FE1"/>
    <w:rsid w:val="00434DBD"/>
    <w:rsid w:val="00440852"/>
    <w:rsid w:val="0044295A"/>
    <w:rsid w:val="0044729B"/>
    <w:rsid w:val="00452180"/>
    <w:rsid w:val="00452532"/>
    <w:rsid w:val="00453207"/>
    <w:rsid w:val="004569A9"/>
    <w:rsid w:val="00457A0C"/>
    <w:rsid w:val="0046163B"/>
    <w:rsid w:val="00463183"/>
    <w:rsid w:val="004672DB"/>
    <w:rsid w:val="004706E4"/>
    <w:rsid w:val="0047783E"/>
    <w:rsid w:val="00482B6A"/>
    <w:rsid w:val="004866DD"/>
    <w:rsid w:val="00491746"/>
    <w:rsid w:val="004936A1"/>
    <w:rsid w:val="00494B9A"/>
    <w:rsid w:val="00496BF1"/>
    <w:rsid w:val="004A34C6"/>
    <w:rsid w:val="004A40DE"/>
    <w:rsid w:val="004A5CCA"/>
    <w:rsid w:val="004B332F"/>
    <w:rsid w:val="004B348E"/>
    <w:rsid w:val="004B3EB3"/>
    <w:rsid w:val="004C39A2"/>
    <w:rsid w:val="004C5731"/>
    <w:rsid w:val="004C7955"/>
    <w:rsid w:val="004D392B"/>
    <w:rsid w:val="004D44B5"/>
    <w:rsid w:val="004D4FA6"/>
    <w:rsid w:val="004F13B6"/>
    <w:rsid w:val="004F2A29"/>
    <w:rsid w:val="004F4A1D"/>
    <w:rsid w:val="005022C5"/>
    <w:rsid w:val="00504284"/>
    <w:rsid w:val="005106F4"/>
    <w:rsid w:val="00511D70"/>
    <w:rsid w:val="005120A8"/>
    <w:rsid w:val="005137EC"/>
    <w:rsid w:val="00514602"/>
    <w:rsid w:val="00515189"/>
    <w:rsid w:val="00522732"/>
    <w:rsid w:val="0052475E"/>
    <w:rsid w:val="0052484D"/>
    <w:rsid w:val="00526656"/>
    <w:rsid w:val="00526C5E"/>
    <w:rsid w:val="00531B39"/>
    <w:rsid w:val="00531C3F"/>
    <w:rsid w:val="00532BCA"/>
    <w:rsid w:val="00542CE7"/>
    <w:rsid w:val="00544758"/>
    <w:rsid w:val="00552717"/>
    <w:rsid w:val="00552FFE"/>
    <w:rsid w:val="005550C4"/>
    <w:rsid w:val="005575B6"/>
    <w:rsid w:val="00557C46"/>
    <w:rsid w:val="00560928"/>
    <w:rsid w:val="005631F7"/>
    <w:rsid w:val="00566453"/>
    <w:rsid w:val="00577133"/>
    <w:rsid w:val="00577DDB"/>
    <w:rsid w:val="005845A9"/>
    <w:rsid w:val="005A0257"/>
    <w:rsid w:val="005A432D"/>
    <w:rsid w:val="005A5DF8"/>
    <w:rsid w:val="005A5F56"/>
    <w:rsid w:val="005B1A94"/>
    <w:rsid w:val="005B1CD8"/>
    <w:rsid w:val="005B35AB"/>
    <w:rsid w:val="005C2BDC"/>
    <w:rsid w:val="005C547A"/>
    <w:rsid w:val="005D786D"/>
    <w:rsid w:val="005E01C3"/>
    <w:rsid w:val="005E1510"/>
    <w:rsid w:val="005E325D"/>
    <w:rsid w:val="005E3633"/>
    <w:rsid w:val="005E4820"/>
    <w:rsid w:val="005E4C0D"/>
    <w:rsid w:val="005E4ECB"/>
    <w:rsid w:val="005E50BE"/>
    <w:rsid w:val="005E5C6A"/>
    <w:rsid w:val="005F0A7A"/>
    <w:rsid w:val="005F14EB"/>
    <w:rsid w:val="005F228A"/>
    <w:rsid w:val="005F43A3"/>
    <w:rsid w:val="005F64AB"/>
    <w:rsid w:val="005F6F91"/>
    <w:rsid w:val="005F71F1"/>
    <w:rsid w:val="0060221D"/>
    <w:rsid w:val="00602E12"/>
    <w:rsid w:val="00604D96"/>
    <w:rsid w:val="00611401"/>
    <w:rsid w:val="00612353"/>
    <w:rsid w:val="006131DF"/>
    <w:rsid w:val="00617F15"/>
    <w:rsid w:val="006206D9"/>
    <w:rsid w:val="00621FA0"/>
    <w:rsid w:val="00625C83"/>
    <w:rsid w:val="006329C2"/>
    <w:rsid w:val="006330FB"/>
    <w:rsid w:val="00640544"/>
    <w:rsid w:val="0064730C"/>
    <w:rsid w:val="00651534"/>
    <w:rsid w:val="006537E0"/>
    <w:rsid w:val="006573D2"/>
    <w:rsid w:val="00660630"/>
    <w:rsid w:val="0066095C"/>
    <w:rsid w:val="00667229"/>
    <w:rsid w:val="00671335"/>
    <w:rsid w:val="006735AC"/>
    <w:rsid w:val="00674A43"/>
    <w:rsid w:val="00691769"/>
    <w:rsid w:val="0069732D"/>
    <w:rsid w:val="00697569"/>
    <w:rsid w:val="006A2F9B"/>
    <w:rsid w:val="006A58BD"/>
    <w:rsid w:val="006A5AFD"/>
    <w:rsid w:val="006A6207"/>
    <w:rsid w:val="006B0AA8"/>
    <w:rsid w:val="006B118A"/>
    <w:rsid w:val="006B1D4A"/>
    <w:rsid w:val="006B3E2E"/>
    <w:rsid w:val="006C694A"/>
    <w:rsid w:val="006D0F8E"/>
    <w:rsid w:val="006D1CB6"/>
    <w:rsid w:val="006D31F0"/>
    <w:rsid w:val="006D5B8D"/>
    <w:rsid w:val="006E1F50"/>
    <w:rsid w:val="006E59F6"/>
    <w:rsid w:val="00703B42"/>
    <w:rsid w:val="0070452A"/>
    <w:rsid w:val="00705B26"/>
    <w:rsid w:val="00706D46"/>
    <w:rsid w:val="00707CAC"/>
    <w:rsid w:val="00713C1F"/>
    <w:rsid w:val="00713FE4"/>
    <w:rsid w:val="00716316"/>
    <w:rsid w:val="00721879"/>
    <w:rsid w:val="007230E4"/>
    <w:rsid w:val="007249F7"/>
    <w:rsid w:val="00725CEE"/>
    <w:rsid w:val="00731CAE"/>
    <w:rsid w:val="007442EE"/>
    <w:rsid w:val="007450EE"/>
    <w:rsid w:val="00746696"/>
    <w:rsid w:val="0074753B"/>
    <w:rsid w:val="007509BA"/>
    <w:rsid w:val="0075385B"/>
    <w:rsid w:val="007540C0"/>
    <w:rsid w:val="00761A72"/>
    <w:rsid w:val="00761AEC"/>
    <w:rsid w:val="00762CB8"/>
    <w:rsid w:val="0076600F"/>
    <w:rsid w:val="0077372F"/>
    <w:rsid w:val="00773BC7"/>
    <w:rsid w:val="00775AAD"/>
    <w:rsid w:val="007809FA"/>
    <w:rsid w:val="00784AE0"/>
    <w:rsid w:val="00784BAE"/>
    <w:rsid w:val="0078560F"/>
    <w:rsid w:val="00792119"/>
    <w:rsid w:val="00793ABD"/>
    <w:rsid w:val="00795C45"/>
    <w:rsid w:val="00797926"/>
    <w:rsid w:val="007A018D"/>
    <w:rsid w:val="007A3DC1"/>
    <w:rsid w:val="007A4AD9"/>
    <w:rsid w:val="007B00A5"/>
    <w:rsid w:val="007B2F64"/>
    <w:rsid w:val="007C0798"/>
    <w:rsid w:val="007D17CD"/>
    <w:rsid w:val="007D6034"/>
    <w:rsid w:val="007D6FB9"/>
    <w:rsid w:val="007D74FF"/>
    <w:rsid w:val="007E0F24"/>
    <w:rsid w:val="007E1579"/>
    <w:rsid w:val="007E4983"/>
    <w:rsid w:val="007F46FA"/>
    <w:rsid w:val="007F4776"/>
    <w:rsid w:val="007F4B95"/>
    <w:rsid w:val="007F7742"/>
    <w:rsid w:val="008079CC"/>
    <w:rsid w:val="00810C74"/>
    <w:rsid w:val="00810D30"/>
    <w:rsid w:val="00815798"/>
    <w:rsid w:val="00816007"/>
    <w:rsid w:val="0081603D"/>
    <w:rsid w:val="008170D4"/>
    <w:rsid w:val="008200D6"/>
    <w:rsid w:val="008211D1"/>
    <w:rsid w:val="00833B42"/>
    <w:rsid w:val="0083541F"/>
    <w:rsid w:val="008432A0"/>
    <w:rsid w:val="00845DDC"/>
    <w:rsid w:val="00847D02"/>
    <w:rsid w:val="00850A26"/>
    <w:rsid w:val="00853D09"/>
    <w:rsid w:val="008547F1"/>
    <w:rsid w:val="00855001"/>
    <w:rsid w:val="00856ABD"/>
    <w:rsid w:val="00856BD0"/>
    <w:rsid w:val="008603E4"/>
    <w:rsid w:val="00862839"/>
    <w:rsid w:val="00864A19"/>
    <w:rsid w:val="008671C6"/>
    <w:rsid w:val="00875543"/>
    <w:rsid w:val="008773A2"/>
    <w:rsid w:val="00883153"/>
    <w:rsid w:val="00886B2C"/>
    <w:rsid w:val="00887689"/>
    <w:rsid w:val="00890D22"/>
    <w:rsid w:val="00890E2F"/>
    <w:rsid w:val="0089472E"/>
    <w:rsid w:val="008A6F33"/>
    <w:rsid w:val="008A7A16"/>
    <w:rsid w:val="008B1687"/>
    <w:rsid w:val="008B3D9D"/>
    <w:rsid w:val="008C01CE"/>
    <w:rsid w:val="008C0868"/>
    <w:rsid w:val="008C1800"/>
    <w:rsid w:val="008C415A"/>
    <w:rsid w:val="008D0AAF"/>
    <w:rsid w:val="008D1B09"/>
    <w:rsid w:val="008D3169"/>
    <w:rsid w:val="008D4E58"/>
    <w:rsid w:val="008D5C8A"/>
    <w:rsid w:val="008D6EBB"/>
    <w:rsid w:val="008D7370"/>
    <w:rsid w:val="008D769A"/>
    <w:rsid w:val="008D7BB5"/>
    <w:rsid w:val="008E12D6"/>
    <w:rsid w:val="008E2AB7"/>
    <w:rsid w:val="008E4FDF"/>
    <w:rsid w:val="008E75C1"/>
    <w:rsid w:val="008F160F"/>
    <w:rsid w:val="00907809"/>
    <w:rsid w:val="009105FE"/>
    <w:rsid w:val="00914613"/>
    <w:rsid w:val="009149DC"/>
    <w:rsid w:val="00914AB2"/>
    <w:rsid w:val="00914F56"/>
    <w:rsid w:val="009157B3"/>
    <w:rsid w:val="00920971"/>
    <w:rsid w:val="00920E20"/>
    <w:rsid w:val="00920F50"/>
    <w:rsid w:val="009219EE"/>
    <w:rsid w:val="00922B7F"/>
    <w:rsid w:val="00926983"/>
    <w:rsid w:val="00944536"/>
    <w:rsid w:val="009547F3"/>
    <w:rsid w:val="00956AC5"/>
    <w:rsid w:val="00965878"/>
    <w:rsid w:val="009663AE"/>
    <w:rsid w:val="00966D05"/>
    <w:rsid w:val="00973CF2"/>
    <w:rsid w:val="00975A28"/>
    <w:rsid w:val="0097697B"/>
    <w:rsid w:val="00980ACF"/>
    <w:rsid w:val="00983D4A"/>
    <w:rsid w:val="0098669D"/>
    <w:rsid w:val="009877F3"/>
    <w:rsid w:val="0099228E"/>
    <w:rsid w:val="00993369"/>
    <w:rsid w:val="009944D7"/>
    <w:rsid w:val="009976D5"/>
    <w:rsid w:val="009A0105"/>
    <w:rsid w:val="009A5714"/>
    <w:rsid w:val="009A65D3"/>
    <w:rsid w:val="009B0EED"/>
    <w:rsid w:val="009B42AF"/>
    <w:rsid w:val="009C7330"/>
    <w:rsid w:val="009D2D7B"/>
    <w:rsid w:val="009D7591"/>
    <w:rsid w:val="009D7ECE"/>
    <w:rsid w:val="009E26E7"/>
    <w:rsid w:val="009E73A1"/>
    <w:rsid w:val="009F3C2E"/>
    <w:rsid w:val="009F41C2"/>
    <w:rsid w:val="00A01494"/>
    <w:rsid w:val="00A05804"/>
    <w:rsid w:val="00A0777E"/>
    <w:rsid w:val="00A07CDF"/>
    <w:rsid w:val="00A1013C"/>
    <w:rsid w:val="00A11278"/>
    <w:rsid w:val="00A12333"/>
    <w:rsid w:val="00A1275F"/>
    <w:rsid w:val="00A136CF"/>
    <w:rsid w:val="00A16646"/>
    <w:rsid w:val="00A207EA"/>
    <w:rsid w:val="00A269F5"/>
    <w:rsid w:val="00A30285"/>
    <w:rsid w:val="00A31EE7"/>
    <w:rsid w:val="00A33CD5"/>
    <w:rsid w:val="00A35506"/>
    <w:rsid w:val="00A36B89"/>
    <w:rsid w:val="00A4321C"/>
    <w:rsid w:val="00A50E5D"/>
    <w:rsid w:val="00A513BB"/>
    <w:rsid w:val="00A52B79"/>
    <w:rsid w:val="00A541E2"/>
    <w:rsid w:val="00A55871"/>
    <w:rsid w:val="00A559DB"/>
    <w:rsid w:val="00A56019"/>
    <w:rsid w:val="00A570AB"/>
    <w:rsid w:val="00A61FC5"/>
    <w:rsid w:val="00A657F6"/>
    <w:rsid w:val="00A66E72"/>
    <w:rsid w:val="00A67AA2"/>
    <w:rsid w:val="00A73C8C"/>
    <w:rsid w:val="00A74B26"/>
    <w:rsid w:val="00A761B8"/>
    <w:rsid w:val="00A76CF9"/>
    <w:rsid w:val="00A80522"/>
    <w:rsid w:val="00A90CE6"/>
    <w:rsid w:val="00A93391"/>
    <w:rsid w:val="00AA1EF5"/>
    <w:rsid w:val="00AA3117"/>
    <w:rsid w:val="00AA5558"/>
    <w:rsid w:val="00AA765F"/>
    <w:rsid w:val="00AB0B63"/>
    <w:rsid w:val="00AB2075"/>
    <w:rsid w:val="00AB35FE"/>
    <w:rsid w:val="00AB4CE1"/>
    <w:rsid w:val="00AC09EC"/>
    <w:rsid w:val="00AC392D"/>
    <w:rsid w:val="00AC49EE"/>
    <w:rsid w:val="00AC5FD2"/>
    <w:rsid w:val="00AD2D15"/>
    <w:rsid w:val="00AD3A6A"/>
    <w:rsid w:val="00AE0D09"/>
    <w:rsid w:val="00AE27ED"/>
    <w:rsid w:val="00AE4011"/>
    <w:rsid w:val="00AE6C88"/>
    <w:rsid w:val="00AF2F2A"/>
    <w:rsid w:val="00AF4D3E"/>
    <w:rsid w:val="00B0659B"/>
    <w:rsid w:val="00B07CF9"/>
    <w:rsid w:val="00B14D04"/>
    <w:rsid w:val="00B156BC"/>
    <w:rsid w:val="00B16D42"/>
    <w:rsid w:val="00B174B0"/>
    <w:rsid w:val="00B17C9E"/>
    <w:rsid w:val="00B2210A"/>
    <w:rsid w:val="00B226EA"/>
    <w:rsid w:val="00B340EE"/>
    <w:rsid w:val="00B3444B"/>
    <w:rsid w:val="00B447A5"/>
    <w:rsid w:val="00B63A1F"/>
    <w:rsid w:val="00B641EE"/>
    <w:rsid w:val="00B64704"/>
    <w:rsid w:val="00B65A5A"/>
    <w:rsid w:val="00B67F61"/>
    <w:rsid w:val="00B73E2D"/>
    <w:rsid w:val="00B75944"/>
    <w:rsid w:val="00B835F2"/>
    <w:rsid w:val="00B91EA3"/>
    <w:rsid w:val="00B93C1E"/>
    <w:rsid w:val="00B9629C"/>
    <w:rsid w:val="00B96FD2"/>
    <w:rsid w:val="00BA1502"/>
    <w:rsid w:val="00BA2238"/>
    <w:rsid w:val="00BA3402"/>
    <w:rsid w:val="00BB0BF0"/>
    <w:rsid w:val="00BB20C6"/>
    <w:rsid w:val="00BB3816"/>
    <w:rsid w:val="00BB497B"/>
    <w:rsid w:val="00BB643A"/>
    <w:rsid w:val="00BC0B1B"/>
    <w:rsid w:val="00BC3D6A"/>
    <w:rsid w:val="00BD2AA5"/>
    <w:rsid w:val="00BE4D77"/>
    <w:rsid w:val="00BE5299"/>
    <w:rsid w:val="00BF238B"/>
    <w:rsid w:val="00BF6FD3"/>
    <w:rsid w:val="00C10E99"/>
    <w:rsid w:val="00C21E71"/>
    <w:rsid w:val="00C2369B"/>
    <w:rsid w:val="00C25193"/>
    <w:rsid w:val="00C31AEF"/>
    <w:rsid w:val="00C3357F"/>
    <w:rsid w:val="00C33B3C"/>
    <w:rsid w:val="00C42F79"/>
    <w:rsid w:val="00C46EEA"/>
    <w:rsid w:val="00C5119B"/>
    <w:rsid w:val="00C53F3F"/>
    <w:rsid w:val="00C54EBC"/>
    <w:rsid w:val="00C56D60"/>
    <w:rsid w:val="00C573BF"/>
    <w:rsid w:val="00C5766C"/>
    <w:rsid w:val="00C57824"/>
    <w:rsid w:val="00C612D5"/>
    <w:rsid w:val="00C747F7"/>
    <w:rsid w:val="00C76AD3"/>
    <w:rsid w:val="00C77B13"/>
    <w:rsid w:val="00C8555D"/>
    <w:rsid w:val="00C85C7C"/>
    <w:rsid w:val="00C879DC"/>
    <w:rsid w:val="00C96F93"/>
    <w:rsid w:val="00C97C70"/>
    <w:rsid w:val="00CA3A13"/>
    <w:rsid w:val="00CA4E29"/>
    <w:rsid w:val="00CB2E7E"/>
    <w:rsid w:val="00CB780E"/>
    <w:rsid w:val="00CB7CBD"/>
    <w:rsid w:val="00CC53D9"/>
    <w:rsid w:val="00CC58D8"/>
    <w:rsid w:val="00CD04E6"/>
    <w:rsid w:val="00CD20B5"/>
    <w:rsid w:val="00CD39DD"/>
    <w:rsid w:val="00CD3AA0"/>
    <w:rsid w:val="00CD6265"/>
    <w:rsid w:val="00CD6D3C"/>
    <w:rsid w:val="00CD7A6B"/>
    <w:rsid w:val="00CE0CB2"/>
    <w:rsid w:val="00CE5134"/>
    <w:rsid w:val="00CF1E05"/>
    <w:rsid w:val="00CF484E"/>
    <w:rsid w:val="00D02EA9"/>
    <w:rsid w:val="00D030BD"/>
    <w:rsid w:val="00D03A7F"/>
    <w:rsid w:val="00D042C1"/>
    <w:rsid w:val="00D043A5"/>
    <w:rsid w:val="00D0749D"/>
    <w:rsid w:val="00D144F9"/>
    <w:rsid w:val="00D17B37"/>
    <w:rsid w:val="00D2239D"/>
    <w:rsid w:val="00D31CF2"/>
    <w:rsid w:val="00D377E1"/>
    <w:rsid w:val="00D45EB7"/>
    <w:rsid w:val="00D46662"/>
    <w:rsid w:val="00D56461"/>
    <w:rsid w:val="00D573EC"/>
    <w:rsid w:val="00D61AF8"/>
    <w:rsid w:val="00D62F35"/>
    <w:rsid w:val="00D63363"/>
    <w:rsid w:val="00D6396E"/>
    <w:rsid w:val="00D67342"/>
    <w:rsid w:val="00D70E8C"/>
    <w:rsid w:val="00D71969"/>
    <w:rsid w:val="00D720A7"/>
    <w:rsid w:val="00D767A2"/>
    <w:rsid w:val="00D771B2"/>
    <w:rsid w:val="00D77F97"/>
    <w:rsid w:val="00D92E26"/>
    <w:rsid w:val="00D933E7"/>
    <w:rsid w:val="00D94970"/>
    <w:rsid w:val="00D9774D"/>
    <w:rsid w:val="00DA1EED"/>
    <w:rsid w:val="00DA3EE3"/>
    <w:rsid w:val="00DA731A"/>
    <w:rsid w:val="00DB5316"/>
    <w:rsid w:val="00DB5FFC"/>
    <w:rsid w:val="00DC0AE8"/>
    <w:rsid w:val="00DC2128"/>
    <w:rsid w:val="00DC5521"/>
    <w:rsid w:val="00DC562D"/>
    <w:rsid w:val="00DC5DA5"/>
    <w:rsid w:val="00DC6B60"/>
    <w:rsid w:val="00DD37C2"/>
    <w:rsid w:val="00DD7089"/>
    <w:rsid w:val="00DD7928"/>
    <w:rsid w:val="00DE07F3"/>
    <w:rsid w:val="00DE5157"/>
    <w:rsid w:val="00DE530B"/>
    <w:rsid w:val="00DE6E41"/>
    <w:rsid w:val="00DF0B91"/>
    <w:rsid w:val="00DF2A60"/>
    <w:rsid w:val="00DF4B39"/>
    <w:rsid w:val="00DF5DD1"/>
    <w:rsid w:val="00DF69BE"/>
    <w:rsid w:val="00E01AFA"/>
    <w:rsid w:val="00E01CB8"/>
    <w:rsid w:val="00E0280D"/>
    <w:rsid w:val="00E04FBD"/>
    <w:rsid w:val="00E05143"/>
    <w:rsid w:val="00E13E8C"/>
    <w:rsid w:val="00E142BA"/>
    <w:rsid w:val="00E15AC5"/>
    <w:rsid w:val="00E15F38"/>
    <w:rsid w:val="00E17589"/>
    <w:rsid w:val="00E20543"/>
    <w:rsid w:val="00E233EE"/>
    <w:rsid w:val="00E24B1D"/>
    <w:rsid w:val="00E275D0"/>
    <w:rsid w:val="00E2790E"/>
    <w:rsid w:val="00E3128A"/>
    <w:rsid w:val="00E36F74"/>
    <w:rsid w:val="00E40450"/>
    <w:rsid w:val="00E41E54"/>
    <w:rsid w:val="00E42722"/>
    <w:rsid w:val="00E42D56"/>
    <w:rsid w:val="00E4336C"/>
    <w:rsid w:val="00E44B04"/>
    <w:rsid w:val="00E44F55"/>
    <w:rsid w:val="00E45358"/>
    <w:rsid w:val="00E45366"/>
    <w:rsid w:val="00E469EA"/>
    <w:rsid w:val="00E47BD0"/>
    <w:rsid w:val="00E56BBD"/>
    <w:rsid w:val="00E57BE3"/>
    <w:rsid w:val="00E60415"/>
    <w:rsid w:val="00E63234"/>
    <w:rsid w:val="00E64D7E"/>
    <w:rsid w:val="00E65D75"/>
    <w:rsid w:val="00E67BB1"/>
    <w:rsid w:val="00E71917"/>
    <w:rsid w:val="00E76F2D"/>
    <w:rsid w:val="00E80B98"/>
    <w:rsid w:val="00E81749"/>
    <w:rsid w:val="00E845A5"/>
    <w:rsid w:val="00E925BA"/>
    <w:rsid w:val="00E92CBB"/>
    <w:rsid w:val="00E93218"/>
    <w:rsid w:val="00E941AF"/>
    <w:rsid w:val="00E94AE2"/>
    <w:rsid w:val="00EA2BB2"/>
    <w:rsid w:val="00EA5409"/>
    <w:rsid w:val="00EA5BA3"/>
    <w:rsid w:val="00EA667B"/>
    <w:rsid w:val="00EB1948"/>
    <w:rsid w:val="00EB44D4"/>
    <w:rsid w:val="00EC2308"/>
    <w:rsid w:val="00EC34B7"/>
    <w:rsid w:val="00ED08BE"/>
    <w:rsid w:val="00ED0CB4"/>
    <w:rsid w:val="00EE0FA2"/>
    <w:rsid w:val="00EE7A78"/>
    <w:rsid w:val="00EF38A8"/>
    <w:rsid w:val="00EF7CFE"/>
    <w:rsid w:val="00F02519"/>
    <w:rsid w:val="00F04CE8"/>
    <w:rsid w:val="00F104C8"/>
    <w:rsid w:val="00F12DDF"/>
    <w:rsid w:val="00F14815"/>
    <w:rsid w:val="00F166BB"/>
    <w:rsid w:val="00F21411"/>
    <w:rsid w:val="00F30516"/>
    <w:rsid w:val="00F3079E"/>
    <w:rsid w:val="00F33A67"/>
    <w:rsid w:val="00F34BCF"/>
    <w:rsid w:val="00F34CD9"/>
    <w:rsid w:val="00F44371"/>
    <w:rsid w:val="00F55060"/>
    <w:rsid w:val="00F67306"/>
    <w:rsid w:val="00F6762A"/>
    <w:rsid w:val="00F75322"/>
    <w:rsid w:val="00F81DC3"/>
    <w:rsid w:val="00F84059"/>
    <w:rsid w:val="00F85BE3"/>
    <w:rsid w:val="00F93047"/>
    <w:rsid w:val="00F94EB6"/>
    <w:rsid w:val="00F96854"/>
    <w:rsid w:val="00FA4DE7"/>
    <w:rsid w:val="00FB0ABB"/>
    <w:rsid w:val="00FB433D"/>
    <w:rsid w:val="00FB7589"/>
    <w:rsid w:val="00FC1AF9"/>
    <w:rsid w:val="00FC2FEC"/>
    <w:rsid w:val="00FD151C"/>
    <w:rsid w:val="00FD5FB8"/>
    <w:rsid w:val="00FE4193"/>
    <w:rsid w:val="00FE4B3B"/>
    <w:rsid w:val="00FE5A8A"/>
    <w:rsid w:val="00FE5E15"/>
    <w:rsid w:val="00FE79D0"/>
    <w:rsid w:val="00FF1750"/>
    <w:rsid w:val="00FF1ABD"/>
    <w:rsid w:val="00FF3F55"/>
    <w:rsid w:val="00FF6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B94FA8"/>
  <w15:docId w15:val="{73170F4B-6A41-48BF-91C3-C642F4136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A0D0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809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809F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809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809FA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7809FA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7809FA"/>
    <w:rPr>
      <w:sz w:val="18"/>
      <w:szCs w:val="18"/>
    </w:rPr>
  </w:style>
  <w:style w:type="table" w:styleId="a9">
    <w:name w:val="Table Grid"/>
    <w:basedOn w:val="a1"/>
    <w:uiPriority w:val="39"/>
    <w:rsid w:val="003B4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Char"/>
    <w:rsid w:val="00B65A5A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B65A5A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B65A5A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B65A5A"/>
    <w:rPr>
      <w:rFonts w:ascii="Calibri" w:hAnsi="Calibri" w:cs="Calibri"/>
      <w:noProof/>
      <w:sz w:val="20"/>
    </w:rPr>
  </w:style>
  <w:style w:type="character" w:styleId="aa">
    <w:name w:val="Hyperlink"/>
    <w:basedOn w:val="a0"/>
    <w:uiPriority w:val="99"/>
    <w:unhideWhenUsed/>
    <w:rsid w:val="00B65A5A"/>
    <w:rPr>
      <w:color w:val="0000FF" w:themeColor="hyperlink"/>
      <w:u w:val="single"/>
    </w:rPr>
  </w:style>
  <w:style w:type="paragraph" w:customStyle="1" w:styleId="AuthorsFull">
    <w:name w:val="Authors Full"/>
    <w:basedOn w:val="a"/>
    <w:rsid w:val="00907809"/>
    <w:pPr>
      <w:widowControl/>
      <w:jc w:val="left"/>
    </w:pPr>
    <w:rPr>
      <w:rFonts w:ascii="Times New Roman" w:eastAsia="MS Mincho" w:hAnsi="Times New Roman" w:cs="Times New Roman"/>
      <w:i/>
      <w:kern w:val="0"/>
      <w:sz w:val="24"/>
      <w:szCs w:val="24"/>
      <w:lang w:eastAsia="ja-JP"/>
    </w:rPr>
  </w:style>
  <w:style w:type="paragraph" w:customStyle="1" w:styleId="Tableofcontents">
    <w:name w:val="Table of contents"/>
    <w:basedOn w:val="a"/>
    <w:autoRedefine/>
    <w:rsid w:val="00D62F35"/>
    <w:pPr>
      <w:widowControl/>
    </w:pPr>
    <w:rPr>
      <w:rFonts w:ascii="Times New Roman" w:eastAsia="MS Mincho" w:hAnsi="Times New Roman" w:cs="Times New Roman"/>
      <w:kern w:val="0"/>
      <w:sz w:val="24"/>
      <w:szCs w:val="24"/>
      <w:lang w:eastAsia="ja-JP"/>
    </w:rPr>
  </w:style>
  <w:style w:type="paragraph" w:customStyle="1" w:styleId="Title2">
    <w:name w:val="Title2"/>
    <w:basedOn w:val="a"/>
    <w:rsid w:val="00907809"/>
    <w:pPr>
      <w:widowControl/>
      <w:jc w:val="left"/>
    </w:pPr>
    <w:rPr>
      <w:rFonts w:ascii="Times New Roman" w:eastAsia="MS Mincho" w:hAnsi="Times New Roman" w:cs="Times New Roman"/>
      <w:b/>
      <w:kern w:val="0"/>
      <w:sz w:val="24"/>
      <w:szCs w:val="24"/>
      <w:lang w:eastAsia="ja-JP"/>
    </w:rPr>
  </w:style>
  <w:style w:type="character" w:customStyle="1" w:styleId="fontstyle01">
    <w:name w:val="fontstyle01"/>
    <w:basedOn w:val="a0"/>
    <w:rsid w:val="004B3EB3"/>
    <w:rPr>
      <w:rFonts w:ascii="AdvOT1ef757c0" w:hAnsi="AdvOT1ef757c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RSCB01ARTAbstractChar">
    <w:name w:val="RSC B01 ART Abstract Char"/>
    <w:basedOn w:val="a0"/>
    <w:link w:val="RSCB01ARTAbstract"/>
    <w:locked/>
    <w:rsid w:val="003C500E"/>
    <w:rPr>
      <w:noProof/>
      <w:kern w:val="0"/>
      <w:sz w:val="16"/>
      <w:lang w:val="en-GB" w:eastAsia="en-GB"/>
    </w:rPr>
  </w:style>
  <w:style w:type="paragraph" w:customStyle="1" w:styleId="RSCB01ARTAbstract">
    <w:name w:val="RSC B01 ART Abstract"/>
    <w:basedOn w:val="a"/>
    <w:link w:val="RSCB01ARTAbstractChar"/>
    <w:qFormat/>
    <w:rsid w:val="003C500E"/>
    <w:pPr>
      <w:widowControl/>
      <w:spacing w:after="200" w:line="240" w:lineRule="exact"/>
    </w:pPr>
    <w:rPr>
      <w:noProof/>
      <w:kern w:val="0"/>
      <w:sz w:val="16"/>
      <w:lang w:val="en-GB" w:eastAsia="en-GB"/>
    </w:rPr>
  </w:style>
  <w:style w:type="paragraph" w:customStyle="1" w:styleId="Addresses">
    <w:name w:val="Addresses"/>
    <w:basedOn w:val="a"/>
    <w:rsid w:val="008D6EBB"/>
    <w:pPr>
      <w:widowControl/>
      <w:jc w:val="left"/>
    </w:pPr>
    <w:rPr>
      <w:rFonts w:ascii="Times New Roman" w:eastAsia="MS Mincho" w:hAnsi="Times New Roman" w:cs="Times New Roman"/>
      <w:kern w:val="0"/>
      <w:sz w:val="24"/>
      <w:szCs w:val="24"/>
      <w:lang w:eastAsia="ja-JP"/>
    </w:rPr>
  </w:style>
  <w:style w:type="character" w:styleId="ab">
    <w:name w:val="Placeholder Text"/>
    <w:basedOn w:val="a0"/>
    <w:uiPriority w:val="99"/>
    <w:semiHidden/>
    <w:rsid w:val="00BA3402"/>
    <w:rPr>
      <w:color w:val="808080"/>
    </w:rPr>
  </w:style>
  <w:style w:type="character" w:styleId="ac">
    <w:name w:val="annotation reference"/>
    <w:basedOn w:val="a0"/>
    <w:uiPriority w:val="99"/>
    <w:semiHidden/>
    <w:unhideWhenUsed/>
    <w:rsid w:val="007A018D"/>
    <w:rPr>
      <w:sz w:val="21"/>
      <w:szCs w:val="21"/>
    </w:rPr>
  </w:style>
  <w:style w:type="paragraph" w:styleId="ad">
    <w:name w:val="annotation text"/>
    <w:basedOn w:val="a"/>
    <w:link w:val="ae"/>
    <w:uiPriority w:val="99"/>
    <w:semiHidden/>
    <w:unhideWhenUsed/>
    <w:rsid w:val="007A018D"/>
    <w:pPr>
      <w:jc w:val="left"/>
    </w:pPr>
  </w:style>
  <w:style w:type="character" w:customStyle="1" w:styleId="ae">
    <w:name w:val="批注文字 字符"/>
    <w:basedOn w:val="a0"/>
    <w:link w:val="ad"/>
    <w:uiPriority w:val="99"/>
    <w:semiHidden/>
    <w:rsid w:val="007A018D"/>
  </w:style>
  <w:style w:type="paragraph" w:styleId="af">
    <w:name w:val="annotation subject"/>
    <w:basedOn w:val="ad"/>
    <w:next w:val="ad"/>
    <w:link w:val="af0"/>
    <w:uiPriority w:val="99"/>
    <w:semiHidden/>
    <w:unhideWhenUsed/>
    <w:rsid w:val="007A018D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7A018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486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0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tiff"/><Relationship Id="rId18" Type="http://schemas.openxmlformats.org/officeDocument/2006/relationships/image" Target="media/image11.png"/><Relationship Id="rId26" Type="http://schemas.openxmlformats.org/officeDocument/2006/relationships/image" Target="media/image19.tiff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image" Target="media/image27.tiff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tiff"/><Relationship Id="rId33" Type="http://schemas.openxmlformats.org/officeDocument/2006/relationships/image" Target="media/image26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tiff"/><Relationship Id="rId32" Type="http://schemas.openxmlformats.org/officeDocument/2006/relationships/image" Target="media/image25.png"/><Relationship Id="rId37" Type="http://schemas.openxmlformats.org/officeDocument/2006/relationships/image" Target="media/image30.tiff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tiff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tif"/><Relationship Id="rId30" Type="http://schemas.openxmlformats.org/officeDocument/2006/relationships/image" Target="media/image23.tiff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500E3A-0F04-4B12-9BAB-D8A3C6287F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5</Pages>
  <Words>1334</Words>
  <Characters>7605</Characters>
  <Application>Microsoft Office Word</Application>
  <DocSecurity>0</DocSecurity>
  <Lines>63</Lines>
  <Paragraphs>17</Paragraphs>
  <ScaleCrop>false</ScaleCrop>
  <Company/>
  <LinksUpToDate>false</LinksUpToDate>
  <CharactersWithSpaces>8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ling zhou</dc:creator>
  <cp:keywords/>
  <dc:description/>
  <cp:lastModifiedBy>changbao han</cp:lastModifiedBy>
  <cp:revision>5</cp:revision>
  <cp:lastPrinted>2020-01-09T15:33:00Z</cp:lastPrinted>
  <dcterms:created xsi:type="dcterms:W3CDTF">2021-01-25T04:00:00Z</dcterms:created>
  <dcterms:modified xsi:type="dcterms:W3CDTF">2021-01-25T13:03:00Z</dcterms:modified>
</cp:coreProperties>
</file>